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8C0A0E" w:rsidP="008C0A0E" w14:paraId="497712BC" w14:textId="78742508"/>
    <w:p w:rsidR="008C0A0E" w:rsidP="008C0A0E" w14:paraId="78168232" w14:textId="77777777"/>
    <w:p w:rsidR="008C0A0E" w:rsidP="008C0A0E" w14:paraId="128DB872" w14:textId="77777777"/>
    <w:p w:rsidR="008C0A0E" w:rsidP="008C0A0E" w14:paraId="61E99FB0" w14:textId="0235E1F6"/>
    <w:p w:rsidR="008C0A0E" w:rsidP="008C0A0E" w14:paraId="682A41C7" w14:textId="6AEFDD69"/>
    <w:p w:rsidR="008C0A0E" w:rsidP="008C0A0E" w14:paraId="0F0DFE02" w14:textId="1F415660"/>
    <w:p w:rsidR="008C0A0E" w:rsidP="008C0A0E" w14:paraId="289B5ADF" w14:textId="1315BBC2"/>
    <w:p w:rsidR="008C0A0E" w:rsidP="008C0A0E" w14:paraId="43D0AD62" w14:textId="5CAD246B"/>
    <w:p w:rsidR="008C0A0E" w:rsidP="008C0A0E" w14:paraId="795AF8CE" w14:textId="06A95306"/>
    <w:p w:rsidR="008C0A0E" w:rsidP="008C0A0E" w14:paraId="28E2CDD8" w14:textId="77777777"/>
    <w:p w:rsidR="008C0A0E" w:rsidP="008C0A0E" w14:paraId="5AA01E91" w14:textId="77777777"/>
    <w:p w:rsidR="008C0A0E" w:rsidP="008C0A0E" w14:paraId="4BC195A3" w14:textId="77777777"/>
    <w:p w:rsidR="008C0A0E" w:rsidP="008C0A0E" w14:paraId="5C967CCF" w14:textId="77777777"/>
    <w:p w:rsidR="008C0A0E" w:rsidP="008C0A0E" w14:paraId="143EEEF0" w14:textId="77777777"/>
    <w:p w:rsidR="008C0A0E" w:rsidP="008C0A0E" w14:paraId="4D612994" w14:textId="77777777"/>
    <w:p w:rsidR="008C0A0E" w:rsidP="008C0A0E" w14:paraId="2384FC0B" w14:textId="760BAC3C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Appendix B3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r w:rsidRPr="004214BC">
        <w:rPr>
          <w:rFonts w:ascii="Calibri" w:hAnsi="Calibri"/>
          <w:b/>
          <w:color w:val="1F4E79"/>
          <w:sz w:val="60"/>
          <w:szCs w:val="60"/>
        </w:rPr>
        <w:br/>
      </w:r>
      <w:r>
        <w:rPr>
          <w:rFonts w:ascii="Calibri" w:hAnsi="Calibri"/>
          <w:b/>
          <w:color w:val="1F4E79"/>
          <w:sz w:val="60"/>
          <w:szCs w:val="60"/>
        </w:rPr>
        <w:t>Appellant Climate Survey-Mail</w:t>
      </w:r>
    </w:p>
    <w:p w:rsidR="008C0A0E" w:rsidP="008C0A0E" w14:paraId="3FC5ED57" w14:textId="1BBD6E42">
      <w:pPr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(</w:t>
      </w:r>
      <w:r>
        <w:rPr>
          <w:rFonts w:ascii="Calibri" w:hAnsi="Calibri"/>
          <w:b/>
          <w:color w:val="1F4E79"/>
          <w:sz w:val="60"/>
          <w:szCs w:val="60"/>
        </w:rPr>
        <w:t>English</w:t>
      </w:r>
      <w:r>
        <w:rPr>
          <w:rFonts w:ascii="Calibri" w:hAnsi="Calibri"/>
          <w:b/>
          <w:color w:val="1F4E79"/>
          <w:sz w:val="60"/>
          <w:szCs w:val="60"/>
        </w:rPr>
        <w:t>)</w:t>
      </w:r>
      <w:r>
        <w:rPr>
          <w:rFonts w:ascii="Calibri" w:hAnsi="Calibri"/>
          <w:b/>
          <w:color w:val="1F4E79"/>
          <w:sz w:val="60"/>
          <w:szCs w:val="60"/>
        </w:rPr>
        <w:t xml:space="preserve"> </w:t>
      </w:r>
    </w:p>
    <w:p w:rsidR="008C0A0E" w14:paraId="1B1CE232" w14:textId="4D3B8822">
      <w:pPr>
        <w:sectPr w:rsidSect="00D057E0">
          <w:footerReference w:type="default" r:id="rId8"/>
          <w:pgSz w:w="12240" w:h="15840"/>
          <w:pgMar w:top="1440" w:right="1440" w:bottom="1440" w:left="1440" w:header="0" w:footer="773" w:gutter="0"/>
          <w:cols w:space="720"/>
        </w:sectPr>
      </w:pPr>
    </w:p>
    <w:tbl>
      <w:tblPr>
        <w:tblStyle w:val="TableGrid"/>
        <w:tblW w:w="0" w:type="auto"/>
        <w:tblLook w:val="04A0"/>
      </w:tblPr>
      <w:tblGrid>
        <w:gridCol w:w="9350"/>
      </w:tblGrid>
      <w:tr w14:paraId="7219AB55" w14:textId="77777777" w:rsidTr="00815275">
        <w:tblPrEx>
          <w:tblW w:w="0" w:type="auto"/>
          <w:tblLook w:val="04A0"/>
        </w:tblPrEx>
        <w:tc>
          <w:tcPr>
            <w:tcW w:w="9350" w:type="dxa"/>
          </w:tcPr>
          <w:p w:rsidR="00815275" w:rsidP="00815275" w14:paraId="03E6FF17" w14:textId="0DA90133">
            <w:pPr>
              <w:pStyle w:val="Heading1"/>
              <w:outlineLvl w:val="0"/>
            </w:pPr>
            <w:r>
              <w:t>Instructions</w:t>
            </w:r>
          </w:p>
          <w:p w:rsidR="003B5478" w:rsidP="003B5478" w14:paraId="6B712507" w14:textId="6D418F04">
            <w:pPr>
              <w:spacing w:after="120"/>
            </w:pPr>
            <w:r w:rsidRPr="005B21C4">
              <w:t xml:space="preserve">Mark your response to each question by checking the related box or circling your answer choice. </w:t>
            </w:r>
            <w:r>
              <w:t xml:space="preserve">If you do not have an answer, you may leave it blank. </w:t>
            </w:r>
          </w:p>
          <w:p w:rsidR="00815275" w:rsidP="009B31E4" w14:paraId="23CC5D07" w14:textId="20A8463B">
            <w:r>
              <w:t xml:space="preserve">In the questions that follow, </w:t>
            </w:r>
            <w:r>
              <w:t>“OMHA” refers to the Office of Medicare Hearings and Appeals</w:t>
            </w:r>
            <w:r>
              <w:t>.</w:t>
            </w:r>
          </w:p>
        </w:tc>
      </w:tr>
    </w:tbl>
    <w:p w:rsidR="00A307A6" w:rsidP="00B679B9" w14:paraId="04C2CD1C" w14:textId="0E7651BA">
      <w:pPr>
        <w:pStyle w:val="Heading1"/>
      </w:pPr>
      <w:r>
        <w:t xml:space="preserve">Section I. </w:t>
      </w:r>
      <w:r w:rsidR="00F72216">
        <w:t>Hearings History</w:t>
      </w:r>
    </w:p>
    <w:p w:rsidR="00003B86" w:rsidRPr="00D70647" w:rsidP="00B679B9" w14:paraId="404355F5" w14:textId="77777777">
      <w:r>
        <w:t>1</w:t>
      </w:r>
      <w:r w:rsidRPr="002C55F9">
        <w:t xml:space="preserve">. </w:t>
      </w:r>
      <w:r w:rsidRPr="00B679B9">
        <w:t>Approximately</w:t>
      </w:r>
      <w:r w:rsidRPr="00D70647">
        <w:rPr>
          <w:spacing w:val="-7"/>
        </w:rPr>
        <w:t xml:space="preserve"> </w:t>
      </w:r>
      <w:r w:rsidRPr="00D70647">
        <w:t>h</w:t>
      </w:r>
      <w:r w:rsidRPr="00D70647">
        <w:rPr>
          <w:spacing w:val="2"/>
        </w:rPr>
        <w:t>o</w:t>
      </w:r>
      <w:r w:rsidRPr="00D70647">
        <w:t>w m</w:t>
      </w:r>
      <w:r w:rsidRPr="00D70647">
        <w:rPr>
          <w:spacing w:val="-1"/>
        </w:rPr>
        <w:t>a</w:t>
      </w:r>
      <w:r w:rsidRPr="00D70647">
        <w:rPr>
          <w:spacing w:val="2"/>
        </w:rPr>
        <w:t>n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OMHA h</w:t>
      </w:r>
      <w:r w:rsidRPr="00D70647">
        <w:rPr>
          <w:spacing w:val="1"/>
        </w:rPr>
        <w:t>e</w:t>
      </w:r>
      <w:r w:rsidRPr="00D70647">
        <w:rPr>
          <w:spacing w:val="-1"/>
        </w:rPr>
        <w:t>ar</w:t>
      </w:r>
      <w:r w:rsidRPr="00D70647">
        <w:t>i</w:t>
      </w:r>
      <w:r w:rsidRPr="00D70647">
        <w:rPr>
          <w:spacing w:val="2"/>
        </w:rPr>
        <w:t>n</w:t>
      </w:r>
      <w:r w:rsidRPr="00D70647">
        <w:rPr>
          <w:spacing w:val="-2"/>
        </w:rPr>
        <w:t>g</w:t>
      </w:r>
      <w:r w:rsidRPr="00D70647">
        <w:t>s h</w:t>
      </w:r>
      <w:r w:rsidRPr="00D70647">
        <w:rPr>
          <w:spacing w:val="-1"/>
        </w:rPr>
        <w:t>a</w:t>
      </w:r>
      <w:r w:rsidRPr="00D70647">
        <w:rPr>
          <w:spacing w:val="2"/>
        </w:rPr>
        <w:t>v</w:t>
      </w:r>
      <w:r w:rsidRPr="00D70647">
        <w:t xml:space="preserve">e </w:t>
      </w:r>
      <w:r w:rsidRPr="00D70647">
        <w:rPr>
          <w:spacing w:val="-5"/>
        </w:rPr>
        <w:t>y</w:t>
      </w:r>
      <w:r w:rsidRPr="00D70647">
        <w:rPr>
          <w:spacing w:val="2"/>
        </w:rPr>
        <w:t>o</w:t>
      </w:r>
      <w:r w:rsidRPr="00D70647">
        <w:t>u p</w:t>
      </w:r>
      <w:r w:rsidRPr="00D70647">
        <w:rPr>
          <w:spacing w:val="1"/>
        </w:rPr>
        <w:t>a</w:t>
      </w:r>
      <w:r w:rsidRPr="00D70647">
        <w:rPr>
          <w:spacing w:val="-1"/>
        </w:rPr>
        <w:t>r</w:t>
      </w:r>
      <w:r w:rsidRPr="00D70647">
        <w:t>ti</w:t>
      </w:r>
      <w:r w:rsidRPr="00D70647">
        <w:rPr>
          <w:spacing w:val="-1"/>
        </w:rPr>
        <w:t>c</w:t>
      </w:r>
      <w:r w:rsidRPr="00D70647">
        <w:t>ip</w:t>
      </w:r>
      <w:r w:rsidRPr="00D70647">
        <w:rPr>
          <w:spacing w:val="-1"/>
        </w:rPr>
        <w:t>a</w:t>
      </w:r>
      <w:r w:rsidRPr="00D70647">
        <w:t>t</w:t>
      </w:r>
      <w:r w:rsidRPr="00D70647">
        <w:rPr>
          <w:spacing w:val="-1"/>
        </w:rPr>
        <w:t>e</w:t>
      </w:r>
      <w:r w:rsidRPr="00D70647">
        <w:t>d in du</w:t>
      </w:r>
      <w:r w:rsidRPr="00D70647">
        <w:rPr>
          <w:spacing w:val="-1"/>
        </w:rPr>
        <w:t>r</w:t>
      </w:r>
      <w:r w:rsidRPr="00D70647">
        <w:t>i</w:t>
      </w:r>
      <w:r w:rsidRPr="00D70647">
        <w:rPr>
          <w:spacing w:val="2"/>
        </w:rPr>
        <w:t>n</w:t>
      </w:r>
      <w:r w:rsidRPr="00D70647">
        <w:t>g</w:t>
      </w:r>
      <w:r w:rsidRPr="00D70647">
        <w:rPr>
          <w:spacing w:val="-2"/>
        </w:rPr>
        <w:t xml:space="preserve"> </w:t>
      </w:r>
      <w:r w:rsidRPr="00D70647">
        <w:t>the</w:t>
      </w:r>
      <w:r w:rsidRPr="00D70647" w:rsidR="009951F8">
        <w:rPr>
          <w:spacing w:val="-2"/>
        </w:rPr>
        <w:t xml:space="preserve"> last </w:t>
      </w:r>
      <w:r w:rsidRPr="00D70647" w:rsidR="005F3B7C">
        <w:rPr>
          <w:spacing w:val="-2"/>
        </w:rPr>
        <w:t>12 months</w:t>
      </w:r>
      <w:r w:rsidRPr="00D70647">
        <w:t>?</w:t>
      </w:r>
    </w:p>
    <w:p w:rsidR="00003B86" w:rsidRPr="00D70647" w:rsidP="009F0282" w14:paraId="724566FA" w14:textId="618F8131">
      <w:pPr>
        <w:ind w:left="360"/>
      </w:pPr>
      <w:r>
        <w:rPr>
          <w:rFonts w:ascii="Wingdings" w:hAnsi="Wingdings"/>
          <w:spacing w:val="-1"/>
        </w:rPr>
        <w:sym w:font="Wingdings" w:char="F06F"/>
      </w:r>
      <w:r w:rsidRPr="00D70647">
        <w:t xml:space="preserve"> 0</w:t>
      </w:r>
    </w:p>
    <w:p w:rsidR="00003B86" w:rsidRPr="00D70647" w:rsidP="009F0282" w14:paraId="6B8C6FE4" w14:textId="595C171B">
      <w:pPr>
        <w:ind w:left="360"/>
      </w:pPr>
      <w:r>
        <w:rPr>
          <w:rFonts w:ascii="Wingdings" w:hAnsi="Wingdings"/>
          <w:spacing w:val="-1"/>
        </w:rPr>
        <w:sym w:font="Wingdings" w:char="F06F"/>
      </w:r>
      <w:r w:rsidRPr="00D70647">
        <w:t xml:space="preserve"> </w:t>
      </w:r>
      <w:r w:rsidRPr="00D70647">
        <w:t>1</w:t>
      </w:r>
    </w:p>
    <w:p w:rsidR="00003B86" w:rsidRPr="00D70647" w:rsidP="009F0282" w14:paraId="05AD6D66" w14:textId="3CEF4CA3">
      <w:pPr>
        <w:ind w:left="360"/>
      </w:pPr>
      <w:r>
        <w:rPr>
          <w:rFonts w:ascii="Wingdings" w:hAnsi="Wingdings"/>
          <w:spacing w:val="-1"/>
        </w:rPr>
        <w:sym w:font="Wingdings" w:char="F06F"/>
      </w:r>
      <w:r w:rsidRPr="00D70647">
        <w:t xml:space="preserve"> </w:t>
      </w:r>
      <w:r w:rsidRPr="00D70647">
        <w:t>2 to 10</w:t>
      </w:r>
    </w:p>
    <w:p w:rsidR="00003B86" w:rsidRPr="00D70647" w:rsidP="009F0282" w14:paraId="694AA75C" w14:textId="435BDD49">
      <w:pPr>
        <w:ind w:left="360"/>
      </w:pPr>
      <w:r>
        <w:rPr>
          <w:rFonts w:ascii="Wingdings" w:hAnsi="Wingdings"/>
          <w:spacing w:val="-1"/>
        </w:rPr>
        <w:sym w:font="Wingdings" w:char="F06F"/>
      </w:r>
      <w:r w:rsidRPr="00D70647">
        <w:t xml:space="preserve"> </w:t>
      </w:r>
      <w:r w:rsidRPr="00D70647" w:rsidR="00E56B36">
        <w:t xml:space="preserve">More </w:t>
      </w:r>
      <w:r w:rsidRPr="00D70647">
        <w:t>th</w:t>
      </w:r>
      <w:r w:rsidRPr="00D70647">
        <w:rPr>
          <w:spacing w:val="-1"/>
        </w:rPr>
        <w:t>a</w:t>
      </w:r>
      <w:r w:rsidRPr="00D70647">
        <w:t>n 10</w:t>
      </w:r>
    </w:p>
    <w:p w:rsidR="00B679B9" w:rsidP="00B679B9" w14:paraId="44CA8AB9" w14:textId="77777777">
      <w:pPr>
        <w:rPr>
          <w:rStyle w:val="InstructionsChar"/>
        </w:rPr>
      </w:pPr>
    </w:p>
    <w:p w:rsidR="001606FD" w:rsidP="00A624D3" w14:paraId="12A30F2E" w14:textId="77777777">
      <w:r w:rsidRPr="00D70647">
        <w:t>P</w:t>
      </w:r>
      <w:r w:rsidRPr="00D70647">
        <w:rPr>
          <w:spacing w:val="-1"/>
        </w:rPr>
        <w:t>l</w:t>
      </w:r>
      <w:r w:rsidRPr="00D70647">
        <w:t>ea</w:t>
      </w:r>
      <w:r w:rsidRPr="00D70647">
        <w:rPr>
          <w:spacing w:val="-2"/>
        </w:rPr>
        <w:t>s</w:t>
      </w:r>
      <w:r w:rsidRPr="00D70647">
        <w:t>e</w:t>
      </w:r>
      <w:r w:rsidRPr="00D70647">
        <w:rPr>
          <w:spacing w:val="1"/>
        </w:rPr>
        <w:t xml:space="preserve"> r</w:t>
      </w:r>
      <w:r w:rsidRPr="00D70647">
        <w:rPr>
          <w:spacing w:val="-2"/>
        </w:rPr>
        <w:t>e</w:t>
      </w:r>
      <w:r w:rsidRPr="00D70647">
        <w:t>spond</w:t>
      </w:r>
      <w:r w:rsidRPr="00D70647">
        <w:rPr>
          <w:spacing w:val="-2"/>
        </w:rPr>
        <w:t xml:space="preserve"> </w:t>
      </w:r>
      <w:r w:rsidRPr="00D70647">
        <w:rPr>
          <w:spacing w:val="1"/>
        </w:rPr>
        <w:t>t</w:t>
      </w:r>
      <w:r w:rsidRPr="00D70647">
        <w:t>o</w:t>
      </w:r>
      <w:r w:rsidRPr="00D70647">
        <w:rPr>
          <w:spacing w:val="-2"/>
        </w:rPr>
        <w:t xml:space="preserve"> </w:t>
      </w:r>
      <w:r w:rsidRPr="00D70647">
        <w:rPr>
          <w:spacing w:val="1"/>
        </w:rPr>
        <w:t>t</w:t>
      </w:r>
      <w:r w:rsidRPr="00D70647">
        <w:rPr>
          <w:spacing w:val="-2"/>
        </w:rPr>
        <w:t>h</w:t>
      </w:r>
      <w:r w:rsidRPr="00D70647">
        <w:t>e</w:t>
      </w:r>
      <w:r w:rsidRPr="00D70647">
        <w:rPr>
          <w:spacing w:val="1"/>
        </w:rPr>
        <w:t xml:space="preserve"> </w:t>
      </w:r>
      <w:r w:rsidRPr="00D70647">
        <w:t>su</w:t>
      </w:r>
      <w:r w:rsidRPr="00D70647">
        <w:rPr>
          <w:spacing w:val="1"/>
        </w:rPr>
        <w:t>r</w:t>
      </w:r>
      <w:r w:rsidRPr="00D70647">
        <w:rPr>
          <w:spacing w:val="-2"/>
        </w:rPr>
        <w:t>v</w:t>
      </w:r>
      <w:r w:rsidRPr="00D70647">
        <w:t>ey</w:t>
      </w:r>
      <w:r w:rsidRPr="00D70647">
        <w:rPr>
          <w:spacing w:val="-2"/>
        </w:rPr>
        <w:t xml:space="preserve"> </w:t>
      </w:r>
      <w:r w:rsidRPr="00D70647">
        <w:t>que</w:t>
      </w:r>
      <w:r w:rsidRPr="00D70647">
        <w:rPr>
          <w:spacing w:val="-2"/>
        </w:rPr>
        <w:t>s</w:t>
      </w:r>
      <w:r w:rsidRPr="00D70647">
        <w:rPr>
          <w:spacing w:val="1"/>
        </w:rPr>
        <w:t>ti</w:t>
      </w:r>
      <w:r w:rsidRPr="00D70647">
        <w:t>o</w:t>
      </w:r>
      <w:r w:rsidRPr="00D70647">
        <w:rPr>
          <w:spacing w:val="-2"/>
        </w:rPr>
        <w:t>n</w:t>
      </w:r>
      <w:r w:rsidRPr="00D70647">
        <w:t>s</w:t>
      </w:r>
      <w:r w:rsidRPr="00D70647">
        <w:rPr>
          <w:spacing w:val="1"/>
        </w:rPr>
        <w:t xml:space="preserve"> </w:t>
      </w:r>
      <w:r w:rsidRPr="00D70647">
        <w:t>b</w:t>
      </w:r>
      <w:r w:rsidRPr="00D70647">
        <w:rPr>
          <w:spacing w:val="-2"/>
        </w:rPr>
        <w:t>a</w:t>
      </w:r>
      <w:r w:rsidRPr="00D70647">
        <w:t xml:space="preserve">sed </w:t>
      </w:r>
      <w:r w:rsidRPr="00D70647">
        <w:t xml:space="preserve">on </w:t>
      </w:r>
      <w:r w:rsidRPr="00D70647">
        <w:rPr>
          <w:spacing w:val="-2"/>
        </w:rPr>
        <w:t>y</w:t>
      </w:r>
      <w:r w:rsidRPr="00D70647">
        <w:t>our</w:t>
      </w:r>
      <w:r w:rsidRPr="00D70647">
        <w:rPr>
          <w:spacing w:val="1"/>
        </w:rPr>
        <w:t xml:space="preserve"> most recent </w:t>
      </w:r>
      <w:r w:rsidRPr="00D70647">
        <w:t>he</w:t>
      </w:r>
      <w:r w:rsidRPr="00D70647">
        <w:rPr>
          <w:spacing w:val="-2"/>
        </w:rPr>
        <w:t>a</w:t>
      </w:r>
      <w:r w:rsidRPr="00D70647">
        <w:rPr>
          <w:spacing w:val="1"/>
        </w:rPr>
        <w:t>r</w:t>
      </w:r>
      <w:r w:rsidRPr="00D70647">
        <w:rPr>
          <w:spacing w:val="-1"/>
        </w:rPr>
        <w:t>i</w:t>
      </w:r>
      <w:r w:rsidRPr="00D70647">
        <w:t>n</w:t>
      </w:r>
      <w:r w:rsidRPr="00D70647">
        <w:rPr>
          <w:spacing w:val="-2"/>
        </w:rPr>
        <w:t>g</w:t>
      </w:r>
      <w:r w:rsidRPr="00D70647">
        <w:rPr>
          <w:spacing w:val="1"/>
        </w:rPr>
        <w:t xml:space="preserve"> </w:t>
      </w:r>
      <w:r w:rsidRPr="00D70647">
        <w:t>expe</w:t>
      </w:r>
      <w:r w:rsidRPr="00D70647">
        <w:rPr>
          <w:spacing w:val="-2"/>
        </w:rPr>
        <w:t>r</w:t>
      </w:r>
      <w:r w:rsidRPr="00D70647">
        <w:rPr>
          <w:spacing w:val="1"/>
        </w:rPr>
        <w:t>i</w:t>
      </w:r>
      <w:r w:rsidRPr="00D70647">
        <w:t>en</w:t>
      </w:r>
      <w:r w:rsidRPr="00D70647">
        <w:rPr>
          <w:spacing w:val="-2"/>
        </w:rPr>
        <w:t>c</w:t>
      </w:r>
      <w:r w:rsidRPr="00D70647">
        <w:t>e</w:t>
      </w:r>
      <w:r w:rsidRPr="00D70647">
        <w:rPr>
          <w:spacing w:val="1"/>
        </w:rPr>
        <w:t xml:space="preserve"> </w:t>
      </w:r>
      <w:r w:rsidRPr="00D70647">
        <w:rPr>
          <w:spacing w:val="-1"/>
        </w:rPr>
        <w:t>wi</w:t>
      </w:r>
      <w:r w:rsidRPr="00D70647">
        <w:rPr>
          <w:spacing w:val="1"/>
        </w:rPr>
        <w:t>t</w:t>
      </w:r>
      <w:r w:rsidRPr="00D70647">
        <w:t xml:space="preserve">h </w:t>
      </w:r>
      <w:r w:rsidRPr="00D70647">
        <w:rPr>
          <w:spacing w:val="-1"/>
        </w:rPr>
        <w:t>O</w:t>
      </w:r>
      <w:r w:rsidRPr="00D70647">
        <w:t>M</w:t>
      </w:r>
      <w:r w:rsidRPr="00D70647">
        <w:rPr>
          <w:spacing w:val="-4"/>
        </w:rPr>
        <w:t>H</w:t>
      </w:r>
      <w:r w:rsidRPr="00D70647">
        <w:t>A.</w:t>
      </w:r>
    </w:p>
    <w:p w:rsidR="001606FD" w:rsidRPr="009443D1" w:rsidP="001606FD" w14:paraId="148A21BE" w14:textId="77777777">
      <w:pPr>
        <w:rPr>
          <w:sz w:val="12"/>
          <w:szCs w:val="12"/>
        </w:rPr>
      </w:pPr>
      <w:r w:rsidRPr="009443D1">
        <w:rPr>
          <w:sz w:val="12"/>
          <w:szCs w:val="12"/>
        </w:rPr>
        <w:t xml:space="preserve"> </w:t>
      </w:r>
    </w:p>
    <w:p w:rsidR="001606FD" w:rsidP="001606FD" w14:paraId="123D3B2F" w14:textId="5CB6D5EF">
      <w:r>
        <w:t>2</w:t>
      </w:r>
      <w:r>
        <w:t>a. Approximately, when was your most recent hearing?  Month_______   Year _______</w:t>
      </w:r>
    </w:p>
    <w:p w:rsidR="001606FD" w:rsidRPr="001F5525" w:rsidP="001606FD" w14:paraId="521446A6" w14:textId="68F7D23E">
      <w:pPr>
        <w:spacing w:before="120"/>
        <w:ind w:left="270"/>
        <w:rPr>
          <w:rFonts w:eastAsia="Times New Roman" w:cstheme="minorHAnsi"/>
        </w:rPr>
      </w:pPr>
      <w:r>
        <w:rPr>
          <w:rFonts w:eastAsia="Times New Roman" w:cstheme="minorHAnsi"/>
        </w:rPr>
        <w:t>2</w:t>
      </w:r>
      <w:r w:rsidRPr="001F5525">
        <w:rPr>
          <w:rFonts w:eastAsia="Times New Roman" w:cstheme="minorHAnsi"/>
        </w:rPr>
        <w:t xml:space="preserve">b. Do you recall the office that heard this case? </w:t>
      </w:r>
    </w:p>
    <w:p w:rsidR="001606FD" w:rsidP="001606FD" w14:paraId="6EE74091" w14:textId="77777777">
      <w:pPr>
        <w:ind w:left="720"/>
        <w:rPr>
          <w:rFonts w:ascii="Wingdings" w:eastAsia="Wingdings" w:hAnsi="Wingdings" w:cs="Wingdings"/>
          <w:spacing w:val="-1"/>
        </w:rPr>
        <w:sectPr w:rsidSect="00557005">
          <w:headerReference w:type="default" r:id="rId9"/>
          <w:footerReference w:type="default" r:id="rId10"/>
          <w:pgSz w:w="12240" w:h="15840"/>
          <w:pgMar w:top="1440" w:right="1080" w:bottom="1440" w:left="1080" w:header="720" w:footer="0" w:gutter="0"/>
          <w:pgNumType w:start="1"/>
          <w:cols w:space="720"/>
          <w:docGrid w:linePitch="299"/>
        </w:sectPr>
      </w:pPr>
    </w:p>
    <w:p w:rsidR="001606FD" w:rsidRPr="00C90D05" w:rsidP="00BF13F9" w14:paraId="38A4FAF4" w14:textId="46FB30B8">
      <w:pPr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spacing w:val="-1"/>
        </w:rPr>
        <w:t>o</w:t>
      </w:r>
      <w:r w:rsidRPr="00D70647">
        <w:t xml:space="preserve"> </w:t>
      </w:r>
      <w:r w:rsidRPr="001F5525">
        <w:rPr>
          <w:rFonts w:eastAsia="Times New Roman" w:cstheme="minorHAnsi"/>
        </w:rPr>
        <w:t>Albuquerque</w:t>
      </w:r>
      <w:r>
        <w:rPr>
          <w:rFonts w:eastAsia="Times New Roman" w:cstheme="minorHAnsi"/>
        </w:rPr>
        <w:tab/>
      </w:r>
      <w:r w:rsidR="006D5375">
        <w:rPr>
          <w:rFonts w:eastAsia="Times New Roman" w:cstheme="minorHAnsi"/>
        </w:rPr>
        <w:tab/>
      </w:r>
      <w:r w:rsidR="006D5375">
        <w:rPr>
          <w:rFonts w:eastAsia="Times New Roman" w:cstheme="minorHAnsi"/>
        </w:rPr>
        <w:tab/>
      </w:r>
    </w:p>
    <w:p w:rsidR="001606FD" w:rsidRPr="00C90D05" w:rsidP="00BF13F9" w14:paraId="2C3C3B48" w14:textId="77777777">
      <w:pPr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spacing w:val="-1"/>
        </w:rPr>
        <w:t>o</w:t>
      </w:r>
      <w:r w:rsidRPr="00D70647">
        <w:t xml:space="preserve"> </w:t>
      </w:r>
      <w:r w:rsidRPr="001F5525">
        <w:rPr>
          <w:rFonts w:eastAsia="Times New Roman" w:cstheme="minorHAnsi"/>
        </w:rPr>
        <w:t>Arlington</w:t>
      </w:r>
    </w:p>
    <w:p w:rsidR="001606FD" w:rsidRPr="00C90D05" w:rsidP="00BF13F9" w14:paraId="1DBB0E6D" w14:textId="77777777">
      <w:pPr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spacing w:val="-1"/>
        </w:rPr>
        <w:t>o</w:t>
      </w:r>
      <w:r w:rsidRPr="00D70647">
        <w:t xml:space="preserve"> </w:t>
      </w:r>
      <w:r w:rsidRPr="001F5525">
        <w:rPr>
          <w:rFonts w:eastAsia="Times New Roman" w:cstheme="minorHAnsi"/>
        </w:rPr>
        <w:t>Atlanta</w:t>
      </w:r>
    </w:p>
    <w:p w:rsidR="001606FD" w:rsidP="00BF13F9" w14:paraId="2C253A33" w14:textId="6F1091A0">
      <w:pPr>
        <w:ind w:left="360"/>
        <w:rPr>
          <w:rFonts w:eastAsia="Times New Roman" w:cstheme="minorHAnsi"/>
        </w:rPr>
      </w:pPr>
      <w:r>
        <w:rPr>
          <w:rFonts w:ascii="Wingdings" w:eastAsia="Wingdings" w:hAnsi="Wingdings" w:cs="Wingdings"/>
          <w:spacing w:val="-1"/>
        </w:rPr>
        <w:t>o</w:t>
      </w:r>
      <w:r w:rsidRPr="00D70647">
        <w:t xml:space="preserve"> </w:t>
      </w:r>
      <w:r w:rsidRPr="001F5525">
        <w:rPr>
          <w:rFonts w:eastAsia="Times New Roman" w:cstheme="minorHAnsi"/>
        </w:rPr>
        <w:t>Cleveland</w:t>
      </w:r>
    </w:p>
    <w:p w:rsidR="006D5375" w:rsidRPr="00C90D05" w:rsidP="00BF13F9" w14:paraId="69AF992A" w14:textId="4CD63BDD">
      <w:pPr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spacing w:val="-1"/>
        </w:rPr>
        <w:t>o</w:t>
      </w:r>
      <w:r w:rsidRPr="00D70647">
        <w:t xml:space="preserve"> </w:t>
      </w:r>
      <w:r w:rsidR="00BF13F9">
        <w:rPr>
          <w:rFonts w:eastAsia="Times New Roman" w:cstheme="minorHAnsi"/>
        </w:rPr>
        <w:t>Denver</w:t>
      </w:r>
    </w:p>
    <w:p w:rsidR="001606FD" w:rsidP="00BF13F9" w14:paraId="2B367EC3" w14:textId="2D88E932">
      <w:pPr>
        <w:ind w:left="360"/>
        <w:rPr>
          <w:rFonts w:eastAsia="Times New Roman" w:cstheme="minorHAnsi"/>
        </w:rPr>
      </w:pPr>
      <w:r>
        <w:rPr>
          <w:rFonts w:ascii="Wingdings" w:eastAsia="Wingdings" w:hAnsi="Wingdings" w:cs="Wingdings"/>
          <w:spacing w:val="-1"/>
        </w:rPr>
        <w:t>o</w:t>
      </w:r>
      <w:r w:rsidRPr="00D70647">
        <w:t xml:space="preserve"> </w:t>
      </w:r>
      <w:r w:rsidRPr="001F5525">
        <w:rPr>
          <w:rFonts w:eastAsia="Times New Roman" w:cstheme="minorHAnsi"/>
        </w:rPr>
        <w:t>Irvine</w:t>
      </w:r>
    </w:p>
    <w:p w:rsidR="006D5375" w:rsidRPr="00C90D05" w:rsidP="006D5375" w14:paraId="22B71905" w14:textId="777777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spacing w:val="-1"/>
        </w:rPr>
        <w:t>o</w:t>
      </w:r>
      <w:r w:rsidRPr="00D70647">
        <w:t xml:space="preserve"> </w:t>
      </w:r>
      <w:r w:rsidRPr="001F5525">
        <w:rPr>
          <w:rFonts w:eastAsia="Times New Roman" w:cstheme="minorHAnsi"/>
        </w:rPr>
        <w:t>Kansas City</w:t>
      </w:r>
    </w:p>
    <w:p w:rsidR="006D5375" w:rsidRPr="00C90D05" w:rsidP="006D5375" w14:paraId="654794E1" w14:textId="777777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spacing w:val="-1"/>
        </w:rPr>
        <w:t>o</w:t>
      </w:r>
      <w:r w:rsidRPr="00E16CEA">
        <w:rPr>
          <w:sz w:val="20"/>
          <w:szCs w:val="20"/>
        </w:rPr>
        <w:t xml:space="preserve"> </w:t>
      </w:r>
      <w:r w:rsidRPr="00E16CEA">
        <w:rPr>
          <w:rFonts w:eastAsia="Times New Roman" w:cstheme="minorHAnsi"/>
        </w:rPr>
        <w:t>Miami</w:t>
      </w:r>
    </w:p>
    <w:p w:rsidR="006D5375" w:rsidRPr="00C90D05" w:rsidP="006D5375" w14:paraId="06276132" w14:textId="777777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spacing w:val="-1"/>
        </w:rPr>
        <w:t>o</w:t>
      </w:r>
      <w:r w:rsidRPr="00D70647">
        <w:t xml:space="preserve"> </w:t>
      </w:r>
      <w:r w:rsidRPr="00E16CEA">
        <w:rPr>
          <w:rFonts w:eastAsia="Times New Roman" w:cstheme="minorHAnsi"/>
        </w:rPr>
        <w:t>New Orleans</w:t>
      </w:r>
    </w:p>
    <w:p w:rsidR="006D5375" w:rsidRPr="00C90D05" w:rsidP="006D5375" w14:paraId="2FC86C65" w14:textId="777777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spacing w:val="-1"/>
        </w:rPr>
        <w:t>o</w:t>
      </w:r>
      <w:r w:rsidRPr="00D70647">
        <w:t xml:space="preserve"> </w:t>
      </w:r>
      <w:r w:rsidRPr="00E16CEA">
        <w:rPr>
          <w:rFonts w:eastAsia="Times New Roman" w:cstheme="minorHAnsi"/>
        </w:rPr>
        <w:t>Phoenix</w:t>
      </w:r>
    </w:p>
    <w:p w:rsidR="006D5375" w:rsidP="006D5375" w14:paraId="36F31F21" w14:textId="777777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spacing w:val="-1"/>
        </w:rPr>
        <w:t>o</w:t>
      </w:r>
      <w:r w:rsidRPr="00D70647">
        <w:t xml:space="preserve"> </w:t>
      </w:r>
      <w:r w:rsidRPr="00E16CEA">
        <w:rPr>
          <w:rFonts w:eastAsia="Times New Roman" w:cstheme="minorHAnsi"/>
        </w:rPr>
        <w:t>Seattle</w:t>
      </w:r>
    </w:p>
    <w:p w:rsidR="006D5375" w:rsidP="001606FD" w14:paraId="59C21EB8" w14:textId="77777777">
      <w:pPr>
        <w:ind w:left="270"/>
        <w:rPr>
          <w:rFonts w:ascii="Times New Roman" w:eastAsia="Times New Roman" w:hAnsi="Times New Roman" w:cs="Times New Roman"/>
          <w:sz w:val="24"/>
          <w:szCs w:val="24"/>
        </w:rPr>
        <w:sectPr w:rsidSect="006D5375">
          <w:type w:val="continuous"/>
          <w:pgSz w:w="12240" w:h="15840"/>
          <w:pgMar w:top="1440" w:right="1080" w:bottom="1440" w:left="1080" w:header="720" w:footer="720" w:gutter="0"/>
          <w:pgNumType w:start="1"/>
          <w:cols w:num="2" w:space="180"/>
          <w:docGrid w:linePitch="299"/>
        </w:sectPr>
      </w:pPr>
    </w:p>
    <w:p w:rsidR="006D5375" w:rsidP="001606FD" w14:paraId="26A6FBA4" w14:textId="77777777">
      <w:pPr>
        <w:ind w:left="270"/>
        <w:rPr>
          <w:rFonts w:ascii="Times New Roman" w:eastAsia="Times New Roman" w:hAnsi="Times New Roman" w:cs="Times New Roman"/>
          <w:sz w:val="24"/>
          <w:szCs w:val="24"/>
        </w:rPr>
        <w:sectPr w:rsidSect="001606FD">
          <w:type w:val="continuous"/>
          <w:pgSz w:w="12240" w:h="15840"/>
          <w:pgMar w:top="1440" w:right="1080" w:bottom="1440" w:left="1080" w:header="720" w:footer="720" w:gutter="0"/>
          <w:pgNumType w:start="1"/>
          <w:cols w:num="2" w:space="180"/>
          <w:docGrid w:linePitch="299"/>
        </w:sectPr>
      </w:pPr>
    </w:p>
    <w:p w:rsidR="00712B9D" w:rsidRPr="00342305" w:rsidP="00AF2BDB" w14:paraId="394C95A4" w14:textId="77777777">
      <w:pPr>
        <w:spacing w:line="244" w:lineRule="auto"/>
        <w:ind w:hanging="360"/>
        <w:rPr>
          <w:rFonts w:eastAsia="Times New Roman" w:cs="Times New Roman"/>
        </w:rPr>
      </w:pPr>
      <w:r w:rsidRPr="00342305">
        <w:rPr>
          <w:rFonts w:eastAsia="Times New Roman" w:cs="Times New Roman"/>
        </w:rPr>
        <w:t xml:space="preserve">3. </w:t>
      </w:r>
      <w:r w:rsidRPr="00342305">
        <w:rPr>
          <w:rFonts w:eastAsia="Times New Roman" w:cs="Times New Roman"/>
          <w:spacing w:val="1"/>
        </w:rPr>
        <w:t xml:space="preserve">Which of the following best describes your </w:t>
      </w:r>
      <w:r w:rsidRPr="00342305">
        <w:rPr>
          <w:rFonts w:eastAsia="Times New Roman" w:cs="Times New Roman"/>
          <w:spacing w:val="-1"/>
        </w:rPr>
        <w:t>re</w:t>
      </w:r>
      <w:r w:rsidRPr="00342305">
        <w:rPr>
          <w:rFonts w:eastAsia="Times New Roman" w:cs="Times New Roman"/>
        </w:rPr>
        <w:t>l</w:t>
      </w:r>
      <w:r w:rsidRPr="00342305">
        <w:rPr>
          <w:rFonts w:eastAsia="Times New Roman" w:cs="Times New Roman"/>
          <w:spacing w:val="-1"/>
        </w:rPr>
        <w:t>a</w:t>
      </w:r>
      <w:r w:rsidRPr="00342305">
        <w:rPr>
          <w:rFonts w:eastAsia="Times New Roman" w:cs="Times New Roman"/>
        </w:rPr>
        <w:t>tion</w:t>
      </w:r>
      <w:r w:rsidRPr="00342305">
        <w:rPr>
          <w:rFonts w:eastAsia="Times New Roman" w:cs="Times New Roman"/>
          <w:spacing w:val="3"/>
        </w:rPr>
        <w:t>s</w:t>
      </w:r>
      <w:r w:rsidRPr="00342305">
        <w:rPr>
          <w:rFonts w:eastAsia="Times New Roman" w:cs="Times New Roman"/>
        </w:rPr>
        <w:t>hip to the</w:t>
      </w:r>
      <w:r w:rsidRPr="00342305">
        <w:rPr>
          <w:rFonts w:eastAsia="Times New Roman" w:cs="Times New Roman"/>
          <w:spacing w:val="-1"/>
        </w:rPr>
        <w:t xml:space="preserve"> a</w:t>
      </w:r>
      <w:r w:rsidRPr="00342305">
        <w:rPr>
          <w:rFonts w:eastAsia="Times New Roman" w:cs="Times New Roman"/>
        </w:rPr>
        <w:t>pp</w:t>
      </w:r>
      <w:r w:rsidRPr="00342305">
        <w:rPr>
          <w:rFonts w:eastAsia="Times New Roman" w:cs="Times New Roman"/>
          <w:spacing w:val="-1"/>
        </w:rPr>
        <w:t>e</w:t>
      </w:r>
      <w:r w:rsidRPr="00342305">
        <w:rPr>
          <w:rFonts w:eastAsia="Times New Roman" w:cs="Times New Roman"/>
        </w:rPr>
        <w:t>ll</w:t>
      </w:r>
      <w:r w:rsidRPr="00342305">
        <w:rPr>
          <w:rFonts w:eastAsia="Times New Roman" w:cs="Times New Roman"/>
          <w:spacing w:val="-1"/>
        </w:rPr>
        <w:t>a</w:t>
      </w:r>
      <w:r w:rsidRPr="00342305">
        <w:rPr>
          <w:rFonts w:eastAsia="Times New Roman" w:cs="Times New Roman"/>
        </w:rPr>
        <w:t xml:space="preserve">nt? </w:t>
      </w:r>
    </w:p>
    <w:p w:rsidR="00712B9D" w:rsidRPr="00342305" w:rsidP="00BF13F9" w14:paraId="4A15862D" w14:textId="25CB23AA">
      <w:pPr>
        <w:rPr>
          <w:rFonts w:eastAsia="Times New Roman" w:cs="Times New Roman"/>
        </w:rPr>
      </w:pPr>
      <w:r>
        <w:rPr>
          <w:rFonts w:ascii="Wingdings" w:eastAsia="Wingdings" w:hAnsi="Wingdings" w:cs="Wingdings"/>
          <w:spacing w:val="-1"/>
        </w:rPr>
        <w:t>o</w:t>
      </w:r>
      <w:r w:rsidRPr="00342305">
        <w:rPr>
          <w:rFonts w:eastAsia="Times New Roman" w:cs="Times New Roman"/>
        </w:rPr>
        <w:t xml:space="preserve"> The appellant</w:t>
      </w:r>
    </w:p>
    <w:p w:rsidR="00712B9D" w:rsidRPr="00342305" w:rsidP="00BF13F9" w14:paraId="36C93EC5" w14:textId="68C8F77F">
      <w:pPr>
        <w:rPr>
          <w:rFonts w:eastAsia="Times New Roman" w:cs="Times New Roman"/>
        </w:rPr>
      </w:pPr>
      <w:r>
        <w:rPr>
          <w:rFonts w:ascii="Wingdings" w:eastAsia="Wingdings" w:hAnsi="Wingdings" w:cs="Wingdings"/>
          <w:spacing w:val="-1"/>
        </w:rPr>
        <w:t>o</w:t>
      </w:r>
      <w:r w:rsidRPr="00342305">
        <w:rPr>
          <w:rFonts w:eastAsia="Times New Roman" w:cs="Times New Roman"/>
        </w:rPr>
        <w:t xml:space="preserve"> Employee of the appellant</w:t>
      </w:r>
    </w:p>
    <w:p w:rsidR="00712B9D" w:rsidRPr="00342305" w:rsidP="00BF13F9" w14:paraId="6179DDE9" w14:textId="2B20A4ED">
      <w:pPr>
        <w:rPr>
          <w:rFonts w:eastAsia="Times New Roman" w:cs="Times New Roman"/>
          <w:position w:val="-1"/>
        </w:rPr>
      </w:pPr>
      <w:r>
        <w:rPr>
          <w:rFonts w:ascii="Wingdings" w:eastAsia="Wingdings" w:hAnsi="Wingdings" w:cs="Wingdings"/>
          <w:spacing w:val="-1"/>
        </w:rPr>
        <w:t>o</w:t>
      </w:r>
      <w:r w:rsidRPr="00342305">
        <w:rPr>
          <w:rFonts w:eastAsia="Times New Roman" w:cs="Times New Roman"/>
          <w:position w:val="-1"/>
        </w:rPr>
        <w:t xml:space="preserve"> Appellant’s authorized or appointed representative </w:t>
      </w:r>
    </w:p>
    <w:p w:rsidR="00712B9D" w:rsidRPr="00342305" w:rsidP="00BF13F9" w14:paraId="1B432563" w14:textId="05D3580D">
      <w:pPr>
        <w:rPr>
          <w:rFonts w:cs="Times New Roman"/>
        </w:rPr>
      </w:pPr>
      <w:r>
        <w:rPr>
          <w:rFonts w:ascii="Wingdings" w:eastAsia="Wingdings" w:hAnsi="Wingdings" w:cs="Wingdings"/>
          <w:spacing w:val="-1"/>
        </w:rPr>
        <w:t>o</w:t>
      </w:r>
      <w:r w:rsidRPr="00342305">
        <w:rPr>
          <w:rFonts w:eastAsia="Times New Roman" w:cs="Times New Roman"/>
        </w:rPr>
        <w:t xml:space="preserve"> Oth</w:t>
      </w:r>
      <w:r w:rsidRPr="00342305">
        <w:rPr>
          <w:rFonts w:eastAsia="Times New Roman" w:cs="Times New Roman"/>
          <w:spacing w:val="1"/>
        </w:rPr>
        <w:t>e</w:t>
      </w:r>
      <w:r w:rsidRPr="00342305">
        <w:rPr>
          <w:rFonts w:eastAsia="Times New Roman" w:cs="Times New Roman"/>
          <w:spacing w:val="-1"/>
        </w:rPr>
        <w:t>r</w:t>
      </w:r>
      <w:r w:rsidRPr="00342305">
        <w:rPr>
          <w:rFonts w:eastAsia="Times New Roman" w:cs="Times New Roman"/>
        </w:rPr>
        <w:t xml:space="preserve">. </w:t>
      </w:r>
      <w:r w:rsidRPr="00342305">
        <w:rPr>
          <w:rFonts w:eastAsia="Times New Roman" w:cs="Times New Roman"/>
          <w:spacing w:val="1"/>
        </w:rPr>
        <w:t>P</w:t>
      </w:r>
      <w:r w:rsidRPr="00342305">
        <w:rPr>
          <w:rFonts w:eastAsia="Times New Roman" w:cs="Times New Roman"/>
        </w:rPr>
        <w:t>l</w:t>
      </w:r>
      <w:r w:rsidRPr="00342305">
        <w:rPr>
          <w:rFonts w:eastAsia="Times New Roman" w:cs="Times New Roman"/>
          <w:spacing w:val="-1"/>
        </w:rPr>
        <w:t>ea</w:t>
      </w:r>
      <w:r w:rsidRPr="00342305">
        <w:rPr>
          <w:rFonts w:eastAsia="Times New Roman" w:cs="Times New Roman"/>
        </w:rPr>
        <w:t>se</w:t>
      </w:r>
      <w:r w:rsidRPr="00342305">
        <w:rPr>
          <w:rFonts w:eastAsia="Times New Roman" w:cs="Times New Roman"/>
          <w:spacing w:val="-1"/>
        </w:rPr>
        <w:t xml:space="preserve"> </w:t>
      </w:r>
      <w:r w:rsidRPr="00342305">
        <w:rPr>
          <w:rFonts w:eastAsia="Times New Roman" w:cs="Times New Roman"/>
        </w:rPr>
        <w:t>s</w:t>
      </w:r>
      <w:r w:rsidRPr="00342305">
        <w:rPr>
          <w:rFonts w:eastAsia="Times New Roman" w:cs="Times New Roman"/>
          <w:spacing w:val="2"/>
        </w:rPr>
        <w:t>p</w:t>
      </w:r>
      <w:r w:rsidRPr="00342305">
        <w:rPr>
          <w:rFonts w:eastAsia="Times New Roman" w:cs="Times New Roman"/>
          <w:spacing w:val="-1"/>
        </w:rPr>
        <w:t>ec</w:t>
      </w:r>
      <w:r w:rsidRPr="00342305">
        <w:rPr>
          <w:rFonts w:eastAsia="Times New Roman" w:cs="Times New Roman"/>
        </w:rPr>
        <w:t>i</w:t>
      </w:r>
      <w:r w:rsidRPr="00342305">
        <w:rPr>
          <w:rFonts w:eastAsia="Times New Roman" w:cs="Times New Roman"/>
          <w:spacing w:val="4"/>
        </w:rPr>
        <w:t>f</w:t>
      </w:r>
      <w:r w:rsidRPr="00342305">
        <w:rPr>
          <w:rFonts w:eastAsia="Times New Roman" w:cs="Times New Roman"/>
          <w:spacing w:val="-5"/>
        </w:rPr>
        <w:t>y</w:t>
      </w:r>
      <w:r w:rsidRPr="00342305">
        <w:rPr>
          <w:rFonts w:eastAsia="Times New Roman" w:cs="Times New Roman"/>
        </w:rPr>
        <w:t>:</w:t>
      </w:r>
      <w:r w:rsidR="00BF13F9">
        <w:rPr>
          <w:rFonts w:eastAsia="Times New Roman" w:cs="Times New Roman"/>
        </w:rPr>
        <w:t xml:space="preserve">  ____________________________</w:t>
      </w:r>
    </w:p>
    <w:p w:rsidR="003823FF" w:rsidRPr="00F72216" w:rsidP="00A624D3" w14:paraId="6016F87C" w14:textId="49FD5096">
      <w:pPr>
        <w:spacing w:before="120"/>
        <w:ind w:left="-360"/>
        <w:rPr>
          <w:rStyle w:val="Heading1Char"/>
        </w:rPr>
      </w:pPr>
      <w:r w:rsidRPr="00F72216">
        <w:rPr>
          <w:rStyle w:val="Heading1Char"/>
        </w:rPr>
        <w:t>Sec</w:t>
      </w:r>
      <w:r>
        <w:rPr>
          <w:rStyle w:val="Heading1Char"/>
        </w:rPr>
        <w:t>t</w:t>
      </w:r>
      <w:r w:rsidRPr="00F72216">
        <w:rPr>
          <w:rStyle w:val="Heading1Char"/>
        </w:rPr>
        <w:t>ion I</w:t>
      </w:r>
      <w:r>
        <w:rPr>
          <w:rStyle w:val="Heading1Char"/>
        </w:rPr>
        <w:t>I</w:t>
      </w:r>
      <w:r w:rsidR="0025086F">
        <w:rPr>
          <w:rStyle w:val="Heading1Char"/>
        </w:rPr>
        <w:t xml:space="preserve">. </w:t>
      </w:r>
      <w:r w:rsidRPr="00F72216">
        <w:rPr>
          <w:rStyle w:val="Heading1Char"/>
        </w:rPr>
        <w:t>Overall Experience</w:t>
      </w:r>
    </w:p>
    <w:p w:rsidR="00F50119" w:rsidP="0000735B" w14:paraId="784876D6" w14:textId="4E989FD6">
      <w:pPr>
        <w:tabs>
          <w:tab w:val="left" w:pos="360"/>
          <w:tab w:val="clear" w:pos="810"/>
        </w:tabs>
        <w:spacing w:before="120"/>
        <w:ind w:left="-90" w:hanging="270"/>
      </w:pPr>
      <w:r>
        <w:rPr>
          <w:spacing w:val="2"/>
        </w:rPr>
        <w:t>4</w:t>
      </w:r>
      <w:r w:rsidR="00191F96">
        <w:rPr>
          <w:spacing w:val="2"/>
        </w:rPr>
        <w:t>.</w:t>
      </w:r>
      <w:r>
        <w:rPr>
          <w:spacing w:val="2"/>
        </w:rPr>
        <w:t xml:space="preserve"> </w:t>
      </w:r>
      <w:r w:rsidRPr="00D70647" w:rsidR="003823FF">
        <w:rPr>
          <w:spacing w:val="-6"/>
        </w:rPr>
        <w:t>I</w:t>
      </w:r>
      <w:r w:rsidRPr="00D70647" w:rsidR="003823FF">
        <w:t>n</w:t>
      </w:r>
      <w:r w:rsidRPr="00D70647" w:rsidR="003823FF">
        <w:rPr>
          <w:spacing w:val="2"/>
        </w:rPr>
        <w:t>d</w:t>
      </w:r>
      <w:r w:rsidRPr="00D70647" w:rsidR="003823FF">
        <w:rPr>
          <w:spacing w:val="-1"/>
        </w:rPr>
        <w:t>e</w:t>
      </w:r>
      <w:r w:rsidRPr="00D70647" w:rsidR="003823FF">
        <w:t>p</w:t>
      </w:r>
      <w:r w:rsidRPr="00D70647" w:rsidR="003823FF">
        <w:rPr>
          <w:spacing w:val="-1"/>
        </w:rPr>
        <w:t>e</w:t>
      </w:r>
      <w:r w:rsidRPr="00D70647" w:rsidR="003823FF">
        <w:t>nd</w:t>
      </w:r>
      <w:r w:rsidRPr="00D70647" w:rsidR="003823FF">
        <w:rPr>
          <w:spacing w:val="1"/>
        </w:rPr>
        <w:t>e</w:t>
      </w:r>
      <w:r w:rsidRPr="00D70647" w:rsidR="003823FF">
        <w:t>nt of</w:t>
      </w:r>
      <w:r w:rsidRPr="00D70647" w:rsidR="003823FF">
        <w:rPr>
          <w:spacing w:val="-1"/>
        </w:rPr>
        <w:t xml:space="preserve"> </w:t>
      </w:r>
      <w:r w:rsidRPr="00D70647" w:rsidR="003823FF">
        <w:t>the</w:t>
      </w:r>
      <w:r w:rsidRPr="00D70647" w:rsidR="003823FF">
        <w:rPr>
          <w:spacing w:val="-1"/>
        </w:rPr>
        <w:t xml:space="preserve"> </w:t>
      </w:r>
      <w:r w:rsidRPr="00D70647" w:rsidR="003823FF">
        <w:t>j</w:t>
      </w:r>
      <w:r w:rsidRPr="00D70647" w:rsidR="003823FF">
        <w:rPr>
          <w:spacing w:val="2"/>
        </w:rPr>
        <w:t>u</w:t>
      </w:r>
      <w:r w:rsidRPr="00D70647" w:rsidR="003823FF">
        <w:t>d</w:t>
      </w:r>
      <w:r w:rsidRPr="00D70647" w:rsidR="003823FF">
        <w:rPr>
          <w:spacing w:val="-2"/>
        </w:rPr>
        <w:t>g</w:t>
      </w:r>
      <w:r w:rsidRPr="00D70647" w:rsidR="003823FF">
        <w:rPr>
          <w:spacing w:val="1"/>
        </w:rPr>
        <w:t>e</w:t>
      </w:r>
      <w:r w:rsidRPr="00D70647" w:rsidR="003823FF">
        <w:rPr>
          <w:spacing w:val="-1"/>
        </w:rPr>
        <w:t>’</w:t>
      </w:r>
      <w:r w:rsidRPr="00D70647" w:rsidR="003823FF">
        <w:t>s d</w:t>
      </w:r>
      <w:r w:rsidRPr="00D70647" w:rsidR="003823FF">
        <w:rPr>
          <w:spacing w:val="-1"/>
        </w:rPr>
        <w:t>ec</w:t>
      </w:r>
      <w:r w:rsidRPr="00D70647" w:rsidR="003823FF">
        <w:t>ision, to wh</w:t>
      </w:r>
      <w:r w:rsidRPr="00D70647" w:rsidR="003823FF">
        <w:rPr>
          <w:spacing w:val="-1"/>
        </w:rPr>
        <w:t>a</w:t>
      </w:r>
      <w:r w:rsidRPr="00D70647" w:rsidR="003823FF">
        <w:t xml:space="preserve">t </w:t>
      </w:r>
      <w:r w:rsidRPr="00D70647" w:rsidR="003823FF">
        <w:rPr>
          <w:spacing w:val="-1"/>
        </w:rPr>
        <w:t>e</w:t>
      </w:r>
      <w:r w:rsidRPr="00D70647" w:rsidR="003823FF">
        <w:rPr>
          <w:spacing w:val="2"/>
        </w:rPr>
        <w:t>x</w:t>
      </w:r>
      <w:r w:rsidRPr="00D70647" w:rsidR="003823FF">
        <w:t>t</w:t>
      </w:r>
      <w:r w:rsidRPr="00D70647" w:rsidR="003823FF">
        <w:rPr>
          <w:spacing w:val="-1"/>
        </w:rPr>
        <w:t>e</w:t>
      </w:r>
      <w:r w:rsidRPr="00D70647" w:rsidR="003823FF">
        <w:t>nt do</w:t>
      </w:r>
      <w:r w:rsidRPr="00D70647" w:rsidR="003823FF">
        <w:rPr>
          <w:spacing w:val="2"/>
        </w:rPr>
        <w:t xml:space="preserve"> </w:t>
      </w:r>
      <w:r w:rsidRPr="00D70647" w:rsidR="003823FF">
        <w:rPr>
          <w:spacing w:val="-7"/>
        </w:rPr>
        <w:t>y</w:t>
      </w:r>
      <w:r w:rsidRPr="00D70647" w:rsidR="003823FF">
        <w:t>ou think</w:t>
      </w:r>
      <w:r w:rsidRPr="00D70647" w:rsidR="003823FF">
        <w:rPr>
          <w:spacing w:val="5"/>
        </w:rPr>
        <w:t xml:space="preserve"> </w:t>
      </w:r>
      <w:r w:rsidRPr="00D70647" w:rsidR="003823FF">
        <w:rPr>
          <w:spacing w:val="-5"/>
        </w:rPr>
        <w:t>y</w:t>
      </w:r>
      <w:r w:rsidRPr="00D70647" w:rsidR="003823FF">
        <w:t>ou</w:t>
      </w:r>
      <w:r w:rsidRPr="00D70647" w:rsidR="003823FF">
        <w:rPr>
          <w:spacing w:val="2"/>
        </w:rPr>
        <w:t xml:space="preserve"> </w:t>
      </w:r>
      <w:r w:rsidRPr="00D70647" w:rsidR="003823FF">
        <w:t>w</w:t>
      </w:r>
      <w:r w:rsidRPr="00D70647" w:rsidR="003823FF">
        <w:rPr>
          <w:spacing w:val="-1"/>
        </w:rPr>
        <w:t>er</w:t>
      </w:r>
      <w:r w:rsidRPr="00D70647" w:rsidR="003823FF">
        <w:t>e</w:t>
      </w:r>
      <w:r w:rsidRPr="00D70647" w:rsidR="003823FF">
        <w:rPr>
          <w:spacing w:val="1"/>
        </w:rPr>
        <w:t xml:space="preserve"> </w:t>
      </w:r>
      <w:r w:rsidRPr="00D70647" w:rsidR="003823FF">
        <w:rPr>
          <w:spacing w:val="-2"/>
        </w:rPr>
        <w:t>g</w:t>
      </w:r>
      <w:r w:rsidRPr="00D70647" w:rsidR="003823FF">
        <w:t>iv</w:t>
      </w:r>
      <w:r w:rsidRPr="00D70647" w:rsidR="003823FF">
        <w:rPr>
          <w:spacing w:val="-1"/>
        </w:rPr>
        <w:t>e</w:t>
      </w:r>
      <w:r w:rsidRPr="00D70647" w:rsidR="003823FF">
        <w:t>n t</w:t>
      </w:r>
      <w:r w:rsidRPr="00D70647" w:rsidR="003823FF">
        <w:rPr>
          <w:spacing w:val="2"/>
        </w:rPr>
        <w:t>h</w:t>
      </w:r>
      <w:r w:rsidRPr="00D70647" w:rsidR="003823FF">
        <w:t>e oppo</w:t>
      </w:r>
      <w:r w:rsidRPr="00D70647" w:rsidR="003823FF">
        <w:rPr>
          <w:spacing w:val="-1"/>
        </w:rPr>
        <w:t>r</w:t>
      </w:r>
      <w:r w:rsidRPr="00D70647" w:rsidR="003823FF">
        <w:t>tuni</w:t>
      </w:r>
      <w:r w:rsidRPr="00D70647" w:rsidR="003823FF">
        <w:rPr>
          <w:spacing w:val="3"/>
        </w:rPr>
        <w:t>t</w:t>
      </w:r>
      <w:r w:rsidRPr="00D70647" w:rsidR="003823FF">
        <w:t>y</w:t>
      </w:r>
      <w:r w:rsidRPr="00D70647" w:rsidR="003823FF">
        <w:rPr>
          <w:spacing w:val="-5"/>
        </w:rPr>
        <w:t xml:space="preserve"> </w:t>
      </w:r>
      <w:r w:rsidRPr="00D70647" w:rsidR="003823FF">
        <w:t xml:space="preserve">to </w:t>
      </w:r>
    </w:p>
    <w:p w:rsidR="003823FF" w:rsidRPr="00D70647" w:rsidP="0000735B" w14:paraId="6C479F63" w14:textId="54FFE6DC">
      <w:pPr>
        <w:tabs>
          <w:tab w:val="left" w:pos="360"/>
          <w:tab w:val="clear" w:pos="810"/>
        </w:tabs>
        <w:ind w:hanging="90"/>
      </w:pPr>
      <w:r w:rsidRPr="00D70647">
        <w:t>h</w:t>
      </w:r>
      <w:r w:rsidRPr="00D70647">
        <w:rPr>
          <w:spacing w:val="-1"/>
        </w:rPr>
        <w:t>a</w:t>
      </w:r>
      <w:r w:rsidRPr="00D70647">
        <w:t>ve</w:t>
      </w:r>
      <w:r w:rsidRPr="00D70647">
        <w:rPr>
          <w:spacing w:val="4"/>
        </w:rPr>
        <w:t xml:space="preserve"> </w:t>
      </w:r>
      <w:r w:rsidRPr="00D70647">
        <w:rPr>
          <w:spacing w:val="-5"/>
        </w:rPr>
        <w:t>y</w:t>
      </w:r>
      <w:r w:rsidRPr="00D70647">
        <w:t>o</w:t>
      </w:r>
      <w:r w:rsidRPr="00D70647">
        <w:rPr>
          <w:spacing w:val="2"/>
        </w:rPr>
        <w:t>u</w:t>
      </w:r>
      <w:r w:rsidRPr="00D70647">
        <w:t>r</w:t>
      </w:r>
      <w:r w:rsidRPr="00D70647">
        <w:rPr>
          <w:spacing w:val="2"/>
        </w:rPr>
        <w:t xml:space="preserve"> </w:t>
      </w:r>
      <w:r w:rsidRPr="00D70647">
        <w:rPr>
          <w:spacing w:val="-1"/>
        </w:rPr>
        <w:t>ca</w:t>
      </w:r>
      <w:r w:rsidRPr="00D70647">
        <w:t>se</w:t>
      </w:r>
      <w:r w:rsidRPr="00D70647">
        <w:rPr>
          <w:spacing w:val="-1"/>
        </w:rPr>
        <w:t xml:space="preserve"> f</w:t>
      </w:r>
      <w:r w:rsidRPr="00D70647">
        <w:t>ul</w:t>
      </w:r>
      <w:r w:rsidRPr="00D70647">
        <w:rPr>
          <w:spacing w:val="5"/>
        </w:rPr>
        <w:t>l</w:t>
      </w:r>
      <w:r w:rsidRPr="00D70647">
        <w:t>y</w:t>
      </w:r>
      <w:r w:rsidRPr="00D70647">
        <w:rPr>
          <w:spacing w:val="-5"/>
        </w:rPr>
        <w:t xml:space="preserve"> </w:t>
      </w:r>
      <w:r w:rsidRPr="00D70647">
        <w:t>h</w:t>
      </w:r>
      <w:r w:rsidRPr="00D70647">
        <w:rPr>
          <w:spacing w:val="1"/>
        </w:rPr>
        <w:t>e</w:t>
      </w:r>
      <w:r w:rsidRPr="00D70647">
        <w:rPr>
          <w:spacing w:val="-1"/>
        </w:rPr>
        <w:t>ar</w:t>
      </w:r>
      <w:r w:rsidRPr="00D70647">
        <w:t xml:space="preserve">d </w:t>
      </w:r>
      <w:r w:rsidRPr="00D70647">
        <w:rPr>
          <w:spacing w:val="-1"/>
        </w:rPr>
        <w:t>a</w:t>
      </w:r>
      <w:r w:rsidRPr="00D70647">
        <w:t xml:space="preserve">nd </w:t>
      </w:r>
      <w:r w:rsidRPr="00D70647">
        <w:rPr>
          <w:spacing w:val="-1"/>
        </w:rPr>
        <w:t>c</w:t>
      </w:r>
      <w:r w:rsidRPr="00D70647">
        <w:t>onsid</w:t>
      </w:r>
      <w:r w:rsidRPr="00D70647">
        <w:rPr>
          <w:spacing w:val="-1"/>
        </w:rPr>
        <w:t>ere</w:t>
      </w:r>
      <w:r w:rsidRPr="00D70647">
        <w:t>d</w:t>
      </w:r>
      <w:r w:rsidRPr="00D70647" w:rsidR="00D057E0">
        <w:rPr>
          <w:spacing w:val="4"/>
        </w:rPr>
        <w:t>?</w:t>
      </w:r>
    </w:p>
    <w:p w:rsidR="008E605A" w:rsidRPr="00D70647" w:rsidP="00A11EEE" w14:paraId="12BA79DA" w14:textId="3F729C31">
      <w:pPr>
        <w:tabs>
          <w:tab w:val="left" w:pos="270"/>
          <w:tab w:val="clear" w:pos="810"/>
        </w:tabs>
        <w:spacing w:before="12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g</w:t>
      </w:r>
      <w:r w:rsidRPr="00D70647" w:rsidR="003823FF">
        <w:rPr>
          <w:spacing w:val="1"/>
        </w:rPr>
        <w:t>r</w:t>
      </w:r>
      <w:r w:rsidRPr="00D70647" w:rsidR="003823FF">
        <w:t>eat</w:t>
      </w:r>
      <w:r w:rsidRPr="00D70647" w:rsidR="003823FF">
        <w:rPr>
          <w:spacing w:val="1"/>
        </w:rPr>
        <w:t xml:space="preserve"> </w:t>
      </w:r>
      <w:r w:rsidRPr="00D70647" w:rsidR="003823FF">
        <w:t>e</w:t>
      </w:r>
      <w:r w:rsidRPr="00D70647" w:rsidR="003823FF">
        <w:rPr>
          <w:spacing w:val="-2"/>
        </w:rPr>
        <w:t>x</w:t>
      </w:r>
      <w:r w:rsidRPr="00D70647" w:rsidR="003823FF">
        <w:rPr>
          <w:spacing w:val="1"/>
        </w:rPr>
        <w:t>t</w:t>
      </w:r>
      <w:r w:rsidRPr="00D70647" w:rsidR="003823FF">
        <w:t>e</w:t>
      </w:r>
      <w:r w:rsidRPr="00D70647" w:rsidR="003823FF">
        <w:rPr>
          <w:spacing w:val="-2"/>
        </w:rPr>
        <w:t>n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</w:p>
    <w:p w:rsidR="003823FF" w:rsidRPr="00D70647" w:rsidP="00A11EEE" w14:paraId="16E14E6E" w14:textId="2ADECC1C">
      <w:pPr>
        <w:tabs>
          <w:tab w:val="left" w:pos="270"/>
          <w:tab w:val="clear" w:pos="810"/>
        </w:tabs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G</w:t>
      </w:r>
      <w:r w:rsidRPr="00D70647">
        <w:rPr>
          <w:spacing w:val="1"/>
        </w:rPr>
        <w:t>r</w:t>
      </w:r>
      <w:r w:rsidRPr="00D70647">
        <w:t>eat</w:t>
      </w:r>
      <w:r w:rsidRPr="00D70647">
        <w:rPr>
          <w:spacing w:val="-1"/>
        </w:rPr>
        <w:t xml:space="preserve"> </w:t>
      </w:r>
      <w:r w:rsidRPr="00D70647">
        <w:t>e</w:t>
      </w:r>
      <w:r w:rsidRPr="00D70647">
        <w:rPr>
          <w:spacing w:val="-2"/>
        </w:rPr>
        <w:t>x</w:t>
      </w:r>
      <w:r w:rsidRPr="00D70647">
        <w:rPr>
          <w:spacing w:val="1"/>
        </w:rPr>
        <w:t>t</w:t>
      </w:r>
      <w:r w:rsidRPr="00D70647">
        <w:t>e</w:t>
      </w:r>
      <w:r w:rsidRPr="00D70647">
        <w:rPr>
          <w:spacing w:val="-2"/>
        </w:rPr>
        <w:t>n</w:t>
      </w:r>
      <w:r w:rsidRPr="00D70647">
        <w:t>t</w:t>
      </w:r>
      <w:r w:rsidRPr="00D70647">
        <w:rPr>
          <w:spacing w:val="1"/>
        </w:rPr>
        <w:t xml:space="preserve"> </w:t>
      </w:r>
    </w:p>
    <w:p w:rsidR="003823FF" w:rsidRPr="00D70647" w:rsidP="00A11EEE" w14:paraId="5C8A8835" w14:textId="40492384">
      <w:pPr>
        <w:tabs>
          <w:tab w:val="left" w:pos="270"/>
          <w:tab w:val="clear" w:pos="810"/>
        </w:tabs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o</w:t>
      </w:r>
      <w:r w:rsidRPr="00D70647">
        <w:rPr>
          <w:spacing w:val="-4"/>
        </w:rPr>
        <w:t>m</w:t>
      </w:r>
      <w:r w:rsidRPr="00D70647">
        <w:t>e</w:t>
      </w:r>
      <w:r w:rsidRPr="00D70647">
        <w:rPr>
          <w:spacing w:val="1"/>
        </w:rPr>
        <w:t xml:space="preserve"> </w:t>
      </w:r>
      <w:r w:rsidRPr="00D70647">
        <w:t>ex</w:t>
      </w:r>
      <w:r w:rsidRPr="00D70647">
        <w:rPr>
          <w:spacing w:val="1"/>
        </w:rPr>
        <w:t>t</w:t>
      </w:r>
      <w:r w:rsidRPr="00D70647">
        <w:t>ent</w:t>
      </w:r>
      <w:r w:rsidRPr="00D70647">
        <w:rPr>
          <w:spacing w:val="1"/>
        </w:rPr>
        <w:t xml:space="preserve"> </w:t>
      </w:r>
    </w:p>
    <w:p w:rsidR="008E605A" w:rsidRPr="00D70647" w:rsidP="00A11EEE" w14:paraId="49984693" w14:textId="50E45485">
      <w:pPr>
        <w:tabs>
          <w:tab w:val="left" w:pos="270"/>
          <w:tab w:val="clear" w:pos="810"/>
        </w:tabs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</w:t>
      </w:r>
      <w:r w:rsidRPr="00D70647" w:rsidR="003823FF">
        <w:rPr>
          <w:spacing w:val="1"/>
        </w:rPr>
        <w:t>li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l</w:t>
      </w:r>
      <w:r w:rsidRPr="00D70647" w:rsidR="003823FF">
        <w:t>e</w:t>
      </w:r>
      <w:r w:rsidRPr="00D70647" w:rsidR="003823FF">
        <w:rPr>
          <w:spacing w:val="1"/>
        </w:rPr>
        <w:t xml:space="preserve"> </w:t>
      </w:r>
      <w:r w:rsidRPr="00D70647" w:rsidR="003823FF">
        <w:t>e</w:t>
      </w:r>
      <w:r w:rsidRPr="00D70647" w:rsidR="003823FF">
        <w:rPr>
          <w:spacing w:val="-2"/>
        </w:rPr>
        <w:t>x</w:t>
      </w:r>
      <w:r w:rsidRPr="00D70647" w:rsidR="003823FF">
        <w:rPr>
          <w:spacing w:val="1"/>
        </w:rPr>
        <w:t>t</w:t>
      </w:r>
      <w:r w:rsidRPr="00D70647" w:rsidR="003823FF">
        <w:t>e</w:t>
      </w:r>
      <w:r w:rsidRPr="00D70647" w:rsidR="003823FF">
        <w:rPr>
          <w:spacing w:val="-2"/>
        </w:rPr>
        <w:t>n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</w:p>
    <w:p w:rsidR="003823FF" w:rsidRPr="00D70647" w:rsidP="00A11EEE" w14:paraId="71D84FC3" w14:textId="628B5CCA">
      <w:pPr>
        <w:tabs>
          <w:tab w:val="left" w:pos="270"/>
          <w:tab w:val="clear" w:pos="810"/>
        </w:tabs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ot</w:t>
      </w:r>
      <w:r w:rsidRPr="00D70647">
        <w:rPr>
          <w:spacing w:val="1"/>
        </w:rPr>
        <w:t xml:space="preserve"> </w:t>
      </w:r>
      <w:r w:rsidRPr="00D70647">
        <w:t>he</w:t>
      </w:r>
      <w:r w:rsidRPr="00D70647">
        <w:rPr>
          <w:spacing w:val="-2"/>
        </w:rPr>
        <w:t>a</w:t>
      </w:r>
      <w:r w:rsidRPr="00D70647">
        <w:rPr>
          <w:spacing w:val="1"/>
        </w:rPr>
        <w:t>r</w:t>
      </w:r>
      <w:r w:rsidRPr="00D70647">
        <w:t xml:space="preserve">d </w:t>
      </w:r>
      <w:r w:rsidRPr="00D70647">
        <w:rPr>
          <w:spacing w:val="-2"/>
        </w:rPr>
        <w:t>a</w:t>
      </w:r>
      <w:r w:rsidRPr="00D70647">
        <w:t>nd co</w:t>
      </w:r>
      <w:r w:rsidRPr="00D70647">
        <w:rPr>
          <w:spacing w:val="-2"/>
        </w:rPr>
        <w:t>n</w:t>
      </w:r>
      <w:r w:rsidRPr="00D70647">
        <w:t>s</w:t>
      </w:r>
      <w:r w:rsidRPr="00D70647">
        <w:rPr>
          <w:spacing w:val="1"/>
        </w:rPr>
        <w:t>i</w:t>
      </w:r>
      <w:r w:rsidRPr="00D70647">
        <w:rPr>
          <w:spacing w:val="-2"/>
        </w:rPr>
        <w:t>d</w:t>
      </w:r>
      <w:r w:rsidRPr="00D70647">
        <w:t>e</w:t>
      </w:r>
      <w:r w:rsidRPr="00D70647">
        <w:rPr>
          <w:spacing w:val="-2"/>
        </w:rPr>
        <w:t>r</w:t>
      </w:r>
      <w:r w:rsidRPr="00D70647">
        <w:t xml:space="preserve">ed </w:t>
      </w:r>
      <w:r w:rsidRPr="00D70647">
        <w:rPr>
          <w:spacing w:val="-2"/>
        </w:rPr>
        <w:t>a</w:t>
      </w:r>
      <w:r w:rsidRPr="00D70647">
        <w:t>t</w:t>
      </w:r>
      <w:r w:rsidRPr="00D70647">
        <w:rPr>
          <w:spacing w:val="1"/>
        </w:rPr>
        <w:t xml:space="preserve"> </w:t>
      </w:r>
      <w:r w:rsidRPr="00D70647">
        <w:t>a</w:t>
      </w:r>
      <w:r w:rsidRPr="00D70647">
        <w:rPr>
          <w:spacing w:val="-1"/>
        </w:rPr>
        <w:t>l</w:t>
      </w:r>
      <w:r w:rsidRPr="00D70647">
        <w:t>l</w:t>
      </w:r>
    </w:p>
    <w:p w:rsidR="004626CB" w:rsidP="00B679B9" w14:paraId="7F7D1F15" w14:textId="77777777">
      <w:pPr>
        <w:rPr>
          <w:rFonts w:ascii="Verdana" w:eastAsia="Verdana" w:hAnsi="Verdana" w:cs="Verdana"/>
          <w:sz w:val="16"/>
          <w:szCs w:val="16"/>
        </w:rPr>
      </w:pPr>
    </w:p>
    <w:p w:rsidR="00815275" w:rsidP="00815275" w14:paraId="3CD5A6D1" w14:textId="5038AEE1">
      <w:r w:rsidRPr="002C55F9">
        <w:rPr>
          <w:rFonts w:ascii="Verdana" w:eastAsia="Verdana" w:hAnsi="Verdana" w:cs="Verdana"/>
          <w:sz w:val="16"/>
          <w:szCs w:val="16"/>
        </w:rPr>
        <w:t>Acc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 xml:space="preserve">g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 xml:space="preserve">o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b/>
          <w:bCs/>
          <w:spacing w:val="-3"/>
          <w:sz w:val="16"/>
          <w:szCs w:val="16"/>
        </w:rPr>
        <w:t>P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>a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p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erw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o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k</w:t>
      </w:r>
      <w:r w:rsidRPr="002C55F9">
        <w:rPr>
          <w:rFonts w:ascii="Verdana" w:eastAsia="Verdana" w:hAnsi="Verdana" w:cs="Verdana"/>
          <w:b/>
          <w:bCs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Re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d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>u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c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>t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i</w:t>
      </w:r>
      <w:r w:rsidRPr="002C55F9">
        <w:rPr>
          <w:rFonts w:ascii="Verdana" w:eastAsia="Verdana" w:hAnsi="Verdana" w:cs="Verdana"/>
          <w:b/>
          <w:bCs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n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A</w:t>
      </w:r>
      <w:r w:rsidRPr="002C55F9">
        <w:rPr>
          <w:rFonts w:ascii="Verdana" w:eastAsia="Verdana" w:hAnsi="Verdana" w:cs="Verdana"/>
          <w:b/>
          <w:bCs/>
          <w:spacing w:val="-3"/>
          <w:sz w:val="16"/>
          <w:szCs w:val="16"/>
        </w:rPr>
        <w:t>c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t</w:t>
      </w:r>
      <w:r w:rsidRPr="002C55F9">
        <w:rPr>
          <w:rFonts w:ascii="Verdana" w:eastAsia="Verdana" w:hAnsi="Verdana" w:cs="Verdana"/>
          <w:b/>
          <w:bCs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f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19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95</w:t>
      </w:r>
      <w:r w:rsidRPr="002C55F9">
        <w:rPr>
          <w:rFonts w:ascii="Verdana" w:eastAsia="Verdana" w:hAnsi="Verdana" w:cs="Verdana"/>
          <w:sz w:val="16"/>
          <w:szCs w:val="16"/>
        </w:rPr>
        <w:t>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 xml:space="preserve">o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p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q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 xml:space="preserve">o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 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o</w:t>
      </w:r>
      <w:r w:rsidRPr="002C55F9">
        <w:rPr>
          <w:rFonts w:ascii="Verdana" w:eastAsia="Verdana" w:hAnsi="Verdana" w:cs="Verdana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n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nl</w:t>
      </w:r>
      <w:r w:rsidRPr="002C55F9">
        <w:rPr>
          <w:rFonts w:ascii="Verdana" w:eastAsia="Verdana" w:hAnsi="Verdana" w:cs="Verdana"/>
          <w:sz w:val="16"/>
          <w:szCs w:val="16"/>
        </w:rPr>
        <w:t>es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 xml:space="preserve">t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y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li</w:t>
      </w:r>
      <w:r w:rsidRPr="002C55F9">
        <w:rPr>
          <w:rFonts w:ascii="Verdana" w:eastAsia="Verdana" w:hAnsi="Verdana" w:cs="Verdana"/>
          <w:sz w:val="16"/>
          <w:szCs w:val="16"/>
        </w:rPr>
        <w:t xml:space="preserve">d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M</w:t>
      </w:r>
      <w:r w:rsidRPr="002C55F9">
        <w:rPr>
          <w:rFonts w:ascii="Verdana" w:eastAsia="Verdana" w:hAnsi="Verdana" w:cs="Verdana"/>
          <w:sz w:val="16"/>
          <w:szCs w:val="16"/>
        </w:rPr>
        <w:t>B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r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l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b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.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li</w:t>
      </w:r>
      <w:r w:rsidRPr="002C55F9">
        <w:rPr>
          <w:rFonts w:ascii="Verdana" w:eastAsia="Verdana" w:hAnsi="Verdana" w:cs="Verdana"/>
          <w:sz w:val="16"/>
          <w:szCs w:val="16"/>
        </w:rPr>
        <w:t xml:space="preserve">d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M</w:t>
      </w:r>
      <w:r w:rsidRPr="002C55F9">
        <w:rPr>
          <w:rFonts w:ascii="Verdana" w:eastAsia="Verdana" w:hAnsi="Verdana" w:cs="Verdana"/>
          <w:sz w:val="16"/>
          <w:szCs w:val="16"/>
        </w:rPr>
        <w:t>B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r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l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u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b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 xml:space="preserve">r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n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n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="000C206A">
        <w:rPr>
          <w:rFonts w:ascii="Verdana" w:eastAsia="Verdana" w:hAnsi="Verdana" w:cs="Verdana"/>
          <w:sz w:val="16"/>
          <w:szCs w:val="16"/>
        </w:rPr>
        <w:t xml:space="preserve"> </w:t>
      </w:r>
      <w:r w:rsidR="00E1604D">
        <w:rPr>
          <w:rFonts w:ascii="Verdana" w:eastAsia="Verdana" w:hAnsi="Verdana" w:cs="Verdana"/>
          <w:sz w:val="16"/>
          <w:szCs w:val="16"/>
        </w:rPr>
        <w:t>xxxx-xxxx</w:t>
      </w:r>
      <w:r w:rsidRPr="002C55F9">
        <w:rPr>
          <w:rFonts w:ascii="Verdana" w:eastAsia="Verdana" w:hAnsi="Verdana" w:cs="Verdana"/>
          <w:sz w:val="16"/>
          <w:szCs w:val="16"/>
        </w:rPr>
        <w:t xml:space="preserve">.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ti</w:t>
      </w:r>
      <w:r w:rsidRPr="002C55F9">
        <w:rPr>
          <w:rFonts w:ascii="Verdana" w:eastAsia="Verdana" w:hAnsi="Verdana" w:cs="Verdana"/>
          <w:sz w:val="16"/>
          <w:szCs w:val="16"/>
        </w:rPr>
        <w:t xml:space="preserve">me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q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ir</w:t>
      </w:r>
      <w:r w:rsidRPr="002C55F9">
        <w:rPr>
          <w:rFonts w:ascii="Verdana" w:eastAsia="Verdana" w:hAnsi="Verdana" w:cs="Verdana"/>
          <w:sz w:val="16"/>
          <w:szCs w:val="16"/>
        </w:rPr>
        <w:t xml:space="preserve">ed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 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i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 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 xml:space="preserve">ed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1</w:t>
      </w:r>
      <w:r w:rsidRPr="002C55F9">
        <w:rPr>
          <w:rFonts w:ascii="Verdana" w:eastAsia="Verdana" w:hAnsi="Verdana" w:cs="Verdana"/>
          <w:sz w:val="16"/>
          <w:szCs w:val="16"/>
        </w:rPr>
        <w:t>1 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ut</w:t>
      </w:r>
      <w:r w:rsidRPr="002C55F9">
        <w:rPr>
          <w:rFonts w:ascii="Verdana" w:eastAsia="Verdana" w:hAnsi="Verdana" w:cs="Verdana"/>
          <w:sz w:val="16"/>
          <w:szCs w:val="16"/>
        </w:rPr>
        <w:t>e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z w:val="16"/>
          <w:szCs w:val="16"/>
        </w:rPr>
        <w:t xml:space="preserve">er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z w:val="16"/>
          <w:szCs w:val="16"/>
        </w:rPr>
        <w:t xml:space="preserve">e,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ti</w:t>
      </w:r>
      <w:r w:rsidRPr="002C55F9">
        <w:rPr>
          <w:rFonts w:ascii="Verdana" w:eastAsia="Verdana" w:hAnsi="Verdana" w:cs="Verdana"/>
          <w:sz w:val="16"/>
          <w:szCs w:val="16"/>
        </w:rPr>
        <w:t>m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 xml:space="preserve">w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s, se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 xml:space="preserve">ch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x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n</w:t>
      </w:r>
      <w:r w:rsidRPr="002C55F9">
        <w:rPr>
          <w:rFonts w:ascii="Verdana" w:eastAsia="Verdana" w:hAnsi="Verdana" w:cs="Verdana"/>
          <w:sz w:val="16"/>
          <w:szCs w:val="16"/>
        </w:rPr>
        <w:t xml:space="preserve">g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z w:val="16"/>
          <w:szCs w:val="16"/>
        </w:rPr>
        <w:t>es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h</w:t>
      </w:r>
      <w:r w:rsidRPr="002C55F9">
        <w:rPr>
          <w:rFonts w:ascii="Verdana" w:eastAsia="Verdana" w:hAnsi="Verdana" w:cs="Verdana"/>
          <w:sz w:val="16"/>
          <w:szCs w:val="16"/>
        </w:rPr>
        <w:t xml:space="preserve">er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ee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 xml:space="preserve">,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d 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n</w:t>
      </w:r>
      <w:r w:rsidRPr="002C55F9">
        <w:rPr>
          <w:rFonts w:ascii="Verdana" w:eastAsia="Verdana" w:hAnsi="Verdana" w:cs="Verdana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ew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 xml:space="preserve">. If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you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m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in</w:t>
      </w:r>
      <w:r w:rsidRPr="002C55F9">
        <w:rPr>
          <w:rFonts w:ascii="Verdana" w:eastAsia="Verdana" w:hAnsi="Verdana" w:cs="Verdana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z w:val="16"/>
          <w:szCs w:val="16"/>
        </w:rPr>
        <w:t>cc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z w:val="16"/>
          <w:szCs w:val="16"/>
        </w:rPr>
        <w:t>cy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f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z w:val="16"/>
          <w:szCs w:val="16"/>
        </w:rPr>
        <w:t>m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e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(</w:t>
      </w:r>
      <w:r w:rsidRPr="002C55F9">
        <w:rPr>
          <w:rFonts w:ascii="Verdana" w:eastAsia="Verdana" w:hAnsi="Verdana" w:cs="Verdana"/>
          <w:sz w:val="16"/>
          <w:szCs w:val="16"/>
        </w:rPr>
        <w:t xml:space="preserve">s)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g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r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r</w:t>
      </w:r>
      <w:r w:rsidRPr="002C55F9">
        <w:rPr>
          <w:rFonts w:ascii="Verdana" w:eastAsia="Verdana" w:hAnsi="Verdana" w:cs="Verdana"/>
          <w:sz w:val="16"/>
          <w:szCs w:val="16"/>
        </w:rPr>
        <w:t>m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w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:</w:t>
      </w:r>
      <w:r w:rsidRPr="002C55F9">
        <w:rPr>
          <w:rFonts w:ascii="Verdana" w:eastAsia="Verdana" w:hAnsi="Verdana" w:cs="Verdana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U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.</w:t>
      </w:r>
      <w:r w:rsidRPr="002C55F9">
        <w:rPr>
          <w:rFonts w:ascii="Verdana" w:eastAsia="Verdana" w:hAnsi="Verdana" w:cs="Verdana"/>
          <w:sz w:val="16"/>
          <w:szCs w:val="16"/>
        </w:rPr>
        <w:t xml:space="preserve">S.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m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f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lt</w:t>
      </w:r>
      <w:r w:rsidRPr="002C55F9">
        <w:rPr>
          <w:rFonts w:ascii="Verdana" w:eastAsia="Verdana" w:hAnsi="Verdana" w:cs="Verdana"/>
          <w:sz w:val="16"/>
          <w:szCs w:val="16"/>
        </w:rPr>
        <w:t xml:space="preserve">h &amp;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u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z w:val="16"/>
          <w:szCs w:val="16"/>
        </w:rPr>
        <w:t>n S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s</w:t>
      </w:r>
      <w:r w:rsidRPr="002C55F9">
        <w:rPr>
          <w:rFonts w:ascii="Verdana" w:eastAsia="Verdana" w:hAnsi="Verdana" w:cs="Verdana"/>
          <w:sz w:val="16"/>
          <w:szCs w:val="16"/>
        </w:rPr>
        <w:t>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/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C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/PR</w:t>
      </w:r>
      <w:r w:rsidRPr="002C55F9">
        <w:rPr>
          <w:rFonts w:ascii="Verdana" w:eastAsia="Verdana" w:hAnsi="Verdana" w:cs="Verdana"/>
          <w:sz w:val="16"/>
          <w:szCs w:val="16"/>
        </w:rPr>
        <w:t>A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2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0</w:t>
      </w:r>
      <w:r w:rsidRPr="002C55F9">
        <w:rPr>
          <w:rFonts w:ascii="Verdana" w:eastAsia="Verdana" w:hAnsi="Verdana" w:cs="Verdana"/>
          <w:sz w:val="16"/>
          <w:szCs w:val="16"/>
        </w:rPr>
        <w:t xml:space="preserve">0 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c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.</w:t>
      </w:r>
      <w:r w:rsidR="0025086F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W</w:t>
      </w:r>
      <w:r w:rsidRPr="002C55F9">
        <w:rPr>
          <w:rFonts w:ascii="Verdana" w:eastAsia="Verdana" w:hAnsi="Verdana" w:cs="Verdana"/>
          <w:sz w:val="16"/>
          <w:szCs w:val="16"/>
        </w:rPr>
        <w:t xml:space="preserve">,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i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5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3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7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-H</w:t>
      </w:r>
      <w:r w:rsidRPr="002C55F9">
        <w:rPr>
          <w:rFonts w:ascii="Verdana" w:eastAsia="Verdana" w:hAnsi="Verdana" w:cs="Verdana"/>
          <w:sz w:val="16"/>
          <w:szCs w:val="16"/>
        </w:rPr>
        <w:t xml:space="preserve">,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Wa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i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5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2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0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2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0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1</w:t>
      </w:r>
      <w:r w:rsidRPr="002C55F9">
        <w:rPr>
          <w:rFonts w:ascii="Verdana" w:eastAsia="Verdana" w:hAnsi="Verdana" w:cs="Verdana"/>
          <w:sz w:val="16"/>
          <w:szCs w:val="16"/>
        </w:rPr>
        <w:t>, A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 xml:space="preserve">: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c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cer</w:t>
      </w:r>
      <w:r>
        <w:rPr>
          <w:rFonts w:ascii="Verdana" w:eastAsia="Verdana" w:hAnsi="Verdana" w:cs="Verdana"/>
          <w:sz w:val="16"/>
          <w:szCs w:val="16"/>
        </w:rPr>
        <w:t>.</w:t>
      </w:r>
    </w:p>
    <w:p w:rsidR="00F770B6" w:rsidP="008C5ADE" w14:paraId="52014F6D" w14:textId="77777777">
      <w:pPr>
        <w:ind w:left="270" w:hanging="270"/>
      </w:pPr>
    </w:p>
    <w:p w:rsidR="00F50119" w:rsidP="00F50119" w14:paraId="4441C4ED" w14:textId="2999DB49">
      <w:pPr>
        <w:ind w:left="-90"/>
        <w:rPr>
          <w:spacing w:val="2"/>
        </w:rPr>
      </w:pPr>
      <w:r w:rsidRPr="00D70647">
        <w:t>5.</w:t>
      </w:r>
      <w:r>
        <w:t xml:space="preserve"> </w:t>
      </w:r>
      <w:r w:rsidRPr="00D70647" w:rsidR="00AE6227">
        <w:t>Next, think about the</w:t>
      </w:r>
      <w:r w:rsidRPr="00D70647" w:rsidR="00AE6227">
        <w:rPr>
          <w:spacing w:val="-1"/>
        </w:rPr>
        <w:t xml:space="preserve"> </w:t>
      </w:r>
      <w:r w:rsidRPr="00D70647" w:rsidR="00A42253">
        <w:rPr>
          <w:spacing w:val="-1"/>
        </w:rPr>
        <w:t xml:space="preserve">entire </w:t>
      </w:r>
      <w:r w:rsidRPr="00D70647" w:rsidR="00AE6227">
        <w:t xml:space="preserve">process of working with OMHA, </w:t>
      </w:r>
      <w:r w:rsidRPr="00D70647" w:rsidR="00AE6227">
        <w:rPr>
          <w:spacing w:val="-1"/>
        </w:rPr>
        <w:t>fr</w:t>
      </w:r>
      <w:r w:rsidRPr="00D70647" w:rsidR="00AE6227">
        <w:t xml:space="preserve">om </w:t>
      </w:r>
      <w:r w:rsidRPr="00D70647" w:rsidR="00AE6227">
        <w:rPr>
          <w:spacing w:val="-1"/>
        </w:rPr>
        <w:t>re</w:t>
      </w:r>
      <w:r w:rsidRPr="00D70647" w:rsidR="00AE6227">
        <w:t>qu</w:t>
      </w:r>
      <w:r w:rsidRPr="00D70647" w:rsidR="00AE6227">
        <w:rPr>
          <w:spacing w:val="-1"/>
        </w:rPr>
        <w:t>e</w:t>
      </w:r>
      <w:r w:rsidRPr="00D70647" w:rsidR="00AE6227">
        <w:t>sti</w:t>
      </w:r>
      <w:r w:rsidRPr="00D70647" w:rsidR="00AE6227">
        <w:rPr>
          <w:spacing w:val="2"/>
        </w:rPr>
        <w:t>n</w:t>
      </w:r>
      <w:r w:rsidRPr="00D70647" w:rsidR="00AE6227">
        <w:t>g</w:t>
      </w:r>
      <w:r w:rsidRPr="00D70647" w:rsidR="00AE6227">
        <w:rPr>
          <w:spacing w:val="-2"/>
        </w:rPr>
        <w:t xml:space="preserve"> </w:t>
      </w:r>
      <w:r w:rsidR="006F6BCB">
        <w:rPr>
          <w:spacing w:val="3"/>
        </w:rPr>
        <w:t xml:space="preserve">a </w:t>
      </w:r>
      <w:r w:rsidRPr="00D70647" w:rsidR="00AE6227">
        <w:rPr>
          <w:spacing w:val="2"/>
        </w:rPr>
        <w:t>h</w:t>
      </w:r>
      <w:r w:rsidRPr="00D70647" w:rsidR="00AE6227">
        <w:rPr>
          <w:spacing w:val="-1"/>
        </w:rPr>
        <w:t>ear</w:t>
      </w:r>
      <w:r w:rsidRPr="00D70647" w:rsidR="00AE6227">
        <w:t>i</w:t>
      </w:r>
      <w:r w:rsidRPr="00D70647" w:rsidR="00AE6227">
        <w:rPr>
          <w:spacing w:val="2"/>
        </w:rPr>
        <w:t>n</w:t>
      </w:r>
      <w:r w:rsidRPr="00D70647" w:rsidR="00AE6227">
        <w:t>g</w:t>
      </w:r>
      <w:r w:rsidRPr="00D70647" w:rsidR="00AE6227">
        <w:rPr>
          <w:spacing w:val="-2"/>
        </w:rPr>
        <w:t xml:space="preserve"> up </w:t>
      </w:r>
      <w:r w:rsidRPr="00D70647" w:rsidR="00AE6227">
        <w:t xml:space="preserve">to </w:t>
      </w:r>
      <w:r w:rsidRPr="00D70647" w:rsidR="00AE6227">
        <w:rPr>
          <w:spacing w:val="2"/>
        </w:rPr>
        <w:t>receiving</w:t>
      </w:r>
    </w:p>
    <w:p w:rsidR="00F50119" w:rsidP="0000735B" w14:paraId="0A1B7E4A" w14:textId="77777777">
      <w:pPr>
        <w:ind w:left="-90" w:firstLine="180"/>
        <w:rPr>
          <w:spacing w:val="-2"/>
        </w:rPr>
      </w:pPr>
      <w:r w:rsidRPr="00D70647">
        <w:rPr>
          <w:spacing w:val="2"/>
        </w:rPr>
        <w:t xml:space="preserve"> a final </w:t>
      </w:r>
      <w:r w:rsidRPr="00D70647">
        <w:t>d</w:t>
      </w:r>
      <w:r w:rsidRPr="00D70647">
        <w:rPr>
          <w:spacing w:val="-1"/>
        </w:rPr>
        <w:t>ec</w:t>
      </w:r>
      <w:r w:rsidRPr="00D70647">
        <w:t xml:space="preserve">ision. Regardless of the outcome of that decision, how </w:t>
      </w:r>
      <w:r w:rsidRPr="00D70647" w:rsidR="003823FF">
        <w:t>s</w:t>
      </w:r>
      <w:r w:rsidRPr="00D70647" w:rsidR="003823FF">
        <w:rPr>
          <w:spacing w:val="-1"/>
        </w:rPr>
        <w:t>a</w:t>
      </w:r>
      <w:r w:rsidRPr="00D70647" w:rsidR="003823FF">
        <w:t>tis</w:t>
      </w:r>
      <w:r w:rsidRPr="00D70647" w:rsidR="003823FF">
        <w:rPr>
          <w:spacing w:val="-1"/>
        </w:rPr>
        <w:t>f</w:t>
      </w:r>
      <w:r w:rsidRPr="00D70647" w:rsidR="003823FF">
        <w:t>i</w:t>
      </w:r>
      <w:r w:rsidRPr="00D70647" w:rsidR="003823FF">
        <w:rPr>
          <w:spacing w:val="-1"/>
        </w:rPr>
        <w:t>e</w:t>
      </w:r>
      <w:r w:rsidRPr="00D70647" w:rsidR="003823FF">
        <w:t>d w</w:t>
      </w:r>
      <w:r w:rsidRPr="00D70647" w:rsidR="003823FF">
        <w:rPr>
          <w:spacing w:val="-1"/>
        </w:rPr>
        <w:t>e</w:t>
      </w:r>
      <w:r w:rsidRPr="00D70647" w:rsidR="003823FF">
        <w:rPr>
          <w:spacing w:val="2"/>
        </w:rPr>
        <w:t>r</w:t>
      </w:r>
      <w:r w:rsidRPr="00D70647" w:rsidR="003823FF">
        <w:t>e</w:t>
      </w:r>
      <w:r w:rsidRPr="00D70647" w:rsidR="003823FF">
        <w:rPr>
          <w:spacing w:val="4"/>
        </w:rPr>
        <w:t xml:space="preserve"> </w:t>
      </w:r>
      <w:r w:rsidRPr="00D70647" w:rsidR="003823FF">
        <w:rPr>
          <w:spacing w:val="-5"/>
        </w:rPr>
        <w:t>y</w:t>
      </w:r>
      <w:r w:rsidRPr="00D70647" w:rsidR="003823FF">
        <w:t>ou with</w:t>
      </w:r>
      <w:r w:rsidRPr="00D70647" w:rsidR="003823FF">
        <w:rPr>
          <w:spacing w:val="2"/>
        </w:rPr>
        <w:t xml:space="preserve"> </w:t>
      </w:r>
      <w:r w:rsidRPr="00D70647">
        <w:rPr>
          <w:spacing w:val="1"/>
        </w:rPr>
        <w:t xml:space="preserve">the </w:t>
      </w:r>
      <w:r w:rsidRPr="00D70647">
        <w:rPr>
          <w:spacing w:val="-2"/>
        </w:rPr>
        <w:t>process of</w:t>
      </w:r>
    </w:p>
    <w:p w:rsidR="003823FF" w:rsidRPr="00D70647" w:rsidP="0000735B" w14:paraId="445A6FDD" w14:textId="17EA145A">
      <w:pPr>
        <w:ind w:left="-90" w:firstLine="180"/>
        <w:rPr>
          <w:spacing w:val="4"/>
        </w:rPr>
      </w:pPr>
      <w:r w:rsidRPr="00D70647">
        <w:rPr>
          <w:spacing w:val="-2"/>
        </w:rPr>
        <w:t xml:space="preserve"> working </w:t>
      </w:r>
      <w:r w:rsidRPr="00D70647" w:rsidR="00254BD4">
        <w:rPr>
          <w:spacing w:val="-2"/>
        </w:rPr>
        <w:t>with</w:t>
      </w:r>
      <w:r w:rsidRPr="00D70647">
        <w:rPr>
          <w:spacing w:val="-2"/>
        </w:rPr>
        <w:t xml:space="preserve"> </w:t>
      </w:r>
      <w:r w:rsidRPr="00D70647">
        <w:t>OMHA ov</w:t>
      </w:r>
      <w:r w:rsidRPr="00D70647">
        <w:rPr>
          <w:spacing w:val="-1"/>
        </w:rPr>
        <w:t>e</w:t>
      </w:r>
      <w:r w:rsidRPr="00D70647">
        <w:rPr>
          <w:spacing w:val="2"/>
        </w:rPr>
        <w:t>r</w:t>
      </w:r>
      <w:r w:rsidRPr="00D70647">
        <w:rPr>
          <w:spacing w:val="-1"/>
        </w:rPr>
        <w:t>a</w:t>
      </w:r>
      <w:r w:rsidRPr="00D70647">
        <w:t>ll?</w:t>
      </w:r>
      <w:r w:rsidRPr="00D70647">
        <w:rPr>
          <w:spacing w:val="4"/>
        </w:rPr>
        <w:t xml:space="preserve"> </w:t>
      </w:r>
    </w:p>
    <w:p w:rsidR="00F50119" w:rsidRPr="00D70647" w:rsidP="00F50119" w14:paraId="7FD0D2E5" w14:textId="77777777">
      <w:pPr>
        <w:tabs>
          <w:tab w:val="left" w:pos="720"/>
          <w:tab w:val="clear" w:pos="810"/>
        </w:tabs>
        <w:spacing w:before="120"/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F50119" w:rsidRPr="00D70647" w:rsidP="00F50119" w14:paraId="09379ED8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F50119" w:rsidRPr="00D70647" w:rsidP="00F50119" w14:paraId="35D57D7D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F50119" w:rsidRPr="00D70647" w:rsidP="00F50119" w14:paraId="5A3C0704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F50119" w:rsidP="00F50119" w14:paraId="4BE5FFCA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BF1451" w:rsidP="00A32CD6" w14:paraId="249EB003" w14:textId="77777777">
      <w:pPr>
        <w:ind w:left="-180" w:firstLine="180"/>
        <w:rPr>
          <w:rFonts w:eastAsia="Times New Roman"/>
        </w:rPr>
      </w:pPr>
      <w:bookmarkStart w:id="0" w:name="_Hlk500425974"/>
    </w:p>
    <w:p w:rsidR="00A32CD6" w:rsidP="00A32CD6" w14:paraId="1C08AC81" w14:textId="22BF6BFE">
      <w:pPr>
        <w:ind w:left="-180" w:firstLine="180"/>
      </w:pPr>
      <w:r w:rsidRPr="00D70647">
        <w:rPr>
          <w:rFonts w:eastAsia="Times New Roman"/>
        </w:rPr>
        <w:t>6</w:t>
      </w:r>
      <w:r w:rsidRPr="00D70647" w:rsidR="006B200E">
        <w:rPr>
          <w:rFonts w:eastAsia="Times New Roman"/>
          <w:color w:val="365F91" w:themeColor="accent1" w:themeShade="BF"/>
        </w:rPr>
        <w:t xml:space="preserve">. </w:t>
      </w:r>
      <w:r w:rsidRPr="00D70647" w:rsidR="00E23C7D">
        <w:t>How satisfied w</w:t>
      </w:r>
      <w:r w:rsidRPr="00D70647" w:rsidR="006B200E">
        <w:t xml:space="preserve">ere </w:t>
      </w:r>
      <w:r w:rsidRPr="00D70647" w:rsidR="002E12A5">
        <w:t xml:space="preserve">you </w:t>
      </w:r>
      <w:r w:rsidRPr="00D70647" w:rsidR="00E23C7D">
        <w:t xml:space="preserve">with the </w:t>
      </w:r>
      <w:r w:rsidRPr="00D70647">
        <w:t xml:space="preserve">professionalism of </w:t>
      </w:r>
      <w:r w:rsidRPr="00D70647" w:rsidR="006B200E">
        <w:t>OMHA staff when they assisted you with the</w:t>
      </w:r>
    </w:p>
    <w:p w:rsidR="00E77EF4" w:rsidRPr="0000735B" w:rsidP="0000735B" w14:paraId="150DA0CB" w14:textId="0E7E486E">
      <w:pPr>
        <w:ind w:left="-180" w:firstLine="450"/>
      </w:pPr>
      <w:r w:rsidRPr="00D70647">
        <w:t xml:space="preserve">hearing </w:t>
      </w:r>
      <w:r w:rsidR="008C5ADE">
        <w:t>process</w:t>
      </w:r>
      <w:r w:rsidR="009274AE">
        <w:t xml:space="preserve"> (</w:t>
      </w:r>
      <w:r w:rsidR="00A918BF">
        <w:t>from requesting a hearing up to receiving a final decision</w:t>
      </w:r>
      <w:r w:rsidR="008C5ADE">
        <w:t>?</w:t>
      </w:r>
    </w:p>
    <w:bookmarkEnd w:id="0"/>
    <w:p w:rsidR="00F50119" w:rsidRPr="00D70647" w:rsidP="00F50119" w14:paraId="3BB0D051" w14:textId="77777777">
      <w:pPr>
        <w:tabs>
          <w:tab w:val="left" w:pos="720"/>
          <w:tab w:val="clear" w:pos="810"/>
        </w:tabs>
        <w:spacing w:before="120"/>
        <w:ind w:left="360" w:firstLine="90"/>
      </w:pPr>
      <w:r>
        <w:rPr>
          <w:rFonts w:ascii="Wingdings" w:hAnsi="Wingdings"/>
          <w:spacing w:val="-1"/>
        </w:rPr>
        <w:sym w:font="Wingdings" w:char="F06F"/>
      </w:r>
      <w:bookmarkStart w:id="1" w:name="_Hlk143855088"/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bookmarkEnd w:id="1"/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F50119" w:rsidRPr="00D70647" w:rsidP="00F50119" w14:paraId="0934760A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F50119" w:rsidRPr="00D70647" w:rsidP="00F50119" w14:paraId="3CA12377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F50119" w:rsidRPr="00D70647" w:rsidP="00F50119" w14:paraId="0CDA712A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BF1451" w:rsidP="00814470" w14:paraId="718CBA51" w14:textId="2EF40548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814470" w:rsidRPr="00814470" w:rsidP="00814470" w14:paraId="33C01DC5" w14:textId="77777777">
      <w:pPr>
        <w:tabs>
          <w:tab w:val="left" w:pos="720"/>
          <w:tab w:val="clear" w:pos="810"/>
        </w:tabs>
        <w:ind w:left="360" w:firstLine="90"/>
      </w:pPr>
    </w:p>
    <w:p w:rsidR="00B24D8D" w:rsidRPr="002C55F9" w:rsidP="00475493" w14:paraId="4321C230" w14:textId="61F93AF1">
      <w:pPr>
        <w:pStyle w:val="Heading1"/>
        <w:spacing w:before="120"/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>ion I</w:t>
      </w:r>
      <w:r>
        <w:t>II</w:t>
      </w:r>
      <w:r w:rsidR="000223B7">
        <w:t>. Request for Hearing</w:t>
      </w:r>
    </w:p>
    <w:p w:rsidR="00C57B95" w:rsidP="00B679B9" w14:paraId="5770912A" w14:textId="33282A93">
      <w:bookmarkStart w:id="2" w:name="_Hlk502820769"/>
    </w:p>
    <w:p w:rsidR="000323B3" w:rsidP="00B679B9" w14:paraId="2CCD410D" w14:textId="53399B9A">
      <w:r w:rsidRPr="000323B3">
        <w:t xml:space="preserve">You may have requested a hearing by downloading, printing, and mailing or faxing Form OMHA-100—Request for an Administrative Law Judge Hearing. Or, you may have created an account and requested an appeal using the OMHA e-Appeal portal or website which allows you to fill in the form online. In some cases, you may request an appeal by phone. </w:t>
      </w:r>
    </w:p>
    <w:p w:rsidR="008E30BC" w:rsidP="00B679B9" w14:paraId="4BB362DE" w14:textId="77777777"/>
    <w:p w:rsidR="00201FE9" w:rsidP="00A32CD6" w14:paraId="765E6A3E" w14:textId="362DB93A">
      <w:pPr>
        <w:ind w:left="360" w:hanging="360"/>
        <w:rPr>
          <w:rFonts w:cs="Times New Roman"/>
        </w:rPr>
      </w:pPr>
      <w:r w:rsidRPr="00600970">
        <w:rPr>
          <w:rFonts w:cs="Times New Roman"/>
        </w:rPr>
        <w:t>7.</w:t>
      </w:r>
      <w:r w:rsidR="000323B3">
        <w:rPr>
          <w:rFonts w:cs="Times New Roman"/>
        </w:rPr>
        <w:t xml:space="preserve"> Which of these methods did you use to request a hearing? </w:t>
      </w:r>
      <w:r w:rsidRPr="00600970">
        <w:rPr>
          <w:rFonts w:cs="Times New Roman"/>
        </w:rPr>
        <w:t xml:space="preserve"> </w:t>
      </w:r>
    </w:p>
    <w:p w:rsidR="00C13C4A" w:rsidRPr="00D70647" w:rsidP="00C13C4A" w14:paraId="1E71D089" w14:textId="5FA7E8F5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>
        <w:t>Mail</w:t>
      </w:r>
    </w:p>
    <w:p w:rsidR="00C13C4A" w:rsidRPr="00D70647" w:rsidP="00C13C4A" w14:paraId="0F59D524" w14:textId="6F82AE81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>
        <w:rPr>
          <w:spacing w:val="-1"/>
        </w:rPr>
        <w:t>OMHA e-Appeal Portal or website</w:t>
      </w:r>
      <w:r w:rsidRPr="00D70647">
        <w:t xml:space="preserve"> </w:t>
      </w:r>
    </w:p>
    <w:p w:rsidR="00C13C4A" w:rsidRPr="00D70647" w:rsidP="00C13C4A" w14:paraId="0452707E" w14:textId="60B78D54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>
        <w:rPr>
          <w:spacing w:val="-1"/>
        </w:rPr>
        <w:t xml:space="preserve">Phone </w:t>
      </w:r>
      <w:r>
        <w:rPr>
          <w:i/>
          <w:iCs/>
          <w:spacing w:val="1"/>
        </w:rPr>
        <w:t>(if “phone” selected, skip to Question 9)</w:t>
      </w:r>
    </w:p>
    <w:p w:rsidR="00C13C4A" w:rsidP="00C13C4A" w14:paraId="69B23DE7" w14:textId="48D5264F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>
        <w:rPr>
          <w:spacing w:val="1"/>
        </w:rPr>
        <w:t>Fax</w:t>
      </w:r>
    </w:p>
    <w:p w:rsidR="00201FE9" w:rsidRPr="00600970" w:rsidP="00201FE9" w14:paraId="1E4C7FDD" w14:textId="77777777">
      <w:pPr>
        <w:rPr>
          <w:rFonts w:cs="Times New Roman"/>
        </w:rPr>
      </w:pPr>
    </w:p>
    <w:p w:rsidR="00016934" w:rsidRPr="00600970" w:rsidP="0000735B" w14:paraId="57F340FC" w14:textId="28565D63">
      <w:pPr>
        <w:pStyle w:val="CommentText"/>
        <w:rPr>
          <w:sz w:val="22"/>
          <w:szCs w:val="22"/>
        </w:rPr>
      </w:pPr>
      <w:r w:rsidRPr="00C13C4A">
        <w:rPr>
          <w:rFonts w:cs="Times New Roman"/>
          <w:sz w:val="22"/>
          <w:szCs w:val="22"/>
        </w:rPr>
        <w:t>8. Did you use form OMHA-100? That form is called a Request for an Administrative Law Judge Hearing</w:t>
      </w:r>
      <w:r>
        <w:rPr>
          <w:rFonts w:cs="Times New Roman"/>
          <w:sz w:val="22"/>
          <w:szCs w:val="22"/>
        </w:rPr>
        <w:t>.</w:t>
      </w:r>
      <w:r w:rsidRPr="00C13C4A">
        <w:rPr>
          <w:rFonts w:cs="Times New Roman"/>
          <w:sz w:val="22"/>
          <w:szCs w:val="22"/>
        </w:rPr>
        <w:t xml:space="preserve"> </w:t>
      </w:r>
    </w:p>
    <w:p w:rsidR="00520284" w:rsidRPr="00D70647" w:rsidP="00814470" w14:paraId="00106D27" w14:textId="77777777">
      <w:pPr>
        <w:tabs>
          <w:tab w:val="left" w:pos="720"/>
          <w:tab w:val="clear" w:pos="810"/>
        </w:tabs>
        <w:ind w:left="360" w:firstLine="18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t>Yes</w:t>
      </w:r>
    </w:p>
    <w:p w:rsidR="00520284" w:rsidP="00814470" w14:paraId="113821E0" w14:textId="226E4B8E">
      <w:pPr>
        <w:tabs>
          <w:tab w:val="left" w:pos="720"/>
          <w:tab w:val="clear" w:pos="810"/>
        </w:tabs>
        <w:ind w:left="360" w:firstLine="18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t>No</w:t>
      </w:r>
      <w:r>
        <w:t xml:space="preserve"> </w:t>
      </w:r>
      <w:r>
        <w:rPr>
          <w:i/>
          <w:iCs/>
          <w:spacing w:val="1"/>
        </w:rPr>
        <w:t>(if “no” selected, skip to Question 9)</w:t>
      </w:r>
    </w:p>
    <w:p w:rsidR="00201FE9" w:rsidP="00B679B9" w14:paraId="4EAFEB50" w14:textId="77777777"/>
    <w:bookmarkEnd w:id="2"/>
    <w:p w:rsidR="000B42E9" w:rsidRPr="00786F29" w:rsidP="00814470" w14:paraId="7BFBF91B" w14:textId="57718F7E">
      <w:pPr>
        <w:ind w:left="360" w:hanging="360"/>
        <w:rPr>
          <w:rFonts w:cstheme="minorHAnsi"/>
        </w:rPr>
      </w:pPr>
      <w:r w:rsidRPr="00786F29">
        <w:rPr>
          <w:rFonts w:cstheme="minorHAnsi"/>
        </w:rPr>
        <w:t>8</w:t>
      </w:r>
      <w:r w:rsidR="00525890">
        <w:rPr>
          <w:rFonts w:cstheme="minorHAnsi"/>
        </w:rPr>
        <w:t>a</w:t>
      </w:r>
      <w:r w:rsidRPr="00786F29">
        <w:rPr>
          <w:rFonts w:cstheme="minorHAnsi"/>
        </w:rPr>
        <w:t xml:space="preserve">. </w:t>
      </w:r>
      <w:r w:rsidRPr="00EF00D6" w:rsidR="00EF00D6">
        <w:t xml:space="preserve"> </w:t>
      </w:r>
      <w:r w:rsidRPr="00EF00D6" w:rsidR="00EF00D6">
        <w:rPr>
          <w:rFonts w:cstheme="minorHAnsi"/>
        </w:rPr>
        <w:t>How satisfied were you with the clarity of the form you filled out?</w:t>
      </w:r>
    </w:p>
    <w:p w:rsidR="00D9664C" w:rsidRPr="00D70647" w:rsidP="00814470" w14:paraId="2427A29C" w14:textId="77777777">
      <w:pPr>
        <w:tabs>
          <w:tab w:val="left" w:pos="720"/>
          <w:tab w:val="clear" w:pos="810"/>
        </w:tabs>
        <w:spacing w:before="120"/>
        <w:ind w:left="360" w:firstLine="90"/>
      </w:pPr>
      <w:r>
        <w:rPr>
          <w:rFonts w:ascii="Wingdings" w:hAnsi="Wingdings"/>
          <w:spacing w:val="-1"/>
        </w:rPr>
        <w:sym w:font="Wingdings" w:char="F06F"/>
      </w:r>
      <w:bookmarkStart w:id="3" w:name="_Hlk143855105"/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bookmarkEnd w:id="3"/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D9664C" w:rsidRPr="00D70647" w:rsidP="00814470" w14:paraId="1F95FFE8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D9664C" w:rsidRPr="00D70647" w:rsidP="00814470" w14:paraId="58873AD3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D9664C" w:rsidRPr="00D70647" w:rsidP="00814470" w14:paraId="56E89ECC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D9664C" w:rsidP="00814470" w14:paraId="3520D266" w14:textId="77777777">
      <w:pPr>
        <w:tabs>
          <w:tab w:val="left" w:pos="720"/>
          <w:tab w:val="clear" w:pos="810"/>
        </w:tabs>
        <w:ind w:left="360" w:firstLine="9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703029" w:rsidP="0000735B" w14:paraId="06E80441" w14:textId="58CB1999">
      <w:pPr>
        <w:ind w:firstLine="360"/>
      </w:pPr>
      <w:r>
        <w:rPr>
          <w:spacing w:val="-1"/>
        </w:rPr>
        <w:t xml:space="preserve">  </w:t>
      </w: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 </w:t>
      </w:r>
      <w:r>
        <w:rPr>
          <w:spacing w:val="1"/>
        </w:rPr>
        <w:t>Didn’t use</w:t>
      </w:r>
      <w:r>
        <w:br w:type="page"/>
      </w:r>
    </w:p>
    <w:p w:rsidR="00D876BA" w14:paraId="1D9D7EAB" w14:textId="77777777">
      <w:pPr>
        <w:ind w:left="274" w:hanging="274"/>
      </w:pPr>
    </w:p>
    <w:p w:rsidR="00D01A5D" w:rsidRPr="00D73086" w:rsidP="00814470" w14:paraId="42CF6FFE" w14:textId="1B1E1888">
      <w:pPr>
        <w:ind w:left="274" w:hanging="274"/>
      </w:pPr>
      <w:r w:rsidRPr="00D70647">
        <w:t>9</w:t>
      </w:r>
      <w:r w:rsidRPr="00D70647" w:rsidR="000B42E9">
        <w:t>.</w:t>
      </w:r>
      <w:r w:rsidRPr="00814470" w:rsidR="000B42E9">
        <w:t xml:space="preserve"> </w:t>
      </w:r>
      <w:r w:rsidR="00941578">
        <w:t xml:space="preserve"> </w:t>
      </w:r>
      <w:r w:rsidRPr="00814470" w:rsidR="001628D0">
        <w:t xml:space="preserve">How satisfied were you with your experience using </w:t>
      </w:r>
      <w:r w:rsidRPr="00D73086" w:rsidR="00661A88">
        <w:t xml:space="preserve">either </w:t>
      </w:r>
      <w:r w:rsidRPr="00D73086" w:rsidR="000B3651">
        <w:t xml:space="preserve">Mail, OMHA e-Appeal Portal or </w:t>
      </w:r>
    </w:p>
    <w:p w:rsidR="000B42E9" w:rsidRPr="00D73086" w:rsidP="00814470" w14:paraId="76EA44E8" w14:textId="312D7B99">
      <w:pPr>
        <w:ind w:left="548" w:hanging="278"/>
      </w:pPr>
      <w:r w:rsidRPr="00D73086">
        <w:t xml:space="preserve">website, Phone, </w:t>
      </w:r>
      <w:r w:rsidRPr="00D73086" w:rsidR="001E33BD">
        <w:t>or Fax</w:t>
      </w:r>
      <w:r w:rsidRPr="00814470" w:rsidR="001628D0">
        <w:t xml:space="preserve"> to request a hearing? </w:t>
      </w:r>
    </w:p>
    <w:p w:rsidR="00C8678A" w:rsidRPr="00D70647" w:rsidP="00814470" w14:paraId="37094DAD" w14:textId="77777777">
      <w:pPr>
        <w:tabs>
          <w:tab w:val="left" w:pos="720"/>
          <w:tab w:val="clear" w:pos="810"/>
        </w:tabs>
        <w:spacing w:before="120"/>
        <w:ind w:left="450" w:hanging="90"/>
      </w:pPr>
      <w:r>
        <w:rPr>
          <w:rFonts w:ascii="Wingdings" w:hAnsi="Wingdings"/>
          <w:spacing w:val="-1"/>
        </w:rPr>
        <w:sym w:font="Wingdings" w:char="F06F"/>
      </w:r>
      <w:r w:rsidRPr="00C8678A">
        <w:rPr>
          <w:spacing w:val="-1"/>
          <w:sz w:val="12"/>
          <w:szCs w:val="12"/>
        </w:rPr>
        <w:t xml:space="preserve">  </w:t>
      </w:r>
      <w:r w:rsidRPr="00C8678A">
        <w:rPr>
          <w:spacing w:val="1"/>
        </w:rPr>
        <w:t>V</w:t>
      </w:r>
      <w:r w:rsidRPr="00C8678A">
        <w:rPr>
          <w:spacing w:val="-2"/>
        </w:rPr>
        <w:t>e</w:t>
      </w:r>
      <w:r w:rsidRPr="00C8678A">
        <w:rPr>
          <w:spacing w:val="1"/>
        </w:rPr>
        <w:t>r</w:t>
      </w:r>
      <w:r w:rsidRPr="00D70647">
        <w:t>y</w:t>
      </w:r>
      <w:r w:rsidRPr="00C8678A">
        <w:rPr>
          <w:spacing w:val="-2"/>
        </w:rPr>
        <w:t xml:space="preserve"> </w:t>
      </w:r>
      <w:r w:rsidRPr="00D70647">
        <w:t>sa</w:t>
      </w:r>
      <w:r w:rsidRPr="00C8678A">
        <w:rPr>
          <w:spacing w:val="-1"/>
        </w:rPr>
        <w:t>t</w:t>
      </w:r>
      <w:r w:rsidRPr="00C8678A">
        <w:rPr>
          <w:spacing w:val="1"/>
        </w:rPr>
        <w:t>i</w:t>
      </w:r>
      <w:r w:rsidRPr="00D70647">
        <w:t>s</w:t>
      </w:r>
      <w:r w:rsidRPr="00C8678A">
        <w:rPr>
          <w:spacing w:val="-2"/>
        </w:rPr>
        <w:t>f</w:t>
      </w:r>
      <w:r w:rsidRPr="00C8678A">
        <w:rPr>
          <w:spacing w:val="1"/>
        </w:rPr>
        <w:t>i</w:t>
      </w:r>
      <w:r w:rsidRPr="00D70647">
        <w:t xml:space="preserve">ed </w:t>
      </w:r>
    </w:p>
    <w:p w:rsidR="00C8678A" w:rsidRPr="00D70647" w:rsidP="004F2208" w14:paraId="7AF5B80A" w14:textId="77777777">
      <w:pPr>
        <w:tabs>
          <w:tab w:val="left" w:pos="720"/>
          <w:tab w:val="clear" w:pos="810"/>
        </w:tabs>
        <w:ind w:firstLine="360"/>
      </w:pPr>
      <w:r>
        <w:rPr>
          <w:rFonts w:ascii="Wingdings" w:hAnsi="Wingdings"/>
          <w:spacing w:val="-1"/>
        </w:rPr>
        <w:sym w:font="Wingdings" w:char="F06F"/>
      </w:r>
      <w:r w:rsidRPr="000C50EB">
        <w:rPr>
          <w:spacing w:val="-1"/>
          <w:sz w:val="12"/>
          <w:szCs w:val="12"/>
        </w:rPr>
        <w:t xml:space="preserve">  </w:t>
      </w:r>
      <w:r w:rsidRPr="00D70647">
        <w:t>Sa</w:t>
      </w:r>
      <w:r w:rsidRPr="000C50EB">
        <w:rPr>
          <w:spacing w:val="1"/>
        </w:rPr>
        <w:t>t</w:t>
      </w:r>
      <w:r w:rsidRPr="000C50EB">
        <w:rPr>
          <w:spacing w:val="-1"/>
        </w:rPr>
        <w:t>i</w:t>
      </w:r>
      <w:r w:rsidRPr="00D70647">
        <w:t>s</w:t>
      </w:r>
      <w:r w:rsidRPr="000C50EB">
        <w:rPr>
          <w:spacing w:val="-2"/>
        </w:rPr>
        <w:t>f</w:t>
      </w:r>
      <w:r w:rsidRPr="000C50EB">
        <w:rPr>
          <w:spacing w:val="1"/>
        </w:rPr>
        <w:t>i</w:t>
      </w:r>
      <w:r w:rsidRPr="00D70647">
        <w:t>ed</w:t>
      </w:r>
    </w:p>
    <w:p w:rsidR="00C8678A" w:rsidRPr="00D70647" w:rsidP="004F2208" w14:paraId="3FA261CD" w14:textId="0BF9C6DC">
      <w:pPr>
        <w:tabs>
          <w:tab w:val="left" w:pos="720"/>
          <w:tab w:val="clear" w:pos="810"/>
        </w:tabs>
        <w:ind w:firstLine="360"/>
      </w:pPr>
      <w:r>
        <w:rPr>
          <w:rFonts w:ascii="Wingdings" w:hAnsi="Wingdings"/>
          <w:spacing w:val="-1"/>
        </w:rPr>
        <w:sym w:font="Wingdings" w:char="F06F"/>
      </w:r>
      <w:r w:rsidRPr="000C50EB">
        <w:rPr>
          <w:spacing w:val="-1"/>
          <w:sz w:val="12"/>
          <w:szCs w:val="12"/>
        </w:rPr>
        <w:t xml:space="preserve">  </w:t>
      </w:r>
      <w:r w:rsidRPr="000C50EB">
        <w:rPr>
          <w:spacing w:val="-1"/>
        </w:rPr>
        <w:t>N</w:t>
      </w:r>
      <w:r w:rsidRPr="00D70647">
        <w:t>e</w:t>
      </w:r>
      <w:r w:rsidRPr="000C50EB">
        <w:rPr>
          <w:spacing w:val="1"/>
        </w:rPr>
        <w:t>it</w:t>
      </w:r>
      <w:r w:rsidRPr="000C50EB">
        <w:rPr>
          <w:spacing w:val="-2"/>
        </w:rPr>
        <w:t>h</w:t>
      </w:r>
      <w:r w:rsidRPr="00D70647">
        <w:t>er</w:t>
      </w:r>
      <w:r w:rsidRPr="000C50EB">
        <w:rPr>
          <w:spacing w:val="-1"/>
        </w:rPr>
        <w:t xml:space="preserve"> </w:t>
      </w:r>
      <w:r w:rsidRPr="00D70647">
        <w:t>sa</w:t>
      </w:r>
      <w:r w:rsidRPr="000C50EB">
        <w:rPr>
          <w:spacing w:val="-1"/>
        </w:rPr>
        <w:t>t</w:t>
      </w:r>
      <w:r w:rsidRPr="000C50EB">
        <w:rPr>
          <w:spacing w:val="1"/>
        </w:rPr>
        <w:t>i</w:t>
      </w:r>
      <w:r w:rsidRPr="000C50EB">
        <w:rPr>
          <w:spacing w:val="-2"/>
        </w:rPr>
        <w:t>s</w:t>
      </w:r>
      <w:r w:rsidRPr="000C50EB">
        <w:rPr>
          <w:spacing w:val="1"/>
        </w:rPr>
        <w:t>f</w:t>
      </w:r>
      <w:r w:rsidRPr="000C50EB">
        <w:rPr>
          <w:spacing w:val="-1"/>
        </w:rPr>
        <w:t>i</w:t>
      </w:r>
      <w:r w:rsidRPr="00D70647">
        <w:t>ed n</w:t>
      </w:r>
      <w:r w:rsidRPr="000C50EB">
        <w:rPr>
          <w:spacing w:val="-2"/>
        </w:rPr>
        <w:t>o</w:t>
      </w:r>
      <w:r w:rsidRPr="00D70647">
        <w:t>r</w:t>
      </w:r>
      <w:r w:rsidRPr="000C50EB">
        <w:rPr>
          <w:spacing w:val="1"/>
        </w:rPr>
        <w:t xml:space="preserve"> </w:t>
      </w:r>
      <w:r w:rsidRPr="00D70647">
        <w:t>d</w:t>
      </w:r>
      <w:r w:rsidRPr="000C50EB">
        <w:rPr>
          <w:spacing w:val="-1"/>
        </w:rPr>
        <w:t>i</w:t>
      </w:r>
      <w:r w:rsidRPr="00D70647">
        <w:t>ss</w:t>
      </w:r>
      <w:r w:rsidRPr="000C50EB">
        <w:rPr>
          <w:spacing w:val="-2"/>
        </w:rPr>
        <w:t>a</w:t>
      </w:r>
      <w:r w:rsidRPr="000C50EB">
        <w:rPr>
          <w:spacing w:val="1"/>
        </w:rPr>
        <w:t>t</w:t>
      </w:r>
      <w:r w:rsidRPr="000C50EB">
        <w:rPr>
          <w:spacing w:val="-1"/>
        </w:rPr>
        <w:t>i</w:t>
      </w:r>
      <w:r w:rsidRPr="00D70647">
        <w:t>s</w:t>
      </w:r>
      <w:r w:rsidRPr="000C50EB">
        <w:rPr>
          <w:spacing w:val="1"/>
        </w:rPr>
        <w:t>f</w:t>
      </w:r>
      <w:r w:rsidRPr="000C50EB">
        <w:rPr>
          <w:spacing w:val="-1"/>
        </w:rPr>
        <w:t>i</w:t>
      </w:r>
      <w:r w:rsidRPr="00D70647">
        <w:t xml:space="preserve">ed </w:t>
      </w:r>
    </w:p>
    <w:p w:rsidR="00C8678A" w:rsidRPr="00D70647" w:rsidP="004F2208" w14:paraId="538ECD36" w14:textId="230E199B">
      <w:pPr>
        <w:tabs>
          <w:tab w:val="left" w:pos="720"/>
          <w:tab w:val="clear" w:pos="810"/>
        </w:tabs>
        <w:ind w:firstLine="360"/>
      </w:pPr>
      <w:r w:rsidRPr="004F2208">
        <w:rPr>
          <w:noProof/>
          <w:spacing w:val="1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1969135</wp:posOffset>
                </wp:positionH>
                <wp:positionV relativeFrom="paragraph">
                  <wp:posOffset>92710</wp:posOffset>
                </wp:positionV>
                <wp:extent cx="4110990" cy="1645920"/>
                <wp:effectExtent l="0" t="0" r="381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0990" cy="1645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755D" w:rsidRPr="002119A7" w14:textId="77777777">
                            <w:pPr>
                              <w:rPr>
                                <w:i/>
                              </w:rPr>
                            </w:pPr>
                            <w:r w:rsidRPr="002119A7">
                              <w:rPr>
                                <w:i/>
                              </w:rPr>
                              <w:t>Please explain why you were dissatisfied in the lines provided below</w:t>
                            </w:r>
                            <w:r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5" type="#_x0000_t202" style="width:323.7pt;height:110.6pt;margin-top:7.3pt;margin-left:155.05pt;mso-height-percent:200;mso-height-relative:margin;mso-width-percent:0;mso-width-relative:margin;mso-wrap-distance-bottom:3.6pt;mso-wrap-distance-left:9pt;mso-wrap-distance-right:9pt;mso-wrap-distance-top:3.6pt;mso-wrap-style:square;position:absolute;visibility:visible;v-text-anchor:top;z-index:251668480" stroked="f">
                <v:textbox style="mso-fit-shape-to-text:t">
                  <w:txbxContent>
                    <w:p w:rsidR="0042755D" w:rsidRPr="002119A7" w14:paraId="37609D41" w14:textId="77777777">
                      <w:pPr>
                        <w:rPr>
                          <w:i/>
                        </w:rPr>
                      </w:pPr>
                      <w:r w:rsidRPr="002119A7">
                        <w:rPr>
                          <w:i/>
                        </w:rPr>
                        <w:t>Please explain why you were dissatisfied in the lines provided below</w:t>
                      </w:r>
                      <w:r>
                        <w:rPr>
                          <w:i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F2208">
        <w:rPr>
          <w:noProof/>
          <w:spacing w:val="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466215</wp:posOffset>
                </wp:positionH>
                <wp:positionV relativeFrom="paragraph">
                  <wp:posOffset>51435</wp:posOffset>
                </wp:positionV>
                <wp:extent cx="401955" cy="314325"/>
                <wp:effectExtent l="0" t="0" r="17145" b="28575"/>
                <wp:wrapNone/>
                <wp:docPr id="5" name="Right Brace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01955" cy="3143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5" o:spid="_x0000_s1026" type="#_x0000_t88" style="width:31.65pt;height:24.75pt;margin-top:4.05pt;margin-left:115.45pt;mso-wrap-distance-bottom:0;mso-wrap-distance-left:9pt;mso-wrap-distance-right:9pt;mso-wrap-distance-top:0;mso-wrap-style:square;position:absolute;visibility:visible;v-text-anchor:middle;z-index:251679744" strokecolor="#4579b8"/>
            </w:pict>
          </mc:Fallback>
        </mc:AlternateContent>
      </w:r>
      <w:r w:rsidR="00C8678A">
        <w:rPr>
          <w:rFonts w:ascii="Wingdings" w:hAnsi="Wingdings"/>
          <w:spacing w:val="-1"/>
        </w:rPr>
        <w:sym w:font="Wingdings" w:char="F06F"/>
      </w:r>
      <w:r w:rsidRPr="000C50EB" w:rsidR="00C8678A">
        <w:rPr>
          <w:spacing w:val="-1"/>
          <w:sz w:val="12"/>
          <w:szCs w:val="12"/>
        </w:rPr>
        <w:t xml:space="preserve">  </w:t>
      </w:r>
      <w:r w:rsidRPr="000C50EB" w:rsidR="00C8678A">
        <w:rPr>
          <w:spacing w:val="-1"/>
        </w:rPr>
        <w:t>D</w:t>
      </w:r>
      <w:r w:rsidRPr="000C50EB" w:rsidR="00C8678A">
        <w:rPr>
          <w:spacing w:val="1"/>
        </w:rPr>
        <w:t>i</w:t>
      </w:r>
      <w:r w:rsidRPr="00D70647" w:rsidR="00C8678A">
        <w:t>ss</w:t>
      </w:r>
      <w:r w:rsidRPr="000C50EB" w:rsidR="00C8678A">
        <w:rPr>
          <w:spacing w:val="-2"/>
        </w:rPr>
        <w:t>a</w:t>
      </w:r>
      <w:r w:rsidRPr="000C50EB" w:rsidR="00C8678A">
        <w:rPr>
          <w:spacing w:val="1"/>
        </w:rPr>
        <w:t>t</w:t>
      </w:r>
      <w:r w:rsidRPr="000C50EB" w:rsidR="00C8678A">
        <w:rPr>
          <w:spacing w:val="-1"/>
        </w:rPr>
        <w:t>i</w:t>
      </w:r>
      <w:r w:rsidRPr="00D70647" w:rsidR="00C8678A">
        <w:t>s</w:t>
      </w:r>
      <w:r w:rsidRPr="000C50EB" w:rsidR="00C8678A">
        <w:rPr>
          <w:spacing w:val="-2"/>
        </w:rPr>
        <w:t>f</w:t>
      </w:r>
      <w:r w:rsidRPr="000C50EB" w:rsidR="00C8678A">
        <w:rPr>
          <w:spacing w:val="1"/>
        </w:rPr>
        <w:t>i</w:t>
      </w:r>
      <w:r w:rsidRPr="00D70647" w:rsidR="00C8678A">
        <w:t>ed</w:t>
      </w:r>
    </w:p>
    <w:p w:rsidR="00C8678A" w:rsidP="004F2208" w14:paraId="2863855B" w14:textId="61675153">
      <w:pPr>
        <w:tabs>
          <w:tab w:val="left" w:pos="720"/>
          <w:tab w:val="clear" w:pos="810"/>
        </w:tabs>
        <w:ind w:firstLine="360"/>
      </w:pPr>
      <w:r>
        <w:rPr>
          <w:rFonts w:ascii="Wingdings" w:hAnsi="Wingdings"/>
          <w:spacing w:val="-1"/>
        </w:rPr>
        <w:sym w:font="Wingdings" w:char="F06F"/>
      </w:r>
      <w:r w:rsidRPr="000C50EB">
        <w:rPr>
          <w:spacing w:val="-1"/>
          <w:sz w:val="12"/>
          <w:szCs w:val="12"/>
        </w:rPr>
        <w:t xml:space="preserve">  </w:t>
      </w:r>
      <w:r w:rsidRPr="000C50EB">
        <w:rPr>
          <w:spacing w:val="1"/>
        </w:rPr>
        <w:t>V</w:t>
      </w:r>
      <w:r w:rsidRPr="000C50EB">
        <w:rPr>
          <w:spacing w:val="-2"/>
        </w:rPr>
        <w:t>e</w:t>
      </w:r>
      <w:r w:rsidRPr="000C50EB">
        <w:rPr>
          <w:spacing w:val="1"/>
        </w:rPr>
        <w:t>r</w:t>
      </w:r>
      <w:r w:rsidRPr="00D70647">
        <w:t>y</w:t>
      </w:r>
      <w:r w:rsidRPr="000C50EB">
        <w:rPr>
          <w:spacing w:val="-2"/>
        </w:rPr>
        <w:t xml:space="preserve"> </w:t>
      </w:r>
      <w:r w:rsidRPr="00D70647">
        <w:t>d</w:t>
      </w:r>
      <w:r w:rsidRPr="000C50EB">
        <w:rPr>
          <w:spacing w:val="1"/>
        </w:rPr>
        <w:t>i</w:t>
      </w:r>
      <w:r w:rsidRPr="00D70647">
        <w:t>ss</w:t>
      </w:r>
      <w:r w:rsidRPr="000C50EB">
        <w:rPr>
          <w:spacing w:val="-2"/>
        </w:rPr>
        <w:t>a</w:t>
      </w:r>
      <w:r w:rsidRPr="000C50EB">
        <w:rPr>
          <w:spacing w:val="-1"/>
        </w:rPr>
        <w:t>t</w:t>
      </w:r>
      <w:r w:rsidRPr="000C50EB">
        <w:rPr>
          <w:spacing w:val="1"/>
        </w:rPr>
        <w:t>i</w:t>
      </w:r>
      <w:r w:rsidRPr="00D70647">
        <w:t>s</w:t>
      </w:r>
      <w:r w:rsidRPr="000C50EB">
        <w:rPr>
          <w:spacing w:val="-2"/>
        </w:rPr>
        <w:t>f</w:t>
      </w:r>
      <w:r w:rsidRPr="000C50EB">
        <w:rPr>
          <w:spacing w:val="1"/>
        </w:rPr>
        <w:t>i</w:t>
      </w:r>
      <w:r w:rsidRPr="00D70647">
        <w:t>ed</w:t>
      </w:r>
    </w:p>
    <w:p w:rsidR="00457AB9" w:rsidRPr="000C50EB" w:rsidP="004F2208" w14:paraId="480D4A57" w14:textId="48C636AA">
      <w:pPr>
        <w:pStyle w:val="ListParagraph"/>
        <w:tabs>
          <w:tab w:val="clear" w:pos="810"/>
          <w:tab w:val="left" w:pos="990"/>
        </w:tabs>
        <w:spacing w:before="120"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0C50EB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2119A7" w:rsidP="002445B8" w14:paraId="0182FC73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2445B8" w:rsidP="002445B8" w14:paraId="35FABEE4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C15CEE" w:rsidRPr="00C15CEE" w:rsidP="004F2208" w14:paraId="2A5F1B87" w14:textId="15992800">
      <w:pPr>
        <w:pStyle w:val="Heading1"/>
        <w:spacing w:before="120"/>
      </w:pPr>
      <w:r w:rsidRPr="004F2208">
        <w:t>Section IV. Communications and Web Tools</w:t>
      </w:r>
    </w:p>
    <w:p w:rsidR="00C15CEE" w:rsidP="00B679B9" w14:paraId="5E3D842C" w14:textId="77777777"/>
    <w:p w:rsidR="004311A9" w:rsidRPr="00D70647" w:rsidP="004F2208" w14:paraId="64BB4767" w14:textId="46941903">
      <w:pPr>
        <w:ind w:left="270" w:hanging="360"/>
      </w:pPr>
      <w:r w:rsidRPr="00D70647">
        <w:t>1</w:t>
      </w:r>
      <w:r w:rsidR="00894732">
        <w:t>0</w:t>
      </w:r>
      <w:r w:rsidRPr="00D70647">
        <w:t>.</w:t>
      </w:r>
      <w:r w:rsidR="00180B37">
        <w:t xml:space="preserve"> </w:t>
      </w:r>
      <w:r w:rsidRPr="00326680" w:rsidR="00326680">
        <w:t>When you received written notification of your scheduled hearing, it</w:t>
      </w:r>
      <w:r w:rsidR="00CC3F61">
        <w:t xml:space="preserve"> </w:t>
      </w:r>
      <w:r w:rsidRPr="00326680" w:rsidR="00326680">
        <w:t xml:space="preserve">may have included </w:t>
      </w:r>
      <w:r w:rsidRPr="00326680" w:rsidR="009E6D5B">
        <w:t>a “</w:t>
      </w:r>
      <w:r w:rsidRPr="00326680" w:rsidR="00326680">
        <w:t>Notice of Nondiscrimination</w:t>
      </w:r>
      <w:r w:rsidR="00B905AE">
        <w:t>.</w:t>
      </w:r>
      <w:r w:rsidRPr="00326680" w:rsidR="00326680">
        <w:t>” This document included instructions in a variety of languages on how to obtain free aid and services for people with disabilities and how to obtain free language services.  Did you receive this document?”</w:t>
      </w:r>
    </w:p>
    <w:p w:rsidR="004311A9" w:rsidRPr="00D70647" w:rsidP="00780228" w14:paraId="7FAF1946" w14:textId="6D07A81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bookmarkStart w:id="4" w:name="_Hlk141788199"/>
      <w:r>
        <w:rPr>
          <w:spacing w:val="-1"/>
          <w:sz w:val="12"/>
          <w:szCs w:val="12"/>
        </w:rPr>
        <w:t xml:space="preserve">  </w:t>
      </w:r>
      <w:bookmarkEnd w:id="4"/>
      <w:r w:rsidR="009E6D5B">
        <w:t>Yes</w:t>
      </w:r>
    </w:p>
    <w:p w:rsidR="007976CE" w:rsidP="009E6D5B" w14:paraId="2F6DA368" w14:textId="59C87443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 w:rsidR="002B74C2">
        <w:t>No</w:t>
      </w:r>
    </w:p>
    <w:p w:rsidR="009E6D5B" w:rsidP="0000735B" w14:paraId="5C3C93DC" w14:textId="6076069F">
      <w:pPr>
        <w:tabs>
          <w:tab w:val="left" w:pos="720"/>
          <w:tab w:val="clear" w:pos="810"/>
        </w:tabs>
        <w:ind w:firstLine="360"/>
        <w:rPr>
          <w:rStyle w:val="InstructionsChar"/>
          <w:rFonts w:ascii="Times New Roman" w:hAnsi="Times New Roman" w:cs="Times New Roman"/>
          <w:sz w:val="24"/>
          <w:szCs w:val="24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1"/>
        </w:rPr>
        <w:t>Don’t know</w:t>
      </w:r>
      <w:r w:rsidRPr="00D70647" w:rsidR="004311A9">
        <w:rPr>
          <w:rStyle w:val="InstructionsChar"/>
          <w:rFonts w:ascii="Times New Roman" w:hAnsi="Times New Roman" w:cs="Times New Roman"/>
          <w:sz w:val="24"/>
          <w:szCs w:val="24"/>
        </w:rPr>
        <w:t xml:space="preserve"> </w:t>
      </w:r>
    </w:p>
    <w:p w:rsidR="004311A9" w:rsidRPr="00D70647" w:rsidP="004F2208" w14:paraId="530C0E10" w14:textId="77777777">
      <w:pPr>
        <w:tabs>
          <w:tab w:val="left" w:pos="720"/>
          <w:tab w:val="clear" w:pos="810"/>
        </w:tabs>
      </w:pPr>
    </w:p>
    <w:p w:rsidR="007E4202" w:rsidRPr="00786F29" w:rsidP="004F2208" w14:paraId="30E0197F" w14:textId="6C474C7A">
      <w:pPr>
        <w:ind w:left="360" w:hanging="360"/>
        <w:rPr>
          <w:rFonts w:cstheme="minorHAnsi"/>
        </w:rPr>
      </w:pPr>
      <w:r w:rsidRPr="00D70647">
        <w:t>1</w:t>
      </w:r>
      <w:r w:rsidR="00AB0D63">
        <w:t>1</w:t>
      </w:r>
      <w:r w:rsidRPr="00D70647">
        <w:t>.</w:t>
      </w:r>
      <w:r w:rsidRPr="00EF00D6">
        <w:t xml:space="preserve"> </w:t>
      </w:r>
      <w:r w:rsidRPr="000873F3" w:rsidR="000873F3">
        <w:rPr>
          <w:rFonts w:cstheme="minorHAnsi"/>
        </w:rPr>
        <w:t>[Another/A] document you should have received is the Index of the Administrative Record (Form-156) or Exhibit List. How satisfied were you with how clearly it listed all the documents admitted to</w:t>
      </w:r>
      <w:r w:rsidR="006559AA">
        <w:rPr>
          <w:rFonts w:cstheme="minorHAnsi"/>
        </w:rPr>
        <w:t xml:space="preserve"> </w:t>
      </w:r>
      <w:r w:rsidRPr="000873F3" w:rsidR="000873F3">
        <w:rPr>
          <w:rFonts w:cstheme="minorHAnsi"/>
        </w:rPr>
        <w:t>the administrative record and with its organization?”</w:t>
      </w:r>
    </w:p>
    <w:p w:rsidR="007E4202" w:rsidRPr="00D70647" w:rsidP="007E4202" w14:paraId="203EF987" w14:textId="0EA09569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7E4202" w:rsidRPr="00D70647" w:rsidP="007E4202" w14:paraId="2AF76219" w14:textId="18ECBF00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7E4202" w:rsidRPr="00D70647" w:rsidP="007E4202" w14:paraId="6F7B1971" w14:textId="1E5E0569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7E4202" w:rsidRPr="00D70647" w:rsidP="007E4202" w14:paraId="608C0560" w14:textId="34D05634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7E4202" w:rsidP="007E4202" w14:paraId="76B7217E" w14:textId="75C00609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7E4202" w:rsidP="007E4202" w14:paraId="6A8CD502" w14:textId="27415C26">
      <w:pPr>
        <w:tabs>
          <w:tab w:val="left" w:pos="720"/>
          <w:tab w:val="clear" w:pos="810"/>
        </w:tabs>
        <w:ind w:left="360"/>
        <w:rPr>
          <w:spacing w:val="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1"/>
        </w:rPr>
        <w:t xml:space="preserve">Didn’t </w:t>
      </w:r>
      <w:r w:rsidR="00A8358B">
        <w:rPr>
          <w:spacing w:val="1"/>
        </w:rPr>
        <w:t>receive</w:t>
      </w:r>
    </w:p>
    <w:p w:rsidR="005F3ACB" w:rsidP="005F3ACB" w14:paraId="793A47DC" w14:textId="0D85440F">
      <w:pPr>
        <w:tabs>
          <w:tab w:val="left" w:pos="720"/>
          <w:tab w:val="clear" w:pos="810"/>
        </w:tabs>
        <w:ind w:left="360"/>
        <w:rPr>
          <w:spacing w:val="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1"/>
        </w:rPr>
        <w:t>D</w:t>
      </w:r>
      <w:r w:rsidR="00FC312E">
        <w:rPr>
          <w:spacing w:val="1"/>
        </w:rPr>
        <w:t>on’t know</w:t>
      </w:r>
    </w:p>
    <w:p w:rsidR="007B242C" w:rsidP="007E4202" w14:paraId="20FB5973" w14:textId="0C7902C1">
      <w:pPr>
        <w:spacing w:after="120"/>
        <w:ind w:left="360" w:hanging="360"/>
      </w:pPr>
    </w:p>
    <w:p w:rsidR="00E3672F" w:rsidP="00E3672F" w14:paraId="4E35CFFF" w14:textId="107B22E0">
      <w:pPr>
        <w:rPr>
          <w:rFonts w:ascii="Calibri" w:hAnsi="Calibri" w:cs="Calibri"/>
        </w:rPr>
      </w:pPr>
      <w:r w:rsidRPr="002445B8">
        <w:rPr>
          <w:rFonts w:ascii="Calibri" w:hAnsi="Calibri" w:cs="Calibri"/>
        </w:rPr>
        <w:t>1</w:t>
      </w:r>
      <w:r w:rsidR="002F4F80">
        <w:rPr>
          <w:rFonts w:ascii="Calibri" w:hAnsi="Calibri" w:cs="Calibri"/>
        </w:rPr>
        <w:t>2</w:t>
      </w:r>
      <w:r w:rsidRPr="002445B8" w:rsidR="00FE3CFA">
        <w:rPr>
          <w:rFonts w:ascii="Calibri" w:hAnsi="Calibri" w:cs="Calibri"/>
        </w:rPr>
        <w:t xml:space="preserve">. </w:t>
      </w:r>
      <w:r w:rsidRPr="005527AE" w:rsidR="005527AE">
        <w:rPr>
          <w:rFonts w:ascii="Calibri" w:hAnsi="Calibri" w:cs="Calibri"/>
        </w:rPr>
        <w:t>OMHA offers two online tools that allow you to look up the status of the appeals you have filed. The</w:t>
      </w:r>
    </w:p>
    <w:p w:rsidR="00A32CD6" w:rsidP="00A32CD6" w14:paraId="2096E512" w14:textId="77777777">
      <w:pPr>
        <w:ind w:firstLine="360"/>
        <w:rPr>
          <w:rFonts w:ascii="Calibri" w:hAnsi="Calibri" w:cs="Calibri"/>
        </w:rPr>
      </w:pPr>
      <w:r w:rsidRPr="005527AE">
        <w:rPr>
          <w:rFonts w:ascii="Calibri" w:hAnsi="Calibri" w:cs="Calibri"/>
        </w:rPr>
        <w:t>first is the Administrative Law Judge Appeal Status Information System abbreviated as AASIS. The</w:t>
      </w:r>
    </w:p>
    <w:p w:rsidR="00A32CD6" w:rsidP="00A32CD6" w14:paraId="141EC5E3" w14:textId="66C5F243">
      <w:pPr>
        <w:ind w:firstLine="360"/>
        <w:rPr>
          <w:rFonts w:ascii="Calibri" w:hAnsi="Calibri" w:cs="Calibri"/>
        </w:rPr>
      </w:pPr>
      <w:r w:rsidRPr="005527AE">
        <w:rPr>
          <w:rFonts w:ascii="Calibri" w:hAnsi="Calibri" w:cs="Calibri"/>
        </w:rPr>
        <w:t>second is the OMHA e-Appeal Portal. Have you used either of these tools to look up the status of</w:t>
      </w:r>
    </w:p>
    <w:p w:rsidR="00FE3CFA" w:rsidP="00A32CD6" w14:paraId="65A359D5" w14:textId="6EA0C172">
      <w:pPr>
        <w:ind w:firstLine="360"/>
        <w:rPr>
          <w:rFonts w:ascii="Calibri" w:hAnsi="Calibri" w:cs="Calibri"/>
        </w:rPr>
      </w:pPr>
      <w:r w:rsidRPr="005527AE">
        <w:rPr>
          <w:rFonts w:ascii="Calibri" w:hAnsi="Calibri" w:cs="Calibri"/>
        </w:rPr>
        <w:t xml:space="preserve">your appeal?  </w:t>
      </w:r>
    </w:p>
    <w:p w:rsidR="002445B8" w:rsidRPr="00786F29" w:rsidP="00E518B1" w14:paraId="2FFF7489" w14:textId="295376E3">
      <w:pPr>
        <w:ind w:left="360"/>
        <w:rPr>
          <w:rFonts w:cstheme="minorHAnsi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786F29">
        <w:rPr>
          <w:rFonts w:cstheme="minorHAnsi"/>
        </w:rPr>
        <w:t>Yes</w:t>
      </w:r>
      <w:r w:rsidR="004431F4">
        <w:rPr>
          <w:rFonts w:cstheme="minorHAnsi"/>
        </w:rPr>
        <w:t xml:space="preserve"> </w:t>
      </w:r>
    </w:p>
    <w:p w:rsidR="002445B8" w:rsidRPr="00786F29" w:rsidP="00E518B1" w14:paraId="76266623" w14:textId="2F7290B6">
      <w:pPr>
        <w:ind w:left="360"/>
        <w:rPr>
          <w:rFonts w:eastAsia="Times New Roman" w:cstheme="minorHAnsi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786F29">
        <w:rPr>
          <w:rFonts w:eastAsia="Times New Roman" w:cstheme="minorHAnsi"/>
          <w:spacing w:val="1"/>
        </w:rPr>
        <w:t xml:space="preserve">No </w:t>
      </w:r>
      <w:r w:rsidR="007554FD">
        <w:rPr>
          <w:i/>
          <w:iCs/>
          <w:spacing w:val="1"/>
        </w:rPr>
        <w:t>(</w:t>
      </w:r>
      <w:r w:rsidR="00E52D32">
        <w:rPr>
          <w:i/>
          <w:iCs/>
          <w:spacing w:val="1"/>
        </w:rPr>
        <w:t>if “no”</w:t>
      </w:r>
      <w:r w:rsidRPr="00E52D32" w:rsidR="00E52D32">
        <w:rPr>
          <w:i/>
          <w:iCs/>
          <w:spacing w:val="1"/>
        </w:rPr>
        <w:t xml:space="preserve"> </w:t>
      </w:r>
      <w:r w:rsidR="00E52D32">
        <w:rPr>
          <w:i/>
          <w:iCs/>
          <w:spacing w:val="1"/>
        </w:rPr>
        <w:t>selected, s</w:t>
      </w:r>
      <w:r w:rsidR="008F57D3">
        <w:rPr>
          <w:i/>
          <w:iCs/>
          <w:spacing w:val="1"/>
        </w:rPr>
        <w:t>kip</w:t>
      </w:r>
      <w:r w:rsidR="007554FD">
        <w:rPr>
          <w:i/>
          <w:iCs/>
          <w:spacing w:val="1"/>
        </w:rPr>
        <w:t xml:space="preserve"> </w:t>
      </w:r>
      <w:r w:rsidRPr="00A45B1A" w:rsidR="007554FD">
        <w:rPr>
          <w:i/>
          <w:iCs/>
          <w:spacing w:val="1"/>
        </w:rPr>
        <w:t xml:space="preserve">to </w:t>
      </w:r>
      <w:r w:rsidRPr="004F2208" w:rsidR="007554FD">
        <w:rPr>
          <w:i/>
          <w:iCs/>
          <w:spacing w:val="1"/>
        </w:rPr>
        <w:t>Question 1</w:t>
      </w:r>
      <w:r w:rsidRPr="00A45B1A" w:rsidR="00A45B1A">
        <w:rPr>
          <w:i/>
          <w:iCs/>
          <w:spacing w:val="1"/>
        </w:rPr>
        <w:t>7</w:t>
      </w:r>
      <w:r w:rsidR="007554FD">
        <w:rPr>
          <w:i/>
          <w:iCs/>
          <w:spacing w:val="1"/>
        </w:rPr>
        <w:t>)</w:t>
      </w:r>
      <w:r w:rsidR="007554FD">
        <w:rPr>
          <w:rFonts w:eastAsia="Times New Roman" w:cstheme="minorHAnsi"/>
          <w:spacing w:val="1"/>
        </w:rPr>
        <w:t xml:space="preserve"> </w:t>
      </w:r>
    </w:p>
    <w:p w:rsidR="00FE3CFA" w:rsidRPr="00D70647" w:rsidP="00B679B9" w14:paraId="218E8FB4" w14:textId="77777777"/>
    <w:p w:rsidR="00A52562" w:rsidP="00E3672F" w14:paraId="0E8DBCC7" w14:textId="77777777"/>
    <w:p w:rsidR="00A52562" w:rsidP="00E3672F" w14:paraId="33928F4D" w14:textId="77777777"/>
    <w:p w:rsidR="00A52562" w:rsidP="00E3672F" w14:paraId="227F4F95" w14:textId="77777777"/>
    <w:p w:rsidR="00A52562" w:rsidP="00E3672F" w14:paraId="3AADB21A" w14:textId="77777777"/>
    <w:p w:rsidR="00A52562" w:rsidP="00E3672F" w14:paraId="2B9C9997" w14:textId="77777777"/>
    <w:p w:rsidR="00FE3CFA" w:rsidRPr="00D70647" w:rsidP="00E3672F" w14:paraId="752BA75B" w14:textId="1EC3393E">
      <w:r w:rsidRPr="00D70647">
        <w:t>1</w:t>
      </w:r>
      <w:r w:rsidR="00074E7F">
        <w:t>3</w:t>
      </w:r>
      <w:r w:rsidRPr="00D70647">
        <w:t xml:space="preserve">. </w:t>
      </w:r>
      <w:r w:rsidR="00F50CFB">
        <w:t>Which took did you use to check the status of your appeal?</w:t>
      </w:r>
    </w:p>
    <w:p w:rsidR="00C20EDC" w:rsidRPr="00D70647" w:rsidP="00477DA7" w14:paraId="1825AF06" w14:textId="75E63C9B">
      <w:pPr>
        <w:tabs>
          <w:tab w:val="clear" w:pos="810"/>
        </w:tabs>
        <w:spacing w:before="120"/>
        <w:ind w:firstLine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="00F50CFB">
        <w:t>AA</w:t>
      </w:r>
      <w:r w:rsidR="00E52D32">
        <w:t>S</w:t>
      </w:r>
      <w:r w:rsidR="00F50CFB">
        <w:t>IS</w:t>
      </w:r>
      <w:r w:rsidRPr="00D70647">
        <w:t xml:space="preserve"> </w:t>
      </w:r>
      <w:r w:rsidR="00A16A8C">
        <w:rPr>
          <w:i/>
          <w:iCs/>
          <w:spacing w:val="1"/>
        </w:rPr>
        <w:t>(</w:t>
      </w:r>
      <w:r w:rsidR="00E52D32">
        <w:rPr>
          <w:i/>
          <w:iCs/>
          <w:spacing w:val="1"/>
        </w:rPr>
        <w:t>if “AASIS”</w:t>
      </w:r>
      <w:r w:rsidR="009A7C37">
        <w:rPr>
          <w:i/>
          <w:iCs/>
          <w:spacing w:val="1"/>
        </w:rPr>
        <w:t xml:space="preserve"> </w:t>
      </w:r>
      <w:r w:rsidR="00E52D32">
        <w:rPr>
          <w:i/>
          <w:iCs/>
          <w:spacing w:val="1"/>
        </w:rPr>
        <w:t>selected, s</w:t>
      </w:r>
      <w:r w:rsidR="008F57D3">
        <w:rPr>
          <w:i/>
          <w:iCs/>
          <w:spacing w:val="1"/>
        </w:rPr>
        <w:t>kip</w:t>
      </w:r>
      <w:r w:rsidR="00A16A8C">
        <w:rPr>
          <w:i/>
          <w:iCs/>
          <w:spacing w:val="1"/>
        </w:rPr>
        <w:t xml:space="preserve"> to </w:t>
      </w:r>
      <w:r w:rsidRPr="0025320D" w:rsidR="00A16A8C">
        <w:rPr>
          <w:i/>
          <w:iCs/>
          <w:spacing w:val="1"/>
        </w:rPr>
        <w:t>Question 1</w:t>
      </w:r>
      <w:r w:rsidRPr="00A45B1A" w:rsidR="00A45B1A">
        <w:rPr>
          <w:i/>
          <w:iCs/>
          <w:spacing w:val="1"/>
        </w:rPr>
        <w:t>7</w:t>
      </w:r>
      <w:r w:rsidR="00A16A8C">
        <w:rPr>
          <w:i/>
          <w:iCs/>
          <w:spacing w:val="1"/>
        </w:rPr>
        <w:t>)</w:t>
      </w:r>
    </w:p>
    <w:p w:rsidR="0023698F" w:rsidP="00A52562" w14:paraId="42464462" w14:textId="51584ED7">
      <w:pPr>
        <w:tabs>
          <w:tab w:val="clear" w:pos="810"/>
        </w:tabs>
        <w:ind w:firstLine="360"/>
        <w:rPr>
          <w:spacing w:val="-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="00F50CFB">
        <w:t xml:space="preserve">OMHA </w:t>
      </w:r>
      <w:r w:rsidR="006F655E">
        <w:t>e-appeal portal</w:t>
      </w:r>
    </w:p>
    <w:p w:rsidR="004A06F5" w:rsidP="00477DA7" w14:paraId="4EA40309" w14:textId="212EE768">
      <w:pPr>
        <w:tabs>
          <w:tab w:val="clear" w:pos="810"/>
        </w:tabs>
        <w:ind w:firstLine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="006F655E">
        <w:rPr>
          <w:spacing w:val="-1"/>
        </w:rPr>
        <w:t>Both</w:t>
      </w:r>
      <w:r w:rsidRPr="00D70647">
        <w:t xml:space="preserve"> </w:t>
      </w:r>
    </w:p>
    <w:p w:rsidR="00A52562" w:rsidP="00477DA7" w14:paraId="72FB4889" w14:textId="77777777">
      <w:pPr>
        <w:tabs>
          <w:tab w:val="clear" w:pos="810"/>
        </w:tabs>
        <w:ind w:firstLine="360"/>
      </w:pPr>
    </w:p>
    <w:p w:rsidR="00C701A5" w:rsidRPr="00D70647" w:rsidP="0025320D" w14:paraId="2289E0CE" w14:textId="5596CE8A">
      <w:pPr>
        <w:tabs>
          <w:tab w:val="clear" w:pos="810"/>
        </w:tabs>
        <w:spacing w:after="200" w:line="276" w:lineRule="auto"/>
      </w:pPr>
      <w:r w:rsidRPr="00D70647">
        <w:t>1</w:t>
      </w:r>
      <w:r w:rsidR="004B3747">
        <w:t>4</w:t>
      </w:r>
      <w:r w:rsidRPr="00D70647">
        <w:t xml:space="preserve">. </w:t>
      </w:r>
      <w:r w:rsidR="009720B1">
        <w:t>How satisfied are you with OMHA E-Appeal Portal’s capability to provide updates on your appeal?</w:t>
      </w:r>
    </w:p>
    <w:p w:rsidR="00D90AD4" w:rsidRPr="00D70647" w:rsidP="00D90AD4" w14:paraId="26DBC7BB" w14:textId="77777777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D90AD4" w:rsidRPr="00D70647" w:rsidP="00D90AD4" w14:paraId="588A096E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D90AD4" w:rsidRPr="00D70647" w:rsidP="00D90AD4" w14:paraId="42989927" w14:textId="5ED2B81E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D90AD4" w:rsidRPr="00D70647" w:rsidP="00D90AD4" w14:paraId="73383EFD" w14:textId="61AE9215">
      <w:pPr>
        <w:tabs>
          <w:tab w:val="left" w:pos="720"/>
          <w:tab w:val="clear" w:pos="810"/>
        </w:tabs>
        <w:ind w:left="360"/>
      </w:pPr>
      <w:r w:rsidRPr="0025320D">
        <w:rPr>
          <w:noProof/>
          <w:spacing w:val="1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>
                <wp:simplePos x="0" y="0"/>
                <wp:positionH relativeFrom="column">
                  <wp:posOffset>2011680</wp:posOffset>
                </wp:positionH>
                <wp:positionV relativeFrom="paragraph">
                  <wp:posOffset>71120</wp:posOffset>
                </wp:positionV>
                <wp:extent cx="4110990" cy="1645920"/>
                <wp:effectExtent l="0" t="0" r="3810" b="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0990" cy="1645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0AD4" w:rsidRPr="002119A7" w:rsidP="00D90AD4" w14:textId="77777777">
                            <w:pPr>
                              <w:rPr>
                                <w:i/>
                              </w:rPr>
                            </w:pPr>
                            <w:r w:rsidRPr="002119A7">
                              <w:rPr>
                                <w:i/>
                              </w:rPr>
                              <w:t>Please explain why you were dissatisfied in the lines provided below</w:t>
                            </w:r>
                            <w:r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7" o:spid="_x0000_s1027" type="#_x0000_t202" style="width:323.7pt;height:110.6pt;margin-top:5.6pt;margin-left:158.4pt;mso-height-percent:200;mso-height-relative:margin;mso-width-percent:0;mso-width-relative:margin;mso-wrap-distance-bottom:3.6pt;mso-wrap-distance-left:9pt;mso-wrap-distance-right:9pt;mso-wrap-distance-top:3.6pt;mso-wrap-style:square;position:absolute;visibility:visible;v-text-anchor:top;z-index:251671552" stroked="f">
                <v:textbox style="mso-fit-shape-to-text:t">
                  <w:txbxContent>
                    <w:p w:rsidR="00D90AD4" w:rsidRPr="002119A7" w:rsidP="00D90AD4" w14:paraId="201203BD" w14:textId="77777777">
                      <w:pPr>
                        <w:rPr>
                          <w:i/>
                        </w:rPr>
                      </w:pPr>
                      <w:r w:rsidRPr="002119A7">
                        <w:rPr>
                          <w:i/>
                        </w:rPr>
                        <w:t>Please explain why you were dissatisfied in the lines provided below</w:t>
                      </w:r>
                      <w:r>
                        <w:rPr>
                          <w:i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5320D">
        <w:rPr>
          <w:noProof/>
          <w:spacing w:val="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533525</wp:posOffset>
                </wp:positionH>
                <wp:positionV relativeFrom="paragraph">
                  <wp:posOffset>30480</wp:posOffset>
                </wp:positionV>
                <wp:extent cx="401955" cy="314325"/>
                <wp:effectExtent l="0" t="0" r="17145" b="28575"/>
                <wp:wrapNone/>
                <wp:docPr id="16" name="Right Brace 1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01955" cy="3143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Right Brace 16" o:spid="_x0000_s1028" type="#_x0000_t88" style="width:31.65pt;height:24.75pt;margin-top:2.4pt;margin-left:120.75pt;mso-wrap-distance-bottom:0;mso-wrap-distance-left:9pt;mso-wrap-distance-right:9pt;mso-wrap-distance-top:0;mso-wrap-style:square;position:absolute;visibility:visible;v-text-anchor:middle;z-index:251680768" strokecolor="#4579b8"/>
            </w:pict>
          </mc:Fallback>
        </mc:AlternateContent>
      </w: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D90AD4" w:rsidP="00D90AD4" w14:paraId="4FD5573C" w14:textId="7B58AC99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D90AD4" w:rsidP="00D90AD4" w14:paraId="1F707D54" w14:textId="77777777">
      <w:pPr>
        <w:tabs>
          <w:tab w:val="clear" w:pos="810"/>
        </w:tabs>
        <w:rPr>
          <w:spacing w:val="-1"/>
        </w:rPr>
      </w:pPr>
    </w:p>
    <w:p w:rsidR="007C52FE" w:rsidRPr="000C50EB" w:rsidP="007C52FE" w14:paraId="0F79D6AC" w14:textId="77777777">
      <w:pPr>
        <w:pStyle w:val="ListParagraph"/>
        <w:tabs>
          <w:tab w:val="clear" w:pos="810"/>
          <w:tab w:val="left" w:pos="990"/>
        </w:tabs>
        <w:spacing w:before="120"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0C50EB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7C52FE" w:rsidP="007C52FE" w14:paraId="502D3A5B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7C52FE" w:rsidP="007C52FE" w14:paraId="7224A5E6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683FC7" w:rsidP="00D47E19" w14:paraId="4C7AC188" w14:textId="7623E73B">
      <w:r w:rsidRPr="00D70647">
        <w:t>1</w:t>
      </w:r>
      <w:r w:rsidR="00E52D32">
        <w:t>5</w:t>
      </w:r>
      <w:r w:rsidRPr="00D70647">
        <w:t xml:space="preserve">. </w:t>
      </w:r>
      <w:r>
        <w:t>Did you use the OMHA e-Appeal Portal to upload documents after the appeal was assigned to a</w:t>
      </w:r>
    </w:p>
    <w:p w:rsidR="00B5063B" w:rsidRPr="00D70647" w:rsidP="0025320D" w14:paraId="45D8B820" w14:textId="27BE5976">
      <w:pPr>
        <w:ind w:firstLine="270"/>
      </w:pPr>
      <w:r>
        <w:t xml:space="preserve"> </w:t>
      </w:r>
      <w:r w:rsidR="00683FC7">
        <w:t>Judge</w:t>
      </w:r>
      <w:r>
        <w:t>?</w:t>
      </w:r>
    </w:p>
    <w:p w:rsidR="00683FC7" w:rsidRPr="00D70647" w:rsidP="00683FC7" w14:paraId="7F95B76E" w14:textId="1CA03E34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="009279D5">
        <w:rPr>
          <w:spacing w:val="1"/>
        </w:rPr>
        <w:t>Yes</w:t>
      </w:r>
      <w:r w:rsidRPr="00D70647">
        <w:t xml:space="preserve"> </w:t>
      </w:r>
    </w:p>
    <w:p w:rsidR="00683FC7" w:rsidP="00683FC7" w14:paraId="2DAAE7CE" w14:textId="12288DE2">
      <w:pPr>
        <w:tabs>
          <w:tab w:val="left" w:pos="720"/>
          <w:tab w:val="clear" w:pos="810"/>
        </w:tabs>
        <w:ind w:left="360"/>
        <w:rPr>
          <w:i/>
          <w:iCs/>
          <w:spacing w:val="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="009279D5">
        <w:t xml:space="preserve">No </w:t>
      </w:r>
      <w:r w:rsidR="009279D5">
        <w:rPr>
          <w:i/>
          <w:iCs/>
          <w:spacing w:val="1"/>
        </w:rPr>
        <w:t>(</w:t>
      </w:r>
      <w:r w:rsidR="00E52D32">
        <w:rPr>
          <w:i/>
          <w:iCs/>
          <w:spacing w:val="1"/>
        </w:rPr>
        <w:t xml:space="preserve">if “no” selected, </w:t>
      </w:r>
      <w:r w:rsidRPr="00A45B1A" w:rsidR="00E52D32">
        <w:rPr>
          <w:i/>
          <w:iCs/>
          <w:spacing w:val="1"/>
        </w:rPr>
        <w:t xml:space="preserve">skip </w:t>
      </w:r>
      <w:r w:rsidRPr="0000735B" w:rsidR="009279D5">
        <w:rPr>
          <w:i/>
          <w:iCs/>
          <w:spacing w:val="1"/>
        </w:rPr>
        <w:t>to Question 1</w:t>
      </w:r>
      <w:r w:rsidR="00A45B1A">
        <w:rPr>
          <w:i/>
          <w:iCs/>
          <w:spacing w:val="1"/>
        </w:rPr>
        <w:t>7</w:t>
      </w:r>
      <w:r w:rsidRPr="0025320D" w:rsidR="009279D5">
        <w:rPr>
          <w:i/>
          <w:iCs/>
          <w:spacing w:val="1"/>
        </w:rPr>
        <w:t>)</w:t>
      </w:r>
    </w:p>
    <w:p w:rsidR="009279D5" w:rsidP="00683FC7" w14:paraId="7108E144" w14:textId="77777777">
      <w:pPr>
        <w:tabs>
          <w:tab w:val="left" w:pos="720"/>
          <w:tab w:val="clear" w:pos="810"/>
        </w:tabs>
        <w:ind w:left="360"/>
        <w:rPr>
          <w:i/>
          <w:iCs/>
          <w:spacing w:val="1"/>
        </w:rPr>
      </w:pPr>
    </w:p>
    <w:p w:rsidR="009279D5" w:rsidRPr="00D70647" w:rsidP="0025320D" w14:paraId="5AFE534B" w14:textId="2E7554EA">
      <w:r w:rsidRPr="00D70647">
        <w:t>1</w:t>
      </w:r>
      <w:r w:rsidR="00CA7379">
        <w:t>6</w:t>
      </w:r>
      <w:r w:rsidRPr="00D70647">
        <w:t xml:space="preserve">. </w:t>
      </w:r>
      <w:r w:rsidR="009E72BF">
        <w:t>How satisfied are you with using the e-Appeal Portal to electronically upload documents?</w:t>
      </w:r>
    </w:p>
    <w:p w:rsidR="006D0467" w:rsidRPr="00D70647" w:rsidP="006D0467" w14:paraId="4B16848E" w14:textId="77777777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6D0467" w:rsidRPr="00D70647" w:rsidP="006D0467" w14:paraId="39E815F3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6D0467" w:rsidRPr="00D70647" w:rsidP="006D0467" w14:paraId="179EE75E" w14:textId="4D256BD8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6D0467" w:rsidRPr="00D70647" w:rsidP="006D0467" w14:paraId="461EBDB1" w14:textId="2FA717D5">
      <w:pPr>
        <w:tabs>
          <w:tab w:val="left" w:pos="720"/>
          <w:tab w:val="clear" w:pos="810"/>
        </w:tabs>
        <w:ind w:left="360"/>
      </w:pPr>
      <w:r w:rsidRPr="00C6583A">
        <w:rPr>
          <w:noProof/>
          <w:spacing w:val="1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2044065</wp:posOffset>
                </wp:positionH>
                <wp:positionV relativeFrom="paragraph">
                  <wp:posOffset>81280</wp:posOffset>
                </wp:positionV>
                <wp:extent cx="4110990" cy="1645920"/>
                <wp:effectExtent l="0" t="0" r="381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0990" cy="1645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0467" w:rsidRPr="002119A7" w:rsidP="006D0467" w14:textId="77777777">
                            <w:pPr>
                              <w:rPr>
                                <w:i/>
                              </w:rPr>
                            </w:pPr>
                            <w:r w:rsidRPr="002119A7">
                              <w:rPr>
                                <w:i/>
                              </w:rPr>
                              <w:t>Please explain why you were dissatisfied in the lines provided below</w:t>
                            </w:r>
                            <w:r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9" o:spid="_x0000_s1029" type="#_x0000_t202" style="width:323.7pt;height:110.6pt;margin-top:6.4pt;margin-left:160.95pt;mso-height-percent:200;mso-height-relative:margin;mso-width-percent:0;mso-width-relative:margin;mso-wrap-distance-bottom:3.6pt;mso-wrap-distance-left:9pt;mso-wrap-distance-right:9pt;mso-wrap-distance-top:3.6pt;mso-wrap-style:square;position:absolute;visibility:visible;v-text-anchor:top;z-index:251674624" stroked="f">
                <v:textbox style="mso-fit-shape-to-text:t">
                  <w:txbxContent>
                    <w:p w:rsidR="006D0467" w:rsidRPr="002119A7" w:rsidP="006D0467" w14:paraId="72040D20" w14:textId="77777777">
                      <w:pPr>
                        <w:rPr>
                          <w:i/>
                        </w:rPr>
                      </w:pPr>
                      <w:r w:rsidRPr="002119A7">
                        <w:rPr>
                          <w:i/>
                        </w:rPr>
                        <w:t>Please explain why you were dissatisfied in the lines provided below</w:t>
                      </w:r>
                      <w:r>
                        <w:rPr>
                          <w:i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6583A">
        <w:rPr>
          <w:noProof/>
          <w:spacing w:val="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611630</wp:posOffset>
                </wp:positionH>
                <wp:positionV relativeFrom="paragraph">
                  <wp:posOffset>45720</wp:posOffset>
                </wp:positionV>
                <wp:extent cx="401955" cy="314325"/>
                <wp:effectExtent l="0" t="0" r="17145" b="28575"/>
                <wp:wrapNone/>
                <wp:docPr id="18" name="Right Brace 1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01955" cy="3143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Right Brace 18" o:spid="_x0000_s1030" type="#_x0000_t88" style="width:31.65pt;height:24.75pt;margin-top:3.6pt;margin-left:126.9pt;mso-wrap-distance-bottom:0;mso-wrap-distance-left:9pt;mso-wrap-distance-right:9pt;mso-wrap-distance-top:0;mso-wrap-style:square;position:absolute;visibility:visible;v-text-anchor:middle;z-index:251681792" strokecolor="#4579b8"/>
            </w:pict>
          </mc:Fallback>
        </mc:AlternateContent>
      </w: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D90AD4" w:rsidRPr="00D70647" w:rsidP="0025320D" w14:paraId="5B1567D7" w14:textId="4AA6E170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6D0467" w:rsidRPr="000C50EB" w:rsidP="006D0467" w14:paraId="45A05671" w14:textId="77777777">
      <w:pPr>
        <w:pStyle w:val="ListParagraph"/>
        <w:tabs>
          <w:tab w:val="clear" w:pos="810"/>
          <w:tab w:val="left" w:pos="990"/>
        </w:tabs>
        <w:spacing w:before="120"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0C50EB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6D0467" w:rsidP="006D0467" w14:paraId="33211760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6D0467" w:rsidP="006D0467" w14:paraId="178A8E0D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6D0467" w:rsidRPr="00D70647" w:rsidP="0025320D" w14:paraId="6616E551" w14:textId="77777777">
      <w:pPr>
        <w:tabs>
          <w:tab w:val="clear" w:pos="810"/>
        </w:tabs>
      </w:pPr>
    </w:p>
    <w:p w:rsidR="00DC12EF" w:rsidP="00D47E19" w14:paraId="301D0E36" w14:textId="42926C97">
      <w:pPr>
        <w:tabs>
          <w:tab w:val="clear" w:pos="810"/>
        </w:tabs>
      </w:pPr>
      <w:r w:rsidRPr="00D70647">
        <w:t>1</w:t>
      </w:r>
      <w:r w:rsidR="00CA7379">
        <w:t>7</w:t>
      </w:r>
      <w:r w:rsidRPr="00D70647">
        <w:t xml:space="preserve">. </w:t>
      </w:r>
      <w:r>
        <w:t xml:space="preserve">Have you ever </w:t>
      </w:r>
      <w:r>
        <w:t xml:space="preserve">accessed OMHA’s website? </w:t>
      </w:r>
    </w:p>
    <w:p w:rsidR="00122967" w:rsidP="00122967" w14:paraId="68196855" w14:textId="77777777">
      <w:pPr>
        <w:tabs>
          <w:tab w:val="left" w:pos="720"/>
          <w:tab w:val="clear" w:pos="810"/>
        </w:tabs>
        <w:spacing w:before="120"/>
        <w:ind w:left="360"/>
        <w:rPr>
          <w:spacing w:val="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="009C0033">
        <w:rPr>
          <w:spacing w:val="1"/>
        </w:rPr>
        <w:t xml:space="preserve">No, </w:t>
      </w:r>
      <w:r>
        <w:rPr>
          <w:spacing w:val="1"/>
        </w:rPr>
        <w:t>I did not try</w:t>
      </w:r>
    </w:p>
    <w:p w:rsidR="00122967" w:rsidP="0025320D" w14:paraId="3DA1B4F7" w14:textId="21A35F56">
      <w:pPr>
        <w:tabs>
          <w:tab w:val="left" w:pos="720"/>
          <w:tab w:val="clear" w:pos="810"/>
        </w:tabs>
        <w:ind w:left="360"/>
        <w:rPr>
          <w:spacing w:val="-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1"/>
        </w:rPr>
        <w:t>No, I did not have access to a computer and/or the Internet</w:t>
      </w:r>
    </w:p>
    <w:p w:rsidR="00DC12EF" w:rsidRPr="0025320D" w:rsidP="0025320D" w14:paraId="0CD5D21B" w14:textId="24B27AFA">
      <w:pPr>
        <w:tabs>
          <w:tab w:val="left" w:pos="720"/>
          <w:tab w:val="clear" w:pos="810"/>
        </w:tabs>
        <w:ind w:left="360"/>
        <w:rPr>
          <w:spacing w:val="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1"/>
        </w:rPr>
        <w:t xml:space="preserve">No, I </w:t>
      </w:r>
      <w:r>
        <w:rPr>
          <w:spacing w:val="1"/>
        </w:rPr>
        <w:t>tired</w:t>
      </w:r>
      <w:r>
        <w:rPr>
          <w:spacing w:val="1"/>
        </w:rPr>
        <w:t xml:space="preserve"> to but could not find it </w:t>
      </w:r>
    </w:p>
    <w:p w:rsidR="00DC12EF" w:rsidP="00122967" w14:paraId="01E9FEB9" w14:textId="065CA89D">
      <w:pPr>
        <w:tabs>
          <w:tab w:val="left" w:pos="720"/>
          <w:tab w:val="clear" w:pos="810"/>
        </w:tabs>
        <w:ind w:left="360"/>
        <w:rPr>
          <w:i/>
          <w:iCs/>
          <w:spacing w:val="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="004A184D">
        <w:t>Yes</w:t>
      </w:r>
      <w:r>
        <w:t xml:space="preserve"> </w:t>
      </w:r>
      <w:r>
        <w:rPr>
          <w:i/>
          <w:iCs/>
          <w:spacing w:val="1"/>
        </w:rPr>
        <w:t>(</w:t>
      </w:r>
      <w:r w:rsidR="00A45B1A">
        <w:rPr>
          <w:i/>
          <w:iCs/>
          <w:spacing w:val="1"/>
        </w:rPr>
        <w:t>If “yes” selected, a</w:t>
      </w:r>
      <w:r w:rsidR="004A184D">
        <w:rPr>
          <w:i/>
          <w:iCs/>
          <w:spacing w:val="1"/>
        </w:rPr>
        <w:t>nswer</w:t>
      </w:r>
      <w:r>
        <w:rPr>
          <w:i/>
          <w:iCs/>
          <w:spacing w:val="1"/>
        </w:rPr>
        <w:t xml:space="preserve"> Question 1</w:t>
      </w:r>
      <w:r w:rsidR="0051050E">
        <w:rPr>
          <w:i/>
          <w:iCs/>
          <w:spacing w:val="1"/>
        </w:rPr>
        <w:t>8</w:t>
      </w:r>
      <w:r>
        <w:rPr>
          <w:i/>
          <w:iCs/>
          <w:spacing w:val="1"/>
        </w:rPr>
        <w:t>)</w:t>
      </w:r>
    </w:p>
    <w:p w:rsidR="00DC12EF" w:rsidP="0000735B" w14:paraId="420FC994" w14:textId="1866A26F">
      <w:pPr>
        <w:tabs>
          <w:tab w:val="clear" w:pos="810"/>
        </w:tabs>
        <w:rPr>
          <w:spacing w:val="1"/>
        </w:rPr>
      </w:pPr>
    </w:p>
    <w:p w:rsidR="0051050E" w:rsidP="00D47E19" w14:paraId="6A9E3945" w14:textId="77777777"/>
    <w:p w:rsidR="0051050E" w:rsidP="00D47E19" w14:paraId="423C0F45" w14:textId="77777777"/>
    <w:p w:rsidR="00D47E19" w:rsidP="00D47E19" w14:paraId="67049847" w14:textId="494FF556">
      <w:pPr>
        <w:rPr>
          <w:i/>
        </w:rPr>
      </w:pPr>
      <w:r w:rsidRPr="00D70647">
        <w:t>1</w:t>
      </w:r>
      <w:r w:rsidR="00A45B1A">
        <w:t>8</w:t>
      </w:r>
      <w:r w:rsidRPr="00D70647">
        <w:t xml:space="preserve">. </w:t>
      </w:r>
      <w:r>
        <w:t xml:space="preserve">Do you have any suggestions for improving the OMHA website? </w:t>
      </w:r>
      <w:r w:rsidRPr="002119A7">
        <w:rPr>
          <w:i/>
        </w:rPr>
        <w:t xml:space="preserve">Please </w:t>
      </w:r>
      <w:r>
        <w:rPr>
          <w:i/>
        </w:rPr>
        <w:t xml:space="preserve">provide your suggestions </w:t>
      </w:r>
      <w:r w:rsidRPr="002119A7">
        <w:rPr>
          <w:i/>
        </w:rPr>
        <w:t>in</w:t>
      </w:r>
      <w:r>
        <w:rPr>
          <w:i/>
        </w:rPr>
        <w:t xml:space="preserve"> </w:t>
      </w:r>
    </w:p>
    <w:p w:rsidR="000F72E2" w:rsidRPr="002119A7" w:rsidP="0000735B" w14:paraId="73689CC7" w14:textId="2C35DE6E">
      <w:pPr>
        <w:ind w:firstLine="360"/>
        <w:rPr>
          <w:i/>
        </w:rPr>
      </w:pPr>
      <w:r w:rsidRPr="002119A7">
        <w:rPr>
          <w:i/>
        </w:rPr>
        <w:t>the lines below</w:t>
      </w:r>
      <w:r>
        <w:rPr>
          <w:i/>
        </w:rPr>
        <w:t>.</w:t>
      </w:r>
    </w:p>
    <w:p w:rsidR="009B7134" w:rsidP="00D90AD4" w14:paraId="5F96A55D" w14:textId="0F53817F">
      <w:pPr>
        <w:tabs>
          <w:tab w:val="clear" w:pos="810"/>
        </w:tabs>
      </w:pPr>
    </w:p>
    <w:p w:rsidR="000F72E2" w:rsidRPr="000C50EB" w:rsidP="000F72E2" w14:paraId="2CCF5431" w14:textId="77777777">
      <w:pPr>
        <w:pStyle w:val="ListParagraph"/>
        <w:tabs>
          <w:tab w:val="clear" w:pos="810"/>
          <w:tab w:val="left" w:pos="990"/>
        </w:tabs>
        <w:spacing w:before="120"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 w:rsidRPr="000C50EB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0F72E2" w:rsidP="000F72E2" w14:paraId="28DDB0CF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0F72E2" w:rsidP="000F72E2" w14:paraId="5BD4BE97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CD7D62" w:rsidP="0000735B" w14:paraId="28723A6F" w14:textId="1B83AE80">
      <w:p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 w:rsidRPr="0000735B">
        <w:t>1</w:t>
      </w:r>
      <w:r w:rsidR="001621A3">
        <w:t>9</w:t>
      </w:r>
      <w:r w:rsidRPr="0000735B"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0735B" w:rsidR="00E94240">
        <w:t>Did you ever use the beneficiary or national toll-free helplines to contact OMHA?</w:t>
      </w:r>
    </w:p>
    <w:p w:rsidR="00E94240" w:rsidRPr="00C6583A" w:rsidP="00E94240" w14:paraId="65BEBE3E" w14:textId="550F431A">
      <w:pPr>
        <w:tabs>
          <w:tab w:val="left" w:pos="720"/>
          <w:tab w:val="clear" w:pos="810"/>
        </w:tabs>
        <w:ind w:left="360"/>
        <w:rPr>
          <w:spacing w:val="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1"/>
        </w:rPr>
        <w:t xml:space="preserve">Yes </w:t>
      </w:r>
      <w:r>
        <w:rPr>
          <w:i/>
          <w:iCs/>
          <w:spacing w:val="1"/>
        </w:rPr>
        <w:t xml:space="preserve">(Answer Question </w:t>
      </w:r>
      <w:r w:rsidR="003A5932">
        <w:rPr>
          <w:i/>
          <w:iCs/>
          <w:spacing w:val="1"/>
        </w:rPr>
        <w:t>20</w:t>
      </w:r>
      <w:r>
        <w:rPr>
          <w:i/>
          <w:iCs/>
          <w:spacing w:val="1"/>
        </w:rPr>
        <w:t>)</w:t>
      </w:r>
      <w:r>
        <w:rPr>
          <w:spacing w:val="1"/>
        </w:rPr>
        <w:t xml:space="preserve"> </w:t>
      </w:r>
    </w:p>
    <w:p w:rsidR="00E94240" w:rsidP="00E94240" w14:paraId="6195420A" w14:textId="458E2FD6">
      <w:pPr>
        <w:tabs>
          <w:tab w:val="left" w:pos="720"/>
          <w:tab w:val="clear" w:pos="810"/>
        </w:tabs>
        <w:ind w:left="360"/>
        <w:rPr>
          <w:i/>
          <w:iCs/>
          <w:spacing w:val="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t xml:space="preserve">No </w:t>
      </w:r>
      <w:r>
        <w:rPr>
          <w:i/>
          <w:iCs/>
          <w:spacing w:val="1"/>
        </w:rPr>
        <w:t xml:space="preserve">(Skip </w:t>
      </w:r>
      <w:r w:rsidR="00BF4483">
        <w:rPr>
          <w:i/>
          <w:iCs/>
          <w:spacing w:val="1"/>
        </w:rPr>
        <w:t xml:space="preserve">to </w:t>
      </w:r>
      <w:r>
        <w:rPr>
          <w:i/>
          <w:iCs/>
          <w:spacing w:val="1"/>
        </w:rPr>
        <w:t xml:space="preserve">Question </w:t>
      </w:r>
      <w:r w:rsidR="003A5932">
        <w:rPr>
          <w:i/>
          <w:iCs/>
          <w:spacing w:val="1"/>
        </w:rPr>
        <w:t>21</w:t>
      </w:r>
      <w:r>
        <w:rPr>
          <w:i/>
          <w:iCs/>
          <w:spacing w:val="1"/>
        </w:rPr>
        <w:t>)</w:t>
      </w:r>
    </w:p>
    <w:p w:rsidR="00204A7E" w:rsidP="00E94240" w14:paraId="21CAEEE4" w14:textId="77777777">
      <w:pPr>
        <w:tabs>
          <w:tab w:val="left" w:pos="720"/>
          <w:tab w:val="clear" w:pos="810"/>
        </w:tabs>
        <w:ind w:left="360"/>
        <w:rPr>
          <w:i/>
          <w:iCs/>
          <w:spacing w:val="1"/>
        </w:rPr>
      </w:pPr>
    </w:p>
    <w:p w:rsidR="00204A7E" w:rsidP="00BF3639" w14:paraId="2AE7CBA4" w14:textId="4A19FDE8">
      <w:pPr>
        <w:spacing w:after="240"/>
      </w:pPr>
      <w:r>
        <w:t>20</w:t>
      </w:r>
      <w:r w:rsidRPr="00C6583A"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0735B" w:rsidR="00A64ADD">
        <w:t>How satisfied were you with the customer service provided by OMHA through the toll-free helpline</w:t>
      </w:r>
      <w:r w:rsidRPr="00C6583A">
        <w:t>?</w:t>
      </w:r>
    </w:p>
    <w:p w:rsidR="00DA4317" w:rsidRPr="00D70647" w:rsidP="00DA4317" w14:paraId="4D2AA38B" w14:textId="77777777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DA4317" w:rsidRPr="00D70647" w:rsidP="00DA4317" w14:paraId="77D0ED20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DA4317" w:rsidRPr="00D70647" w:rsidP="00DA4317" w14:paraId="2525D877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DA4317" w:rsidRPr="00D70647" w:rsidP="00DA4317" w14:paraId="37EE202D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0F72E2" w:rsidRPr="0000735B" w:rsidP="0000735B" w14:paraId="6C36E450" w14:textId="4FAA1614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CD7D62" w:rsidP="0000735B" w14:paraId="1517D217" w14:textId="77777777">
      <w:pPr>
        <w:tabs>
          <w:tab w:val="clear" w:pos="810"/>
        </w:tabs>
        <w:rPr>
          <w:spacing w:val="1"/>
        </w:rPr>
      </w:pPr>
    </w:p>
    <w:p w:rsidR="00B24D8D" w:rsidRPr="002C55F9" w:rsidP="0000735B" w14:paraId="5DFEE322" w14:textId="622E8851">
      <w:pPr>
        <w:pStyle w:val="Heading1"/>
        <w:spacing w:before="120"/>
      </w:pPr>
      <w:r w:rsidRPr="0000735B">
        <w:t>Se</w:t>
      </w:r>
      <w:r w:rsidRPr="002C55F9">
        <w:t>c</w:t>
      </w:r>
      <w:r w:rsidRPr="0000735B">
        <w:t>t</w:t>
      </w:r>
      <w:r w:rsidRPr="002C55F9">
        <w:t xml:space="preserve">ion </w:t>
      </w:r>
      <w:r>
        <w:t>V</w:t>
      </w:r>
      <w:r w:rsidR="009B05AB">
        <w:t xml:space="preserve">. </w:t>
      </w:r>
      <w:r w:rsidRPr="0000735B">
        <w:t>E</w:t>
      </w:r>
      <w:r w:rsidRPr="002C55F9">
        <w:t>x</w:t>
      </w:r>
      <w:r w:rsidRPr="0000735B">
        <w:t>pe</w:t>
      </w:r>
      <w:r w:rsidRPr="002C55F9">
        <w:t>ri</w:t>
      </w:r>
      <w:r w:rsidRPr="0000735B">
        <w:t>e</w:t>
      </w:r>
      <w:r w:rsidRPr="002C55F9">
        <w:t>nce</w:t>
      </w:r>
      <w:r w:rsidRPr="0000735B">
        <w:t xml:space="preserve"> S</w:t>
      </w:r>
      <w:r w:rsidRPr="002C55F9">
        <w:t>ch</w:t>
      </w:r>
      <w:r w:rsidRPr="0000735B">
        <w:t>e</w:t>
      </w:r>
      <w:r w:rsidRPr="002C55F9">
        <w:t>du</w:t>
      </w:r>
      <w:r w:rsidRPr="0000735B">
        <w:t>l</w:t>
      </w:r>
      <w:r w:rsidRPr="002C55F9">
        <w:t>ing</w:t>
      </w:r>
      <w:r w:rsidRPr="0000735B">
        <w:t xml:space="preserve"> </w:t>
      </w:r>
      <w:r w:rsidRPr="002C55F9">
        <w:t>Your H</w:t>
      </w:r>
      <w:r w:rsidRPr="0000735B">
        <w:t>e</w:t>
      </w:r>
      <w:r w:rsidRPr="002C55F9">
        <w:t>aring</w:t>
      </w:r>
    </w:p>
    <w:p w:rsidR="00457AB9" w:rsidP="00B679B9" w14:paraId="72E02719" w14:textId="77777777"/>
    <w:p w:rsidR="001E0DD8" w:rsidP="00BF3639" w14:paraId="1C48E51E" w14:textId="15A62578">
      <w:r>
        <w:t>2</w:t>
      </w:r>
      <w:r w:rsidR="0045235B">
        <w:t>1</w:t>
      </w:r>
      <w:r w:rsidR="00457AB9">
        <w:t xml:space="preserve">. There were </w:t>
      </w:r>
      <w:r w:rsidR="00221212">
        <w:t xml:space="preserve">four different </w:t>
      </w:r>
      <w:r w:rsidR="00F92E63">
        <w:t>phases of</w:t>
      </w:r>
      <w:r w:rsidR="00221212">
        <w:t xml:space="preserve"> the scheduling process</w:t>
      </w:r>
      <w:r w:rsidR="00780228">
        <w:t xml:space="preserve"> (listed below)</w:t>
      </w:r>
      <w:r w:rsidR="00221212">
        <w:t xml:space="preserve">, starting with your </w:t>
      </w:r>
      <w:r w:rsidR="00CC4B69">
        <w:t xml:space="preserve">initial </w:t>
      </w:r>
      <w:r w:rsidR="00221212">
        <w:t>request for a hearing</w:t>
      </w:r>
      <w:r w:rsidR="006D3EFA">
        <w:t>,</w:t>
      </w:r>
      <w:r w:rsidR="00221212">
        <w:t xml:space="preserve"> up</w:t>
      </w:r>
      <w:r w:rsidR="00CC4B69">
        <w:t xml:space="preserve"> to when you </w:t>
      </w:r>
      <w:r w:rsidR="00CC4B69">
        <w:t>actually participated</w:t>
      </w:r>
      <w:r w:rsidR="00CC4B69">
        <w:t xml:space="preserve"> in the hearing and </w:t>
      </w:r>
      <w:r w:rsidR="00221212">
        <w:t xml:space="preserve">received the </w:t>
      </w:r>
      <w:r w:rsidR="00CE2F12">
        <w:t>Judge</w:t>
      </w:r>
      <w:r w:rsidR="00CC4B69">
        <w:t>’s</w:t>
      </w:r>
      <w:r w:rsidR="008D014D">
        <w:t xml:space="preserve"> </w:t>
      </w:r>
      <w:r w:rsidR="00221212">
        <w:t xml:space="preserve">decision. </w:t>
      </w:r>
      <w:r w:rsidR="00780228">
        <w:t xml:space="preserve">Please rate your level of satisfaction with each phase. </w:t>
      </w:r>
    </w:p>
    <w:p w:rsidR="00013C3C" w:rsidP="00B679B9" w14:paraId="338A6D44" w14:textId="77777777"/>
    <w:tbl>
      <w:tblPr>
        <w:tblStyle w:val="TableGrid"/>
        <w:tblW w:w="0" w:type="auto"/>
        <w:tblLook w:val="04A0"/>
      </w:tblPr>
      <w:tblGrid>
        <w:gridCol w:w="3183"/>
        <w:gridCol w:w="997"/>
        <w:gridCol w:w="990"/>
        <w:gridCol w:w="1347"/>
        <w:gridCol w:w="1233"/>
        <w:gridCol w:w="1245"/>
      </w:tblGrid>
      <w:tr w14:paraId="0D0A1E35" w14:textId="77777777" w:rsidTr="00780228">
        <w:tblPrEx>
          <w:tblW w:w="0" w:type="auto"/>
          <w:tblLook w:val="04A0"/>
        </w:tblPrEx>
        <w:tc>
          <w:tcPr>
            <w:tcW w:w="3183" w:type="dxa"/>
          </w:tcPr>
          <w:p w:rsidR="001E0DD8" w:rsidP="00B679B9" w14:paraId="608E9A79" w14:textId="793FF9D8">
            <w:r>
              <w:t>Phases of the Scheduling Process</w:t>
            </w:r>
          </w:p>
        </w:tc>
        <w:tc>
          <w:tcPr>
            <w:tcW w:w="997" w:type="dxa"/>
          </w:tcPr>
          <w:p w:rsidR="001E0DD8" w:rsidP="00780228" w14:paraId="59C90CD1" w14:textId="77777777">
            <w:pPr>
              <w:jc w:val="center"/>
            </w:pPr>
            <w:r>
              <w:t>Very Satisfied</w:t>
            </w:r>
          </w:p>
        </w:tc>
        <w:tc>
          <w:tcPr>
            <w:tcW w:w="990" w:type="dxa"/>
          </w:tcPr>
          <w:p w:rsidR="001E0DD8" w:rsidP="00780228" w14:paraId="10FD873E" w14:textId="77777777">
            <w:pPr>
              <w:jc w:val="center"/>
            </w:pPr>
            <w:r>
              <w:t>Satisfied</w:t>
            </w:r>
          </w:p>
        </w:tc>
        <w:tc>
          <w:tcPr>
            <w:tcW w:w="1347" w:type="dxa"/>
          </w:tcPr>
          <w:p w:rsidR="001E0DD8" w:rsidP="00780228" w14:paraId="693A1CC7" w14:textId="66FC8327">
            <w:pPr>
              <w:jc w:val="center"/>
            </w:pPr>
            <w:r>
              <w:t>Neither Sat</w:t>
            </w:r>
            <w:r w:rsidR="00780228">
              <w:t>isfied</w:t>
            </w:r>
            <w:r>
              <w:t xml:space="preserve"> nor Dissat</w:t>
            </w:r>
            <w:r w:rsidR="00780228">
              <w:t>isfied</w:t>
            </w:r>
          </w:p>
        </w:tc>
        <w:tc>
          <w:tcPr>
            <w:tcW w:w="1233" w:type="dxa"/>
          </w:tcPr>
          <w:p w:rsidR="001E0DD8" w:rsidP="00780228" w14:paraId="756EF487" w14:textId="77777777">
            <w:pPr>
              <w:jc w:val="center"/>
            </w:pPr>
            <w:r>
              <w:t>Dissatisfied</w:t>
            </w:r>
          </w:p>
        </w:tc>
        <w:tc>
          <w:tcPr>
            <w:tcW w:w="1245" w:type="dxa"/>
          </w:tcPr>
          <w:p w:rsidR="001E0DD8" w:rsidP="00780228" w14:paraId="3CA7D102" w14:textId="77777777">
            <w:pPr>
              <w:jc w:val="center"/>
            </w:pPr>
            <w:r>
              <w:t>Very Dissatisfied</w:t>
            </w:r>
          </w:p>
        </w:tc>
      </w:tr>
      <w:tr w14:paraId="2BFF7262" w14:textId="77777777" w:rsidTr="00780228">
        <w:tblPrEx>
          <w:tblW w:w="0" w:type="auto"/>
          <w:tblLook w:val="04A0"/>
        </w:tblPrEx>
        <w:tc>
          <w:tcPr>
            <w:tcW w:w="3183" w:type="dxa"/>
          </w:tcPr>
          <w:p w:rsidR="0061401F" w:rsidP="0061401F" w14:paraId="5835A0FB" w14:textId="3E573ADF">
            <w:r>
              <w:t>The timeframe between filing your request for a hearing and when you were notified that your case had been assigned to</w:t>
            </w:r>
            <w:r w:rsidR="003127DD">
              <w:t xml:space="preserve"> a </w:t>
            </w:r>
            <w:r>
              <w:t xml:space="preserve">Judge </w:t>
            </w:r>
          </w:p>
        </w:tc>
        <w:tc>
          <w:tcPr>
            <w:tcW w:w="997" w:type="dxa"/>
            <w:vAlign w:val="center"/>
          </w:tcPr>
          <w:p w:rsidR="0061401F" w:rsidP="0061401F" w14:paraId="1C6DB333" w14:textId="76FD574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990" w:type="dxa"/>
            <w:vAlign w:val="center"/>
          </w:tcPr>
          <w:p w:rsidR="0061401F" w:rsidP="0061401F" w14:paraId="3780623A" w14:textId="6024BE7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347" w:type="dxa"/>
            <w:vAlign w:val="center"/>
          </w:tcPr>
          <w:p w:rsidR="0061401F" w:rsidP="0061401F" w14:paraId="53451579" w14:textId="744B7E3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233" w:type="dxa"/>
            <w:vAlign w:val="center"/>
          </w:tcPr>
          <w:p w:rsidR="0061401F" w:rsidP="0061401F" w14:paraId="1C55AAF6" w14:textId="5ED0A77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245" w:type="dxa"/>
            <w:vAlign w:val="center"/>
          </w:tcPr>
          <w:p w:rsidR="0061401F" w:rsidP="0061401F" w14:paraId="1D8C5757" w14:textId="0F63553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</w:tr>
      <w:tr w14:paraId="08932864" w14:textId="77777777" w:rsidTr="00780228">
        <w:tblPrEx>
          <w:tblW w:w="0" w:type="auto"/>
          <w:tblLook w:val="04A0"/>
        </w:tblPrEx>
        <w:tc>
          <w:tcPr>
            <w:tcW w:w="3183" w:type="dxa"/>
          </w:tcPr>
          <w:p w:rsidR="0061401F" w:rsidP="0061401F" w14:paraId="01D3E1E9" w14:textId="300DF861">
            <w:r>
              <w:t xml:space="preserve">The amount of time you waited </w:t>
            </w:r>
            <w:r w:rsidR="002E07E6">
              <w:t xml:space="preserve">after the appeal was assigned </w:t>
            </w:r>
            <w:r>
              <w:t>until your hearing was scheduled</w:t>
            </w:r>
          </w:p>
        </w:tc>
        <w:tc>
          <w:tcPr>
            <w:tcW w:w="997" w:type="dxa"/>
            <w:vAlign w:val="center"/>
          </w:tcPr>
          <w:p w:rsidR="0061401F" w:rsidP="0061401F" w14:paraId="388E65FC" w14:textId="7FFE352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990" w:type="dxa"/>
            <w:vAlign w:val="center"/>
          </w:tcPr>
          <w:p w:rsidR="0061401F" w:rsidP="0061401F" w14:paraId="49EB532F" w14:textId="6E1B5D4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347" w:type="dxa"/>
            <w:vAlign w:val="center"/>
          </w:tcPr>
          <w:p w:rsidR="0061401F" w:rsidP="0061401F" w14:paraId="63E30C5C" w14:textId="198FA37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233" w:type="dxa"/>
            <w:vAlign w:val="center"/>
          </w:tcPr>
          <w:p w:rsidR="0061401F" w:rsidP="0061401F" w14:paraId="185E20E8" w14:textId="3A44BA8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245" w:type="dxa"/>
            <w:vAlign w:val="center"/>
          </w:tcPr>
          <w:p w:rsidR="0061401F" w:rsidP="0061401F" w14:paraId="6E2124F1" w14:textId="42837D2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</w:tr>
      <w:tr w14:paraId="135FE250" w14:textId="77777777" w:rsidTr="00780228">
        <w:tblPrEx>
          <w:tblW w:w="0" w:type="auto"/>
          <w:tblLook w:val="04A0"/>
        </w:tblPrEx>
        <w:tc>
          <w:tcPr>
            <w:tcW w:w="3183" w:type="dxa"/>
          </w:tcPr>
          <w:p w:rsidR="0061401F" w:rsidP="0061401F" w14:paraId="10813B1B" w14:textId="2B685E93">
            <w:r>
              <w:t xml:space="preserve">The timeframe </w:t>
            </w:r>
            <w:r w:rsidR="00B03FEC">
              <w:t xml:space="preserve">after the hearing was </w:t>
            </w:r>
            <w:r>
              <w:t>schedul</w:t>
            </w:r>
            <w:r w:rsidR="00BE2D8A">
              <w:t>ed</w:t>
            </w:r>
            <w:r>
              <w:t xml:space="preserve"> </w:t>
            </w:r>
            <w:r w:rsidR="00BE2D8A">
              <w:t>but before it was held</w:t>
            </w:r>
          </w:p>
        </w:tc>
        <w:tc>
          <w:tcPr>
            <w:tcW w:w="997" w:type="dxa"/>
            <w:vAlign w:val="center"/>
          </w:tcPr>
          <w:p w:rsidR="0061401F" w:rsidP="0061401F" w14:paraId="48C525D1" w14:textId="1A006A8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990" w:type="dxa"/>
            <w:vAlign w:val="center"/>
          </w:tcPr>
          <w:p w:rsidR="0061401F" w:rsidP="0061401F" w14:paraId="4E48A6CE" w14:textId="0B23FA0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347" w:type="dxa"/>
            <w:vAlign w:val="center"/>
          </w:tcPr>
          <w:p w:rsidR="0061401F" w:rsidP="0061401F" w14:paraId="54340B8B" w14:textId="4E782C7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233" w:type="dxa"/>
            <w:vAlign w:val="center"/>
          </w:tcPr>
          <w:p w:rsidR="0061401F" w:rsidP="0061401F" w14:paraId="6BABC41C" w14:textId="0923E14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245" w:type="dxa"/>
            <w:vAlign w:val="center"/>
          </w:tcPr>
          <w:p w:rsidR="0061401F" w:rsidP="0061401F" w14:paraId="378F669A" w14:textId="530160B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</w:tr>
      <w:tr w14:paraId="7436F1C7" w14:textId="77777777" w:rsidTr="00780228">
        <w:tblPrEx>
          <w:tblW w:w="0" w:type="auto"/>
          <w:tblLook w:val="04A0"/>
        </w:tblPrEx>
        <w:tc>
          <w:tcPr>
            <w:tcW w:w="3183" w:type="dxa"/>
          </w:tcPr>
          <w:p w:rsidR="0061401F" w:rsidP="0061401F" w14:paraId="6079CBA9" w14:textId="5330BAA1">
            <w:r>
              <w:t>The timeframe between the hearing and receiving a decision</w:t>
            </w:r>
          </w:p>
        </w:tc>
        <w:tc>
          <w:tcPr>
            <w:tcW w:w="997" w:type="dxa"/>
            <w:vAlign w:val="center"/>
          </w:tcPr>
          <w:p w:rsidR="0061401F" w:rsidP="0061401F" w14:paraId="3B86FFDE" w14:textId="1CF10F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990" w:type="dxa"/>
            <w:vAlign w:val="center"/>
          </w:tcPr>
          <w:p w:rsidR="0061401F" w:rsidP="0061401F" w14:paraId="4512A996" w14:textId="32EF376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347" w:type="dxa"/>
            <w:vAlign w:val="center"/>
          </w:tcPr>
          <w:p w:rsidR="0061401F" w:rsidP="0061401F" w14:paraId="7800B355" w14:textId="3606CFF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233" w:type="dxa"/>
            <w:vAlign w:val="center"/>
          </w:tcPr>
          <w:p w:rsidR="0061401F" w:rsidP="0061401F" w14:paraId="4DECCDE5" w14:textId="7370E4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1245" w:type="dxa"/>
            <w:vAlign w:val="center"/>
          </w:tcPr>
          <w:p w:rsidR="0061401F" w:rsidP="0061401F" w14:paraId="10A3BA83" w14:textId="213B2F4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</w:tr>
    </w:tbl>
    <w:p w:rsidR="001E0DD8" w:rsidP="00B679B9" w14:paraId="7AE6565A" w14:textId="77777777"/>
    <w:p w:rsidR="0051050E" w:rsidP="00BF3639" w14:paraId="1A406160" w14:textId="77777777"/>
    <w:p w:rsidR="00B24D8D" w:rsidRPr="002C55F9" w:rsidP="00BF3639" w14:paraId="166BB3E0" w14:textId="461B8DE9">
      <w:pPr>
        <w:rPr>
          <w:sz w:val="18"/>
          <w:szCs w:val="18"/>
        </w:rPr>
      </w:pPr>
      <w:r>
        <w:t>2</w:t>
      </w:r>
      <w:r w:rsidR="00E24E84">
        <w:t>2</w:t>
      </w:r>
      <w:r w:rsidRPr="002C55F9" w:rsidR="009E450F">
        <w:t>. Ov</w:t>
      </w:r>
      <w:r w:rsidRPr="002C55F9" w:rsidR="009E450F">
        <w:rPr>
          <w:spacing w:val="-1"/>
        </w:rPr>
        <w:t>era</w:t>
      </w:r>
      <w:r w:rsidRPr="002C55F9" w:rsidR="009E450F">
        <w:t>ll, 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1"/>
        </w:rPr>
        <w:t>e</w:t>
      </w:r>
      <w:r w:rsidRPr="002C55F9" w:rsidR="009E450F">
        <w:t xml:space="preserve">d </w:t>
      </w:r>
      <w:r w:rsidR="00C35363">
        <w:t xml:space="preserve">were you with </w:t>
      </w:r>
      <w:r w:rsidRPr="002C55F9" w:rsidR="009E450F">
        <w:t>the</w:t>
      </w:r>
      <w:r w:rsidRPr="002C55F9" w:rsidR="009E450F">
        <w:rPr>
          <w:spacing w:val="-1"/>
        </w:rPr>
        <w:t xml:space="preserve"> </w:t>
      </w:r>
      <w:r w:rsidR="00CD5965">
        <w:rPr>
          <w:spacing w:val="-1"/>
        </w:rPr>
        <w:t xml:space="preserve">entire </w:t>
      </w:r>
      <w:r w:rsidRPr="002C55F9" w:rsidR="009E450F">
        <w:rPr>
          <w:spacing w:val="2"/>
        </w:rPr>
        <w:t>p</w:t>
      </w:r>
      <w:r w:rsidRPr="002C55F9" w:rsidR="009E450F">
        <w:rPr>
          <w:spacing w:val="-1"/>
        </w:rPr>
        <w:t>r</w:t>
      </w:r>
      <w:r w:rsidRPr="002C55F9" w:rsidR="009E450F">
        <w:t>o</w:t>
      </w:r>
      <w:r w:rsidRPr="002C55F9" w:rsidR="009E450F">
        <w:rPr>
          <w:spacing w:val="1"/>
        </w:rPr>
        <w:t>c</w:t>
      </w:r>
      <w:r w:rsidRPr="002C55F9" w:rsidR="009E450F">
        <w:rPr>
          <w:spacing w:val="-1"/>
        </w:rPr>
        <w:t>e</w:t>
      </w:r>
      <w:r w:rsidRPr="002C55F9" w:rsidR="009E450F">
        <w:t xml:space="preserve">ss </w:t>
      </w:r>
      <w:r w:rsidR="00040515">
        <w:t xml:space="preserve">to </w:t>
      </w:r>
      <w:r w:rsidR="002041CA">
        <w:t>schedul</w:t>
      </w:r>
      <w:r w:rsidR="00040515">
        <w:t>e</w:t>
      </w:r>
      <w:r w:rsidR="002041CA">
        <w:t xml:space="preserve"> </w:t>
      </w:r>
      <w:r w:rsidRPr="002C55F9" w:rsidR="009E450F">
        <w:t xml:space="preserve">the </w:t>
      </w:r>
      <w:r w:rsidR="00EE3443">
        <w:rPr>
          <w:spacing w:val="2"/>
        </w:rPr>
        <w:t>Judge</w:t>
      </w:r>
      <w:r w:rsidR="00CD5965">
        <w:rPr>
          <w:spacing w:val="2"/>
        </w:rPr>
        <w:t>’s</w:t>
      </w:r>
      <w:r w:rsidR="00280579">
        <w:rPr>
          <w:spacing w:val="2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rPr>
          <w:spacing w:val="-2"/>
        </w:rPr>
        <w:t>g</w:t>
      </w:r>
      <w:r w:rsidRPr="002C55F9" w:rsidR="009E450F">
        <w:t>?</w:t>
      </w:r>
      <w:r w:rsidRPr="002C55F9" w:rsidR="009E450F">
        <w:rPr>
          <w:spacing w:val="4"/>
        </w:rPr>
        <w:t xml:space="preserve"> </w:t>
      </w:r>
    </w:p>
    <w:p w:rsidR="00AC26F9" w:rsidRPr="00D70647" w:rsidP="00AC26F9" w14:paraId="0551449A" w14:textId="6C410BF6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AC26F9" w:rsidRPr="00D70647" w:rsidP="00AC26F9" w14:paraId="19C178BA" w14:textId="1674DD79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C26F9" w:rsidRPr="00D70647" w:rsidP="00AC26F9" w14:paraId="2E413490" w14:textId="77B7FE21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AC26F9" w:rsidRPr="00D70647" w:rsidP="00AC26F9" w14:paraId="168A4C9C" w14:textId="7A15D7F0">
      <w:pPr>
        <w:tabs>
          <w:tab w:val="left" w:pos="720"/>
          <w:tab w:val="clear" w:pos="810"/>
        </w:tabs>
        <w:ind w:left="360"/>
      </w:pPr>
      <w:r w:rsidRPr="00AC26F9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641475</wp:posOffset>
                </wp:positionH>
                <wp:positionV relativeFrom="paragraph">
                  <wp:posOffset>9525</wp:posOffset>
                </wp:positionV>
                <wp:extent cx="401955" cy="314325"/>
                <wp:effectExtent l="0" t="0" r="17145" b="28575"/>
                <wp:wrapNone/>
                <wp:docPr id="3" name="Right Brac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01955" cy="3143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Right Brace 3" o:spid="_x0000_s1031" type="#_x0000_t88" style="width:31.65pt;height:24.75pt;margin-top:0.75pt;margin-left:129.25pt;mso-wrap-distance-bottom:0;mso-wrap-distance-left:9pt;mso-wrap-distance-right:9pt;mso-wrap-distance-top:0;mso-wrap-style:square;position:absolute;visibility:visible;v-text-anchor:middle;z-index:251659264" strokecolor="#4579b8"/>
            </w:pict>
          </mc:Fallback>
        </mc:AlternateContent>
      </w:r>
      <w:r w:rsidRPr="00AC26F9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2174240</wp:posOffset>
                </wp:positionH>
                <wp:positionV relativeFrom="paragraph">
                  <wp:posOffset>46355</wp:posOffset>
                </wp:positionV>
                <wp:extent cx="4110990" cy="1645920"/>
                <wp:effectExtent l="0" t="0" r="381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0990" cy="1645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66CA7" w:rsidRPr="002119A7" w:rsidP="00AC26F9" w14:textId="5268E6D4">
                            <w:pPr>
                              <w:rPr>
                                <w:i/>
                              </w:rPr>
                            </w:pPr>
                            <w:r w:rsidRPr="002119A7">
                              <w:rPr>
                                <w:i/>
                              </w:rPr>
                              <w:t>Please explain why you were dissatisfied in the lines provided below</w:t>
                            </w:r>
                            <w:r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4" o:spid="_x0000_s1032" type="#_x0000_t202" style="width:323.7pt;height:110.6pt;margin-top:3.65pt;margin-left:171.2pt;mso-height-percent:200;mso-height-relative:margin;mso-width-percent:0;mso-width-relative:margin;mso-wrap-distance-bottom:3.6pt;mso-wrap-distance-left:9pt;mso-wrap-distance-right:9pt;mso-wrap-distance-top:3.6pt;mso-wrap-style:square;position:absolute;visibility:visible;v-text-anchor:top;z-index:251661312" stroked="f">
                <v:textbox style="mso-fit-shape-to-text:t">
                  <w:txbxContent>
                    <w:p w:rsidR="00B66CA7" w:rsidRPr="002119A7" w:rsidP="00AC26F9" w14:paraId="7031D8BE" w14:textId="5268E6D4">
                      <w:pPr>
                        <w:rPr>
                          <w:i/>
                        </w:rPr>
                      </w:pPr>
                      <w:r w:rsidRPr="002119A7">
                        <w:rPr>
                          <w:i/>
                        </w:rPr>
                        <w:t>Please explain why you were dissatisfied in the lines provided below</w:t>
                      </w:r>
                      <w:r>
                        <w:rPr>
                          <w:i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C26F9">
        <w:rPr>
          <w:rFonts w:ascii="Wingdings" w:hAnsi="Wingdings"/>
          <w:spacing w:val="-1"/>
        </w:rPr>
        <w:sym w:font="Wingdings" w:char="F06F"/>
      </w:r>
      <w:r w:rsidR="00AC26F9">
        <w:rPr>
          <w:spacing w:val="-1"/>
          <w:sz w:val="12"/>
          <w:szCs w:val="12"/>
        </w:rPr>
        <w:t xml:space="preserve">  </w:t>
      </w:r>
      <w:r w:rsidR="00AC26F9">
        <w:rPr>
          <w:spacing w:val="-1"/>
          <w:sz w:val="12"/>
          <w:szCs w:val="12"/>
        </w:rPr>
        <w:tab/>
      </w:r>
      <w:r w:rsidRPr="00D70647" w:rsidR="00AC26F9">
        <w:rPr>
          <w:spacing w:val="-1"/>
        </w:rPr>
        <w:t>D</w:t>
      </w:r>
      <w:r w:rsidRPr="00D70647" w:rsidR="00AC26F9">
        <w:rPr>
          <w:spacing w:val="1"/>
        </w:rPr>
        <w:t>i</w:t>
      </w:r>
      <w:r w:rsidRPr="00D70647" w:rsidR="00AC26F9">
        <w:t>ss</w:t>
      </w:r>
      <w:r w:rsidRPr="00D70647" w:rsidR="00AC26F9">
        <w:rPr>
          <w:spacing w:val="-2"/>
        </w:rPr>
        <w:t>a</w:t>
      </w:r>
      <w:r w:rsidRPr="00D70647" w:rsidR="00AC26F9">
        <w:rPr>
          <w:spacing w:val="1"/>
        </w:rPr>
        <w:t>t</w:t>
      </w:r>
      <w:r w:rsidRPr="00D70647" w:rsidR="00AC26F9">
        <w:rPr>
          <w:spacing w:val="-1"/>
        </w:rPr>
        <w:t>i</w:t>
      </w:r>
      <w:r w:rsidRPr="00D70647" w:rsidR="00AC26F9">
        <w:t>s</w:t>
      </w:r>
      <w:r w:rsidRPr="00D70647" w:rsidR="00AC26F9">
        <w:rPr>
          <w:spacing w:val="-2"/>
        </w:rPr>
        <w:t>f</w:t>
      </w:r>
      <w:r w:rsidRPr="00D70647" w:rsidR="00AC26F9">
        <w:rPr>
          <w:spacing w:val="1"/>
        </w:rPr>
        <w:t>i</w:t>
      </w:r>
      <w:r w:rsidRPr="00D70647" w:rsidR="00AC26F9">
        <w:t>ed</w:t>
      </w:r>
    </w:p>
    <w:p w:rsidR="00AC26F9" w:rsidRPr="00D70647" w:rsidP="009A68ED" w14:paraId="52A9BD69" w14:textId="4CF7C6C6">
      <w:pPr>
        <w:tabs>
          <w:tab w:val="left" w:pos="720"/>
          <w:tab w:val="clear" w:pos="810"/>
        </w:tabs>
        <w:spacing w:after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C26F9" w:rsidP="00AC26F9" w14:paraId="13C99376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AC26F9" w:rsidP="00AC26F9" w14:paraId="372ACA65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AC26F9" w:rsidP="00AC26F9" w14:paraId="7FA344D4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2D055D" w:rsidRPr="002D055D" w:rsidP="00C74AD6" w14:paraId="1333599C" w14:textId="288E6CBF">
      <w:r>
        <w:t>2</w:t>
      </w:r>
      <w:r w:rsidR="00CA51B9">
        <w:t>3</w:t>
      </w:r>
      <w:r>
        <w:t xml:space="preserve">. </w:t>
      </w:r>
      <w:r w:rsidRPr="002D055D">
        <w:t>After you</w:t>
      </w:r>
      <w:r w:rsidR="008D014D">
        <w:t>r</w:t>
      </w:r>
      <w:r w:rsidRPr="002D055D">
        <w:t xml:space="preserve"> hearing was scheduled, was it ever rescheduled? </w:t>
      </w:r>
    </w:p>
    <w:p w:rsidR="009A68ED" w:rsidRPr="0000735B" w:rsidP="00E518B1" w14:paraId="3170029E" w14:textId="457736CC">
      <w:pPr>
        <w:spacing w:before="120"/>
        <w:ind w:left="274"/>
        <w:rPr>
          <w:rFonts w:cstheme="minorHAnsi"/>
          <w:i/>
          <w:iCs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="00E518B1">
        <w:rPr>
          <w:spacing w:val="-1"/>
          <w:sz w:val="12"/>
          <w:szCs w:val="12"/>
        </w:rPr>
        <w:t xml:space="preserve">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  <w:r w:rsidRPr="0000735B">
        <w:rPr>
          <w:rFonts w:cstheme="minorHAnsi"/>
          <w:i/>
          <w:iCs/>
        </w:rPr>
        <w:t>(</w:t>
      </w:r>
      <w:r w:rsidRPr="0000735B" w:rsidR="00F35BEC">
        <w:rPr>
          <w:rFonts w:cstheme="minorHAnsi"/>
          <w:i/>
          <w:iCs/>
        </w:rPr>
        <w:t>A</w:t>
      </w:r>
      <w:r w:rsidRPr="0000735B">
        <w:rPr>
          <w:rFonts w:cstheme="minorHAnsi"/>
          <w:i/>
          <w:iCs/>
        </w:rPr>
        <w:t xml:space="preserve">nswer </w:t>
      </w:r>
      <w:r w:rsidRPr="0000735B" w:rsidR="00D51401">
        <w:rPr>
          <w:rFonts w:cstheme="minorHAnsi"/>
          <w:i/>
          <w:iCs/>
        </w:rPr>
        <w:t>Q</w:t>
      </w:r>
      <w:r w:rsidRPr="0000735B">
        <w:rPr>
          <w:rFonts w:cstheme="minorHAnsi"/>
          <w:i/>
          <w:iCs/>
        </w:rPr>
        <w:t>uestion</w:t>
      </w:r>
      <w:r w:rsidRPr="0000735B" w:rsidR="00D51401">
        <w:rPr>
          <w:rFonts w:cstheme="minorHAnsi"/>
          <w:i/>
          <w:iCs/>
        </w:rPr>
        <w:t>s</w:t>
      </w:r>
      <w:r w:rsidRPr="0000735B">
        <w:rPr>
          <w:rFonts w:cstheme="minorHAnsi"/>
          <w:i/>
          <w:iCs/>
        </w:rPr>
        <w:t xml:space="preserve"> </w:t>
      </w:r>
      <w:r w:rsidR="00D670D3">
        <w:rPr>
          <w:rFonts w:cstheme="minorHAnsi"/>
          <w:i/>
          <w:iCs/>
        </w:rPr>
        <w:t>24A</w:t>
      </w:r>
      <w:r w:rsidRPr="0000735B">
        <w:rPr>
          <w:rFonts w:cstheme="minorHAnsi"/>
          <w:i/>
          <w:iCs/>
        </w:rPr>
        <w:t xml:space="preserve"> and </w:t>
      </w:r>
      <w:r w:rsidRPr="0000735B" w:rsidR="00587211">
        <w:rPr>
          <w:rFonts w:cstheme="minorHAnsi"/>
          <w:i/>
          <w:iCs/>
        </w:rPr>
        <w:t>24</w:t>
      </w:r>
      <w:r w:rsidR="00D670D3">
        <w:rPr>
          <w:rFonts w:cstheme="minorHAnsi"/>
          <w:i/>
          <w:iCs/>
        </w:rPr>
        <w:t>B</w:t>
      </w:r>
      <w:r w:rsidRPr="0000735B">
        <w:rPr>
          <w:rFonts w:cstheme="minorHAnsi"/>
          <w:i/>
          <w:iCs/>
        </w:rPr>
        <w:t>)</w:t>
      </w:r>
    </w:p>
    <w:p w:rsidR="009A68ED" w:rsidRPr="0000735B" w:rsidP="00AA2E4B" w14:paraId="31212AFC" w14:textId="451F4C21">
      <w:pPr>
        <w:ind w:left="270" w:right="-270"/>
        <w:rPr>
          <w:rFonts w:cstheme="minorHAnsi"/>
          <w:i/>
          <w:iCs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="00E518B1">
        <w:rPr>
          <w:spacing w:val="-1"/>
          <w:sz w:val="12"/>
          <w:szCs w:val="12"/>
        </w:rPr>
        <w:t xml:space="preserve"> </w:t>
      </w:r>
      <w:r w:rsidRPr="00786F29">
        <w:rPr>
          <w:rFonts w:eastAsia="Times New Roman" w:cstheme="minorHAnsi"/>
          <w:spacing w:val="1"/>
        </w:rPr>
        <w:t xml:space="preserve">No </w:t>
      </w:r>
      <w:r w:rsidRPr="0000735B">
        <w:rPr>
          <w:rFonts w:cstheme="minorHAnsi"/>
          <w:i/>
          <w:iCs/>
        </w:rPr>
        <w:t>(</w:t>
      </w:r>
      <w:r w:rsidRPr="0000735B" w:rsidR="00F35BEC">
        <w:rPr>
          <w:rFonts w:cstheme="minorHAnsi"/>
          <w:i/>
          <w:iCs/>
        </w:rPr>
        <w:t>Skip</w:t>
      </w:r>
      <w:r w:rsidRPr="0000735B" w:rsidR="001638E4">
        <w:rPr>
          <w:rFonts w:cstheme="minorHAnsi"/>
          <w:i/>
          <w:iCs/>
        </w:rPr>
        <w:t xml:space="preserve"> </w:t>
      </w:r>
      <w:r w:rsidRPr="0000735B">
        <w:rPr>
          <w:rFonts w:cstheme="minorHAnsi"/>
          <w:i/>
          <w:iCs/>
        </w:rPr>
        <w:t xml:space="preserve">to </w:t>
      </w:r>
      <w:r w:rsidRPr="0000735B" w:rsidR="00D51401">
        <w:rPr>
          <w:rFonts w:cstheme="minorHAnsi"/>
          <w:i/>
          <w:iCs/>
        </w:rPr>
        <w:t>Q</w:t>
      </w:r>
      <w:r w:rsidRPr="0000735B">
        <w:rPr>
          <w:rFonts w:cstheme="minorHAnsi"/>
          <w:i/>
          <w:iCs/>
        </w:rPr>
        <w:t xml:space="preserve">uestion </w:t>
      </w:r>
      <w:r w:rsidRPr="0000735B" w:rsidR="00587211">
        <w:rPr>
          <w:rFonts w:cstheme="minorHAnsi"/>
          <w:i/>
          <w:iCs/>
        </w:rPr>
        <w:t>25</w:t>
      </w:r>
      <w:r w:rsidRPr="0000735B">
        <w:rPr>
          <w:rFonts w:cstheme="minorHAnsi"/>
          <w:i/>
          <w:iCs/>
        </w:rPr>
        <w:t>)</w:t>
      </w:r>
      <w:r w:rsidRPr="0000735B" w:rsidR="005A18AA">
        <w:rPr>
          <w:rFonts w:cstheme="minorHAnsi"/>
          <w:i/>
          <w:iCs/>
        </w:rPr>
        <w:t xml:space="preserve"> </w:t>
      </w:r>
    </w:p>
    <w:p w:rsidR="00E518B1" w:rsidRPr="00786F29" w:rsidP="009A68ED" w14:paraId="5019D397" w14:textId="77777777">
      <w:pPr>
        <w:ind w:left="270"/>
        <w:rPr>
          <w:rFonts w:eastAsia="Times New Roman" w:cstheme="minorHAnsi"/>
        </w:rPr>
      </w:pPr>
    </w:p>
    <w:p w:rsidR="00157BEF" w:rsidRPr="002D055D" w:rsidP="0000735B" w14:paraId="0DF31EB2" w14:textId="482B8275">
      <w:pPr>
        <w:ind w:left="450" w:hanging="450"/>
      </w:pPr>
      <w:r>
        <w:t>2</w:t>
      </w:r>
      <w:r w:rsidR="00CA51B9">
        <w:t>4A</w:t>
      </w:r>
      <w:r w:rsidR="002D055D">
        <w:t>.</w:t>
      </w:r>
      <w:r w:rsidR="00A32CD6">
        <w:t xml:space="preserve"> </w:t>
      </w:r>
      <w:r>
        <w:t xml:space="preserve">Did you request the hearing to be rescheduled or did the Judge change the time and/or place of </w:t>
      </w:r>
      <w:r w:rsidR="00CA51B9">
        <w:t>t</w:t>
      </w:r>
      <w:r>
        <w:t>he hearing</w:t>
      </w:r>
      <w:r w:rsidR="00A32CD6">
        <w:t>?</w:t>
      </w:r>
      <w:r>
        <w:t xml:space="preserve"> </w:t>
      </w:r>
    </w:p>
    <w:p w:rsidR="00157BEF" w:rsidRPr="002D055D" w:rsidP="0000735B" w14:paraId="42ED5859" w14:textId="39068A0F">
      <w:pPr>
        <w:spacing w:before="120"/>
        <w:ind w:left="1080" w:hanging="810"/>
      </w:pPr>
      <w:r>
        <w:rPr>
          <w:rFonts w:ascii="Wingdings" w:hAnsi="Wingdings"/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</w:t>
      </w:r>
      <w:r>
        <w:rPr>
          <w:spacing w:val="-1"/>
          <w:sz w:val="12"/>
          <w:szCs w:val="12"/>
        </w:rPr>
        <w:t xml:space="preserve"> </w:t>
      </w:r>
      <w:r w:rsidR="00A26F11">
        <w:rPr>
          <w:spacing w:val="-1"/>
          <w:sz w:val="12"/>
          <w:szCs w:val="12"/>
        </w:rPr>
        <w:t xml:space="preserve"> </w:t>
      </w:r>
      <w:r>
        <w:t xml:space="preserve">You </w:t>
      </w:r>
      <w:r w:rsidRPr="002D055D">
        <w:t>req</w:t>
      </w:r>
      <w:r>
        <w:t>u</w:t>
      </w:r>
      <w:r w:rsidRPr="002D055D">
        <w:t>ested a reschedul</w:t>
      </w:r>
      <w:r>
        <w:t xml:space="preserve">ing of the hearing. </w:t>
      </w:r>
    </w:p>
    <w:p w:rsidR="00157BEF" w:rsidP="0000735B" w14:paraId="26632553" w14:textId="300403F5">
      <w:pPr>
        <w:ind w:left="1080" w:hanging="810"/>
      </w:pPr>
      <w:r>
        <w:rPr>
          <w:rFonts w:ascii="Wingdings" w:hAnsi="Wingdings"/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</w:t>
      </w:r>
      <w:r>
        <w:rPr>
          <w:spacing w:val="-1"/>
          <w:sz w:val="12"/>
          <w:szCs w:val="12"/>
        </w:rPr>
        <w:t xml:space="preserve">  </w:t>
      </w:r>
      <w:r>
        <w:t xml:space="preserve">The Judge changed the time and/or place of the originally scheduled hearing.  </w:t>
      </w:r>
    </w:p>
    <w:p w:rsidR="00A32CD6" w:rsidP="00A32CD6" w14:paraId="5F7033FA" w14:textId="4838A483">
      <w:pPr>
        <w:ind w:left="990" w:hanging="720"/>
        <w:rPr>
          <w:rFonts w:cstheme="minorHAnsi"/>
          <w:spacing w:val="-1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</w:rPr>
        <w:t xml:space="preserve"> </w:t>
      </w:r>
      <w:r w:rsidR="00157BEF">
        <w:rPr>
          <w:rFonts w:cstheme="minorHAnsi"/>
          <w:spacing w:val="-1"/>
        </w:rPr>
        <w:t>Both parties requested the hearing be rescheduled and/or change in time and/or place at least</w:t>
      </w:r>
      <w:r w:rsidR="00875DF8">
        <w:rPr>
          <w:rFonts w:cstheme="minorHAnsi"/>
          <w:spacing w:val="-1"/>
        </w:rPr>
        <w:t xml:space="preserve"> </w:t>
      </w:r>
      <w:r w:rsidR="00157BEF">
        <w:rPr>
          <w:rFonts w:cstheme="minorHAnsi"/>
          <w:spacing w:val="-1"/>
        </w:rPr>
        <w:t>one</w:t>
      </w:r>
    </w:p>
    <w:p w:rsidR="00157BEF" w:rsidP="0000735B" w14:paraId="449BB692" w14:textId="400BFF8B">
      <w:pPr>
        <w:ind w:left="990" w:hanging="450"/>
        <w:rPr>
          <w:rFonts w:cstheme="minorHAnsi"/>
          <w:spacing w:val="-1"/>
        </w:rPr>
      </w:pPr>
      <w:r>
        <w:rPr>
          <w:rFonts w:cstheme="minorHAnsi"/>
          <w:spacing w:val="-1"/>
        </w:rPr>
        <w:t>time</w:t>
      </w:r>
    </w:p>
    <w:p w:rsidR="00B5425B" w:rsidP="0000735B" w14:paraId="56B8AC13" w14:textId="77777777">
      <w:pPr>
        <w:ind w:left="990" w:hanging="270"/>
      </w:pPr>
    </w:p>
    <w:p w:rsidR="00C07087" w:rsidRPr="00C07087" w:rsidP="0000735B" w14:paraId="73C6B315" w14:textId="26EF0DC4">
      <w:pPr>
        <w:ind w:left="360" w:hanging="360"/>
      </w:pPr>
      <w:r>
        <w:t>2</w:t>
      </w:r>
      <w:r w:rsidR="00CA51B9">
        <w:t>4B</w:t>
      </w:r>
      <w:r w:rsidR="006015CE">
        <w:t>.</w:t>
      </w:r>
      <w:r w:rsidR="00CA51B9">
        <w:t xml:space="preserve"> </w:t>
      </w:r>
      <w:r w:rsidRPr="00C07087">
        <w:t>How satisfied were you with the rescheduling process?</w:t>
      </w:r>
    </w:p>
    <w:p w:rsidR="00AD46AE" w:rsidRPr="00D70647" w:rsidP="0000735B" w14:paraId="40E62D10" w14:textId="70E4D7EA">
      <w:pPr>
        <w:tabs>
          <w:tab w:val="clear" w:pos="810"/>
          <w:tab w:val="left" w:pos="990"/>
          <w:tab w:val="left" w:pos="1080"/>
        </w:tabs>
        <w:spacing w:before="120"/>
        <w:ind w:left="720" w:hanging="360"/>
      </w:pPr>
      <w:r>
        <w:rPr>
          <w:rFonts w:ascii="Wingdings" w:hAnsi="Wingdings"/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1"/>
        </w:rPr>
        <w:t>V</w:t>
      </w:r>
      <w:r w:rsidRPr="00AD46AE">
        <w:rPr>
          <w:spacing w:val="-2"/>
        </w:rPr>
        <w:t>e</w:t>
      </w:r>
      <w:r w:rsidRPr="00AD46AE">
        <w:rPr>
          <w:spacing w:val="1"/>
        </w:rPr>
        <w:t>r</w:t>
      </w:r>
      <w:r w:rsidRPr="00D70647">
        <w:t>y</w:t>
      </w:r>
      <w:r w:rsidRPr="00AD46AE">
        <w:rPr>
          <w:spacing w:val="-2"/>
        </w:rPr>
        <w:t xml:space="preserve"> </w:t>
      </w:r>
      <w:r w:rsidRPr="00D70647">
        <w:t>s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 xml:space="preserve">ed </w:t>
      </w:r>
    </w:p>
    <w:p w:rsidR="00AD46AE" w:rsidRPr="00D70647" w:rsidP="0000735B" w14:paraId="595B8C10" w14:textId="163C10CA">
      <w:pPr>
        <w:tabs>
          <w:tab w:val="clear" w:pos="810"/>
          <w:tab w:val="left" w:pos="990"/>
          <w:tab w:val="left" w:pos="1080"/>
        </w:tabs>
        <w:ind w:left="720" w:hanging="360"/>
      </w:pPr>
      <w:r>
        <w:rPr>
          <w:rFonts w:ascii="Wingdings" w:hAnsi="Wingdings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="00AD46AE" w:rsidRPr="00D70647" w:rsidP="0000735B" w14:paraId="28192611" w14:textId="195CD4B3">
      <w:pPr>
        <w:tabs>
          <w:tab w:val="clear" w:pos="810"/>
          <w:tab w:val="left" w:pos="990"/>
          <w:tab w:val="left" w:pos="1080"/>
        </w:tabs>
        <w:ind w:left="720" w:hanging="360"/>
      </w:pPr>
      <w:r>
        <w:rPr>
          <w:rFonts w:ascii="Wingdings" w:hAnsi="Wingdings"/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-1"/>
        </w:rPr>
        <w:t>N</w:t>
      </w:r>
      <w:r w:rsidRPr="00D70647">
        <w:t>e</w:t>
      </w:r>
      <w:r w:rsidRPr="00AD46AE">
        <w:rPr>
          <w:spacing w:val="1"/>
        </w:rPr>
        <w:t>it</w:t>
      </w:r>
      <w:r w:rsidRPr="00AD46AE">
        <w:rPr>
          <w:spacing w:val="-2"/>
        </w:rPr>
        <w:t>h</w:t>
      </w:r>
      <w:r w:rsidRPr="00D70647">
        <w:t>er</w:t>
      </w:r>
      <w:r w:rsidRPr="00AD46AE">
        <w:rPr>
          <w:spacing w:val="-1"/>
        </w:rPr>
        <w:t xml:space="preserve"> </w:t>
      </w:r>
      <w:r w:rsidRPr="00D70647">
        <w:t>s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AD46AE">
        <w:rPr>
          <w:spacing w:val="-2"/>
        </w:rPr>
        <w:t>s</w:t>
      </w:r>
      <w:r w:rsidRPr="00AD46AE">
        <w:rPr>
          <w:spacing w:val="1"/>
        </w:rPr>
        <w:t>f</w:t>
      </w:r>
      <w:r w:rsidRPr="00AD46AE">
        <w:rPr>
          <w:spacing w:val="-1"/>
        </w:rPr>
        <w:t>i</w:t>
      </w:r>
      <w:r w:rsidRPr="00D70647">
        <w:t>ed n</w:t>
      </w:r>
      <w:r w:rsidRPr="00AD46AE">
        <w:rPr>
          <w:spacing w:val="-2"/>
        </w:rPr>
        <w:t>o</w:t>
      </w:r>
      <w:r w:rsidRPr="00D70647">
        <w:t>r</w:t>
      </w:r>
      <w:r w:rsidRPr="00AD46AE">
        <w:rPr>
          <w:spacing w:val="1"/>
        </w:rPr>
        <w:t xml:space="preserve"> </w:t>
      </w:r>
      <w:r w:rsidRPr="00D70647">
        <w:t>d</w:t>
      </w:r>
      <w:r w:rsidRPr="00AD46AE">
        <w:rPr>
          <w:spacing w:val="-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1"/>
        </w:rPr>
        <w:t>f</w:t>
      </w:r>
      <w:r w:rsidRPr="00AD46AE">
        <w:rPr>
          <w:spacing w:val="-1"/>
        </w:rPr>
        <w:t>i</w:t>
      </w:r>
      <w:r w:rsidRPr="00D70647">
        <w:t xml:space="preserve">ed </w:t>
      </w:r>
    </w:p>
    <w:p w:rsidR="00AD46AE" w:rsidRPr="00D70647" w:rsidP="0000735B" w14:paraId="67D6355D" w14:textId="19589D2A">
      <w:pPr>
        <w:tabs>
          <w:tab w:val="clear" w:pos="810"/>
          <w:tab w:val="left" w:pos="990"/>
          <w:tab w:val="left" w:pos="1080"/>
        </w:tabs>
        <w:ind w:left="720" w:hanging="360"/>
      </w:pPr>
      <w:r>
        <w:rPr>
          <w:rFonts w:ascii="Wingdings" w:hAnsi="Wingdings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-1"/>
        </w:rPr>
        <w:t>D</w:t>
      </w:r>
      <w:r w:rsidRPr="00AD46AE">
        <w:rPr>
          <w:spacing w:val="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="00AD46AE" w:rsidRPr="00D70647" w:rsidP="0000735B" w14:paraId="1FCA0CCD" w14:textId="77920854">
      <w:pPr>
        <w:tabs>
          <w:tab w:val="clear" w:pos="810"/>
          <w:tab w:val="left" w:pos="990"/>
          <w:tab w:val="left" w:pos="1080"/>
        </w:tabs>
        <w:ind w:left="720" w:hanging="360"/>
      </w:pPr>
      <w:r>
        <w:rPr>
          <w:rFonts w:ascii="Wingdings" w:hAnsi="Wingdings"/>
          <w:spacing w:val="-1"/>
        </w:rPr>
        <w:sym w:font="Wingdings" w:char="F06F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1"/>
        </w:rPr>
        <w:t>V</w:t>
      </w:r>
      <w:r w:rsidRPr="00AD46AE">
        <w:rPr>
          <w:spacing w:val="-2"/>
        </w:rPr>
        <w:t>e</w:t>
      </w:r>
      <w:r w:rsidRPr="00AD46AE">
        <w:rPr>
          <w:spacing w:val="1"/>
        </w:rPr>
        <w:t>r</w:t>
      </w:r>
      <w:r w:rsidRPr="00D70647">
        <w:t>y</w:t>
      </w:r>
      <w:r w:rsidRPr="00AD46AE">
        <w:rPr>
          <w:spacing w:val="-2"/>
        </w:rPr>
        <w:t xml:space="preserve"> </w:t>
      </w:r>
      <w:r w:rsidRPr="00D70647">
        <w:t>d</w:t>
      </w:r>
      <w:r w:rsidRPr="00AD46AE">
        <w:rPr>
          <w:spacing w:val="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="00C07087" w:rsidRPr="00C07087" w:rsidP="00AD46AE" w14:paraId="1EECC62B" w14:textId="5B435379">
      <w:pPr>
        <w:ind w:left="360"/>
      </w:pPr>
    </w:p>
    <w:p w:rsidR="00B24D8D" w:rsidRPr="002C55F9" w:rsidP="00C74AD6" w14:paraId="6C93AFF9" w14:textId="4E0AEB51">
      <w:pPr>
        <w:pStyle w:val="Heading1"/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>ion V</w:t>
      </w:r>
      <w:r w:rsidR="00B5425B">
        <w:t>I</w:t>
      </w:r>
      <w:r w:rsidR="006D3EFA">
        <w:t>.</w:t>
      </w:r>
      <w:r w:rsidRPr="002C55F9">
        <w:t xml:space="preserve"> In</w:t>
      </w:r>
      <w:r w:rsidRPr="002C55F9">
        <w:rPr>
          <w:spacing w:val="1"/>
        </w:rPr>
        <w:t>te</w:t>
      </w:r>
      <w:r w:rsidRPr="002C55F9">
        <w:rPr>
          <w:spacing w:val="-3"/>
        </w:rPr>
        <w:t>r</w:t>
      </w:r>
      <w:r w:rsidRPr="002C55F9">
        <w:t>ac</w:t>
      </w:r>
      <w:r w:rsidRPr="002C55F9">
        <w:rPr>
          <w:spacing w:val="1"/>
        </w:rPr>
        <w:t>t</w:t>
      </w:r>
      <w:r w:rsidRPr="002C55F9">
        <w:t xml:space="preserve">ion </w:t>
      </w:r>
      <w:r w:rsidR="00AD46AE">
        <w:t>w</w:t>
      </w:r>
      <w:r w:rsidRPr="002C55F9">
        <w:t>i</w:t>
      </w:r>
      <w:r w:rsidRPr="002C55F9">
        <w:rPr>
          <w:spacing w:val="1"/>
        </w:rPr>
        <w:t>t</w:t>
      </w:r>
      <w:r w:rsidRPr="002C55F9">
        <w:t>h O</w:t>
      </w:r>
      <w:r>
        <w:t>MHA</w:t>
      </w:r>
      <w:r w:rsidRPr="002C55F9">
        <w:t xml:space="preserve"> </w:t>
      </w:r>
      <w:r w:rsidRPr="002C55F9">
        <w:rPr>
          <w:spacing w:val="1"/>
        </w:rPr>
        <w:t>Bet</w:t>
      </w:r>
      <w:r w:rsidRPr="002C55F9">
        <w:t>w</w:t>
      </w:r>
      <w:r w:rsidRPr="002C55F9">
        <w:rPr>
          <w:spacing w:val="1"/>
        </w:rPr>
        <w:t>ee</w:t>
      </w:r>
      <w:r w:rsidRPr="002C55F9">
        <w:t xml:space="preserve">n </w:t>
      </w:r>
      <w:r w:rsidRPr="002C55F9">
        <w:rPr>
          <w:spacing w:val="1"/>
        </w:rPr>
        <w:t>S</w:t>
      </w:r>
      <w:r w:rsidRPr="002C55F9">
        <w:t>c</w:t>
      </w:r>
      <w:r w:rsidRPr="002C55F9">
        <w:rPr>
          <w:spacing w:val="-2"/>
        </w:rPr>
        <w:t>h</w:t>
      </w:r>
      <w:r w:rsidRPr="002C55F9">
        <w:rPr>
          <w:spacing w:val="1"/>
        </w:rPr>
        <w:t>e</w:t>
      </w:r>
      <w:r w:rsidRPr="002C55F9">
        <w:t>du</w:t>
      </w:r>
      <w:r w:rsidRPr="002C55F9">
        <w:rPr>
          <w:spacing w:val="1"/>
        </w:rPr>
        <w:t>l</w:t>
      </w:r>
      <w:r w:rsidRPr="002C55F9">
        <w:t>ing</w:t>
      </w:r>
      <w:r w:rsidRPr="002C55F9">
        <w:rPr>
          <w:spacing w:val="-2"/>
        </w:rPr>
        <w:t xml:space="preserve"> </w:t>
      </w:r>
      <w:r>
        <w:rPr>
          <w:spacing w:val="-2"/>
        </w:rPr>
        <w:t>a</w:t>
      </w:r>
      <w:r w:rsidRPr="002C55F9">
        <w:rPr>
          <w:spacing w:val="2"/>
        </w:rPr>
        <w:t>n</w:t>
      </w:r>
      <w:r w:rsidRPr="002C55F9">
        <w:t>d H</w:t>
      </w:r>
      <w:r w:rsidRPr="002C55F9">
        <w:rPr>
          <w:spacing w:val="1"/>
        </w:rPr>
        <w:t>e</w:t>
      </w:r>
      <w:r w:rsidRPr="002C55F9">
        <w:t>ari</w:t>
      </w:r>
      <w:r w:rsidRPr="002C55F9">
        <w:rPr>
          <w:spacing w:val="2"/>
        </w:rPr>
        <w:t>n</w:t>
      </w:r>
      <w:r w:rsidRPr="002C55F9">
        <w:t>g</w:t>
      </w:r>
    </w:p>
    <w:p w:rsidR="00B24D8D" w:rsidRPr="002C55F9" w:rsidP="00C74AD6" w14:paraId="4DB99909" w14:textId="7880C93D">
      <w:pPr>
        <w:spacing w:before="240"/>
        <w:ind w:left="360" w:hanging="360"/>
        <w:rPr>
          <w:sz w:val="18"/>
          <w:szCs w:val="18"/>
        </w:rPr>
      </w:pPr>
      <w:r>
        <w:t>25</w:t>
      </w:r>
      <w:r w:rsidRPr="002C55F9" w:rsidR="009E450F">
        <w:t>. Did</w:t>
      </w:r>
      <w:r w:rsidRPr="002C55F9" w:rsidR="009E450F">
        <w:rPr>
          <w:spacing w:val="2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h</w:t>
      </w:r>
      <w:r w:rsidRPr="002C55F9" w:rsidR="009E450F">
        <w:rPr>
          <w:spacing w:val="-1"/>
        </w:rPr>
        <w:t>a</w:t>
      </w:r>
      <w:r w:rsidRPr="002C55F9" w:rsidR="009E450F">
        <w:rPr>
          <w:spacing w:val="2"/>
        </w:rPr>
        <w:t>v</w:t>
      </w:r>
      <w:r w:rsidRPr="002C55F9" w:rsidR="009E450F">
        <w:t>e</w:t>
      </w:r>
      <w:r w:rsidRPr="002C55F9" w:rsidR="009E450F">
        <w:rPr>
          <w:spacing w:val="-1"/>
        </w:rPr>
        <w:t xml:space="preserve"> a</w:t>
      </w:r>
      <w:r w:rsidRPr="002C55F9" w:rsidR="009E450F">
        <w:rPr>
          <w:spacing w:val="5"/>
        </w:rPr>
        <w:t>n</w:t>
      </w:r>
      <w:r w:rsidRPr="002C55F9" w:rsidR="009E450F">
        <w:t>y</w:t>
      </w:r>
      <w:r w:rsidRPr="002C55F9" w:rsidR="009E450F">
        <w:rPr>
          <w:spacing w:val="-5"/>
        </w:rPr>
        <w:t xml:space="preserve"> </w:t>
      </w:r>
      <w:r w:rsidRPr="002C55F9" w:rsidR="009E450F">
        <w:t>int</w:t>
      </w:r>
      <w:r w:rsidRPr="002C55F9" w:rsidR="009E450F">
        <w:rPr>
          <w:spacing w:val="-1"/>
        </w:rPr>
        <w:t>erac</w:t>
      </w:r>
      <w:r w:rsidRPr="002C55F9" w:rsidR="009E450F">
        <w:t>tion with OMHA st</w:t>
      </w:r>
      <w:r w:rsidRPr="002C55F9" w:rsidR="009E450F">
        <w:rPr>
          <w:spacing w:val="-1"/>
        </w:rPr>
        <w:t>af</w:t>
      </w:r>
      <w:r w:rsidRPr="002C55F9" w:rsidR="009E450F">
        <w:t>f</w:t>
      </w:r>
      <w:r w:rsidRPr="002C55F9" w:rsidR="009E450F">
        <w:rPr>
          <w:spacing w:val="-1"/>
        </w:rPr>
        <w:t xml:space="preserve"> </w:t>
      </w:r>
      <w:r w:rsidRPr="002C55F9" w:rsidR="009E450F">
        <w:rPr>
          <w:spacing w:val="1"/>
        </w:rPr>
        <w:t>a</w:t>
      </w:r>
      <w:r w:rsidRPr="002C55F9" w:rsidR="009E450F">
        <w:rPr>
          <w:spacing w:val="-1"/>
        </w:rPr>
        <w:t>f</w:t>
      </w:r>
      <w:r w:rsidRPr="002C55F9" w:rsidR="009E450F">
        <w:t>t</w:t>
      </w:r>
      <w:r w:rsidRPr="002C55F9" w:rsidR="009E450F">
        <w:rPr>
          <w:spacing w:val="-1"/>
        </w:rPr>
        <w:t>e</w:t>
      </w:r>
      <w:r w:rsidRPr="002C55F9" w:rsidR="009E450F">
        <w:t>r</w:t>
      </w:r>
      <w:r w:rsidRPr="002C55F9" w:rsidR="009E450F">
        <w:rPr>
          <w:spacing w:val="-1"/>
        </w:rPr>
        <w:t xml:space="preserve"> </w:t>
      </w:r>
      <w:r w:rsidRPr="002C55F9" w:rsidR="009E450F">
        <w:t>t</w:t>
      </w:r>
      <w:r w:rsidRPr="002C55F9" w:rsidR="009E450F">
        <w:rPr>
          <w:spacing w:val="2"/>
        </w:rPr>
        <w:t>h</w:t>
      </w:r>
      <w:r w:rsidRPr="002C55F9" w:rsidR="009E450F">
        <w:t>e</w:t>
      </w:r>
      <w:r w:rsidRPr="002C55F9" w:rsidR="009E450F">
        <w:rPr>
          <w:spacing w:val="-1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t>g</w:t>
      </w:r>
      <w:r w:rsidRPr="002C55F9" w:rsidR="009E450F">
        <w:rPr>
          <w:spacing w:val="-2"/>
        </w:rPr>
        <w:t xml:space="preserve"> </w:t>
      </w:r>
      <w:r w:rsidRPr="002C55F9" w:rsidR="009E450F">
        <w:rPr>
          <w:spacing w:val="2"/>
        </w:rPr>
        <w:t>w</w:t>
      </w:r>
      <w:r w:rsidRPr="002C55F9" w:rsidR="009E450F">
        <w:rPr>
          <w:spacing w:val="-1"/>
        </w:rPr>
        <w:t xml:space="preserve">as </w:t>
      </w:r>
      <w:r w:rsidRPr="002C55F9" w:rsidR="009E450F">
        <w:t>s</w:t>
      </w:r>
      <w:r w:rsidRPr="002C55F9" w:rsidR="009E450F">
        <w:rPr>
          <w:spacing w:val="-1"/>
        </w:rPr>
        <w:t>c</w:t>
      </w:r>
      <w:r w:rsidRPr="002C55F9" w:rsidR="009E450F">
        <w:t>h</w:t>
      </w:r>
      <w:r w:rsidRPr="002C55F9" w:rsidR="009E450F">
        <w:rPr>
          <w:spacing w:val="-1"/>
        </w:rPr>
        <w:t>e</w:t>
      </w:r>
      <w:r w:rsidRPr="002C55F9" w:rsidR="009E450F">
        <w:t>dul</w:t>
      </w:r>
      <w:r w:rsidRPr="002C55F9" w:rsidR="009E450F">
        <w:rPr>
          <w:spacing w:val="-1"/>
        </w:rPr>
        <w:t>e</w:t>
      </w:r>
      <w:r w:rsidRPr="002C55F9" w:rsidR="009E450F">
        <w:t>d, but b</w:t>
      </w:r>
      <w:r w:rsidRPr="002C55F9" w:rsidR="009E450F">
        <w:rPr>
          <w:spacing w:val="-1"/>
        </w:rPr>
        <w:t>ef</w:t>
      </w:r>
      <w:r w:rsidRPr="002C55F9" w:rsidR="009E450F">
        <w:rPr>
          <w:spacing w:val="2"/>
        </w:rPr>
        <w:t>o</w:t>
      </w:r>
      <w:r w:rsidRPr="002C55F9" w:rsidR="009E450F">
        <w:rPr>
          <w:spacing w:val="-1"/>
        </w:rPr>
        <w:t>r</w:t>
      </w:r>
      <w:r w:rsidRPr="002C55F9" w:rsidR="009E450F">
        <w:t>e</w:t>
      </w:r>
      <w:r w:rsidRPr="002C55F9" w:rsidR="009E450F">
        <w:rPr>
          <w:spacing w:val="-1"/>
        </w:rPr>
        <w:t xml:space="preserve"> </w:t>
      </w:r>
      <w:r w:rsidRPr="002C55F9" w:rsidR="009E450F">
        <w:t>the</w:t>
      </w:r>
      <w:r w:rsidRPr="002C55F9" w:rsidR="009E450F">
        <w:rPr>
          <w:spacing w:val="1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t>g</w:t>
      </w:r>
      <w:r w:rsidR="00875DF8">
        <w:rPr>
          <w:spacing w:val="-2"/>
        </w:rPr>
        <w:t xml:space="preserve"> </w:t>
      </w:r>
      <w:r w:rsidRPr="002C55F9" w:rsidR="009E450F">
        <w:t>w</w:t>
      </w:r>
      <w:r w:rsidRPr="002C55F9" w:rsidR="009E450F">
        <w:rPr>
          <w:spacing w:val="-1"/>
        </w:rPr>
        <w:t>as c</w:t>
      </w:r>
      <w:r w:rsidRPr="002C55F9" w:rsidR="009E450F">
        <w:t>ondu</w:t>
      </w:r>
      <w:r w:rsidRPr="002C55F9" w:rsidR="009E450F">
        <w:rPr>
          <w:spacing w:val="-1"/>
        </w:rPr>
        <w:t>c</w:t>
      </w:r>
      <w:r w:rsidRPr="002C55F9" w:rsidR="009E450F">
        <w:t>t</w:t>
      </w:r>
      <w:r w:rsidRPr="002C55F9" w:rsidR="009E450F">
        <w:rPr>
          <w:spacing w:val="-1"/>
        </w:rPr>
        <w:t>e</w:t>
      </w:r>
      <w:r w:rsidRPr="002C55F9" w:rsidR="009E450F">
        <w:t>d?</w:t>
      </w:r>
      <w:r w:rsidRPr="002C55F9" w:rsidR="009E450F">
        <w:rPr>
          <w:spacing w:val="4"/>
        </w:rPr>
        <w:t xml:space="preserve"> </w:t>
      </w:r>
    </w:p>
    <w:p w:rsidR="001938A8" w:rsidP="00AD46AE" w14:paraId="298470CD" w14:textId="77777777">
      <w:pPr>
        <w:ind w:left="360"/>
        <w:rPr>
          <w:spacing w:val="-1"/>
        </w:rPr>
      </w:pPr>
    </w:p>
    <w:p w:rsidR="00AD46AE" w:rsidRPr="00786F29" w:rsidP="00AD46AE" w14:paraId="511760D9" w14:textId="46E3BADC">
      <w:pPr>
        <w:ind w:left="360"/>
        <w:rPr>
          <w:rFonts w:cstheme="minorHAnsi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</w:p>
    <w:p w:rsidR="00AD46AE" w:rsidRPr="00786F29" w:rsidP="00473547" w14:paraId="08EB3A07" w14:textId="13A92270">
      <w:pPr>
        <w:spacing w:after="120"/>
        <w:ind w:left="360"/>
        <w:rPr>
          <w:rFonts w:eastAsia="Times New Roman" w:cstheme="minorHAnsi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</w:t>
      </w:r>
      <w:r w:rsidRPr="00786F29">
        <w:rPr>
          <w:rFonts w:eastAsia="Times New Roman" w:cstheme="minorHAnsi"/>
          <w:spacing w:val="1"/>
        </w:rPr>
        <w:t xml:space="preserve">No </w:t>
      </w:r>
      <w:r w:rsidRPr="0000735B" w:rsidR="00F35BEC">
        <w:rPr>
          <w:rFonts w:eastAsia="Times New Roman" w:cstheme="minorHAnsi"/>
          <w:i/>
          <w:iCs/>
          <w:spacing w:val="1"/>
        </w:rPr>
        <w:t>(Skip</w:t>
      </w:r>
      <w:r w:rsidRPr="0000735B" w:rsidR="00473547">
        <w:rPr>
          <w:rFonts w:eastAsia="Times New Roman" w:cstheme="minorHAnsi"/>
          <w:i/>
          <w:iCs/>
          <w:spacing w:val="1"/>
        </w:rPr>
        <w:t xml:space="preserve"> to </w:t>
      </w:r>
      <w:r w:rsidRPr="0000735B" w:rsidR="00D51401">
        <w:rPr>
          <w:rFonts w:eastAsia="Times New Roman" w:cstheme="minorHAnsi"/>
          <w:i/>
          <w:iCs/>
          <w:spacing w:val="1"/>
        </w:rPr>
        <w:t>Q</w:t>
      </w:r>
      <w:r w:rsidRPr="0000735B" w:rsidR="00473547">
        <w:rPr>
          <w:rFonts w:eastAsia="Times New Roman" w:cstheme="minorHAnsi"/>
          <w:i/>
          <w:iCs/>
          <w:spacing w:val="1"/>
        </w:rPr>
        <w:t>uestion 2</w:t>
      </w:r>
      <w:r w:rsidRPr="0000735B" w:rsidR="00F35BEC">
        <w:rPr>
          <w:rFonts w:eastAsia="Times New Roman" w:cstheme="minorHAnsi"/>
          <w:i/>
          <w:iCs/>
          <w:spacing w:val="1"/>
        </w:rPr>
        <w:t>8</w:t>
      </w:r>
      <w:r w:rsidRPr="0000735B" w:rsidR="00473547">
        <w:rPr>
          <w:rFonts w:eastAsia="Times New Roman" w:cstheme="minorHAnsi"/>
          <w:i/>
          <w:iCs/>
          <w:spacing w:val="1"/>
        </w:rPr>
        <w:t>)</w:t>
      </w:r>
    </w:p>
    <w:p w:rsidR="00735D4D" w14:paraId="406340DB" w14:textId="77777777">
      <w:pPr>
        <w:tabs>
          <w:tab w:val="clear" w:pos="810"/>
        </w:tabs>
        <w:spacing w:after="200" w:line="276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:rsidR="00735D4D" w:rsidP="00703029" w14:paraId="58AFBE6B" w14:textId="77777777">
      <w:pPr>
        <w:spacing w:before="240"/>
        <w:ind w:left="360" w:right="158" w:hanging="360"/>
        <w:rPr>
          <w:rFonts w:eastAsia="Times New Roman" w:cs="Times New Roman"/>
        </w:rPr>
      </w:pPr>
    </w:p>
    <w:p w:rsidR="00E23521" w:rsidRPr="006B37D6" w:rsidP="00703029" w14:paraId="4D384868" w14:textId="5A9AED9D">
      <w:pPr>
        <w:spacing w:before="240"/>
        <w:ind w:left="360" w:right="158" w:hanging="360"/>
        <w:rPr>
          <w:rFonts w:eastAsia="Times New Roman" w:cs="Times New Roman"/>
          <w:sz w:val="16"/>
          <w:szCs w:val="16"/>
        </w:rPr>
      </w:pPr>
      <w:r w:rsidRPr="006B37D6">
        <w:rPr>
          <w:rFonts w:eastAsia="Times New Roman" w:cs="Times New Roman"/>
        </w:rPr>
        <w:t>2</w:t>
      </w:r>
      <w:r w:rsidR="000F102F">
        <w:rPr>
          <w:rFonts w:eastAsia="Times New Roman" w:cs="Times New Roman"/>
        </w:rPr>
        <w:t>6</w:t>
      </w:r>
      <w:r w:rsidRPr="006B37D6">
        <w:rPr>
          <w:rFonts w:eastAsia="Times New Roman" w:cs="Times New Roman"/>
        </w:rPr>
        <w:t xml:space="preserve">. </w:t>
      </w:r>
      <w:r w:rsidRPr="006B37D6">
        <w:rPr>
          <w:rFonts w:eastAsia="Times New Roman" w:cs="Times New Roman"/>
          <w:spacing w:val="1"/>
        </w:rPr>
        <w:t>W</w:t>
      </w:r>
      <w:r w:rsidRPr="006B37D6">
        <w:rPr>
          <w:rFonts w:eastAsia="Times New Roman" w:cs="Times New Roman"/>
        </w:rPr>
        <w:t>h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t w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s 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pu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po</w:t>
      </w:r>
      <w:r w:rsidRPr="006B37D6">
        <w:rPr>
          <w:rFonts w:eastAsia="Times New Roman" w:cs="Times New Roman"/>
          <w:spacing w:val="3"/>
        </w:rPr>
        <w:t>s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of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int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ac</w:t>
      </w:r>
      <w:r w:rsidRPr="006B37D6">
        <w:rPr>
          <w:rFonts w:eastAsia="Times New Roman" w:cs="Times New Roman"/>
        </w:rPr>
        <w:t>tion b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tw</w:t>
      </w:r>
      <w:r w:rsidRPr="006B37D6">
        <w:rPr>
          <w:rFonts w:eastAsia="Times New Roman" w:cs="Times New Roman"/>
          <w:spacing w:val="-1"/>
        </w:rPr>
        <w:t>e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5"/>
        </w:rPr>
        <w:t xml:space="preserve"> </w:t>
      </w:r>
      <w:r w:rsidRPr="006B37D6">
        <w:rPr>
          <w:rFonts w:eastAsia="Times New Roman" w:cs="Times New Roman"/>
          <w:spacing w:val="-5"/>
        </w:rPr>
        <w:t>y</w:t>
      </w:r>
      <w:r w:rsidRPr="006B37D6">
        <w:rPr>
          <w:rFonts w:eastAsia="Times New Roman" w:cs="Times New Roman"/>
        </w:rPr>
        <w:t>ou</w:t>
      </w:r>
      <w:r w:rsidRPr="006B37D6">
        <w:rPr>
          <w:rFonts w:eastAsia="Times New Roman" w:cs="Times New Roman"/>
          <w:spacing w:val="2"/>
        </w:rPr>
        <w:t xml:space="preserve">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nd OMHA</w:t>
      </w:r>
      <w:r w:rsidRPr="006B37D6">
        <w:rPr>
          <w:rFonts w:eastAsia="Times New Roman" w:cs="Times New Roman"/>
          <w:spacing w:val="2"/>
        </w:rPr>
        <w:t xml:space="preserve"> </w:t>
      </w:r>
      <w:r w:rsidRPr="006B37D6">
        <w:rPr>
          <w:rFonts w:eastAsia="Times New Roman" w:cs="Times New Roman"/>
        </w:rPr>
        <w:t>st</w:t>
      </w:r>
      <w:r w:rsidRPr="006B37D6">
        <w:rPr>
          <w:rFonts w:eastAsia="Times New Roman" w:cs="Times New Roman"/>
          <w:spacing w:val="-1"/>
        </w:rPr>
        <w:t>af</w:t>
      </w:r>
      <w:r w:rsidRPr="006B37D6">
        <w:rPr>
          <w:rFonts w:eastAsia="Times New Roman" w:cs="Times New Roman"/>
        </w:rPr>
        <w:t>f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  <w:spacing w:val="2"/>
        </w:rPr>
        <w:t>[</w:t>
      </w:r>
      <w:r w:rsidRPr="006B37D6">
        <w:rPr>
          <w:rFonts w:eastAsia="Times New Roman" w:cs="Times New Roman"/>
        </w:rPr>
        <w:t>pl</w:t>
      </w:r>
      <w:r w:rsidRPr="006B37D6">
        <w:rPr>
          <w:rFonts w:eastAsia="Times New Roman" w:cs="Times New Roman"/>
          <w:spacing w:val="-1"/>
        </w:rPr>
        <w:t>ea</w:t>
      </w:r>
      <w:r w:rsidRPr="006B37D6">
        <w:rPr>
          <w:rFonts w:eastAsia="Times New Roman" w:cs="Times New Roman"/>
        </w:rPr>
        <w:t>se</w:t>
      </w:r>
      <w:r w:rsidRPr="006B37D6">
        <w:rPr>
          <w:rFonts w:eastAsia="Times New Roman" w:cs="Times New Roman"/>
          <w:spacing w:val="-1"/>
        </w:rPr>
        <w:t xml:space="preserve"> c</w:t>
      </w:r>
      <w:r w:rsidRPr="006B37D6">
        <w:rPr>
          <w:rFonts w:eastAsia="Times New Roman" w:cs="Times New Roman"/>
          <w:spacing w:val="2"/>
        </w:rPr>
        <w:t>h</w:t>
      </w:r>
      <w:r w:rsidRPr="006B37D6">
        <w:rPr>
          <w:rFonts w:eastAsia="Times New Roman" w:cs="Times New Roman"/>
          <w:spacing w:val="-1"/>
        </w:rPr>
        <w:t>ec</w:t>
      </w:r>
      <w:r w:rsidRPr="006B37D6">
        <w:rPr>
          <w:rFonts w:eastAsia="Times New Roman" w:cs="Times New Roman"/>
        </w:rPr>
        <w:t xml:space="preserve">k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ll th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 xml:space="preserve">t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pp</w:t>
      </w:r>
      <w:r w:rsidRPr="006B37D6">
        <w:rPr>
          <w:rFonts w:eastAsia="Times New Roman" w:cs="Times New Roman"/>
          <w:spacing w:val="3"/>
        </w:rPr>
        <w:t>l</w:t>
      </w:r>
      <w:r w:rsidRPr="006B37D6">
        <w:rPr>
          <w:rFonts w:eastAsia="Times New Roman" w:cs="Times New Roman"/>
          <w:spacing w:val="-7"/>
        </w:rPr>
        <w:t>y</w:t>
      </w:r>
      <w:r w:rsidRPr="006B37D6">
        <w:rPr>
          <w:rFonts w:eastAsia="Times New Roman" w:cs="Times New Roman"/>
          <w:spacing w:val="2"/>
        </w:rPr>
        <w:t>]</w:t>
      </w:r>
      <w:r w:rsidRPr="006B37D6">
        <w:rPr>
          <w:rFonts w:eastAsia="Times New Roman" w:cs="Times New Roman"/>
        </w:rPr>
        <w:t>?</w:t>
      </w:r>
      <w:r w:rsidRPr="006B37D6">
        <w:rPr>
          <w:rFonts w:eastAsia="Times New Roman" w:cs="Times New Roman"/>
          <w:spacing w:val="4"/>
        </w:rPr>
        <w:t xml:space="preserve"> </w:t>
      </w:r>
    </w:p>
    <w:p w:rsidR="00E23521" w:rsidRPr="006B37D6" w:rsidP="00E23521" w14:paraId="033EAA35" w14:textId="5B70DD97">
      <w:pPr>
        <w:ind w:left="450" w:right="135"/>
        <w:rPr>
          <w:rFonts w:eastAsia="Times New Roman" w:cs="Times New Roman"/>
        </w:rPr>
      </w:pP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 xml:space="preserve">Submit 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vid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1"/>
        </w:rPr>
        <w:t>c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or other documents</w:t>
      </w:r>
    </w:p>
    <w:p w:rsidR="00E23521" w:rsidRPr="006B37D6" w:rsidP="00E23521" w14:paraId="1614605D" w14:textId="1B18A95C">
      <w:pPr>
        <w:ind w:left="450" w:right="135"/>
        <w:rPr>
          <w:rFonts w:eastAsia="Times New Roman" w:cs="Times New Roman"/>
        </w:rPr>
      </w:pPr>
      <w:r w:rsidRPr="006B37D6">
        <w:rPr>
          <w:rFonts w:eastAsia="Times New Roman" w:cs="Times New Roman"/>
        </w:rPr>
        <w:t xml:space="preserve">b.   </w:t>
      </w:r>
      <w:r w:rsidRPr="006B37D6">
        <w:rPr>
          <w:rFonts w:eastAsia="Times New Roman" w:cs="Times New Roman"/>
          <w:spacing w:val="1"/>
        </w:rPr>
        <w:t>Request a</w:t>
      </w:r>
      <w:r w:rsidRPr="006B37D6">
        <w:rPr>
          <w:rFonts w:eastAsia="Times New Roman" w:cs="Times New Roman"/>
        </w:rPr>
        <w:t xml:space="preserve"> copy of the administrative record</w:t>
      </w:r>
    </w:p>
    <w:p w:rsidR="00E23521" w:rsidRPr="006B37D6" w:rsidP="00E23521" w14:paraId="26C1909A" w14:textId="05905693">
      <w:pPr>
        <w:ind w:left="450" w:right="-20"/>
        <w:rPr>
          <w:rFonts w:eastAsia="Times New Roman" w:cs="Times New Roman"/>
        </w:rPr>
      </w:pPr>
      <w:r w:rsidRPr="006B37D6">
        <w:rPr>
          <w:rFonts w:eastAsia="Times New Roman" w:cs="Times New Roman"/>
          <w:spacing w:val="-1"/>
        </w:rPr>
        <w:t>c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>Dis</w:t>
      </w:r>
      <w:r w:rsidRPr="006B37D6">
        <w:rPr>
          <w:rFonts w:eastAsia="Times New Roman" w:cs="Times New Roman"/>
          <w:spacing w:val="-1"/>
        </w:rPr>
        <w:t>c</w:t>
      </w:r>
      <w:r w:rsidRPr="006B37D6">
        <w:rPr>
          <w:rFonts w:eastAsia="Times New Roman" w:cs="Times New Roman"/>
        </w:rPr>
        <w:t>uss p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o</w:t>
      </w:r>
      <w:r w:rsidRPr="006B37D6">
        <w:rPr>
          <w:rFonts w:eastAsia="Times New Roman" w:cs="Times New Roman"/>
          <w:spacing w:val="-1"/>
        </w:rPr>
        <w:t>ce</w:t>
      </w:r>
      <w:r w:rsidRPr="006B37D6">
        <w:rPr>
          <w:rFonts w:eastAsia="Times New Roman" w:cs="Times New Roman"/>
        </w:rPr>
        <w:t>d</w:t>
      </w:r>
      <w:r w:rsidRPr="006B37D6">
        <w:rPr>
          <w:rFonts w:eastAsia="Times New Roman" w:cs="Times New Roman"/>
          <w:spacing w:val="2"/>
        </w:rPr>
        <w:t>u</w:t>
      </w:r>
      <w:r w:rsidRPr="006B37D6">
        <w:rPr>
          <w:rFonts w:eastAsia="Times New Roman" w:cs="Times New Roman"/>
          <w:spacing w:val="-1"/>
        </w:rPr>
        <w:t>ra</w:t>
      </w:r>
      <w:r w:rsidRPr="006B37D6">
        <w:rPr>
          <w:rFonts w:eastAsia="Times New Roman" w:cs="Times New Roman"/>
        </w:rPr>
        <w:t>l m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tt</w:t>
      </w:r>
      <w:r w:rsidRPr="006B37D6">
        <w:rPr>
          <w:rFonts w:eastAsia="Times New Roman" w:cs="Times New Roman"/>
          <w:spacing w:val="1"/>
        </w:rPr>
        <w:t>e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s</w:t>
      </w:r>
    </w:p>
    <w:p w:rsidR="00E23521" w:rsidRPr="006B37D6" w:rsidP="00E23521" w14:paraId="6AD532FE" w14:textId="5E448AB5">
      <w:pPr>
        <w:ind w:left="450" w:right="552"/>
        <w:rPr>
          <w:rFonts w:eastAsia="Times New Roman" w:cs="Times New Roman"/>
        </w:rPr>
      </w:pPr>
      <w:r w:rsidRPr="006B37D6">
        <w:rPr>
          <w:rFonts w:eastAsia="Times New Roman" w:cs="Times New Roman"/>
        </w:rPr>
        <w:t>d.   G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t g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l qu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 xml:space="preserve">stions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  <w:spacing w:val="2"/>
        </w:rPr>
        <w:t>b</w:t>
      </w:r>
      <w:r w:rsidRPr="006B37D6">
        <w:rPr>
          <w:rFonts w:eastAsia="Times New Roman" w:cs="Times New Roman"/>
        </w:rPr>
        <w:t>out 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h</w:t>
      </w:r>
      <w:r w:rsidRPr="006B37D6">
        <w:rPr>
          <w:rFonts w:eastAsia="Times New Roman" w:cs="Times New Roman"/>
          <w:spacing w:val="-1"/>
        </w:rPr>
        <w:t>ear</w:t>
      </w:r>
      <w:r w:rsidRPr="006B37D6">
        <w:rPr>
          <w:rFonts w:eastAsia="Times New Roman" w:cs="Times New Roman"/>
        </w:rPr>
        <w:t>i</w:t>
      </w:r>
      <w:r w:rsidRPr="006B37D6">
        <w:rPr>
          <w:rFonts w:eastAsia="Times New Roman" w:cs="Times New Roman"/>
          <w:spacing w:val="2"/>
        </w:rPr>
        <w:t>n</w:t>
      </w:r>
      <w:r w:rsidRPr="006B37D6">
        <w:rPr>
          <w:rFonts w:eastAsia="Times New Roman" w:cs="Times New Roman"/>
        </w:rPr>
        <w:t>g p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o</w:t>
      </w:r>
      <w:r w:rsidRPr="006B37D6">
        <w:rPr>
          <w:rFonts w:eastAsia="Times New Roman" w:cs="Times New Roman"/>
          <w:spacing w:val="-1"/>
        </w:rPr>
        <w:t>ce</w:t>
      </w:r>
      <w:r w:rsidRPr="006B37D6">
        <w:rPr>
          <w:rFonts w:eastAsia="Times New Roman" w:cs="Times New Roman"/>
        </w:rPr>
        <w:t xml:space="preserve">ss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ns</w:t>
      </w:r>
      <w:r w:rsidRPr="006B37D6">
        <w:rPr>
          <w:rFonts w:eastAsia="Times New Roman" w:cs="Times New Roman"/>
          <w:spacing w:val="2"/>
        </w:rPr>
        <w:t>w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ed</w:t>
      </w:r>
    </w:p>
    <w:p w:rsidR="00E23521" w:rsidRPr="002C55F9" w:rsidP="00E23521" w14:paraId="10122C51" w14:textId="0495C458">
      <w:pPr>
        <w:ind w:left="450" w:right="-20"/>
        <w:rPr>
          <w:rFonts w:ascii="Times New Roman" w:eastAsia="Times New Roman" w:hAnsi="Times New Roman" w:cs="Times New Roman"/>
          <w:sz w:val="24"/>
          <w:szCs w:val="24"/>
        </w:rPr>
      </w:pP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>Oth</w:t>
      </w:r>
      <w:r w:rsidRPr="006B37D6">
        <w:rPr>
          <w:rFonts w:eastAsia="Times New Roman" w:cs="Times New Roman"/>
          <w:spacing w:val="-1"/>
        </w:rPr>
        <w:t>er</w:t>
      </w:r>
      <w:r w:rsidRPr="006B37D6">
        <w:rPr>
          <w:rFonts w:eastAsia="Times New Roman" w:cs="Times New Roman"/>
        </w:rPr>
        <w:t>. Pl</w:t>
      </w:r>
      <w:r w:rsidRPr="006B37D6">
        <w:rPr>
          <w:rFonts w:eastAsia="Times New Roman" w:cs="Times New Roman"/>
          <w:spacing w:val="-1"/>
        </w:rPr>
        <w:t>ea</w:t>
      </w:r>
      <w:r w:rsidRPr="006B37D6">
        <w:rPr>
          <w:rFonts w:eastAsia="Times New Roman" w:cs="Times New Roman"/>
          <w:spacing w:val="3"/>
        </w:rPr>
        <w:t>s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sp</w:t>
      </w:r>
      <w:r w:rsidRPr="006B37D6">
        <w:rPr>
          <w:rFonts w:eastAsia="Times New Roman" w:cs="Times New Roman"/>
          <w:spacing w:val="-1"/>
        </w:rPr>
        <w:t>ec</w:t>
      </w:r>
      <w:r w:rsidRPr="006B37D6">
        <w:rPr>
          <w:rFonts w:eastAsia="Times New Roman" w:cs="Times New Roman"/>
        </w:rPr>
        <w:t>i</w:t>
      </w:r>
      <w:r w:rsidRPr="006B37D6">
        <w:rPr>
          <w:rFonts w:eastAsia="Times New Roman" w:cs="Times New Roman"/>
          <w:spacing w:val="4"/>
        </w:rPr>
        <w:t>f</w:t>
      </w:r>
      <w:r w:rsidRPr="006B37D6">
        <w:rPr>
          <w:rFonts w:eastAsia="Times New Roman" w:cs="Times New Roman"/>
          <w:spacing w:val="-5"/>
        </w:rPr>
        <w:t>y</w:t>
      </w:r>
      <w:r w:rsidRPr="006B37D6">
        <w:rPr>
          <w:rFonts w:eastAsia="Times New Roman" w:cs="Times New Roman"/>
        </w:rPr>
        <w:t>:</w:t>
      </w:r>
    </w:p>
    <w:p w:rsidR="00E23521" w:rsidP="00473547" w14:paraId="081E5B7E" w14:textId="6BE537FB">
      <w:pPr>
        <w:ind w:left="720" w:hanging="360"/>
      </w:pPr>
    </w:p>
    <w:p w:rsidR="00E23521" w:rsidP="0000735B" w14:paraId="56C5997C" w14:textId="2A31BDEB"/>
    <w:p w:rsidR="00040515" w:rsidP="0000735B" w14:paraId="112A41CB" w14:textId="049A9274">
      <w:pPr>
        <w:ind w:left="360" w:hanging="360"/>
        <w:rPr>
          <w:spacing w:val="-3"/>
          <w:sz w:val="18"/>
          <w:szCs w:val="18"/>
        </w:rPr>
      </w:pPr>
      <w:r>
        <w:t>2</w:t>
      </w:r>
      <w:r w:rsidR="000F102F">
        <w:t>7</w:t>
      </w:r>
      <w:r w:rsidRPr="002C55F9" w:rsidR="009E450F">
        <w:t xml:space="preserve">. </w:t>
      </w:r>
      <w:r w:rsidR="00473547">
        <w:tab/>
      </w:r>
      <w:r w:rsidR="00EF6117">
        <w:t xml:space="preserve">During </w:t>
      </w:r>
      <w:r w:rsidR="00F92E63">
        <w:t>the</w:t>
      </w:r>
      <w:r w:rsidR="00EF6117">
        <w:t xml:space="preserve"> period a</w:t>
      </w:r>
      <w:r w:rsidRPr="002C55F9">
        <w:rPr>
          <w:spacing w:val="-1"/>
        </w:rPr>
        <w:t>f</w:t>
      </w:r>
      <w:r w:rsidRPr="002C55F9">
        <w:rPr>
          <w:spacing w:val="3"/>
        </w:rPr>
        <w:t>t</w:t>
      </w:r>
      <w:r w:rsidRPr="002C55F9">
        <w:rPr>
          <w:spacing w:val="-1"/>
        </w:rPr>
        <w:t>e</w:t>
      </w:r>
      <w:r w:rsidRPr="002C55F9">
        <w:t>r</w:t>
      </w:r>
      <w:r w:rsidRPr="002C55F9">
        <w:rPr>
          <w:spacing w:val="-1"/>
        </w:rPr>
        <w:t xml:space="preserve"> </w:t>
      </w:r>
      <w:r w:rsidRPr="002C55F9">
        <w:t>the</w:t>
      </w:r>
      <w:r w:rsidRPr="002C55F9">
        <w:rPr>
          <w:spacing w:val="-1"/>
        </w:rPr>
        <w:t xml:space="preserve"> </w:t>
      </w:r>
      <w:r w:rsidRPr="002C55F9">
        <w:t>h</w:t>
      </w:r>
      <w:r w:rsidRPr="002C55F9">
        <w:rPr>
          <w:spacing w:val="-1"/>
        </w:rPr>
        <w:t>ear</w:t>
      </w:r>
      <w:r w:rsidRPr="002C55F9">
        <w:t>i</w:t>
      </w:r>
      <w:r w:rsidRPr="002C55F9">
        <w:rPr>
          <w:spacing w:val="2"/>
        </w:rPr>
        <w:t>n</w:t>
      </w:r>
      <w:r w:rsidRPr="002C55F9">
        <w:t>g</w:t>
      </w:r>
      <w:r w:rsidRPr="002C55F9">
        <w:rPr>
          <w:spacing w:val="-2"/>
        </w:rPr>
        <w:t xml:space="preserve"> </w:t>
      </w:r>
      <w:r w:rsidR="00B25047">
        <w:rPr>
          <w:spacing w:val="-2"/>
        </w:rPr>
        <w:t xml:space="preserve">was scheduled </w:t>
      </w:r>
      <w:r w:rsidR="00EF6117">
        <w:rPr>
          <w:spacing w:val="-2"/>
        </w:rPr>
        <w:t xml:space="preserve">but before </w:t>
      </w:r>
      <w:r w:rsidR="00F92E63">
        <w:rPr>
          <w:spacing w:val="-2"/>
        </w:rPr>
        <w:t>it was held</w:t>
      </w:r>
      <w:r>
        <w:rPr>
          <w:spacing w:val="-1"/>
        </w:rPr>
        <w:t xml:space="preserve">, </w:t>
      </w:r>
      <w:r w:rsidRPr="002C55F9" w:rsidR="009E450F">
        <w:t>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-1"/>
        </w:rPr>
        <w:t>e</w:t>
      </w:r>
      <w:r w:rsidRPr="002C55F9" w:rsidR="009E450F">
        <w:t>d w</w:t>
      </w:r>
      <w:r w:rsidRPr="002C55F9" w:rsidR="009E450F">
        <w:rPr>
          <w:spacing w:val="-1"/>
        </w:rPr>
        <w:t>e</w:t>
      </w:r>
      <w:r w:rsidRPr="002C55F9" w:rsidR="009E450F">
        <w:rPr>
          <w:spacing w:val="2"/>
        </w:rPr>
        <w:t>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with</w:t>
      </w:r>
      <w:r w:rsidRPr="002C55F9" w:rsidR="009E450F">
        <w:rPr>
          <w:spacing w:val="5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r int</w:t>
      </w:r>
      <w:r w:rsidRPr="002C55F9" w:rsidR="009E450F">
        <w:rPr>
          <w:spacing w:val="-1"/>
        </w:rPr>
        <w:t>erac</w:t>
      </w:r>
      <w:r w:rsidRPr="002C55F9" w:rsidR="009E450F">
        <w:t>tion with OMHA</w:t>
      </w:r>
      <w:r w:rsidRPr="002C55F9" w:rsidR="009E450F">
        <w:rPr>
          <w:spacing w:val="2"/>
        </w:rPr>
        <w:t xml:space="preserve"> </w:t>
      </w:r>
      <w:r w:rsidRPr="002C55F9" w:rsidR="009E450F">
        <w:t>st</w:t>
      </w:r>
      <w:r w:rsidRPr="002C55F9" w:rsidR="009E450F">
        <w:rPr>
          <w:spacing w:val="-1"/>
        </w:rPr>
        <w:t>af</w:t>
      </w:r>
      <w:r w:rsidRPr="002C55F9" w:rsidR="009E450F">
        <w:t>f</w:t>
      </w:r>
      <w:r w:rsidR="00D44C15">
        <w:t xml:space="preserve"> overall</w:t>
      </w:r>
      <w:r w:rsidRPr="002C55F9" w:rsidR="009E450F">
        <w:t>?</w:t>
      </w:r>
      <w:r w:rsidRPr="002C55F9" w:rsidR="009E450F">
        <w:rPr>
          <w:spacing w:val="4"/>
        </w:rPr>
        <w:t xml:space="preserve"> </w:t>
      </w:r>
    </w:p>
    <w:p w:rsidR="00AD46AE" w:rsidRPr="00D70647" w:rsidP="0000735B" w14:paraId="09D8C1AB" w14:textId="6206AAA6">
      <w:pPr>
        <w:tabs>
          <w:tab w:val="clear" w:pos="810"/>
          <w:tab w:val="left" w:pos="1080"/>
        </w:tabs>
        <w:spacing w:before="120"/>
        <w:ind w:left="720" w:hanging="27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AD46AE" w:rsidRPr="00D70647" w:rsidP="0000735B" w14:paraId="5B8A802E" w14:textId="0D142B4D">
      <w:pPr>
        <w:tabs>
          <w:tab w:val="clear" w:pos="810"/>
          <w:tab w:val="left" w:pos="1080"/>
        </w:tabs>
        <w:ind w:left="720" w:hanging="27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D46AE" w:rsidRPr="00D70647" w:rsidP="0000735B" w14:paraId="6B64545A" w14:textId="38F12DA1">
      <w:pPr>
        <w:tabs>
          <w:tab w:val="clear" w:pos="810"/>
          <w:tab w:val="left" w:pos="1080"/>
        </w:tabs>
        <w:ind w:left="720" w:hanging="27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="00BB66D3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AD46AE" w:rsidRPr="00D70647" w:rsidP="0000735B" w14:paraId="0304F344" w14:textId="72DE40C9">
      <w:pPr>
        <w:tabs>
          <w:tab w:val="clear" w:pos="810"/>
          <w:tab w:val="left" w:pos="1080"/>
        </w:tabs>
        <w:ind w:left="720" w:hanging="270"/>
      </w:pPr>
      <w:r w:rsidRPr="00AC26F9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>
                <wp:simplePos x="0" y="0"/>
                <wp:positionH relativeFrom="column">
                  <wp:posOffset>2226648</wp:posOffset>
                </wp:positionH>
                <wp:positionV relativeFrom="paragraph">
                  <wp:posOffset>57084</wp:posOffset>
                </wp:positionV>
                <wp:extent cx="4110990" cy="1645920"/>
                <wp:effectExtent l="0" t="0" r="381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0990" cy="1645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EEE" w:rsidRPr="002119A7" w:rsidP="00A11EEE" w14:textId="77777777">
                            <w:pPr>
                              <w:rPr>
                                <w:i/>
                              </w:rPr>
                            </w:pPr>
                            <w:r w:rsidRPr="002119A7">
                              <w:rPr>
                                <w:i/>
                              </w:rPr>
                              <w:t>Please explain why you were dissatisfied in the lines provided below</w:t>
                            </w:r>
                            <w:r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1" o:spid="_x0000_s1033" type="#_x0000_t202" style="width:323.7pt;height:110.6pt;margin-top:4.5pt;margin-left:175.35pt;mso-height-percent:200;mso-height-relative:margin;mso-width-percent:0;mso-width-relative:margin;mso-wrap-distance-bottom:3.6pt;mso-wrap-distance-left:9pt;mso-wrap-distance-right:9pt;mso-wrap-distance-top:3.6pt;mso-wrap-style:square;position:absolute;visibility:visible;v-text-anchor:top;z-index:251678720" stroked="f">
                <v:textbox style="mso-fit-shape-to-text:t">
                  <w:txbxContent>
                    <w:p w:rsidR="00A11EEE" w:rsidRPr="002119A7" w:rsidP="00A11EEE" w14:paraId="3DFC7735" w14:textId="77777777">
                      <w:pPr>
                        <w:rPr>
                          <w:i/>
                        </w:rPr>
                      </w:pPr>
                      <w:r w:rsidRPr="002119A7">
                        <w:rPr>
                          <w:i/>
                        </w:rPr>
                        <w:t>Please explain why you were dissatisfied in the lines provided below</w:t>
                      </w:r>
                      <w:r>
                        <w:rPr>
                          <w:i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C26F9" w:rsidR="00707760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724025</wp:posOffset>
                </wp:positionH>
                <wp:positionV relativeFrom="paragraph">
                  <wp:posOffset>12700</wp:posOffset>
                </wp:positionV>
                <wp:extent cx="401955" cy="314325"/>
                <wp:effectExtent l="0" t="0" r="17145" b="28575"/>
                <wp:wrapNone/>
                <wp:docPr id="20" name="Right Brace 2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01955" cy="3143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Right Brace 20" o:spid="_x0000_s1034" type="#_x0000_t88" style="width:31.65pt;height:24.75pt;margin-top:1pt;margin-left:135.75pt;mso-wrap-distance-bottom:0;mso-wrap-distance-left:9pt;mso-wrap-distance-right:9pt;mso-wrap-distance-top:0;mso-wrap-style:square;position:absolute;visibility:visible;v-text-anchor:middle;z-index:251676672" strokecolor="#4579b8"/>
            </w:pict>
          </mc:Fallback>
        </mc:AlternateContent>
      </w:r>
      <w:r w:rsidR="00AD46AE">
        <w:rPr>
          <w:rFonts w:ascii="Wingdings" w:hAnsi="Wingdings"/>
          <w:spacing w:val="-1"/>
        </w:rPr>
        <w:sym w:font="Wingdings" w:char="F06F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-1"/>
        </w:rPr>
        <w:t>D</w:t>
      </w:r>
      <w:r w:rsidRPr="00D70647" w:rsidR="00AD46AE">
        <w:rPr>
          <w:spacing w:val="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="00AD46AE" w:rsidRPr="00D70647" w:rsidP="0000735B" w14:paraId="6FF520D6" w14:textId="62C7BC34">
      <w:pPr>
        <w:tabs>
          <w:tab w:val="clear" w:pos="810"/>
          <w:tab w:val="left" w:pos="1080"/>
        </w:tabs>
        <w:ind w:left="720" w:hanging="27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B24D8D" w:rsidRPr="002C55F9" w:rsidP="00B679B9" w14:paraId="7D9D2092" w14:textId="00D472A4"/>
    <w:p w:rsidR="00FC7E7B" w:rsidP="00FC7E7B" w14:paraId="5C6FAF19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FC7E7B" w:rsidP="00FC7E7B" w14:paraId="439D3031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FC7E7B" w:rsidP="00FC7E7B" w14:paraId="004EA70A" w14:textId="77777777">
      <w:pPr>
        <w:spacing w:after="240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473547" w:rsidRPr="002C55F9" w:rsidP="00473547" w14:paraId="495B3915" w14:textId="34943751">
      <w:pPr>
        <w:tabs>
          <w:tab w:val="clear" w:pos="810"/>
          <w:tab w:val="left" w:pos="1080"/>
        </w:tabs>
        <w:ind w:left="720"/>
      </w:pPr>
    </w:p>
    <w:p w:rsidR="00DD3DEA" w:rsidP="00B679B9" w14:paraId="2BD0D51B" w14:textId="1A1F68A2">
      <w:pPr>
        <w:rPr>
          <w:rFonts w:eastAsia="Times New Roman"/>
          <w:b/>
          <w:bCs/>
          <w:position w:val="-1"/>
          <w:sz w:val="24"/>
          <w:szCs w:val="24"/>
        </w:rPr>
      </w:pPr>
      <w:r w:rsidRPr="00DD3DEA">
        <w:rPr>
          <w:rStyle w:val="Heading1Char"/>
          <w:rFonts w:ascii="Times New Roman" w:hAnsi="Times New Roman" w:cs="Times New Roman"/>
        </w:rPr>
        <w:t>Section V</w:t>
      </w:r>
      <w:r>
        <w:rPr>
          <w:rStyle w:val="Heading1Char"/>
          <w:rFonts w:ascii="Times New Roman" w:hAnsi="Times New Roman" w:cs="Times New Roman"/>
        </w:rPr>
        <w:t>I</w:t>
      </w:r>
      <w:r w:rsidR="00F4614F">
        <w:rPr>
          <w:rStyle w:val="Heading1Char"/>
          <w:rFonts w:ascii="Times New Roman" w:hAnsi="Times New Roman" w:cs="Times New Roman"/>
        </w:rPr>
        <w:t>I</w:t>
      </w:r>
      <w:r w:rsidR="006D3EFA">
        <w:rPr>
          <w:rStyle w:val="Heading1Char"/>
          <w:rFonts w:ascii="Times New Roman" w:hAnsi="Times New Roman" w:cs="Times New Roman"/>
        </w:rPr>
        <w:t xml:space="preserve">. </w:t>
      </w:r>
      <w:r w:rsidRPr="00DD3DEA">
        <w:rPr>
          <w:rStyle w:val="Heading1Char"/>
          <w:rFonts w:ascii="Times New Roman" w:hAnsi="Times New Roman" w:cs="Times New Roman"/>
        </w:rPr>
        <w:t>Telephone Hearing</w:t>
      </w:r>
      <w:r w:rsidRPr="002C55F9" w:rsidR="009E450F">
        <w:rPr>
          <w:rFonts w:eastAsia="Times New Roman"/>
          <w:b/>
          <w:bCs/>
          <w:position w:val="-1"/>
          <w:sz w:val="24"/>
          <w:szCs w:val="24"/>
        </w:rPr>
        <w:t xml:space="preserve">  </w:t>
      </w:r>
    </w:p>
    <w:p w:rsidR="00B24D8D" w:rsidRPr="002C55F9" w:rsidP="00B679B9" w14:paraId="058C2E73" w14:textId="77777777">
      <w:r w:rsidRPr="002C55F9">
        <w:t>N</w:t>
      </w:r>
      <w:r w:rsidRPr="002C55F9">
        <w:rPr>
          <w:spacing w:val="1"/>
        </w:rPr>
        <w:t>e</w:t>
      </w:r>
      <w:r w:rsidRPr="002C55F9">
        <w:rPr>
          <w:spacing w:val="2"/>
        </w:rPr>
        <w:t>x</w:t>
      </w:r>
      <w:r w:rsidRPr="002C55F9">
        <w:t xml:space="preserve">t </w:t>
      </w:r>
      <w:r w:rsidRPr="002C55F9">
        <w:rPr>
          <w:spacing w:val="-1"/>
        </w:rPr>
        <w:t>ar</w:t>
      </w:r>
      <w:r w:rsidRPr="002C55F9">
        <w:t>e</w:t>
      </w:r>
      <w:r w:rsidRPr="002C55F9">
        <w:rPr>
          <w:spacing w:val="-1"/>
        </w:rPr>
        <w:t xml:space="preserve"> </w:t>
      </w:r>
      <w:r w:rsidRPr="002C55F9">
        <w:t>qu</w:t>
      </w:r>
      <w:r w:rsidRPr="002C55F9">
        <w:rPr>
          <w:spacing w:val="-1"/>
        </w:rPr>
        <w:t>e</w:t>
      </w:r>
      <w:r w:rsidRPr="002C55F9">
        <w:t xml:space="preserve">stions </w:t>
      </w:r>
      <w:r w:rsidRPr="002C55F9">
        <w:rPr>
          <w:spacing w:val="-1"/>
        </w:rPr>
        <w:t>a</w:t>
      </w:r>
      <w:r w:rsidRPr="002C55F9">
        <w:t>bout</w:t>
      </w:r>
      <w:r w:rsidRPr="002C55F9">
        <w:rPr>
          <w:spacing w:val="3"/>
        </w:rPr>
        <w:t xml:space="preserve"> </w:t>
      </w:r>
      <w:r w:rsidRPr="002C55F9">
        <w:rPr>
          <w:spacing w:val="-5"/>
        </w:rPr>
        <w:t>y</w:t>
      </w:r>
      <w:r w:rsidRPr="002C55F9">
        <w:rPr>
          <w:spacing w:val="2"/>
        </w:rPr>
        <w:t>o</w:t>
      </w:r>
      <w:r w:rsidRPr="002C55F9">
        <w:t>ur</w:t>
      </w:r>
      <w:r w:rsidRPr="002C55F9">
        <w:rPr>
          <w:spacing w:val="-1"/>
        </w:rPr>
        <w:t xml:space="preserve"> </w:t>
      </w:r>
      <w:r w:rsidRPr="002C55F9">
        <w:t>t</w:t>
      </w:r>
      <w:r w:rsidRPr="002C55F9">
        <w:rPr>
          <w:spacing w:val="-1"/>
        </w:rPr>
        <w:t>e</w:t>
      </w:r>
      <w:r w:rsidRPr="002C55F9">
        <w:t>l</w:t>
      </w:r>
      <w:r w:rsidRPr="002C55F9">
        <w:rPr>
          <w:spacing w:val="-1"/>
        </w:rPr>
        <w:t>e</w:t>
      </w:r>
      <w:r w:rsidRPr="002C55F9">
        <w:t>phone</w:t>
      </w:r>
      <w:r w:rsidRPr="002C55F9">
        <w:rPr>
          <w:spacing w:val="-1"/>
        </w:rPr>
        <w:t xml:space="preserve"> </w:t>
      </w:r>
      <w:r w:rsidRPr="002C55F9">
        <w:t>h</w:t>
      </w:r>
      <w:r w:rsidRPr="002C55F9">
        <w:rPr>
          <w:spacing w:val="-1"/>
        </w:rPr>
        <w:t>ear</w:t>
      </w:r>
      <w:r w:rsidRPr="002C55F9">
        <w:t>i</w:t>
      </w:r>
      <w:r w:rsidRPr="002C55F9">
        <w:rPr>
          <w:spacing w:val="2"/>
        </w:rPr>
        <w:t>n</w:t>
      </w:r>
      <w:r w:rsidRPr="002C55F9">
        <w:rPr>
          <w:spacing w:val="-2"/>
        </w:rPr>
        <w:t>g</w:t>
      </w:r>
      <w:r w:rsidRPr="002C55F9">
        <w:t>.</w:t>
      </w:r>
    </w:p>
    <w:p w:rsidR="00B24D8D" w:rsidRPr="002C55F9" w:rsidP="00B679B9" w14:paraId="6DDEA9BF" w14:textId="77777777"/>
    <w:p w:rsidR="00D7281A" w:rsidP="00D7281A" w14:paraId="2C04A574" w14:textId="3F0155E8">
      <w:pPr>
        <w:ind w:left="360" w:hanging="360"/>
      </w:pPr>
      <w:r>
        <w:t>2</w:t>
      </w:r>
      <w:r w:rsidR="00BE30DF">
        <w:t>8</w:t>
      </w:r>
      <w:r w:rsidRPr="002C55F9">
        <w:t xml:space="preserve">. </w:t>
      </w:r>
      <w:r>
        <w:tab/>
        <w:t xml:space="preserve">What type of hearing did you have? </w:t>
      </w:r>
    </w:p>
    <w:p w:rsidR="00D7281A" w:rsidRPr="00D70647" w:rsidP="00D7281A" w14:paraId="0F3AA38C" w14:textId="4CA52843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="00655B92">
        <w:rPr>
          <w:spacing w:val="1"/>
        </w:rPr>
        <w:t>Telephone</w:t>
      </w:r>
      <w:r w:rsidRPr="00D70647">
        <w:t xml:space="preserve"> </w:t>
      </w:r>
    </w:p>
    <w:p w:rsidR="0068567D" w:rsidP="0000735B" w14:paraId="327241D4" w14:textId="414C2AE0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="00655B92">
        <w:t>Video</w:t>
      </w:r>
    </w:p>
    <w:p w:rsidR="00D7281A" w:rsidP="00815275" w14:paraId="13399DA3" w14:textId="77777777">
      <w:pPr>
        <w:ind w:left="360" w:hanging="360"/>
      </w:pPr>
    </w:p>
    <w:p w:rsidR="00B24D8D" w:rsidRPr="002C55F9" w:rsidP="00815275" w14:paraId="645436AF" w14:textId="37A9BA56">
      <w:pPr>
        <w:ind w:left="360" w:hanging="360"/>
        <w:rPr>
          <w:sz w:val="18"/>
          <w:szCs w:val="18"/>
        </w:rPr>
      </w:pPr>
      <w:r>
        <w:t>29</w:t>
      </w:r>
      <w:r w:rsidRPr="002C55F9" w:rsidR="009E450F">
        <w:t xml:space="preserve">. </w:t>
      </w:r>
      <w:r w:rsidR="00815275">
        <w:tab/>
      </w:r>
      <w:r w:rsidRPr="002C55F9" w:rsidR="009E450F">
        <w:t>Ov</w:t>
      </w:r>
      <w:r w:rsidRPr="002C55F9" w:rsidR="009E450F">
        <w:rPr>
          <w:spacing w:val="-1"/>
        </w:rPr>
        <w:t>era</w:t>
      </w:r>
      <w:r w:rsidRPr="002C55F9" w:rsidR="009E450F">
        <w:t>ll, 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1"/>
        </w:rPr>
        <w:t>e</w:t>
      </w:r>
      <w:r w:rsidRPr="002C55F9" w:rsidR="009E450F">
        <w:t>d w</w:t>
      </w:r>
      <w:r w:rsidRPr="002C55F9" w:rsidR="009E450F">
        <w:rPr>
          <w:spacing w:val="-1"/>
        </w:rPr>
        <w:t>e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</w:t>
      </w:r>
      <w:r w:rsidRPr="002C55F9" w:rsidR="009E450F">
        <w:rPr>
          <w:spacing w:val="2"/>
        </w:rPr>
        <w:t xml:space="preserve"> </w:t>
      </w:r>
      <w:r w:rsidRPr="002C55F9" w:rsidR="009E450F">
        <w:t>with the</w:t>
      </w:r>
      <w:r w:rsidRPr="002C55F9" w:rsidR="009E450F">
        <w:rPr>
          <w:spacing w:val="-1"/>
        </w:rPr>
        <w:t xml:space="preserve"> </w:t>
      </w:r>
      <w:r w:rsidRPr="00815275" w:rsidR="009E450F">
        <w:rPr>
          <w:bCs/>
          <w:spacing w:val="1"/>
        </w:rPr>
        <w:t>u</w:t>
      </w:r>
      <w:r w:rsidRPr="00815275" w:rsidR="009E450F">
        <w:rPr>
          <w:bCs/>
        </w:rPr>
        <w:t>se</w:t>
      </w:r>
      <w:r w:rsidRPr="00815275" w:rsidR="009E450F">
        <w:rPr>
          <w:bCs/>
          <w:spacing w:val="-1"/>
        </w:rPr>
        <w:t xml:space="preserve"> </w:t>
      </w:r>
      <w:r w:rsidRPr="00815275" w:rsidR="009E450F">
        <w:rPr>
          <w:bCs/>
        </w:rPr>
        <w:t xml:space="preserve">of </w:t>
      </w:r>
      <w:r w:rsidRPr="00815275" w:rsidR="009E450F">
        <w:rPr>
          <w:bCs/>
          <w:spacing w:val="-1"/>
        </w:rPr>
        <w:t>t</w:t>
      </w:r>
      <w:r w:rsidRPr="00815275" w:rsidR="009E450F">
        <w:rPr>
          <w:bCs/>
          <w:spacing w:val="1"/>
        </w:rPr>
        <w:t>h</w:t>
      </w:r>
      <w:r w:rsidRPr="00815275" w:rsidR="009E450F">
        <w:rPr>
          <w:bCs/>
        </w:rPr>
        <w:t>e</w:t>
      </w:r>
      <w:r w:rsidRPr="00815275" w:rsidR="009E450F">
        <w:rPr>
          <w:bCs/>
          <w:spacing w:val="-1"/>
        </w:rPr>
        <w:t xml:space="preserve"> </w:t>
      </w:r>
      <w:r w:rsidR="00D61EFD">
        <w:rPr>
          <w:bCs/>
          <w:spacing w:val="-1"/>
        </w:rPr>
        <w:t>telephone</w:t>
      </w:r>
      <w:r w:rsidR="00EC475B">
        <w:rPr>
          <w:bCs/>
          <w:spacing w:val="-1"/>
        </w:rPr>
        <w:t xml:space="preserve"> or the use of video </w:t>
      </w:r>
      <w:r w:rsidRPr="002C55F9" w:rsidR="009E450F">
        <w:t xml:space="preserve">to </w:t>
      </w:r>
      <w:r w:rsidRPr="002C55F9" w:rsidR="009E450F">
        <w:rPr>
          <w:spacing w:val="-1"/>
        </w:rPr>
        <w:t>c</w:t>
      </w:r>
      <w:r w:rsidRPr="002C55F9" w:rsidR="009E450F">
        <w:t>ondu</w:t>
      </w:r>
      <w:r w:rsidRPr="002C55F9" w:rsidR="009E450F">
        <w:rPr>
          <w:spacing w:val="-1"/>
        </w:rPr>
        <w:t>c</w:t>
      </w:r>
      <w:r w:rsidRPr="002C55F9" w:rsidR="009E450F">
        <w:t>t</w:t>
      </w:r>
      <w:r w:rsidRPr="002C55F9" w:rsidR="009E450F">
        <w:rPr>
          <w:spacing w:val="5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r</w:t>
      </w:r>
      <w:r w:rsidRPr="002C55F9" w:rsidR="009E450F">
        <w:rPr>
          <w:spacing w:val="2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</w:t>
      </w:r>
      <w:r w:rsidRPr="002C55F9" w:rsidR="009E450F">
        <w:rPr>
          <w:spacing w:val="1"/>
        </w:rPr>
        <w:t>a</w:t>
      </w:r>
      <w:r w:rsidRPr="002C55F9" w:rsidR="009E450F">
        <w:rPr>
          <w:spacing w:val="-1"/>
        </w:rPr>
        <w:t>r</w:t>
      </w:r>
      <w:r w:rsidRPr="002C55F9" w:rsidR="009E450F">
        <w:t>ing</w:t>
      </w:r>
      <w:r w:rsidRPr="002C55F9" w:rsidR="009E450F">
        <w:rPr>
          <w:spacing w:val="-1"/>
        </w:rPr>
        <w:t>(</w:t>
      </w:r>
      <w:r w:rsidRPr="002C55F9" w:rsidR="009E450F">
        <w:t>s</w:t>
      </w:r>
      <w:r w:rsidRPr="002C55F9" w:rsidR="009E450F">
        <w:rPr>
          <w:spacing w:val="-1"/>
        </w:rPr>
        <w:t>)</w:t>
      </w:r>
      <w:r w:rsidRPr="002C55F9" w:rsidR="009E450F">
        <w:t xml:space="preserve">? </w:t>
      </w:r>
    </w:p>
    <w:p w:rsidR="00AD46AE" w:rsidRPr="00D70647" w:rsidP="00AD46AE" w14:paraId="4C3F6892" w14:textId="0A7E606E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AD46AE" w:rsidRPr="00D70647" w:rsidP="00AD46AE" w14:paraId="379B8A39" w14:textId="2D46186E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D46AE" w:rsidRPr="00D70647" w:rsidP="00AD46AE" w14:paraId="651276BC" w14:textId="2735F3AB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AD46AE" w:rsidRPr="00D70647" w:rsidP="00AD46AE" w14:paraId="1061F5D2" w14:textId="3EB93DA5">
      <w:pPr>
        <w:tabs>
          <w:tab w:val="left" w:pos="720"/>
          <w:tab w:val="clear" w:pos="810"/>
        </w:tabs>
        <w:ind w:left="360"/>
      </w:pPr>
      <w:r w:rsidRPr="0081527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643380</wp:posOffset>
                </wp:positionH>
                <wp:positionV relativeFrom="paragraph">
                  <wp:posOffset>20955</wp:posOffset>
                </wp:positionV>
                <wp:extent cx="401955" cy="314325"/>
                <wp:effectExtent l="0" t="0" r="17145" b="28575"/>
                <wp:wrapNone/>
                <wp:docPr id="7" name="Right Brace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01955" cy="3143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Right Brace 7" o:spid="_x0000_s1035" type="#_x0000_t88" style="width:31.65pt;height:24.75pt;margin-top:1.65pt;margin-left:129.4pt;mso-wrap-distance-bottom:0;mso-wrap-distance-left:9pt;mso-wrap-distance-right:9pt;mso-wrap-distance-top:0;mso-wrap-style:square;position:absolute;visibility:visible;v-text-anchor:middle;z-index:251665408" strokecolor="#4579b8"/>
            </w:pict>
          </mc:Fallback>
        </mc:AlternateContent>
      </w:r>
      <w:r w:rsidRPr="00815275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margin">
                  <wp:posOffset>2043430</wp:posOffset>
                </wp:positionH>
                <wp:positionV relativeFrom="paragraph">
                  <wp:posOffset>67945</wp:posOffset>
                </wp:positionV>
                <wp:extent cx="4110990" cy="1645920"/>
                <wp:effectExtent l="0" t="0" r="381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0990" cy="1645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66CA7" w:rsidRPr="002119A7" w:rsidP="00815275" w14:textId="7707089C">
                            <w:pPr>
                              <w:tabs>
                                <w:tab w:val="clear" w:pos="810"/>
                              </w:tabs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P</w:t>
                            </w:r>
                            <w:r w:rsidRPr="002119A7">
                              <w:rPr>
                                <w:i/>
                              </w:rPr>
                              <w:t>lease explain why</w:t>
                            </w:r>
                            <w:r>
                              <w:rPr>
                                <w:i/>
                              </w:rPr>
                              <w:t xml:space="preserve"> you were dissatisfied in the lines belo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8" o:spid="_x0000_s1036" type="#_x0000_t202" style="width:323.7pt;height:110.6pt;margin-top:5.35pt;margin-left:160.9pt;mso-height-percent:20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64384" stroked="f">
                <v:textbox style="mso-fit-shape-to-text:t">
                  <w:txbxContent>
                    <w:p w:rsidR="00B66CA7" w:rsidRPr="002119A7" w:rsidP="00815275" w14:paraId="4CAB9B83" w14:textId="7707089C">
                      <w:pPr>
                        <w:tabs>
                          <w:tab w:val="clear" w:pos="810"/>
                        </w:tabs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P</w:t>
                      </w:r>
                      <w:r w:rsidRPr="002119A7">
                        <w:rPr>
                          <w:i/>
                        </w:rPr>
                        <w:t>lease explain why</w:t>
                      </w:r>
                      <w:r>
                        <w:rPr>
                          <w:i/>
                        </w:rPr>
                        <w:t xml:space="preserve"> you were dissatisfied in the lines below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D46AE">
        <w:rPr>
          <w:rFonts w:ascii="Wingdings" w:hAnsi="Wingdings"/>
          <w:spacing w:val="-1"/>
        </w:rPr>
        <w:sym w:font="Wingdings" w:char="F06F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-1"/>
        </w:rPr>
        <w:t>D</w:t>
      </w:r>
      <w:r w:rsidRPr="00D70647" w:rsidR="00AD46AE">
        <w:rPr>
          <w:spacing w:val="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="00AD46AE" w:rsidRPr="00D70647" w:rsidP="00AD46AE" w14:paraId="192045DE" w14:textId="79B0A131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B24D8D" w:rsidRPr="002C55F9" w:rsidP="00B679B9" w14:paraId="61964135" w14:textId="3CDED934"/>
    <w:p w:rsidR="00815275" w:rsidP="00815275" w14:paraId="27EBFE27" w14:textId="1670EFAD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815275" w:rsidP="00815275" w14:paraId="2381E56D" w14:textId="2AC23466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815275" w:rsidP="00815275" w14:paraId="494B5679" w14:textId="2C5CA9E8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D478F8" w:rsidP="0000735B" w14:paraId="29AD189A" w14:textId="77777777">
      <w:pPr>
        <w:spacing w:after="240"/>
      </w:pPr>
    </w:p>
    <w:p w:rsidR="00462376" w:rsidRPr="00FA3317" w:rsidP="00462376" w14:paraId="7E56D7CD" w14:textId="6D7BA704">
      <w:pPr>
        <w:rPr>
          <w:rFonts w:eastAsia="Times New Roman" w:cstheme="minorHAnsi"/>
        </w:rPr>
      </w:pPr>
      <w:r w:rsidRPr="00FA3317">
        <w:rPr>
          <w:rFonts w:cstheme="minorHAnsi"/>
        </w:rPr>
        <w:t>3</w:t>
      </w:r>
      <w:r w:rsidRPr="00FA3317" w:rsidR="00FA3317">
        <w:rPr>
          <w:rFonts w:cstheme="minorHAnsi"/>
        </w:rPr>
        <w:t>0</w:t>
      </w:r>
      <w:r w:rsidRPr="00FA3317">
        <w:rPr>
          <w:rFonts w:cstheme="minorHAnsi"/>
        </w:rPr>
        <w:t>.</w:t>
      </w:r>
      <w:r w:rsidRPr="00FA3317">
        <w:rPr>
          <w:rFonts w:cstheme="minorHAnsi"/>
          <w:b/>
          <w:caps/>
          <w:color w:val="FF0000"/>
        </w:rPr>
        <w:t xml:space="preserve"> </w:t>
      </w:r>
      <w:r w:rsidRPr="00FA3317" w:rsidR="007B3E64">
        <w:rPr>
          <w:rFonts w:cstheme="minorHAnsi"/>
        </w:rPr>
        <w:t>If you had a telephone hearing, w</w:t>
      </w:r>
      <w:r w:rsidRPr="00FA3317">
        <w:rPr>
          <w:rFonts w:cstheme="minorHAnsi"/>
        </w:rPr>
        <w:t>ere you offered the option of a video hearing?</w:t>
      </w:r>
      <w:r w:rsidRPr="00FA3317">
        <w:rPr>
          <w:rFonts w:eastAsia="Times New Roman" w:cstheme="minorHAnsi"/>
        </w:rPr>
        <w:t xml:space="preserve">  </w:t>
      </w:r>
    </w:p>
    <w:p w:rsidR="00462376" w:rsidRPr="00FA3317" w:rsidP="009004A6" w14:paraId="64A1D360" w14:textId="4A8A6D1D">
      <w:pPr>
        <w:widowControl/>
        <w:tabs>
          <w:tab w:val="clear" w:pos="810"/>
        </w:tabs>
        <w:ind w:left="360"/>
        <w:rPr>
          <w:rFonts w:eastAsia="Times New Roman" w:cstheme="minorHAnsi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</w:rPr>
        <w:t xml:space="preserve"> </w:t>
      </w:r>
      <w:r w:rsidRPr="00FA3317">
        <w:rPr>
          <w:rFonts w:eastAsia="Times New Roman" w:cstheme="minorHAnsi"/>
        </w:rPr>
        <w:t xml:space="preserve">Yes </w:t>
      </w:r>
      <w:r w:rsidRPr="0000735B" w:rsidR="007B3E64">
        <w:rPr>
          <w:rFonts w:eastAsia="Times New Roman" w:cstheme="minorHAnsi"/>
          <w:i/>
          <w:iCs/>
          <w:spacing w:val="1"/>
        </w:rPr>
        <w:t xml:space="preserve">(Skip to Question </w:t>
      </w:r>
      <w:r w:rsidR="00FA3317">
        <w:rPr>
          <w:rFonts w:eastAsia="Times New Roman" w:cstheme="minorHAnsi"/>
          <w:i/>
          <w:iCs/>
          <w:spacing w:val="1"/>
        </w:rPr>
        <w:t>32</w:t>
      </w:r>
      <w:r w:rsidRPr="0000735B" w:rsidR="007B3E64">
        <w:rPr>
          <w:rFonts w:eastAsia="Times New Roman" w:cstheme="minorHAnsi"/>
          <w:i/>
          <w:iCs/>
          <w:spacing w:val="1"/>
        </w:rPr>
        <w:t>)</w:t>
      </w:r>
    </w:p>
    <w:p w:rsidR="00462376" w:rsidRPr="00FA3317" w:rsidP="009004A6" w14:paraId="2F36E61D" w14:textId="3B88D378">
      <w:pPr>
        <w:widowControl/>
        <w:tabs>
          <w:tab w:val="clear" w:pos="810"/>
        </w:tabs>
        <w:ind w:left="360"/>
        <w:rPr>
          <w:rFonts w:eastAsia="Times New Roman" w:cstheme="minorHAnsi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</w:rPr>
        <w:t xml:space="preserve"> </w:t>
      </w:r>
      <w:r w:rsidRPr="00FA3317">
        <w:rPr>
          <w:rFonts w:eastAsia="Times New Roman" w:cstheme="minorHAnsi"/>
        </w:rPr>
        <w:t xml:space="preserve">No </w:t>
      </w:r>
      <w:r w:rsidRPr="0000735B" w:rsidR="00FA3317">
        <w:rPr>
          <w:rFonts w:eastAsia="Times New Roman" w:cstheme="minorHAnsi"/>
          <w:i/>
          <w:iCs/>
          <w:spacing w:val="1"/>
        </w:rPr>
        <w:t>(</w:t>
      </w:r>
      <w:r w:rsidR="00FA3317">
        <w:rPr>
          <w:rFonts w:eastAsia="Times New Roman" w:cstheme="minorHAnsi"/>
          <w:i/>
          <w:iCs/>
          <w:spacing w:val="1"/>
        </w:rPr>
        <w:t xml:space="preserve">Answer </w:t>
      </w:r>
      <w:r w:rsidRPr="0000735B" w:rsidR="00FA3317">
        <w:rPr>
          <w:rFonts w:eastAsia="Times New Roman" w:cstheme="minorHAnsi"/>
          <w:i/>
          <w:iCs/>
          <w:spacing w:val="1"/>
        </w:rPr>
        <w:t xml:space="preserve">Question </w:t>
      </w:r>
      <w:r w:rsidR="00FA3317">
        <w:rPr>
          <w:rFonts w:eastAsia="Times New Roman" w:cstheme="minorHAnsi"/>
          <w:i/>
          <w:iCs/>
          <w:spacing w:val="1"/>
        </w:rPr>
        <w:t>31</w:t>
      </w:r>
      <w:r w:rsidRPr="0000735B" w:rsidR="00FA3317">
        <w:rPr>
          <w:rFonts w:eastAsia="Times New Roman" w:cstheme="minorHAnsi"/>
          <w:i/>
          <w:iCs/>
          <w:spacing w:val="1"/>
        </w:rPr>
        <w:t>)</w:t>
      </w:r>
    </w:p>
    <w:p w:rsidR="00462376" w:rsidRPr="00FA3317" w:rsidP="009004A6" w14:paraId="6826B103" w14:textId="0B256595">
      <w:pPr>
        <w:ind w:left="360" w:right="-14"/>
        <w:rPr>
          <w:rFonts w:eastAsia="Times New Roman" w:cstheme="minorHAnsi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</w:rPr>
        <w:t xml:space="preserve"> </w:t>
      </w:r>
      <w:r w:rsidRPr="00FA3317">
        <w:rPr>
          <w:rFonts w:eastAsia="Times New Roman" w:cstheme="minorHAnsi"/>
        </w:rPr>
        <w:t xml:space="preserve">Don’t Remember </w:t>
      </w:r>
      <w:r w:rsidRPr="0000735B" w:rsidR="00FA3317">
        <w:rPr>
          <w:rFonts w:eastAsia="Times New Roman" w:cstheme="minorHAnsi"/>
          <w:i/>
          <w:iCs/>
          <w:spacing w:val="1"/>
        </w:rPr>
        <w:t>(</w:t>
      </w:r>
      <w:r w:rsidR="00FA3317">
        <w:rPr>
          <w:rFonts w:eastAsia="Times New Roman" w:cstheme="minorHAnsi"/>
          <w:i/>
          <w:iCs/>
          <w:spacing w:val="1"/>
        </w:rPr>
        <w:t xml:space="preserve">Answer </w:t>
      </w:r>
      <w:r w:rsidRPr="0000735B" w:rsidR="00FA3317">
        <w:rPr>
          <w:rFonts w:eastAsia="Times New Roman" w:cstheme="minorHAnsi"/>
          <w:i/>
          <w:iCs/>
          <w:spacing w:val="1"/>
        </w:rPr>
        <w:t xml:space="preserve">Question </w:t>
      </w:r>
      <w:r w:rsidR="00FA3317">
        <w:rPr>
          <w:rFonts w:eastAsia="Times New Roman" w:cstheme="minorHAnsi"/>
          <w:i/>
          <w:iCs/>
          <w:spacing w:val="1"/>
        </w:rPr>
        <w:t>31</w:t>
      </w:r>
      <w:r w:rsidRPr="0000735B" w:rsidR="00FA3317">
        <w:rPr>
          <w:rFonts w:eastAsia="Times New Roman" w:cstheme="minorHAnsi"/>
          <w:i/>
          <w:iCs/>
          <w:spacing w:val="1"/>
        </w:rPr>
        <w:t>)</w:t>
      </w:r>
    </w:p>
    <w:p w:rsidR="00462376" w:rsidRPr="00FA3317" w:rsidP="00462376" w14:paraId="2F61AF0F" w14:textId="77777777">
      <w:pPr>
        <w:ind w:right="-14"/>
        <w:rPr>
          <w:rFonts w:eastAsia="Times New Roman" w:cstheme="minorHAnsi"/>
        </w:rPr>
      </w:pPr>
    </w:p>
    <w:p w:rsidR="00462376" w:rsidRPr="00FA3317" w:rsidP="00462376" w14:paraId="5185ACAA" w14:textId="201E68FC">
      <w:pPr>
        <w:ind w:right="-14"/>
        <w:rPr>
          <w:rFonts w:cstheme="minorHAnsi"/>
        </w:rPr>
      </w:pPr>
      <w:r w:rsidRPr="00FA3317">
        <w:rPr>
          <w:rFonts w:eastAsia="Times New Roman" w:cstheme="minorHAnsi"/>
        </w:rPr>
        <w:t xml:space="preserve">31. </w:t>
      </w:r>
      <w:r w:rsidRPr="00FA3317">
        <w:rPr>
          <w:rFonts w:cstheme="minorHAnsi"/>
        </w:rPr>
        <w:t>If offered, would you have participated in a video hearing?</w:t>
      </w:r>
    </w:p>
    <w:p w:rsidR="00462376" w:rsidRPr="00FA3317" w:rsidP="009004A6" w14:paraId="103DC3E9" w14:textId="705CCBBC">
      <w:pPr>
        <w:widowControl/>
        <w:tabs>
          <w:tab w:val="clear" w:pos="810"/>
        </w:tabs>
        <w:ind w:left="360"/>
        <w:rPr>
          <w:rFonts w:eastAsia="Times New Roman" w:cstheme="minorHAnsi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</w:rPr>
        <w:t xml:space="preserve"> </w:t>
      </w:r>
      <w:r w:rsidRPr="00FA3317">
        <w:rPr>
          <w:rFonts w:eastAsia="Times New Roman" w:cstheme="minorHAnsi"/>
        </w:rPr>
        <w:t xml:space="preserve">Yes </w:t>
      </w:r>
    </w:p>
    <w:p w:rsidR="00462376" w:rsidRPr="00FA3317" w:rsidP="009004A6" w14:paraId="2C91866E" w14:textId="6D9B36D3">
      <w:pPr>
        <w:widowControl/>
        <w:tabs>
          <w:tab w:val="clear" w:pos="810"/>
        </w:tabs>
        <w:ind w:left="360"/>
        <w:rPr>
          <w:rFonts w:eastAsia="Times New Roman" w:cstheme="minorHAnsi"/>
        </w:rPr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</w:rPr>
        <w:t xml:space="preserve"> </w:t>
      </w:r>
      <w:r w:rsidRPr="00FA3317">
        <w:rPr>
          <w:rFonts w:eastAsia="Times New Roman" w:cstheme="minorHAnsi"/>
        </w:rPr>
        <w:t xml:space="preserve">No </w:t>
      </w:r>
    </w:p>
    <w:p w:rsidR="00462376" w:rsidP="0000735B" w14:paraId="1AD2D824" w14:textId="77777777"/>
    <w:p w:rsidR="00BB4A84" w:rsidP="00B679B9" w14:paraId="50D3F783" w14:textId="7E54EB46">
      <w:pPr>
        <w:pStyle w:val="Heading1"/>
        <w:sectPr w:rsidSect="00D057E0">
          <w:headerReference w:type="default" r:id="rId11"/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>
        <w:rPr>
          <w:spacing w:val="1"/>
        </w:rPr>
        <w:t>S</w:t>
      </w:r>
      <w:r w:rsidRPr="002C55F9" w:rsidR="00DD3DEA">
        <w:rPr>
          <w:spacing w:val="1"/>
        </w:rPr>
        <w:t>e</w:t>
      </w:r>
      <w:r w:rsidRPr="002C55F9" w:rsidR="00DD3DEA">
        <w:t>c</w:t>
      </w:r>
      <w:r w:rsidRPr="002C55F9" w:rsidR="00DD3DEA">
        <w:rPr>
          <w:spacing w:val="1"/>
        </w:rPr>
        <w:t>t</w:t>
      </w:r>
      <w:r w:rsidRPr="002C55F9" w:rsidR="00DD3DEA">
        <w:t xml:space="preserve">ion </w:t>
      </w:r>
      <w:r w:rsidR="00DD3DEA">
        <w:t>VII</w:t>
      </w:r>
      <w:r w:rsidR="009F7A9E">
        <w:t>I</w:t>
      </w:r>
      <w:r w:rsidR="00C47402">
        <w:t xml:space="preserve">. </w:t>
      </w:r>
      <w:r w:rsidRPr="002C55F9" w:rsidR="009E450F">
        <w:rPr>
          <w:spacing w:val="-3"/>
        </w:rPr>
        <w:t>F</w:t>
      </w:r>
      <w:r w:rsidRPr="002C55F9" w:rsidR="009E450F">
        <w:t>i</w:t>
      </w:r>
      <w:r w:rsidRPr="002C55F9" w:rsidR="009E450F">
        <w:rPr>
          <w:spacing w:val="1"/>
        </w:rPr>
        <w:t>n</w:t>
      </w:r>
      <w:r w:rsidRPr="002C55F9" w:rsidR="009E450F">
        <w:t xml:space="preserve">al </w:t>
      </w:r>
      <w:r w:rsidRPr="002C55F9" w:rsidR="009E450F">
        <w:rPr>
          <w:spacing w:val="-2"/>
        </w:rPr>
        <w:t>Q</w:t>
      </w:r>
      <w:r w:rsidRPr="002C55F9" w:rsidR="009E450F">
        <w:rPr>
          <w:spacing w:val="1"/>
        </w:rPr>
        <w:t>u</w:t>
      </w:r>
      <w:r w:rsidRPr="002C55F9" w:rsidR="009E450F">
        <w:rPr>
          <w:spacing w:val="-1"/>
        </w:rPr>
        <w:t>e</w:t>
      </w:r>
      <w:r w:rsidRPr="002C55F9" w:rsidR="009E450F">
        <w:t>s</w:t>
      </w:r>
      <w:r w:rsidRPr="002C55F9" w:rsidR="009E450F">
        <w:rPr>
          <w:spacing w:val="-1"/>
        </w:rPr>
        <w:t>t</w:t>
      </w:r>
      <w:r w:rsidRPr="002C55F9" w:rsidR="009E450F">
        <w:t>io</w:t>
      </w:r>
      <w:r w:rsidRPr="002C55F9" w:rsidR="009E450F">
        <w:rPr>
          <w:spacing w:val="1"/>
        </w:rPr>
        <w:t>n</w:t>
      </w:r>
      <w:r w:rsidRPr="002C55F9" w:rsidR="009E450F">
        <w:t xml:space="preserve">s </w:t>
      </w:r>
    </w:p>
    <w:p w:rsidR="00B24D8D" w:rsidRPr="002C55F9" w:rsidP="00B679B9" w14:paraId="6ECB4F87" w14:textId="77777777"/>
    <w:p w:rsidR="00B24D8D" w:rsidRPr="002C55F9" w:rsidP="00AA2E4B" w14:paraId="6AC810B0" w14:textId="2CB0D3ED">
      <w:pPr>
        <w:ind w:left="360" w:hanging="360"/>
      </w:pPr>
      <w:r>
        <w:t>3</w:t>
      </w:r>
      <w:r w:rsidR="00220E59">
        <w:t>2</w:t>
      </w:r>
      <w:r w:rsidRPr="002C55F9" w:rsidR="009E450F">
        <w:t>.</w:t>
      </w:r>
      <w:r w:rsidR="00AA2E4B">
        <w:tab/>
      </w:r>
      <w:r w:rsidR="00040515">
        <w:t xml:space="preserve">Regardless of the </w:t>
      </w:r>
      <w:r w:rsidR="00DE6FBB">
        <w:t>J</w:t>
      </w:r>
      <w:r w:rsidRPr="002C55F9" w:rsidR="009E450F">
        <w:t>ud</w:t>
      </w:r>
      <w:r w:rsidRPr="002C55F9" w:rsidR="009E450F">
        <w:rPr>
          <w:spacing w:val="-2"/>
        </w:rPr>
        <w:t>g</w:t>
      </w:r>
      <w:r w:rsidRPr="002C55F9" w:rsidR="009E450F">
        <w:rPr>
          <w:spacing w:val="1"/>
        </w:rPr>
        <w:t>e</w:t>
      </w:r>
      <w:r w:rsidRPr="002C55F9" w:rsidR="009E450F">
        <w:rPr>
          <w:spacing w:val="-1"/>
        </w:rPr>
        <w:t>’</w:t>
      </w:r>
      <w:r w:rsidRPr="002C55F9" w:rsidR="009E450F">
        <w:t>s</w:t>
      </w:r>
      <w:r w:rsidRPr="002C55F9" w:rsidR="009E450F">
        <w:rPr>
          <w:spacing w:val="3"/>
        </w:rPr>
        <w:t xml:space="preserve"> </w:t>
      </w:r>
      <w:r w:rsidRPr="002C55F9" w:rsidR="009E450F">
        <w:t>d</w:t>
      </w:r>
      <w:r w:rsidRPr="002C55F9" w:rsidR="009E450F">
        <w:rPr>
          <w:spacing w:val="-1"/>
        </w:rPr>
        <w:t>ec</w:t>
      </w:r>
      <w:r w:rsidRPr="002C55F9" w:rsidR="009E450F">
        <w:t xml:space="preserve">ision, </w:t>
      </w:r>
      <w:r w:rsidR="00DD3DEA">
        <w:t xml:space="preserve">how satisfied </w:t>
      </w:r>
      <w:r w:rsidRPr="002C55F9" w:rsidR="009E450F">
        <w:t>w</w:t>
      </w:r>
      <w:r w:rsidRPr="002C55F9" w:rsidR="009E450F">
        <w:rPr>
          <w:spacing w:val="-1"/>
        </w:rPr>
        <w:t>e</w:t>
      </w:r>
      <w:r w:rsidRPr="002C55F9" w:rsidR="009E450F">
        <w:rPr>
          <w:spacing w:val="2"/>
        </w:rPr>
        <w:t>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with</w:t>
      </w:r>
      <w:r w:rsidR="00E56B36">
        <w:t xml:space="preserve"> the</w:t>
      </w:r>
      <w:r w:rsidRPr="002C55F9" w:rsidR="009E450F">
        <w:t xml:space="preserve"> int</w:t>
      </w:r>
      <w:r w:rsidRPr="002C55F9" w:rsidR="009E450F">
        <w:rPr>
          <w:spacing w:val="-1"/>
        </w:rPr>
        <w:t>erac</w:t>
      </w:r>
      <w:r w:rsidRPr="002C55F9" w:rsidR="009E450F">
        <w:t xml:space="preserve">tion </w:t>
      </w:r>
      <w:r w:rsidR="000873E4">
        <w:t xml:space="preserve">you had </w:t>
      </w:r>
      <w:r w:rsidRPr="002C55F9" w:rsidR="009E450F">
        <w:t>with the</w:t>
      </w:r>
      <w:r w:rsidRPr="002C55F9" w:rsidR="009E450F">
        <w:rPr>
          <w:spacing w:val="-1"/>
        </w:rPr>
        <w:t xml:space="preserve"> </w:t>
      </w:r>
      <w:r w:rsidR="00DE6FBB">
        <w:t>J</w:t>
      </w:r>
      <w:r w:rsidRPr="002C55F9" w:rsidR="009E450F">
        <w:t>udg</w:t>
      </w:r>
      <w:r w:rsidRPr="002C55F9" w:rsidR="009E450F">
        <w:rPr>
          <w:spacing w:val="-1"/>
        </w:rPr>
        <w:t>e</w:t>
      </w:r>
      <w:r w:rsidRPr="002C55F9" w:rsidR="009E450F">
        <w:t xml:space="preserve">? </w:t>
      </w:r>
    </w:p>
    <w:p w:rsidR="00AD46AE" w:rsidRPr="00D70647" w:rsidP="00AD46AE" w14:paraId="13B53BA4" w14:textId="0824CD4A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AD46AE" w:rsidRPr="00D70647" w:rsidP="00AD46AE" w14:paraId="2ABDC2DE" w14:textId="06E451E6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D46AE" w:rsidRPr="00D70647" w:rsidP="00AD46AE" w14:paraId="4CE992A5" w14:textId="00269902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AD46AE" w:rsidRPr="00D70647" w:rsidP="00AD46AE" w14:paraId="37AB8F2C" w14:textId="63C89AE5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D46AE" w:rsidRPr="00D70647" w:rsidP="00AD46AE" w14:paraId="4BA04C8C" w14:textId="21EB33BD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815275" w:rsidP="00B679B9" w14:paraId="68322B39" w14:textId="77777777"/>
    <w:p w:rsidR="002C029A" w:rsidRPr="002C55F9" w:rsidP="00AA2E4B" w14:paraId="4E9378A6" w14:textId="278EFAA1">
      <w:pPr>
        <w:ind w:left="360" w:hanging="360"/>
      </w:pPr>
      <w:r>
        <w:t>3</w:t>
      </w:r>
      <w:r w:rsidR="00220E59">
        <w:t>3</w:t>
      </w:r>
      <w:r w:rsidRPr="002C55F9">
        <w:t>.</w:t>
      </w:r>
      <w:r w:rsidRPr="002C55F9">
        <w:rPr>
          <w:spacing w:val="2"/>
        </w:rPr>
        <w:t xml:space="preserve"> </w:t>
      </w:r>
      <w:r w:rsidR="00AA2E4B">
        <w:rPr>
          <w:spacing w:val="2"/>
        </w:rPr>
        <w:tab/>
      </w:r>
      <w:r w:rsidR="000873E4">
        <w:rPr>
          <w:spacing w:val="-6"/>
        </w:rPr>
        <w:t xml:space="preserve">Regardless of the </w:t>
      </w:r>
      <w:r w:rsidRPr="002C55F9">
        <w:t>jud</w:t>
      </w:r>
      <w:r w:rsidRPr="002C55F9">
        <w:rPr>
          <w:spacing w:val="-2"/>
        </w:rPr>
        <w:t>g</w:t>
      </w:r>
      <w:r w:rsidRPr="002C55F9">
        <w:rPr>
          <w:spacing w:val="1"/>
        </w:rPr>
        <w:t>e</w:t>
      </w:r>
      <w:r w:rsidRPr="002C55F9">
        <w:rPr>
          <w:spacing w:val="-1"/>
        </w:rPr>
        <w:t>’</w:t>
      </w:r>
      <w:r w:rsidRPr="002C55F9">
        <w:t>s</w:t>
      </w:r>
      <w:r w:rsidRPr="002C55F9">
        <w:rPr>
          <w:spacing w:val="3"/>
        </w:rPr>
        <w:t xml:space="preserve"> </w:t>
      </w:r>
      <w:r w:rsidRPr="002C55F9">
        <w:t>d</w:t>
      </w:r>
      <w:r w:rsidRPr="002C55F9">
        <w:rPr>
          <w:spacing w:val="-1"/>
        </w:rPr>
        <w:t>ec</w:t>
      </w:r>
      <w:r w:rsidRPr="002C55F9" w:rsidR="004834E1">
        <w:t xml:space="preserve">ision, </w:t>
      </w:r>
      <w:r w:rsidRPr="005D1A84" w:rsidR="00E271B9">
        <w:t xml:space="preserve">how satisfied were you with how clearly the decision explained the </w:t>
      </w:r>
      <w:r w:rsidRPr="005D1A84" w:rsidR="00E271B9">
        <w:t>final outcome</w:t>
      </w:r>
      <w:r w:rsidRPr="005D1A84" w:rsidR="00E271B9">
        <w:t xml:space="preserve"> and reasoning behind the Judge’s decision</w:t>
      </w:r>
      <w:r w:rsidRPr="002C55F9" w:rsidR="004834E1">
        <w:t>?</w:t>
      </w:r>
    </w:p>
    <w:p w:rsidR="00FE0E22" w:rsidRPr="00D70647" w:rsidP="00FE0E22" w14:paraId="4ECCBB99" w14:textId="77777777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FE0E22" w:rsidRPr="00D70647" w:rsidP="00FE0E22" w14:paraId="1F45A963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FE0E22" w:rsidRPr="00D70647" w:rsidP="00FE0E22" w14:paraId="4E7FF569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FE0E22" w:rsidRPr="00D70647" w:rsidP="00FE0E22" w14:paraId="1DF68AB3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FE0E22" w:rsidRPr="00D70647" w:rsidP="00FE0E22" w14:paraId="1633A86E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6F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B87618" w:rsidP="00B679B9" w14:paraId="2EEB3094" w14:textId="723272F1"/>
    <w:p w:rsidR="0097357B" w:rsidP="0097357B" w14:paraId="14707553" w14:textId="10436B1E">
      <w:pPr>
        <w:ind w:left="360" w:hanging="360"/>
      </w:pPr>
      <w:r>
        <w:t>3</w:t>
      </w:r>
      <w:r w:rsidR="00220E59">
        <w:t>4</w:t>
      </w:r>
      <w:r>
        <w:t xml:space="preserve">. </w:t>
      </w:r>
      <w:r>
        <w:tab/>
      </w:r>
      <w:r w:rsidRPr="005C16E5" w:rsidR="00256F4A">
        <w:t>Regardless of the Judge’s decisions, please respond to the following statements about the Judge during your hearing(s) experience</w:t>
      </w:r>
      <w:r w:rsidRPr="002C55F9">
        <w:t>.</w:t>
      </w:r>
    </w:p>
    <w:p w:rsidR="0097357B" w:rsidRPr="002C55F9" w:rsidP="0097357B" w14:paraId="04E5D05C" w14:textId="77777777">
      <w:pPr>
        <w:ind w:left="360" w:hanging="360"/>
      </w:pPr>
    </w:p>
    <w:tbl>
      <w:tblPr>
        <w:tblW w:w="8375" w:type="dxa"/>
        <w:tblInd w:w="108" w:type="dxa"/>
        <w:tblLayout w:type="fixed"/>
        <w:tblCellMar>
          <w:left w:w="0" w:type="dxa"/>
          <w:right w:w="0" w:type="dxa"/>
        </w:tblCellMar>
        <w:tblLook w:val="01E0"/>
      </w:tblPr>
      <w:tblGrid>
        <w:gridCol w:w="5279"/>
        <w:gridCol w:w="898"/>
        <w:gridCol w:w="720"/>
        <w:gridCol w:w="751"/>
        <w:gridCol w:w="727"/>
      </w:tblGrid>
      <w:tr w14:paraId="59879016" w14:textId="77777777" w:rsidTr="0063129F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768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478" w:rsidRPr="002C55F9" w:rsidP="00B679B9" w14:paraId="6F0C7480" w14:textId="09309334">
            <w:pPr>
              <w:rPr>
                <w:sz w:val="18"/>
                <w:szCs w:val="18"/>
              </w:rPr>
            </w:pP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478" w:rsidRPr="002C55F9" w:rsidP="003B5478" w14:paraId="4BDE4B0F" w14:textId="77777777">
            <w:pPr>
              <w:jc w:val="center"/>
            </w:pPr>
          </w:p>
          <w:p w:rsidR="003B5478" w:rsidRPr="002C55F9" w:rsidP="003B5478" w14:paraId="29F26255" w14:textId="77777777">
            <w:pPr>
              <w:jc w:val="center"/>
            </w:pPr>
            <w:r w:rsidRPr="002C55F9">
              <w:t>Al</w:t>
            </w:r>
            <w:r w:rsidRPr="002C55F9">
              <w:rPr>
                <w:spacing w:val="3"/>
              </w:rPr>
              <w:t>w</w:t>
            </w:r>
            <w:r w:rsidRPr="002C55F9">
              <w:rPr>
                <w:spacing w:val="1"/>
              </w:rPr>
              <w:t>ay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478" w:rsidRPr="002C55F9" w:rsidP="003B5478" w14:paraId="52B30F39" w14:textId="77777777">
            <w:pPr>
              <w:jc w:val="center"/>
            </w:pPr>
          </w:p>
          <w:p w:rsidR="003B5478" w:rsidRPr="002C55F9" w:rsidP="003B5478" w14:paraId="3A5BEE53" w14:textId="77777777">
            <w:pPr>
              <w:jc w:val="center"/>
            </w:pPr>
            <w:r w:rsidRPr="002C55F9">
              <w:t>Often</w:t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478" w:rsidRPr="002C55F9" w:rsidP="003B5478" w14:paraId="73D2C037" w14:textId="77777777">
            <w:pPr>
              <w:jc w:val="center"/>
            </w:pPr>
            <w:r w:rsidRPr="002C55F9">
              <w:t>S</w:t>
            </w:r>
            <w:r w:rsidRPr="002C55F9">
              <w:rPr>
                <w:spacing w:val="4"/>
              </w:rPr>
              <w:t>o</w:t>
            </w:r>
            <w:r w:rsidRPr="002C55F9">
              <w:rPr>
                <w:spacing w:val="-5"/>
              </w:rPr>
              <w:t>m</w:t>
            </w:r>
            <w:r w:rsidRPr="002C55F9">
              <w:t>e-</w:t>
            </w:r>
          </w:p>
          <w:p w:rsidR="003B5478" w:rsidRPr="002C55F9" w:rsidP="003B5478" w14:paraId="7724E48E" w14:textId="77777777">
            <w:pPr>
              <w:jc w:val="center"/>
            </w:pPr>
            <w:r w:rsidRPr="002C55F9">
              <w:rPr>
                <w:spacing w:val="1"/>
              </w:rPr>
              <w:t>t</w:t>
            </w:r>
            <w:r w:rsidRPr="002C55F9">
              <w:rPr>
                <w:spacing w:val="2"/>
              </w:rPr>
              <w:t>i</w:t>
            </w:r>
            <w:r w:rsidRPr="002C55F9">
              <w:rPr>
                <w:spacing w:val="-5"/>
              </w:rPr>
              <w:t>m</w:t>
            </w:r>
            <w:r w:rsidRPr="002C55F9">
              <w:rPr>
                <w:spacing w:val="3"/>
              </w:rPr>
              <w:t>e</w:t>
            </w:r>
            <w:r w:rsidRPr="002C55F9">
              <w:t>s</w:t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478" w:rsidRPr="002C55F9" w:rsidP="003B5478" w14:paraId="5D610F0D" w14:textId="77777777">
            <w:pPr>
              <w:jc w:val="center"/>
            </w:pPr>
          </w:p>
          <w:p w:rsidR="003B5478" w:rsidRPr="002C55F9" w:rsidP="003B5478" w14:paraId="6F8B3C1D" w14:textId="77777777">
            <w:pPr>
              <w:jc w:val="center"/>
            </w:pPr>
            <w:r w:rsidRPr="002C55F9">
              <w:t>Ne</w:t>
            </w:r>
            <w:r w:rsidRPr="002C55F9">
              <w:rPr>
                <w:spacing w:val="1"/>
              </w:rPr>
              <w:t>v</w:t>
            </w:r>
            <w:r w:rsidRPr="002C55F9">
              <w:t>er</w:t>
            </w:r>
          </w:p>
        </w:tc>
      </w:tr>
      <w:tr w14:paraId="6C5C0E9D" w14:textId="77777777" w:rsidTr="0063129F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86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504" w:rsidRPr="002C55F9" w:rsidP="00640504" w14:paraId="40AF7049" w14:textId="3E7F5D66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a</w:t>
            </w:r>
            <w:r w:rsidRPr="002C55F9">
              <w:t xml:space="preserve">. </w:t>
            </w:r>
            <w:r>
              <w:t>T</w:t>
            </w:r>
            <w:r w:rsidRPr="002C55F9">
              <w:t>he</w:t>
            </w:r>
            <w:r w:rsidRPr="002C55F9">
              <w:rPr>
                <w:spacing w:val="-1"/>
              </w:rPr>
              <w:t xml:space="preserve"> </w:t>
            </w:r>
            <w:r w:rsidR="00256F4A">
              <w:t>J</w:t>
            </w:r>
            <w:r w:rsidRPr="002C55F9">
              <w:t>udge</w:t>
            </w:r>
            <w:r w:rsidRPr="002C55F9">
              <w:rPr>
                <w:spacing w:val="-1"/>
              </w:rPr>
              <w:t xml:space="preserve"> c</w:t>
            </w:r>
            <w:r w:rsidRPr="002C55F9">
              <w:t>l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ar</w:t>
            </w:r>
            <w:r w:rsidRPr="002C55F9">
              <w:rPr>
                <w:spacing w:val="5"/>
              </w:rPr>
              <w:t>l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und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r</w:t>
            </w:r>
            <w:r w:rsidRPr="002C55F9">
              <w:t>stood the</w:t>
            </w:r>
            <w:r w:rsidRPr="002C55F9">
              <w:rPr>
                <w:spacing w:val="-1"/>
              </w:rPr>
              <w:t xml:space="preserve"> </w:t>
            </w:r>
            <w:r w:rsidRPr="002C55F9">
              <w:t>issu</w:t>
            </w:r>
            <w:r w:rsidRPr="002C55F9">
              <w:rPr>
                <w:spacing w:val="-1"/>
              </w:rPr>
              <w:t>e(</w:t>
            </w:r>
            <w:r w:rsidRPr="002C55F9">
              <w:t>s)</w:t>
            </w:r>
            <w:r w:rsidRPr="002C55F9">
              <w:rPr>
                <w:spacing w:val="-1"/>
              </w:rPr>
              <w:t xml:space="preserve"> </w:t>
            </w:r>
            <w:r w:rsidRPr="002C55F9">
              <w:t xml:space="preserve">in </w:t>
            </w:r>
            <w:r w:rsidRPr="002C55F9">
              <w:rPr>
                <w:spacing w:val="3"/>
              </w:rPr>
              <w:t>m</w:t>
            </w:r>
            <w:r w:rsidRPr="002C55F9">
              <w:t>y</w:t>
            </w:r>
            <w:r w:rsidRPr="002C55F9">
              <w:rPr>
                <w:spacing w:val="-2"/>
              </w:rPr>
              <w:t xml:space="preserve"> </w:t>
            </w:r>
            <w:r w:rsidRPr="002C55F9">
              <w:rPr>
                <w:spacing w:val="-1"/>
              </w:rPr>
              <w:t>ca</w:t>
            </w:r>
            <w:r w:rsidRPr="002C55F9">
              <w:t>s</w:t>
            </w:r>
            <w:r w:rsidRPr="002C55F9">
              <w:rPr>
                <w:spacing w:val="-1"/>
              </w:rPr>
              <w:t>e(</w:t>
            </w:r>
            <w:r w:rsidRPr="002C55F9">
              <w:rPr>
                <w:spacing w:val="3"/>
              </w:rPr>
              <w:t>s</w:t>
            </w:r>
            <w:r w:rsidRPr="002C55F9">
              <w:t>)</w:t>
            </w:r>
            <w:r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2573879F" w14:textId="5A8BF67D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5C26B634" w14:textId="3BC5DCCA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5428C1C1" w14:textId="733F88BD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3A9DF34A" w14:textId="13972A5B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</w:tr>
      <w:tr w14:paraId="5FB21528" w14:textId="77777777" w:rsidTr="0063129F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86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504" w:rsidRPr="002C55F9" w:rsidP="00640504" w14:paraId="22A99692" w14:textId="372EEFDE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b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256F4A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>s p</w:t>
            </w:r>
            <w:r w:rsidRPr="002C55F9">
              <w:rPr>
                <w:spacing w:val="-1"/>
              </w:rPr>
              <w:t>r</w:t>
            </w:r>
            <w:r w:rsidRPr="002C55F9">
              <w:t>o</w:t>
            </w:r>
            <w:r w:rsidRPr="002C55F9">
              <w:rPr>
                <w:spacing w:val="2"/>
              </w:rPr>
              <w:t>f</w:t>
            </w:r>
            <w:r w:rsidRPr="002C55F9">
              <w:rPr>
                <w:spacing w:val="-1"/>
              </w:rPr>
              <w:t>e</w:t>
            </w:r>
            <w:r w:rsidRPr="002C55F9">
              <w:t>ssion</w:t>
            </w:r>
            <w:r w:rsidRPr="002C55F9">
              <w:rPr>
                <w:spacing w:val="-1"/>
              </w:rPr>
              <w:t>a</w:t>
            </w:r>
            <w:r w:rsidRPr="002C55F9">
              <w:t>l</w:t>
            </w:r>
            <w:r>
              <w:t>.</w:t>
            </w: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5F022A7E" w14:textId="1EB392F5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7124FA3D" w14:textId="02B582B3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32A0E787" w14:textId="77DFFF71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61DEF923" w14:textId="2CFABF06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</w:tr>
      <w:tr w14:paraId="7EDF9350" w14:textId="77777777" w:rsidTr="0063129F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86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504" w:rsidRPr="002C55F9" w:rsidP="00640504" w14:paraId="4DE298C4" w14:textId="1EB4DB03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rPr>
                <w:spacing w:val="-1"/>
              </w:rPr>
              <w:t>c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256F4A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 xml:space="preserve">s </w:t>
            </w:r>
            <w:r w:rsidRPr="002C55F9">
              <w:rPr>
                <w:spacing w:val="-1"/>
              </w:rPr>
              <w:t>a</w:t>
            </w:r>
            <w:r w:rsidRPr="002C55F9">
              <w:t xml:space="preserve">n 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ff</w:t>
            </w:r>
            <w:r w:rsidRPr="002C55F9">
              <w:rPr>
                <w:spacing w:val="1"/>
              </w:rPr>
              <w:t>ec</w:t>
            </w:r>
            <w:r w:rsidRPr="002C55F9">
              <w:t>tive</w:t>
            </w:r>
            <w:r w:rsidRPr="002C55F9">
              <w:rPr>
                <w:spacing w:val="-1"/>
              </w:rPr>
              <w:t xml:space="preserve"> </w:t>
            </w:r>
            <w:r w:rsidRPr="002C55F9">
              <w:t>list</w:t>
            </w:r>
            <w:r w:rsidRPr="002C55F9">
              <w:rPr>
                <w:spacing w:val="-1"/>
              </w:rPr>
              <w:t>e</w:t>
            </w:r>
            <w:r w:rsidRPr="002C55F9">
              <w:t>n</w:t>
            </w:r>
            <w:r w:rsidRPr="002C55F9">
              <w:rPr>
                <w:spacing w:val="-1"/>
              </w:rPr>
              <w:t>e</w:t>
            </w:r>
            <w:r w:rsidRPr="002C55F9">
              <w:t>r</w:t>
            </w:r>
            <w:r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090B6D00" w14:textId="6D292944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16614BA8" w14:textId="73D1BE12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2DA0176B" w14:textId="25B23804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71AF1DDD" w14:textId="663958FC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</w:tr>
      <w:tr w14:paraId="5DE6E6A2" w14:textId="77777777" w:rsidTr="0063129F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86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504" w:rsidRPr="002C55F9" w:rsidP="00640504" w14:paraId="622359D9" w14:textId="1B42C0E2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d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256F4A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>s p</w:t>
            </w:r>
            <w:r w:rsidRPr="002C55F9">
              <w:rPr>
                <w:spacing w:val="-1"/>
              </w:rPr>
              <w:t>re</w:t>
            </w:r>
            <w:r w:rsidRPr="002C55F9">
              <w:rPr>
                <w:spacing w:val="2"/>
              </w:rPr>
              <w:t>p</w:t>
            </w:r>
            <w:r w:rsidRPr="002C55F9">
              <w:rPr>
                <w:spacing w:val="-1"/>
              </w:rPr>
              <w:t>ar</w:t>
            </w:r>
            <w:r w:rsidRPr="002C55F9">
              <w:rPr>
                <w:spacing w:val="1"/>
              </w:rPr>
              <w:t>e</w:t>
            </w:r>
            <w:r w:rsidRPr="002C55F9">
              <w:t>d</w:t>
            </w:r>
            <w:r>
              <w:t>.</w:t>
            </w: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013AC85B" w14:textId="13B9B260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4724FB76" w14:textId="5008DDA7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70CFC4BE" w14:textId="5D8D24E1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6DBBA162" w14:textId="425A56A9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</w:tr>
      <w:tr w14:paraId="410270D8" w14:textId="77777777" w:rsidTr="0063129F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86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504" w:rsidRPr="002C55F9" w:rsidP="00640504" w14:paraId="7E2AB774" w14:textId="6AEE59D1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e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256F4A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t>ge</w:t>
            </w:r>
            <w:r w:rsidRPr="002C55F9">
              <w:rPr>
                <w:spacing w:val="-1"/>
              </w:rPr>
              <w:t xml:space="preserve"> </w:t>
            </w:r>
            <w:r>
              <w:rPr>
                <w:spacing w:val="-1"/>
              </w:rPr>
              <w:t>conducted</w:t>
            </w:r>
            <w:r w:rsidRPr="002C55F9">
              <w:rPr>
                <w:spacing w:val="2"/>
              </w:rPr>
              <w:t xml:space="preserve"> </w:t>
            </w:r>
            <w:r w:rsidRPr="002C55F9">
              <w:rPr>
                <w:spacing w:val="-1"/>
              </w:rPr>
              <w:t>a</w:t>
            </w:r>
            <w:r w:rsidRPr="002C55F9">
              <w:t>n o</w:t>
            </w:r>
            <w:r w:rsidRPr="002C55F9">
              <w:rPr>
                <w:spacing w:val="-1"/>
              </w:rPr>
              <w:t>r</w:t>
            </w:r>
            <w:r w:rsidRPr="002C55F9">
              <w:t>d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2"/>
              </w:rPr>
              <w:t>r</w:t>
            </w:r>
            <w:r w:rsidRPr="002C55F9">
              <w:rPr>
                <w:spacing w:val="3"/>
              </w:rPr>
              <w:t>l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h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ar</w:t>
            </w:r>
            <w:r w:rsidRPr="002C55F9">
              <w:t>i</w:t>
            </w:r>
            <w:r w:rsidRPr="002C55F9">
              <w:rPr>
                <w:spacing w:val="2"/>
              </w:rPr>
              <w:t>n</w:t>
            </w:r>
            <w:r w:rsidRPr="002C55F9">
              <w:rPr>
                <w:spacing w:val="-2"/>
              </w:rPr>
              <w:t>g</w:t>
            </w:r>
            <w:r w:rsidRPr="002C55F9">
              <w:rPr>
                <w:spacing w:val="-1"/>
              </w:rPr>
              <w:t>(</w:t>
            </w:r>
            <w:r w:rsidRPr="002C55F9">
              <w:t>s)</w:t>
            </w:r>
            <w:r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47CCDED7" w14:textId="5E299A52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198DC822" w14:textId="5A5B67C1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6F4374A6" w14:textId="6BAAA5E3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0504" w:rsidRPr="002C55F9" w:rsidP="00640504" w14:paraId="09DEFC45" w14:textId="17610AB9">
            <w:pPr>
              <w:jc w:val="center"/>
            </w:pPr>
            <w:r>
              <w:rPr>
                <w:rFonts w:ascii="Wingdings" w:hAnsi="Wingdings"/>
                <w:spacing w:val="-1"/>
              </w:rPr>
              <w:sym w:font="Wingdings" w:char="F06F"/>
            </w:r>
          </w:p>
        </w:tc>
      </w:tr>
    </w:tbl>
    <w:p w:rsidR="00B24D8D" w:rsidRPr="002C55F9" w:rsidP="00B679B9" w14:paraId="15AFD5BA" w14:textId="77777777"/>
    <w:p w:rsidR="00DF01F3" w14:paraId="4567C640" w14:textId="77777777">
      <w:pPr>
        <w:tabs>
          <w:tab w:val="clear" w:pos="810"/>
        </w:tabs>
        <w:spacing w:after="200" w:line="276" w:lineRule="auto"/>
      </w:pPr>
      <w:r>
        <w:br w:type="page"/>
      </w:r>
    </w:p>
    <w:p w:rsidR="007E5F79" w:rsidP="0097357B" w14:paraId="38A5346A" w14:textId="77777777">
      <w:pPr>
        <w:ind w:left="360" w:hanging="360"/>
      </w:pPr>
    </w:p>
    <w:p w:rsidR="007E5F79" w:rsidP="0097357B" w14:paraId="347754FB" w14:textId="77777777">
      <w:pPr>
        <w:ind w:left="360" w:hanging="360"/>
      </w:pPr>
    </w:p>
    <w:p w:rsidR="00B24D8D" w:rsidP="0097357B" w14:paraId="15A71072" w14:textId="5DA8E210">
      <w:pPr>
        <w:ind w:left="360" w:hanging="360"/>
        <w:rPr>
          <w:spacing w:val="4"/>
          <w:szCs w:val="24"/>
        </w:rPr>
      </w:pPr>
      <w:r>
        <w:t>3</w:t>
      </w:r>
      <w:r w:rsidR="006A7EA0">
        <w:t>5</w:t>
      </w:r>
      <w:r w:rsidRPr="002C55F9" w:rsidR="009E450F">
        <w:rPr>
          <w:szCs w:val="24"/>
        </w:rPr>
        <w:t>.</w:t>
      </w:r>
      <w:r w:rsidR="00760EE1">
        <w:rPr>
          <w:szCs w:val="24"/>
        </w:rPr>
        <w:t xml:space="preserve"> </w:t>
      </w:r>
      <w:r w:rsidR="007E1B2A">
        <w:rPr>
          <w:szCs w:val="24"/>
        </w:rPr>
        <w:tab/>
      </w:r>
      <w:r w:rsidRPr="005553AB" w:rsidR="00760EE1">
        <w:t xml:space="preserve">Based on your experience with the OMHA appeals process, </w:t>
      </w:r>
      <w:r w:rsidR="005553AB">
        <w:t xml:space="preserve">do you have </w:t>
      </w:r>
      <w:r w:rsidRPr="005553AB" w:rsidR="00760EE1">
        <w:t>any suggestions for improvement</w:t>
      </w:r>
      <w:r w:rsidRPr="002C55F9" w:rsidR="009E450F">
        <w:rPr>
          <w:szCs w:val="24"/>
        </w:rPr>
        <w:t>?</w:t>
      </w:r>
      <w:r w:rsidRPr="002C55F9" w:rsidR="009E450F">
        <w:rPr>
          <w:spacing w:val="4"/>
          <w:szCs w:val="24"/>
        </w:rPr>
        <w:t xml:space="preserve"> </w:t>
      </w:r>
    </w:p>
    <w:p w:rsidR="0097357B" w:rsidP="0097357B" w14:paraId="4C5DD6C1" w14:textId="595FF097">
      <w:pPr>
        <w:ind w:left="360" w:hanging="360"/>
        <w:rPr>
          <w:spacing w:val="4"/>
          <w:szCs w:val="24"/>
        </w:rPr>
      </w:pPr>
    </w:p>
    <w:p w:rsidR="0097357B" w:rsidP="0097357B" w14:paraId="26B00663" w14:textId="77777777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14:paraId="49F1DC4E" w14:textId="77777777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14:paraId="5E9D7C18" w14:textId="77777777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14:paraId="53772630" w14:textId="77777777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14:paraId="1D00DFDF" w14:textId="77777777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14:paraId="45993F16" w14:textId="77777777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C6395A" w:rsidP="0097357B" w14:paraId="550DDCB8" w14:textId="77777777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97357B" w:rsidP="0097357B" w14:paraId="16BFCD2F" w14:textId="5E8FFDF1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97357B" w:rsidP="0097357B" w14:paraId="572F3500" w14:textId="77777777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97357B" w:rsidP="0000735B" w14:paraId="342D6363" w14:textId="754A081E">
      <w:pPr>
        <w:spacing w:after="240"/>
        <w:ind w:left="360"/>
        <w:rPr>
          <w:spacing w:val="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</w:t>
      </w:r>
    </w:p>
    <w:p w:rsidR="00AD2288" w:rsidRPr="00D70647" w:rsidP="0000735B" w14:paraId="7711725D" w14:textId="35159D24"/>
    <w:tbl>
      <w:tblPr>
        <w:tblStyle w:val="TableGrid"/>
        <w:tblpPr w:leftFromText="180" w:rightFromText="180" w:vertAnchor="text" w:horzAnchor="margin" w:tblpY="1675"/>
        <w:tblW w:w="0" w:type="auto"/>
        <w:tblLook w:val="04A0"/>
      </w:tblPr>
      <w:tblGrid>
        <w:gridCol w:w="9350"/>
      </w:tblGrid>
      <w:tr w14:paraId="6406BB7A" w14:textId="77777777" w:rsidTr="00C25C93">
        <w:tblPrEx>
          <w:tblW w:w="0" w:type="auto"/>
          <w:tblLook w:val="04A0"/>
        </w:tblPrEx>
        <w:tc>
          <w:tcPr>
            <w:tcW w:w="9350" w:type="dxa"/>
          </w:tcPr>
          <w:p w:rsidR="00C25C93" w:rsidP="00C25C93" w14:paraId="11505282" w14:textId="77777777">
            <w:r w:rsidRPr="002C55F9">
              <w:t>Th</w:t>
            </w:r>
            <w:r w:rsidRPr="002C55F9">
              <w:rPr>
                <w:spacing w:val="-1"/>
              </w:rPr>
              <w:t>a</w:t>
            </w:r>
            <w:r w:rsidRPr="002C55F9">
              <w:t>nk</w:t>
            </w:r>
            <w:r w:rsidRPr="002C55F9">
              <w:rPr>
                <w:spacing w:val="5"/>
              </w:rPr>
              <w:t xml:space="preserve"> </w:t>
            </w:r>
            <w:r w:rsidRPr="002C55F9">
              <w:rPr>
                <w:spacing w:val="-2"/>
              </w:rPr>
              <w:t>y</w:t>
            </w:r>
            <w:r w:rsidRPr="002C55F9">
              <w:t xml:space="preserve">ou </w:t>
            </w:r>
            <w:r w:rsidRPr="002C55F9">
              <w:rPr>
                <w:spacing w:val="-1"/>
              </w:rPr>
              <w:t>f</w:t>
            </w:r>
            <w:r w:rsidRPr="002C55F9">
              <w:rPr>
                <w:spacing w:val="2"/>
              </w:rPr>
              <w:t>o</w:t>
            </w:r>
            <w:r w:rsidRPr="002C55F9">
              <w:t>r</w:t>
            </w:r>
            <w:r w:rsidRPr="002C55F9">
              <w:rPr>
                <w:spacing w:val="-1"/>
              </w:rPr>
              <w:t xml:space="preserve"> </w:t>
            </w:r>
            <w:r w:rsidRPr="002C55F9">
              <w:t>t</w:t>
            </w:r>
            <w:r w:rsidRPr="002C55F9">
              <w:rPr>
                <w:spacing w:val="-1"/>
              </w:rPr>
              <w:t>a</w:t>
            </w:r>
            <w:r w:rsidRPr="002C55F9">
              <w:t>king</w:t>
            </w:r>
            <w:r w:rsidRPr="002C55F9">
              <w:rPr>
                <w:spacing w:val="-2"/>
              </w:rPr>
              <w:t xml:space="preserve"> </w:t>
            </w:r>
            <w:r w:rsidRPr="002C55F9">
              <w:rPr>
                <w:spacing w:val="3"/>
              </w:rPr>
              <w:t>t</w:t>
            </w:r>
            <w:r w:rsidRPr="002C55F9">
              <w:t>he</w:t>
            </w:r>
            <w:r w:rsidRPr="002C55F9">
              <w:rPr>
                <w:spacing w:val="-1"/>
              </w:rPr>
              <w:t xml:space="preserve"> </w:t>
            </w:r>
            <w:r w:rsidRPr="002C55F9">
              <w:t>time</w:t>
            </w:r>
            <w:r w:rsidRPr="002C55F9">
              <w:rPr>
                <w:spacing w:val="-1"/>
              </w:rPr>
              <w:t xml:space="preserve"> </w:t>
            </w:r>
            <w:r w:rsidRPr="002C55F9">
              <w:t xml:space="preserve">to </w:t>
            </w:r>
            <w:r>
              <w:t>respond to this survey</w:t>
            </w:r>
            <w:r w:rsidRPr="002C55F9">
              <w:t>.</w:t>
            </w:r>
            <w:r>
              <w:t xml:space="preserve"> I</w:t>
            </w:r>
            <w:r w:rsidRPr="002C55F9">
              <w:t>f</w:t>
            </w:r>
            <w:r w:rsidRPr="002C55F9">
              <w:rPr>
                <w:spacing w:val="4"/>
              </w:rPr>
              <w:t xml:space="preserve"> </w:t>
            </w:r>
            <w:r w:rsidRPr="002C55F9">
              <w:rPr>
                <w:spacing w:val="-5"/>
              </w:rPr>
              <w:t>y</w:t>
            </w:r>
            <w:r w:rsidRPr="002C55F9">
              <w:t>ou would like</w:t>
            </w:r>
            <w:r w:rsidRPr="002C55F9">
              <w:rPr>
                <w:spacing w:val="-1"/>
              </w:rPr>
              <w:t xml:space="preserve"> </w:t>
            </w:r>
            <w:r w:rsidRPr="002C55F9">
              <w:t>to m</w:t>
            </w:r>
            <w:r w:rsidRPr="002C55F9">
              <w:rPr>
                <w:spacing w:val="-1"/>
              </w:rPr>
              <w:t>a</w:t>
            </w:r>
            <w:r w:rsidRPr="002C55F9">
              <w:t>ke</w:t>
            </w:r>
            <w:r w:rsidRPr="002C55F9">
              <w:rPr>
                <w:spacing w:val="-1"/>
              </w:rPr>
              <w:t xml:space="preserve"> </w:t>
            </w:r>
            <w:r w:rsidRPr="002C55F9">
              <w:t>a</w:t>
            </w:r>
            <w:r w:rsidRPr="002C55F9">
              <w:rPr>
                <w:spacing w:val="-1"/>
              </w:rPr>
              <w:t xml:space="preserve"> c</w:t>
            </w:r>
            <w:r w:rsidRPr="002C55F9">
              <w:t>omm</w:t>
            </w:r>
            <w:r w:rsidRPr="002C55F9">
              <w:rPr>
                <w:spacing w:val="-1"/>
              </w:rPr>
              <w:t>e</w:t>
            </w:r>
            <w:r w:rsidRPr="002C55F9">
              <w:t xml:space="preserve">nt </w:t>
            </w:r>
            <w:r w:rsidRPr="002C55F9">
              <w:rPr>
                <w:spacing w:val="-1"/>
              </w:rPr>
              <w:t>a</w:t>
            </w:r>
            <w:r w:rsidRPr="002C55F9">
              <w:t>bo</w:t>
            </w:r>
            <w:r w:rsidRPr="002C55F9">
              <w:rPr>
                <w:spacing w:val="2"/>
              </w:rPr>
              <w:t>u</w:t>
            </w:r>
            <w:r w:rsidRPr="002C55F9">
              <w:t>t this su</w:t>
            </w:r>
            <w:r w:rsidRPr="002C55F9">
              <w:rPr>
                <w:spacing w:val="-1"/>
              </w:rPr>
              <w:t>r</w:t>
            </w:r>
            <w:r w:rsidRPr="002C55F9">
              <w:t>v</w:t>
            </w:r>
            <w:r w:rsidRPr="002C55F9">
              <w:rPr>
                <w:spacing w:val="1"/>
              </w:rPr>
              <w:t>e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or</w:t>
            </w:r>
            <w:r w:rsidRPr="002C55F9">
              <w:rPr>
                <w:spacing w:val="2"/>
              </w:rPr>
              <w:t xml:space="preserve"> </w:t>
            </w:r>
            <w:r w:rsidRPr="002C55F9">
              <w:rPr>
                <w:spacing w:val="-1"/>
              </w:rPr>
              <w:t>c</w:t>
            </w:r>
            <w:r w:rsidRPr="002C55F9">
              <w:t>on</w:t>
            </w:r>
            <w:r w:rsidRPr="002C55F9">
              <w:rPr>
                <w:spacing w:val="-1"/>
              </w:rPr>
              <w:t>f</w:t>
            </w:r>
            <w:r w:rsidRPr="002C55F9">
              <w:t>i</w:t>
            </w:r>
            <w:r w:rsidRPr="002C55F9">
              <w:rPr>
                <w:spacing w:val="-1"/>
              </w:rPr>
              <w:t>r</w:t>
            </w:r>
            <w:r w:rsidRPr="002C55F9">
              <w:t xml:space="preserve">m </w:t>
            </w:r>
            <w:r>
              <w:t>that it meets the necessary requirements as a valid information collection tool under the Paperwork Reduction Act</w:t>
            </w:r>
            <w:r w:rsidRPr="002C55F9">
              <w:t>, pl</w:t>
            </w:r>
            <w:r w:rsidRPr="002C55F9">
              <w:rPr>
                <w:spacing w:val="-1"/>
              </w:rPr>
              <w:t>ea</w:t>
            </w:r>
            <w:r w:rsidRPr="002C55F9">
              <w:t>se</w:t>
            </w:r>
            <w:r w:rsidRPr="002C55F9">
              <w:rPr>
                <w:spacing w:val="-1"/>
              </w:rPr>
              <w:t xml:space="preserve"> c</w:t>
            </w:r>
            <w:r w:rsidRPr="002C55F9">
              <w:t>ont</w:t>
            </w:r>
            <w:r w:rsidRPr="002C55F9">
              <w:rPr>
                <w:spacing w:val="1"/>
              </w:rPr>
              <w:t>a</w:t>
            </w:r>
            <w:r w:rsidRPr="002C55F9">
              <w:rPr>
                <w:spacing w:val="-1"/>
              </w:rPr>
              <w:t>c</w:t>
            </w:r>
            <w:r w:rsidRPr="002C55F9">
              <w:t>t the</w:t>
            </w:r>
            <w:r w:rsidRPr="002C55F9">
              <w:rPr>
                <w:spacing w:val="-1"/>
              </w:rPr>
              <w:t xml:space="preserve"> </w:t>
            </w:r>
            <w:r w:rsidRPr="002C55F9">
              <w:t>OM</w:t>
            </w:r>
            <w:r w:rsidRPr="002C55F9">
              <w:rPr>
                <w:spacing w:val="2"/>
              </w:rPr>
              <w:t>H</w:t>
            </w:r>
            <w:r w:rsidRPr="002C55F9">
              <w:t xml:space="preserve">A </w:t>
            </w:r>
            <w:r w:rsidRPr="002C55F9">
              <w:rPr>
                <w:spacing w:val="1"/>
              </w:rPr>
              <w:t>S</w:t>
            </w:r>
            <w:r w:rsidRPr="002C55F9">
              <w:t>u</w:t>
            </w:r>
            <w:r w:rsidRPr="002C55F9">
              <w:rPr>
                <w:spacing w:val="-1"/>
              </w:rPr>
              <w:t>r</w:t>
            </w:r>
            <w:r w:rsidRPr="002C55F9">
              <w:t>v</w:t>
            </w:r>
            <w:r w:rsidRPr="002C55F9">
              <w:rPr>
                <w:spacing w:val="4"/>
              </w:rPr>
              <w:t>e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T</w:t>
            </w:r>
            <w:r w:rsidRPr="002C55F9">
              <w:rPr>
                <w:spacing w:val="-1"/>
              </w:rPr>
              <w:t>ea</w:t>
            </w:r>
            <w:r w:rsidRPr="002C55F9">
              <w:t>m</w:t>
            </w:r>
            <w:r w:rsidRPr="002C55F9">
              <w:rPr>
                <w:spacing w:val="3"/>
              </w:rPr>
              <w:t xml:space="preserve"> </w:t>
            </w:r>
            <w:r w:rsidRPr="002C55F9">
              <w:rPr>
                <w:spacing w:val="-1"/>
              </w:rPr>
              <w:t>a</w:t>
            </w:r>
            <w:r w:rsidRPr="002C55F9">
              <w:t>t 1</w:t>
            </w:r>
            <w:r w:rsidRPr="002C55F9">
              <w:rPr>
                <w:spacing w:val="-1"/>
              </w:rPr>
              <w:t>-</w:t>
            </w:r>
            <w:r w:rsidRPr="002C55F9">
              <w:t>866</w:t>
            </w:r>
            <w:r w:rsidRPr="002C55F9">
              <w:rPr>
                <w:spacing w:val="2"/>
              </w:rPr>
              <w:t>-</w:t>
            </w:r>
            <w:r w:rsidRPr="002C55F9">
              <w:t>207</w:t>
            </w:r>
            <w:r w:rsidRPr="002C55F9">
              <w:rPr>
                <w:spacing w:val="-1"/>
              </w:rPr>
              <w:t>-</w:t>
            </w:r>
            <w:r w:rsidRPr="002C55F9">
              <w:t>4466.</w:t>
            </w:r>
          </w:p>
          <w:p w:rsidR="00C25C93" w:rsidP="00C25C93" w14:paraId="5179F7F1" w14:textId="77777777"/>
          <w:p w:rsidR="00C25C93" w:rsidP="00C25C93" w14:paraId="4F29C861" w14:textId="77777777">
            <w:r>
              <w:t>Use the postage-paid return envelope to return this survey or mail it to:</w:t>
            </w:r>
          </w:p>
          <w:p w:rsidR="00C25C93" w:rsidP="00C25C93" w14:paraId="10F92215" w14:textId="77777777">
            <w:pPr>
              <w:ind w:left="720"/>
            </w:pPr>
            <w:r>
              <w:t>2M Research</w:t>
            </w:r>
          </w:p>
          <w:p w:rsidR="00C25C93" w:rsidP="00C25C93" w14:paraId="409D483C" w14:textId="77777777">
            <w:pPr>
              <w:ind w:left="720"/>
            </w:pPr>
            <w:r>
              <w:t>ATTN: OMHA Survey</w:t>
            </w:r>
          </w:p>
          <w:p w:rsidR="00C25C93" w:rsidP="00C25C93" w14:paraId="6CE90002" w14:textId="77777777">
            <w:pPr>
              <w:ind w:left="720"/>
            </w:pPr>
            <w:r>
              <w:t>1521 N. Cooper St., Suite 600</w:t>
            </w:r>
          </w:p>
          <w:p w:rsidR="00C25C93" w:rsidP="0000735B" w14:paraId="6E7DAC61" w14:textId="2AADD385">
            <w:pPr>
              <w:ind w:left="720"/>
            </w:pPr>
            <w:r>
              <w:t>Arlington, TX 76011</w:t>
            </w:r>
          </w:p>
        </w:tc>
      </w:tr>
    </w:tbl>
    <w:p w:rsidR="0097357B" w:rsidP="00E274FB" w14:paraId="2E6DC10C" w14:textId="77777777"/>
    <w:sectPr w:rsidSect="00D057E0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66CA7" w:rsidRPr="00C36A6A" w:rsidP="008C5ADE" w14:paraId="1C6B1998" w14:textId="285CB5B7">
    <w:pPr>
      <w:pStyle w:val="Footer"/>
      <w:jc w:val="center"/>
    </w:pPr>
  </w:p>
  <w:p w:rsidR="00B66CA7" w:rsidP="00B679B9" w14:paraId="53C190BE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606FD" w:rsidP="00557005" w14:paraId="13A0FD91" w14:textId="77777777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17830975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C0A0E" w:rsidRPr="00C36A6A" w:rsidP="008C5ADE" w14:paraId="16CBD741" w14:textId="08BE3AB1">
        <w:pPr>
          <w:pStyle w:val="Footer"/>
          <w:jc w:val="center"/>
        </w:pPr>
        <w:r w:rsidRPr="00C36A6A">
          <w:fldChar w:fldCharType="begin"/>
        </w:r>
        <w:r w:rsidRPr="00C36A6A">
          <w:instrText xml:space="preserve"> PAGE   \* MERGEFORMAT </w:instrText>
        </w:r>
        <w:r w:rsidRPr="00C36A6A">
          <w:fldChar w:fldCharType="separate"/>
        </w:r>
        <w:r w:rsidR="000C206A">
          <w:rPr>
            <w:noProof/>
          </w:rPr>
          <w:t>2</w:t>
        </w:r>
        <w:r w:rsidRPr="00C36A6A">
          <w:rPr>
            <w:noProof/>
          </w:rPr>
          <w:fldChar w:fldCharType="end"/>
        </w:r>
      </w:p>
    </w:sdtContent>
  </w:sdt>
  <w:p w:rsidR="008C0A0E" w:rsidP="00B679B9" w14:paraId="250D92E9" w14:textId="77777777"/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167"/>
      <w:gridCol w:w="5945"/>
      <w:gridCol w:w="2248"/>
    </w:tblGrid>
    <w:tr w14:paraId="0548141F" w14:textId="77777777" w:rsidTr="00557005">
      <w:tblPrEx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Ex>
      <w:tc>
        <w:tcPr>
          <w:tcW w:w="623" w:type="pct"/>
          <w:vAlign w:val="center"/>
        </w:tcPr>
        <w:p w:rsidR="001606FD" w:rsidP="00557005" w14:paraId="5A97ACCB" w14:textId="77777777">
          <w:r w:rsidRPr="00BC523A">
            <w:rPr>
              <w:noProof/>
              <w:sz w:val="18"/>
            </w:rPr>
            <w:drawing>
              <wp:inline distT="0" distB="0" distL="0" distR="0">
                <wp:extent cx="492760" cy="503555"/>
                <wp:effectExtent l="0" t="0" r="2540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xmlns:r="http://schemas.openxmlformats.org/officeDocument/2006/relationships" r:embed="rId1">
                          <a:extLst>
                            <a:ext xmlns:a="http://schemas.openxmlformats.org/drawingml/2006/main"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2760" cy="5035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76" w:type="pct"/>
          <w:vAlign w:val="center"/>
        </w:tcPr>
        <w:p w:rsidR="001606FD" w:rsidP="00557005" w14:paraId="07CCC2A3" w14:textId="77777777">
          <w:r>
            <w:t xml:space="preserve">U.S. Department of Health and Human Services </w:t>
          </w:r>
          <w:r>
            <w:br/>
            <w:t>Office of Medicare Hearings and Appeals</w:t>
          </w:r>
        </w:p>
      </w:tc>
      <w:tc>
        <w:tcPr>
          <w:tcW w:w="1201" w:type="pct"/>
          <w:vAlign w:val="center"/>
        </w:tcPr>
        <w:p w:rsidR="001606FD" w:rsidP="00557005" w14:paraId="5553A75A" w14:textId="6D609B45">
          <w:pPr>
            <w:jc w:val="right"/>
          </w:pPr>
          <w:r>
            <w:t>Form Approved</w:t>
          </w:r>
          <w:r>
            <w:br/>
            <w:t xml:space="preserve">OMB No. </w:t>
          </w:r>
          <w:r w:rsidR="00AC2E2D">
            <w:t>xxxx-xxxx</w:t>
          </w:r>
          <w:r>
            <w:br/>
            <w:t>Exp. Date</w:t>
          </w:r>
          <w:r w:rsidR="00AC2E2D">
            <w:t xml:space="preserve"> xx/xx/</w:t>
          </w:r>
          <w:r w:rsidR="00AC2E2D">
            <w:t>xxxx</w:t>
          </w:r>
          <w:r>
            <w:t xml:space="preserve"> </w:t>
          </w:r>
        </w:p>
      </w:tc>
    </w:tr>
  </w:tbl>
  <w:p w:rsidR="001606FD" w:rsidRPr="00FB01BC" w:rsidP="00557005" w14:paraId="3938965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C0A0E" w:rsidP="00B679B9" w14:paraId="43113130" w14:textId="77777777">
    <w:pPr>
      <w:spacing w:before="240"/>
      <w:ind w:left="907" w:right="-274"/>
    </w:pPr>
    <w:r w:rsidRPr="005B21C4">
      <w:rPr>
        <w:noProof/>
        <w:sz w:val="8"/>
        <w:szCs w:val="1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4707890</wp:posOffset>
              </wp:positionH>
              <wp:positionV relativeFrom="paragraph">
                <wp:posOffset>82962</wp:posOffset>
              </wp:positionV>
              <wp:extent cx="1452244" cy="1645920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2244" cy="164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C0A0E" w:rsidRPr="005B21C4" w:rsidP="00B679B9" w14:textId="77777777">
                          <w:r w:rsidRPr="005B21C4">
                            <w:t>F</w:t>
                          </w:r>
                          <w:r w:rsidRPr="005B21C4">
                            <w:rPr>
                              <w:spacing w:val="1"/>
                            </w:rPr>
                            <w:t>o</w:t>
                          </w:r>
                          <w:r w:rsidRPr="005B21C4">
                            <w:rPr>
                              <w:spacing w:val="3"/>
                            </w:rPr>
                            <w:t>r</w:t>
                          </w:r>
                          <w:r w:rsidRPr="005B21C4">
                            <w:t>m</w:t>
                          </w:r>
                          <w:r w:rsidRPr="005B21C4">
                            <w:rPr>
                              <w:spacing w:val="-5"/>
                            </w:rPr>
                            <w:t xml:space="preserve"> </w:t>
                          </w:r>
                          <w:r w:rsidRPr="005B21C4">
                            <w:rPr>
                              <w:spacing w:val="-2"/>
                            </w:rPr>
                            <w:t>A</w:t>
                          </w:r>
                          <w:r w:rsidRPr="005B21C4">
                            <w:rPr>
                              <w:spacing w:val="1"/>
                            </w:rPr>
                            <w:t>ppro</w:t>
                          </w:r>
                          <w:r w:rsidRPr="005B21C4">
                            <w:rPr>
                              <w:spacing w:val="-1"/>
                            </w:rPr>
                            <w:t>v</w:t>
                          </w:r>
                          <w:r w:rsidRPr="005B21C4">
                            <w:t>ed</w:t>
                          </w:r>
                        </w:p>
                        <w:p w:rsidR="008C0A0E" w:rsidRPr="005B21C4" w:rsidP="00B679B9" w14:textId="1C91DDD9">
                          <w:r w:rsidRPr="005B21C4">
                            <w:t>OMB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No.</w:t>
                          </w:r>
                          <w:r w:rsidRPr="005B21C4">
                            <w:rPr>
                              <w:spacing w:val="-2"/>
                            </w:rPr>
                            <w:t xml:space="preserve"> </w:t>
                          </w:r>
                          <w:r w:rsidR="00EC512D">
                            <w:t>XXXX</w:t>
                          </w:r>
                          <w:r w:rsidRPr="001F1818" w:rsidR="001F1818">
                            <w:t>-</w:t>
                          </w:r>
                          <w:r w:rsidR="00EC512D">
                            <w:t>XXXX</w:t>
                          </w:r>
                        </w:p>
                        <w:p w:rsidR="008C0A0E" w:rsidRPr="005B21C4" w:rsidP="00B679B9" w14:textId="3653F988">
                          <w:r w:rsidRPr="005B21C4">
                            <w:t>E</w:t>
                          </w:r>
                          <w:r w:rsidRPr="005B21C4">
                            <w:rPr>
                              <w:spacing w:val="-1"/>
                            </w:rPr>
                            <w:t>x</w:t>
                          </w:r>
                          <w:r w:rsidRPr="005B21C4">
                            <w:t>p.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Date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xx/xx/</w:t>
                          </w:r>
                          <w:r w:rsidR="00EC512D">
                            <w:t>202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2049" type="#_x0000_t202" style="width:114.35pt;height:61.65pt;margin-top:6.55pt;margin-left:370.7pt;mso-height-percent:200;mso-height-relative:margin;mso-width-percent:0;mso-width-relative:margin;mso-wrap-distance-bottom:3.6pt;mso-wrap-distance-left:9pt;mso-wrap-distance-right:9pt;mso-wrap-distance-top:3.6pt;mso-wrap-style:square;position:absolute;visibility:visible;v-text-anchor:top;z-index:251660288" stroked="f">
              <v:textbox style="mso-fit-shape-to-text:t">
                <w:txbxContent>
                  <w:p w:rsidR="008C0A0E" w:rsidRPr="005B21C4" w:rsidP="00B679B9" w14:paraId="45192993" w14:textId="77777777">
                    <w:r w:rsidRPr="005B21C4">
                      <w:t>F</w:t>
                    </w:r>
                    <w:r w:rsidRPr="005B21C4">
                      <w:rPr>
                        <w:spacing w:val="1"/>
                      </w:rPr>
                      <w:t>o</w:t>
                    </w:r>
                    <w:r w:rsidRPr="005B21C4">
                      <w:rPr>
                        <w:spacing w:val="3"/>
                      </w:rPr>
                      <w:t>r</w:t>
                    </w:r>
                    <w:r w:rsidRPr="005B21C4">
                      <w:t>m</w:t>
                    </w:r>
                    <w:r w:rsidRPr="005B21C4">
                      <w:rPr>
                        <w:spacing w:val="-5"/>
                      </w:rPr>
                      <w:t xml:space="preserve"> </w:t>
                    </w:r>
                    <w:r w:rsidRPr="005B21C4">
                      <w:rPr>
                        <w:spacing w:val="-2"/>
                      </w:rPr>
                      <w:t>A</w:t>
                    </w:r>
                    <w:r w:rsidRPr="005B21C4">
                      <w:rPr>
                        <w:spacing w:val="1"/>
                      </w:rPr>
                      <w:t>ppro</w:t>
                    </w:r>
                    <w:r w:rsidRPr="005B21C4">
                      <w:rPr>
                        <w:spacing w:val="-1"/>
                      </w:rPr>
                      <w:t>v</w:t>
                    </w:r>
                    <w:r w:rsidRPr="005B21C4">
                      <w:t>ed</w:t>
                    </w:r>
                  </w:p>
                  <w:p w:rsidR="008C0A0E" w:rsidRPr="005B21C4" w:rsidP="00B679B9" w14:paraId="715CCE8E" w14:textId="1C91DDD9">
                    <w:r w:rsidRPr="005B21C4">
                      <w:t>OMB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No.</w:t>
                    </w:r>
                    <w:r w:rsidRPr="005B21C4">
                      <w:rPr>
                        <w:spacing w:val="-2"/>
                      </w:rPr>
                      <w:t xml:space="preserve"> </w:t>
                    </w:r>
                    <w:r w:rsidR="00EC512D">
                      <w:t>XXXX</w:t>
                    </w:r>
                    <w:r w:rsidRPr="001F1818" w:rsidR="001F1818">
                      <w:t>-</w:t>
                    </w:r>
                    <w:r w:rsidR="00EC512D">
                      <w:t>XXXX</w:t>
                    </w:r>
                  </w:p>
                  <w:p w:rsidR="008C0A0E" w:rsidRPr="005B21C4" w:rsidP="00B679B9" w14:paraId="106D1BD8" w14:textId="3653F988">
                    <w:r w:rsidRPr="005B21C4">
                      <w:t>E</w:t>
                    </w:r>
                    <w:r w:rsidRPr="005B21C4">
                      <w:rPr>
                        <w:spacing w:val="-1"/>
                      </w:rPr>
                      <w:t>x</w:t>
                    </w:r>
                    <w:r w:rsidRPr="005B21C4">
                      <w:t>p.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Date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xx/xx/</w:t>
                    </w:r>
                    <w:r w:rsidR="00EC512D">
                      <w:t>2026</w:t>
                    </w:r>
                  </w:p>
                </w:txbxContent>
              </v:textbox>
            </v:shape>
          </w:pict>
        </mc:Fallback>
      </mc:AlternateContent>
    </w:r>
    <w:r w:rsidRPr="00BC523A">
      <w:rPr>
        <w:noProof/>
        <w:sz w:val="18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937928</wp:posOffset>
          </wp:positionH>
          <wp:positionV relativeFrom="paragraph">
            <wp:posOffset>99959</wp:posOffset>
          </wp:positionV>
          <wp:extent cx="492760" cy="503555"/>
          <wp:effectExtent l="0" t="0" r="254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7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92760" cy="5035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523A">
      <w:t>U</w:t>
    </w:r>
    <w:r w:rsidRPr="00BC523A">
      <w:rPr>
        <w:spacing w:val="-1"/>
      </w:rPr>
      <w:t>.</w:t>
    </w:r>
    <w:r w:rsidRPr="00BC523A">
      <w:t>S.</w:t>
    </w:r>
    <w:r w:rsidRPr="00BC523A">
      <w:rPr>
        <w:spacing w:val="-5"/>
      </w:rPr>
      <w:t xml:space="preserve"> </w:t>
    </w:r>
    <w:r w:rsidRPr="00BC523A">
      <w:t>De</w:t>
    </w:r>
    <w:r w:rsidRPr="00BC523A">
      <w:rPr>
        <w:spacing w:val="1"/>
      </w:rPr>
      <w:t>p</w:t>
    </w:r>
    <w:r w:rsidRPr="00BC523A">
      <w:t>a</w:t>
    </w:r>
    <w:r w:rsidRPr="00BC523A">
      <w:rPr>
        <w:spacing w:val="-1"/>
      </w:rPr>
      <w:t>r</w:t>
    </w:r>
    <w:r w:rsidRPr="00BC523A">
      <w:rPr>
        <w:spacing w:val="5"/>
      </w:rPr>
      <w:t>t</w:t>
    </w:r>
    <w:r w:rsidRPr="00BC523A">
      <w:rPr>
        <w:spacing w:val="-4"/>
      </w:rPr>
      <w:t>m</w:t>
    </w:r>
    <w:r w:rsidRPr="00BC523A">
      <w:t>e</w:t>
    </w:r>
    <w:r w:rsidRPr="00BC523A">
      <w:rPr>
        <w:spacing w:val="1"/>
      </w:rPr>
      <w:t>n</w:t>
    </w:r>
    <w:r w:rsidRPr="00BC523A">
      <w:t>t</w:t>
    </w:r>
    <w:r w:rsidRPr="00BC523A">
      <w:rPr>
        <w:spacing w:val="-16"/>
      </w:rPr>
      <w:t xml:space="preserve"> </w:t>
    </w:r>
    <w:r w:rsidRPr="00BC523A">
      <w:rPr>
        <w:spacing w:val="4"/>
      </w:rPr>
      <w:t>o</w:t>
    </w:r>
    <w:r w:rsidRPr="00BC523A">
      <w:t>f</w:t>
    </w:r>
    <w:r w:rsidRPr="00BC523A">
      <w:rPr>
        <w:spacing w:val="-3"/>
      </w:rPr>
      <w:t xml:space="preserve"> </w:t>
    </w:r>
    <w:r w:rsidRPr="00BC523A">
      <w:t>Health</w:t>
    </w:r>
    <w:r w:rsidRPr="00BC523A">
      <w:rPr>
        <w:spacing w:val="-9"/>
      </w:rPr>
      <w:t xml:space="preserve"> </w:t>
    </w:r>
    <w:r w:rsidRPr="00BC523A">
      <w:t>a</w:t>
    </w:r>
    <w:r w:rsidRPr="00BC523A">
      <w:rPr>
        <w:spacing w:val="1"/>
      </w:rPr>
      <w:t>n</w:t>
    </w:r>
    <w:r w:rsidRPr="00BC523A">
      <w:t>d</w:t>
    </w:r>
    <w:r w:rsidRPr="00BC523A">
      <w:rPr>
        <w:spacing w:val="-5"/>
      </w:rPr>
      <w:t xml:space="preserve"> </w:t>
    </w:r>
    <w:r w:rsidRPr="00BC523A">
      <w:t>H</w:t>
    </w:r>
    <w:r w:rsidRPr="00BC523A">
      <w:rPr>
        <w:spacing w:val="4"/>
      </w:rPr>
      <w:t>u</w:t>
    </w:r>
    <w:r w:rsidRPr="00BC523A">
      <w:rPr>
        <w:spacing w:val="-4"/>
      </w:rPr>
      <w:t>m</w:t>
    </w:r>
    <w:r w:rsidRPr="00BC523A">
      <w:rPr>
        <w:spacing w:val="2"/>
      </w:rPr>
      <w:t>a</w:t>
    </w:r>
    <w:r w:rsidRPr="00BC523A">
      <w:t>n</w:t>
    </w:r>
    <w:r w:rsidRPr="00BC523A">
      <w:rPr>
        <w:spacing w:val="-9"/>
      </w:rPr>
      <w:t xml:space="preserve"> </w:t>
    </w:r>
    <w:r w:rsidRPr="00BC523A">
      <w:t>Se</w:t>
    </w:r>
    <w:r w:rsidRPr="00BC523A">
      <w:rPr>
        <w:spacing w:val="-1"/>
      </w:rPr>
      <w:t>r</w:t>
    </w:r>
    <w:r w:rsidRPr="00BC523A">
      <w:rPr>
        <w:spacing w:val="1"/>
      </w:rPr>
      <w:t>v</w:t>
    </w:r>
    <w:r w:rsidRPr="00BC523A">
      <w:t>ices</w:t>
    </w:r>
    <w:r>
      <w:t xml:space="preserve"> </w:t>
    </w:r>
  </w:p>
  <w:p w:rsidR="008C0A0E" w:rsidRPr="002C55F9" w:rsidP="00B679B9" w14:paraId="0598E52B" w14:textId="77777777">
    <w:pPr>
      <w:ind w:left="900"/>
      <w:rPr>
        <w:sz w:val="20"/>
        <w:szCs w:val="20"/>
      </w:rPr>
    </w:pPr>
    <w:r w:rsidRPr="00BC523A">
      <w:t>O</w:t>
    </w:r>
    <w:r w:rsidRPr="00BC523A">
      <w:rPr>
        <w:spacing w:val="2"/>
      </w:rPr>
      <w:t>ff</w:t>
    </w:r>
    <w:r w:rsidRPr="00BC523A">
      <w:t>ice</w:t>
    </w:r>
    <w:r w:rsidRPr="00BC523A">
      <w:rPr>
        <w:spacing w:val="-9"/>
      </w:rPr>
      <w:t xml:space="preserve"> </w:t>
    </w:r>
    <w:r w:rsidRPr="00BC523A">
      <w:rPr>
        <w:spacing w:val="1"/>
      </w:rPr>
      <w:t>o</w:t>
    </w:r>
    <w:r w:rsidRPr="00BC523A">
      <w:t>f</w:t>
    </w:r>
    <w:r w:rsidRPr="00BC523A">
      <w:rPr>
        <w:spacing w:val="-3"/>
      </w:rPr>
      <w:t xml:space="preserve"> </w:t>
    </w:r>
    <w:r w:rsidRPr="00BC523A">
      <w:rPr>
        <w:spacing w:val="-1"/>
      </w:rPr>
      <w:t>M</w:t>
    </w:r>
    <w:r w:rsidRPr="00BC523A">
      <w:t>e</w:t>
    </w:r>
    <w:r w:rsidRPr="00BC523A">
      <w:rPr>
        <w:spacing w:val="1"/>
      </w:rPr>
      <w:t>d</w:t>
    </w:r>
    <w:r w:rsidRPr="00BC523A">
      <w:t>ica</w:t>
    </w:r>
    <w:r w:rsidRPr="00BC523A">
      <w:rPr>
        <w:spacing w:val="-1"/>
      </w:rPr>
      <w:t>r</w:t>
    </w:r>
    <w:r w:rsidRPr="00BC523A">
      <w:t>e</w:t>
    </w:r>
    <w:r w:rsidRPr="00BC523A">
      <w:rPr>
        <w:spacing w:val="-11"/>
      </w:rPr>
      <w:t xml:space="preserve"> </w:t>
    </w:r>
    <w:r w:rsidRPr="00BC523A">
      <w:t>Hea</w:t>
    </w:r>
    <w:r w:rsidRPr="00BC523A">
      <w:rPr>
        <w:spacing w:val="-1"/>
      </w:rPr>
      <w:t>r</w:t>
    </w:r>
    <w:r w:rsidRPr="00BC523A">
      <w:t>i</w:t>
    </w:r>
    <w:r w:rsidRPr="00BC523A">
      <w:rPr>
        <w:spacing w:val="1"/>
      </w:rPr>
      <w:t>ng</w:t>
    </w:r>
    <w:r w:rsidRPr="00BC523A">
      <w:t>s</w:t>
    </w:r>
    <w:r w:rsidRPr="00BC523A">
      <w:rPr>
        <w:spacing w:val="-12"/>
      </w:rPr>
      <w:t xml:space="preserve"> </w:t>
    </w:r>
    <w:r w:rsidRPr="00BC523A">
      <w:t>a</w:t>
    </w:r>
    <w:r w:rsidRPr="00BC523A">
      <w:rPr>
        <w:spacing w:val="1"/>
      </w:rPr>
      <w:t>n</w:t>
    </w:r>
    <w:r w:rsidRPr="00BC523A">
      <w:t>d</w:t>
    </w:r>
    <w:r w:rsidRPr="00BC523A">
      <w:rPr>
        <w:spacing w:val="-5"/>
      </w:rPr>
      <w:t xml:space="preserve"> </w:t>
    </w:r>
    <w:r w:rsidRPr="00BC523A">
      <w:t>A</w:t>
    </w:r>
    <w:r w:rsidRPr="00BC523A">
      <w:rPr>
        <w:spacing w:val="1"/>
      </w:rPr>
      <w:t>p</w:t>
    </w:r>
    <w:r w:rsidRPr="00BC523A">
      <w:rPr>
        <w:spacing w:val="4"/>
      </w:rPr>
      <w:t>p</w:t>
    </w:r>
    <w:r w:rsidRPr="00BC523A">
      <w:t>eals</w:t>
    </w:r>
    <w:r>
      <w:t xml:space="preserve">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ADC411A"/>
    <w:multiLevelType w:val="hybridMultilevel"/>
    <w:tmpl w:val="9216F73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7376A4"/>
    <w:multiLevelType w:val="hybridMultilevel"/>
    <w:tmpl w:val="970C13C4"/>
    <w:lvl w:ilvl="0">
      <w:start w:val="6"/>
      <w:numFmt w:val="bullet"/>
      <w:lvlText w:val=""/>
      <w:lvlJc w:val="left"/>
      <w:pPr>
        <w:ind w:left="540" w:hanging="360"/>
      </w:pPr>
      <w:rPr>
        <w:rFonts w:ascii="Wingdings" w:hAnsi="Wingdings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14BA4CDB"/>
    <w:multiLevelType w:val="hybridMultilevel"/>
    <w:tmpl w:val="9580F7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EC2ED1"/>
    <w:multiLevelType w:val="hybridMultilevel"/>
    <w:tmpl w:val="9CC25EE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2FE6"/>
    <w:multiLevelType w:val="hybridMultilevel"/>
    <w:tmpl w:val="D32A7AE6"/>
    <w:lvl w:ilvl="0">
      <w:start w:val="1"/>
      <w:numFmt w:val="lowerLetter"/>
      <w:lvlText w:val="%1."/>
      <w:lvlJc w:val="left"/>
      <w:pPr>
        <w:ind w:left="427" w:hanging="360"/>
      </w:pPr>
      <w:rPr>
        <w:rFonts w:hint="default"/>
        <w:sz w:val="22"/>
      </w:rPr>
    </w:lvl>
    <w:lvl w:ilvl="1" w:tentative="1">
      <w:start w:val="1"/>
      <w:numFmt w:val="lowerLetter"/>
      <w:lvlText w:val="%2."/>
      <w:lvlJc w:val="left"/>
      <w:pPr>
        <w:ind w:left="1147" w:hanging="360"/>
      </w:pPr>
    </w:lvl>
    <w:lvl w:ilvl="2" w:tentative="1">
      <w:start w:val="1"/>
      <w:numFmt w:val="lowerRoman"/>
      <w:lvlText w:val="%3."/>
      <w:lvlJc w:val="right"/>
      <w:pPr>
        <w:ind w:left="1867" w:hanging="180"/>
      </w:pPr>
    </w:lvl>
    <w:lvl w:ilvl="3" w:tentative="1">
      <w:start w:val="1"/>
      <w:numFmt w:val="decimal"/>
      <w:lvlText w:val="%4."/>
      <w:lvlJc w:val="left"/>
      <w:pPr>
        <w:ind w:left="2587" w:hanging="360"/>
      </w:pPr>
    </w:lvl>
    <w:lvl w:ilvl="4" w:tentative="1">
      <w:start w:val="1"/>
      <w:numFmt w:val="lowerLetter"/>
      <w:lvlText w:val="%5."/>
      <w:lvlJc w:val="left"/>
      <w:pPr>
        <w:ind w:left="3307" w:hanging="360"/>
      </w:pPr>
    </w:lvl>
    <w:lvl w:ilvl="5" w:tentative="1">
      <w:start w:val="1"/>
      <w:numFmt w:val="lowerRoman"/>
      <w:lvlText w:val="%6."/>
      <w:lvlJc w:val="right"/>
      <w:pPr>
        <w:ind w:left="4027" w:hanging="180"/>
      </w:pPr>
    </w:lvl>
    <w:lvl w:ilvl="6" w:tentative="1">
      <w:start w:val="1"/>
      <w:numFmt w:val="decimal"/>
      <w:lvlText w:val="%7."/>
      <w:lvlJc w:val="left"/>
      <w:pPr>
        <w:ind w:left="4747" w:hanging="360"/>
      </w:pPr>
    </w:lvl>
    <w:lvl w:ilvl="7" w:tentative="1">
      <w:start w:val="1"/>
      <w:numFmt w:val="lowerLetter"/>
      <w:lvlText w:val="%8."/>
      <w:lvlJc w:val="left"/>
      <w:pPr>
        <w:ind w:left="5467" w:hanging="360"/>
      </w:pPr>
    </w:lvl>
    <w:lvl w:ilvl="8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5">
    <w:nsid w:val="3BD22319"/>
    <w:multiLevelType w:val="hybridMultilevel"/>
    <w:tmpl w:val="C598090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E27B84"/>
    <w:multiLevelType w:val="hybridMultilevel"/>
    <w:tmpl w:val="FDFAEB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8E4005"/>
    <w:multiLevelType w:val="hybridMultilevel"/>
    <w:tmpl w:val="27EAAAB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5D1BCA"/>
    <w:multiLevelType w:val="hybridMultilevel"/>
    <w:tmpl w:val="5192B01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872021"/>
    <w:multiLevelType w:val="hybridMultilevel"/>
    <w:tmpl w:val="9740E816"/>
    <w:lvl w:ilvl="0">
      <w:start w:val="6"/>
      <w:numFmt w:val="bullet"/>
      <w:lvlText w:val=""/>
      <w:lvlJc w:val="left"/>
      <w:pPr>
        <w:ind w:left="450" w:hanging="360"/>
      </w:pPr>
      <w:rPr>
        <w:rFonts w:ascii="Wingdings" w:hAnsi="Wingdings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>
    <w:nsid w:val="691403E8"/>
    <w:multiLevelType w:val="hybridMultilevel"/>
    <w:tmpl w:val="0912650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7677BD6"/>
    <w:multiLevelType w:val="hybridMultilevel"/>
    <w:tmpl w:val="387A137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E0146FE"/>
    <w:multiLevelType w:val="hybridMultilevel"/>
    <w:tmpl w:val="A642BB7E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9770234">
    <w:abstractNumId w:val="8"/>
  </w:num>
  <w:num w:numId="2" w16cid:durableId="627665841">
    <w:abstractNumId w:val="4"/>
  </w:num>
  <w:num w:numId="3" w16cid:durableId="13377265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391395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8618903">
    <w:abstractNumId w:val="7"/>
  </w:num>
  <w:num w:numId="6" w16cid:durableId="869803399">
    <w:abstractNumId w:val="7"/>
  </w:num>
  <w:num w:numId="7" w16cid:durableId="109322807">
    <w:abstractNumId w:val="6"/>
  </w:num>
  <w:num w:numId="8" w16cid:durableId="360976371">
    <w:abstractNumId w:val="0"/>
  </w:num>
  <w:num w:numId="9" w16cid:durableId="1610043079">
    <w:abstractNumId w:val="12"/>
  </w:num>
  <w:num w:numId="10" w16cid:durableId="118575101">
    <w:abstractNumId w:val="10"/>
  </w:num>
  <w:num w:numId="11" w16cid:durableId="886144255">
    <w:abstractNumId w:val="3"/>
  </w:num>
  <w:num w:numId="12" w16cid:durableId="1563979293">
    <w:abstractNumId w:val="9"/>
  </w:num>
  <w:num w:numId="13" w16cid:durableId="2118716696">
    <w:abstractNumId w:val="1"/>
  </w:num>
  <w:num w:numId="14" w16cid:durableId="1548878002">
    <w:abstractNumId w:val="5"/>
  </w:num>
  <w:num w:numId="15" w16cid:durableId="12537766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4D8D"/>
    <w:rsid w:val="0000348D"/>
    <w:rsid w:val="00003B86"/>
    <w:rsid w:val="00004B53"/>
    <w:rsid w:val="0000735B"/>
    <w:rsid w:val="00013C3C"/>
    <w:rsid w:val="00016934"/>
    <w:rsid w:val="000223B7"/>
    <w:rsid w:val="00025BCA"/>
    <w:rsid w:val="000323B3"/>
    <w:rsid w:val="00033F59"/>
    <w:rsid w:val="00034515"/>
    <w:rsid w:val="00034563"/>
    <w:rsid w:val="00040338"/>
    <w:rsid w:val="00040515"/>
    <w:rsid w:val="0004261E"/>
    <w:rsid w:val="000439C2"/>
    <w:rsid w:val="0005098D"/>
    <w:rsid w:val="0005202B"/>
    <w:rsid w:val="00056A1E"/>
    <w:rsid w:val="00070D2C"/>
    <w:rsid w:val="00074E7F"/>
    <w:rsid w:val="000776D6"/>
    <w:rsid w:val="000833A5"/>
    <w:rsid w:val="00086015"/>
    <w:rsid w:val="000861A5"/>
    <w:rsid w:val="000864A9"/>
    <w:rsid w:val="000873E4"/>
    <w:rsid w:val="000873F3"/>
    <w:rsid w:val="00092C86"/>
    <w:rsid w:val="000A6C09"/>
    <w:rsid w:val="000B3651"/>
    <w:rsid w:val="000B42E9"/>
    <w:rsid w:val="000B4D96"/>
    <w:rsid w:val="000B5710"/>
    <w:rsid w:val="000C206A"/>
    <w:rsid w:val="000C29E8"/>
    <w:rsid w:val="000C4CBE"/>
    <w:rsid w:val="000C50EB"/>
    <w:rsid w:val="000C527A"/>
    <w:rsid w:val="000C5F10"/>
    <w:rsid w:val="000C5F67"/>
    <w:rsid w:val="000C7286"/>
    <w:rsid w:val="000D6348"/>
    <w:rsid w:val="000E4469"/>
    <w:rsid w:val="000F012B"/>
    <w:rsid w:val="000F102F"/>
    <w:rsid w:val="000F72E2"/>
    <w:rsid w:val="001076F2"/>
    <w:rsid w:val="0010785E"/>
    <w:rsid w:val="00112EFC"/>
    <w:rsid w:val="00122967"/>
    <w:rsid w:val="00124D5C"/>
    <w:rsid w:val="001254D5"/>
    <w:rsid w:val="00127174"/>
    <w:rsid w:val="001408B4"/>
    <w:rsid w:val="00142D0F"/>
    <w:rsid w:val="00150E4B"/>
    <w:rsid w:val="00157BEF"/>
    <w:rsid w:val="001606FD"/>
    <w:rsid w:val="001608ED"/>
    <w:rsid w:val="001621A3"/>
    <w:rsid w:val="001621AC"/>
    <w:rsid w:val="001628D0"/>
    <w:rsid w:val="001638E4"/>
    <w:rsid w:val="001649C7"/>
    <w:rsid w:val="00164B80"/>
    <w:rsid w:val="00166F28"/>
    <w:rsid w:val="00167787"/>
    <w:rsid w:val="00167D2D"/>
    <w:rsid w:val="00173ADC"/>
    <w:rsid w:val="00175A46"/>
    <w:rsid w:val="00175ABE"/>
    <w:rsid w:val="001762DC"/>
    <w:rsid w:val="00180B37"/>
    <w:rsid w:val="0018156C"/>
    <w:rsid w:val="00182930"/>
    <w:rsid w:val="00184C17"/>
    <w:rsid w:val="00187F3A"/>
    <w:rsid w:val="00191F96"/>
    <w:rsid w:val="001930E1"/>
    <w:rsid w:val="001938A8"/>
    <w:rsid w:val="001947F2"/>
    <w:rsid w:val="00196D70"/>
    <w:rsid w:val="001A1A8E"/>
    <w:rsid w:val="001A562D"/>
    <w:rsid w:val="001A6B38"/>
    <w:rsid w:val="001A6B96"/>
    <w:rsid w:val="001B4187"/>
    <w:rsid w:val="001B7FE0"/>
    <w:rsid w:val="001C677A"/>
    <w:rsid w:val="001C7CA4"/>
    <w:rsid w:val="001D36B1"/>
    <w:rsid w:val="001D6717"/>
    <w:rsid w:val="001E0283"/>
    <w:rsid w:val="001E0DD8"/>
    <w:rsid w:val="001E33BD"/>
    <w:rsid w:val="001E66EC"/>
    <w:rsid w:val="001E74C3"/>
    <w:rsid w:val="001F1818"/>
    <w:rsid w:val="001F4C1A"/>
    <w:rsid w:val="001F5525"/>
    <w:rsid w:val="00201FE9"/>
    <w:rsid w:val="002041CA"/>
    <w:rsid w:val="00204A7E"/>
    <w:rsid w:val="00206B10"/>
    <w:rsid w:val="00210938"/>
    <w:rsid w:val="002119A7"/>
    <w:rsid w:val="00214BDF"/>
    <w:rsid w:val="00220E59"/>
    <w:rsid w:val="00221212"/>
    <w:rsid w:val="00222E00"/>
    <w:rsid w:val="0022773B"/>
    <w:rsid w:val="00231D0B"/>
    <w:rsid w:val="00235064"/>
    <w:rsid w:val="0023698F"/>
    <w:rsid w:val="00236A8B"/>
    <w:rsid w:val="00243A73"/>
    <w:rsid w:val="002445B8"/>
    <w:rsid w:val="00245FE8"/>
    <w:rsid w:val="00250821"/>
    <w:rsid w:val="0025086F"/>
    <w:rsid w:val="0025320D"/>
    <w:rsid w:val="00254BD4"/>
    <w:rsid w:val="00256F4A"/>
    <w:rsid w:val="00257BED"/>
    <w:rsid w:val="002627AF"/>
    <w:rsid w:val="002648EA"/>
    <w:rsid w:val="002660DD"/>
    <w:rsid w:val="00271756"/>
    <w:rsid w:val="00276A97"/>
    <w:rsid w:val="002775B5"/>
    <w:rsid w:val="00280579"/>
    <w:rsid w:val="00283D68"/>
    <w:rsid w:val="00295C4A"/>
    <w:rsid w:val="002A5ECF"/>
    <w:rsid w:val="002A7D0B"/>
    <w:rsid w:val="002B26C1"/>
    <w:rsid w:val="002B74C2"/>
    <w:rsid w:val="002C029A"/>
    <w:rsid w:val="002C55F9"/>
    <w:rsid w:val="002D055D"/>
    <w:rsid w:val="002D0924"/>
    <w:rsid w:val="002D1D1F"/>
    <w:rsid w:val="002D3EDD"/>
    <w:rsid w:val="002D575C"/>
    <w:rsid w:val="002E07E6"/>
    <w:rsid w:val="002E12A5"/>
    <w:rsid w:val="002E354C"/>
    <w:rsid w:val="002E7DBB"/>
    <w:rsid w:val="002F0D14"/>
    <w:rsid w:val="002F2FE5"/>
    <w:rsid w:val="002F31C2"/>
    <w:rsid w:val="002F4414"/>
    <w:rsid w:val="002F4F80"/>
    <w:rsid w:val="003005C9"/>
    <w:rsid w:val="00302A4B"/>
    <w:rsid w:val="00303FB8"/>
    <w:rsid w:val="0030512E"/>
    <w:rsid w:val="00307245"/>
    <w:rsid w:val="003072B6"/>
    <w:rsid w:val="00307F88"/>
    <w:rsid w:val="0031054B"/>
    <w:rsid w:val="003127DD"/>
    <w:rsid w:val="0031370B"/>
    <w:rsid w:val="00314B11"/>
    <w:rsid w:val="00326680"/>
    <w:rsid w:val="00326F69"/>
    <w:rsid w:val="00331875"/>
    <w:rsid w:val="00334B50"/>
    <w:rsid w:val="00334C1E"/>
    <w:rsid w:val="00336D0C"/>
    <w:rsid w:val="00342305"/>
    <w:rsid w:val="00350681"/>
    <w:rsid w:val="00361EB7"/>
    <w:rsid w:val="00365715"/>
    <w:rsid w:val="00372B6F"/>
    <w:rsid w:val="00373695"/>
    <w:rsid w:val="003736A6"/>
    <w:rsid w:val="0037621B"/>
    <w:rsid w:val="003823FF"/>
    <w:rsid w:val="0038334B"/>
    <w:rsid w:val="00383879"/>
    <w:rsid w:val="00383E37"/>
    <w:rsid w:val="00384BA4"/>
    <w:rsid w:val="00384E4B"/>
    <w:rsid w:val="0038773F"/>
    <w:rsid w:val="003905BF"/>
    <w:rsid w:val="003921A3"/>
    <w:rsid w:val="0039498F"/>
    <w:rsid w:val="003A5932"/>
    <w:rsid w:val="003A6CCC"/>
    <w:rsid w:val="003B5478"/>
    <w:rsid w:val="003C5523"/>
    <w:rsid w:val="003D3823"/>
    <w:rsid w:val="003D38AC"/>
    <w:rsid w:val="003D4E0C"/>
    <w:rsid w:val="003E0E37"/>
    <w:rsid w:val="003E1DEC"/>
    <w:rsid w:val="003E22FF"/>
    <w:rsid w:val="003E57EF"/>
    <w:rsid w:val="003E7370"/>
    <w:rsid w:val="003F7849"/>
    <w:rsid w:val="004059A8"/>
    <w:rsid w:val="00413F06"/>
    <w:rsid w:val="004141B6"/>
    <w:rsid w:val="00420A98"/>
    <w:rsid w:val="004214BC"/>
    <w:rsid w:val="00424425"/>
    <w:rsid w:val="00426327"/>
    <w:rsid w:val="0042747D"/>
    <w:rsid w:val="0042755D"/>
    <w:rsid w:val="004311A9"/>
    <w:rsid w:val="00431B44"/>
    <w:rsid w:val="004337F3"/>
    <w:rsid w:val="00437F40"/>
    <w:rsid w:val="0044022E"/>
    <w:rsid w:val="004423A8"/>
    <w:rsid w:val="004431F4"/>
    <w:rsid w:val="00443398"/>
    <w:rsid w:val="0045097F"/>
    <w:rsid w:val="0045235B"/>
    <w:rsid w:val="0045459B"/>
    <w:rsid w:val="004549AB"/>
    <w:rsid w:val="00457AB9"/>
    <w:rsid w:val="00462376"/>
    <w:rsid w:val="004626CB"/>
    <w:rsid w:val="00463A51"/>
    <w:rsid w:val="00463EE7"/>
    <w:rsid w:val="00466CB5"/>
    <w:rsid w:val="00470026"/>
    <w:rsid w:val="00472801"/>
    <w:rsid w:val="004733F0"/>
    <w:rsid w:val="00473547"/>
    <w:rsid w:val="00475493"/>
    <w:rsid w:val="00476686"/>
    <w:rsid w:val="00477DA7"/>
    <w:rsid w:val="004834E1"/>
    <w:rsid w:val="00485444"/>
    <w:rsid w:val="004858AC"/>
    <w:rsid w:val="00485C35"/>
    <w:rsid w:val="00486167"/>
    <w:rsid w:val="004875FB"/>
    <w:rsid w:val="00491178"/>
    <w:rsid w:val="0049441E"/>
    <w:rsid w:val="00495C74"/>
    <w:rsid w:val="00497534"/>
    <w:rsid w:val="004A06F5"/>
    <w:rsid w:val="004A120C"/>
    <w:rsid w:val="004A184D"/>
    <w:rsid w:val="004A5A88"/>
    <w:rsid w:val="004A6A36"/>
    <w:rsid w:val="004B3747"/>
    <w:rsid w:val="004B7C06"/>
    <w:rsid w:val="004C1190"/>
    <w:rsid w:val="004C5021"/>
    <w:rsid w:val="004D224D"/>
    <w:rsid w:val="004D41F7"/>
    <w:rsid w:val="004D69DF"/>
    <w:rsid w:val="004D754A"/>
    <w:rsid w:val="004E4F02"/>
    <w:rsid w:val="004F02C7"/>
    <w:rsid w:val="004F2208"/>
    <w:rsid w:val="004F2A0F"/>
    <w:rsid w:val="004F50BD"/>
    <w:rsid w:val="00501668"/>
    <w:rsid w:val="00501B7E"/>
    <w:rsid w:val="0051050E"/>
    <w:rsid w:val="005114A0"/>
    <w:rsid w:val="00520284"/>
    <w:rsid w:val="00525890"/>
    <w:rsid w:val="00532288"/>
    <w:rsid w:val="00534908"/>
    <w:rsid w:val="00535E04"/>
    <w:rsid w:val="00542E26"/>
    <w:rsid w:val="005436BD"/>
    <w:rsid w:val="005524F8"/>
    <w:rsid w:val="005527AE"/>
    <w:rsid w:val="005553AB"/>
    <w:rsid w:val="0055639E"/>
    <w:rsid w:val="00557005"/>
    <w:rsid w:val="005601AF"/>
    <w:rsid w:val="005645CB"/>
    <w:rsid w:val="00570E7A"/>
    <w:rsid w:val="005773B4"/>
    <w:rsid w:val="005803B0"/>
    <w:rsid w:val="0058367C"/>
    <w:rsid w:val="00587211"/>
    <w:rsid w:val="00591A4A"/>
    <w:rsid w:val="005949DE"/>
    <w:rsid w:val="005A18AA"/>
    <w:rsid w:val="005A65E2"/>
    <w:rsid w:val="005B0E67"/>
    <w:rsid w:val="005B21C4"/>
    <w:rsid w:val="005C16E5"/>
    <w:rsid w:val="005C3143"/>
    <w:rsid w:val="005C6DDD"/>
    <w:rsid w:val="005D1A84"/>
    <w:rsid w:val="005D2061"/>
    <w:rsid w:val="005D52FB"/>
    <w:rsid w:val="005E3245"/>
    <w:rsid w:val="005E6646"/>
    <w:rsid w:val="005E6EBF"/>
    <w:rsid w:val="005E74AE"/>
    <w:rsid w:val="005E77FD"/>
    <w:rsid w:val="005F1120"/>
    <w:rsid w:val="005F2D00"/>
    <w:rsid w:val="005F2F44"/>
    <w:rsid w:val="005F3ACB"/>
    <w:rsid w:val="005F3B7C"/>
    <w:rsid w:val="005F74DB"/>
    <w:rsid w:val="005F7554"/>
    <w:rsid w:val="00600970"/>
    <w:rsid w:val="006015CE"/>
    <w:rsid w:val="00610E48"/>
    <w:rsid w:val="00612AC9"/>
    <w:rsid w:val="00613EC1"/>
    <w:rsid w:val="0061401F"/>
    <w:rsid w:val="00616834"/>
    <w:rsid w:val="00620BA1"/>
    <w:rsid w:val="00624C85"/>
    <w:rsid w:val="00625751"/>
    <w:rsid w:val="00626816"/>
    <w:rsid w:val="00626CD0"/>
    <w:rsid w:val="006275CD"/>
    <w:rsid w:val="0063129F"/>
    <w:rsid w:val="006317BF"/>
    <w:rsid w:val="00640504"/>
    <w:rsid w:val="00645A21"/>
    <w:rsid w:val="006473DC"/>
    <w:rsid w:val="006500A2"/>
    <w:rsid w:val="0065411A"/>
    <w:rsid w:val="006559AA"/>
    <w:rsid w:val="00655B92"/>
    <w:rsid w:val="00657451"/>
    <w:rsid w:val="00661A88"/>
    <w:rsid w:val="0067599A"/>
    <w:rsid w:val="00683BE2"/>
    <w:rsid w:val="00683FC7"/>
    <w:rsid w:val="00684426"/>
    <w:rsid w:val="0068567D"/>
    <w:rsid w:val="006859AF"/>
    <w:rsid w:val="00686EFB"/>
    <w:rsid w:val="00691960"/>
    <w:rsid w:val="00696833"/>
    <w:rsid w:val="006A1691"/>
    <w:rsid w:val="006A24AE"/>
    <w:rsid w:val="006A3721"/>
    <w:rsid w:val="006A4782"/>
    <w:rsid w:val="006A66B3"/>
    <w:rsid w:val="006A7602"/>
    <w:rsid w:val="006A7EA0"/>
    <w:rsid w:val="006B200E"/>
    <w:rsid w:val="006B244D"/>
    <w:rsid w:val="006B37D6"/>
    <w:rsid w:val="006B4001"/>
    <w:rsid w:val="006C36EE"/>
    <w:rsid w:val="006D0467"/>
    <w:rsid w:val="006D263D"/>
    <w:rsid w:val="006D3A1A"/>
    <w:rsid w:val="006D3EFA"/>
    <w:rsid w:val="006D5375"/>
    <w:rsid w:val="006E55D8"/>
    <w:rsid w:val="006F0D08"/>
    <w:rsid w:val="006F594D"/>
    <w:rsid w:val="006F655E"/>
    <w:rsid w:val="006F6AB8"/>
    <w:rsid w:val="006F6BCB"/>
    <w:rsid w:val="007004CC"/>
    <w:rsid w:val="00701181"/>
    <w:rsid w:val="00701410"/>
    <w:rsid w:val="00703029"/>
    <w:rsid w:val="0070478C"/>
    <w:rsid w:val="007058D2"/>
    <w:rsid w:val="00705C89"/>
    <w:rsid w:val="00707760"/>
    <w:rsid w:val="00711745"/>
    <w:rsid w:val="00712B9D"/>
    <w:rsid w:val="007177D2"/>
    <w:rsid w:val="00720075"/>
    <w:rsid w:val="00720D25"/>
    <w:rsid w:val="00726FEE"/>
    <w:rsid w:val="00727FC3"/>
    <w:rsid w:val="00735D4D"/>
    <w:rsid w:val="00737053"/>
    <w:rsid w:val="0074724D"/>
    <w:rsid w:val="0075045A"/>
    <w:rsid w:val="007528CF"/>
    <w:rsid w:val="0075338C"/>
    <w:rsid w:val="007554FD"/>
    <w:rsid w:val="0076069F"/>
    <w:rsid w:val="00760EE1"/>
    <w:rsid w:val="00775C80"/>
    <w:rsid w:val="00780228"/>
    <w:rsid w:val="007821C6"/>
    <w:rsid w:val="007845FB"/>
    <w:rsid w:val="00784671"/>
    <w:rsid w:val="00785E74"/>
    <w:rsid w:val="00786F29"/>
    <w:rsid w:val="007976CE"/>
    <w:rsid w:val="00797FD9"/>
    <w:rsid w:val="007A6EAA"/>
    <w:rsid w:val="007B0D36"/>
    <w:rsid w:val="007B242C"/>
    <w:rsid w:val="007B3245"/>
    <w:rsid w:val="007B36AC"/>
    <w:rsid w:val="007B3E64"/>
    <w:rsid w:val="007B7EE4"/>
    <w:rsid w:val="007B7F63"/>
    <w:rsid w:val="007C136B"/>
    <w:rsid w:val="007C317F"/>
    <w:rsid w:val="007C33C6"/>
    <w:rsid w:val="007C52FE"/>
    <w:rsid w:val="007D2226"/>
    <w:rsid w:val="007E01DC"/>
    <w:rsid w:val="007E1B2A"/>
    <w:rsid w:val="007E24C3"/>
    <w:rsid w:val="007E4202"/>
    <w:rsid w:val="007E5F79"/>
    <w:rsid w:val="007E7FBC"/>
    <w:rsid w:val="007F56FD"/>
    <w:rsid w:val="00802531"/>
    <w:rsid w:val="00804326"/>
    <w:rsid w:val="0080772E"/>
    <w:rsid w:val="00810F7D"/>
    <w:rsid w:val="00814470"/>
    <w:rsid w:val="00815275"/>
    <w:rsid w:val="00817089"/>
    <w:rsid w:val="00820372"/>
    <w:rsid w:val="00820EA0"/>
    <w:rsid w:val="00821E2F"/>
    <w:rsid w:val="008243C0"/>
    <w:rsid w:val="008322A2"/>
    <w:rsid w:val="00833875"/>
    <w:rsid w:val="00833FA4"/>
    <w:rsid w:val="00834DC5"/>
    <w:rsid w:val="00837B55"/>
    <w:rsid w:val="00837B88"/>
    <w:rsid w:val="008427CA"/>
    <w:rsid w:val="00846345"/>
    <w:rsid w:val="008475DD"/>
    <w:rsid w:val="008566A5"/>
    <w:rsid w:val="0086334D"/>
    <w:rsid w:val="0086388D"/>
    <w:rsid w:val="00875DF8"/>
    <w:rsid w:val="00876596"/>
    <w:rsid w:val="00883C03"/>
    <w:rsid w:val="00886C65"/>
    <w:rsid w:val="00886DCB"/>
    <w:rsid w:val="00890655"/>
    <w:rsid w:val="00894732"/>
    <w:rsid w:val="00894785"/>
    <w:rsid w:val="00896E86"/>
    <w:rsid w:val="008A6063"/>
    <w:rsid w:val="008B698F"/>
    <w:rsid w:val="008C0A0E"/>
    <w:rsid w:val="008C27FD"/>
    <w:rsid w:val="008C5ADE"/>
    <w:rsid w:val="008D014D"/>
    <w:rsid w:val="008D0E26"/>
    <w:rsid w:val="008D411C"/>
    <w:rsid w:val="008D502F"/>
    <w:rsid w:val="008D5F82"/>
    <w:rsid w:val="008D6CA9"/>
    <w:rsid w:val="008E30BC"/>
    <w:rsid w:val="008E53E1"/>
    <w:rsid w:val="008E605A"/>
    <w:rsid w:val="008E7330"/>
    <w:rsid w:val="008E7A2A"/>
    <w:rsid w:val="008F46D1"/>
    <w:rsid w:val="008F57D3"/>
    <w:rsid w:val="008F5C27"/>
    <w:rsid w:val="009004A6"/>
    <w:rsid w:val="00904846"/>
    <w:rsid w:val="0091211E"/>
    <w:rsid w:val="00912941"/>
    <w:rsid w:val="00913890"/>
    <w:rsid w:val="009143C1"/>
    <w:rsid w:val="009150D1"/>
    <w:rsid w:val="00915A9B"/>
    <w:rsid w:val="0092015F"/>
    <w:rsid w:val="0092587C"/>
    <w:rsid w:val="00925A7A"/>
    <w:rsid w:val="00925CC2"/>
    <w:rsid w:val="009274AE"/>
    <w:rsid w:val="009279D5"/>
    <w:rsid w:val="00933BE3"/>
    <w:rsid w:val="009357DA"/>
    <w:rsid w:val="00941578"/>
    <w:rsid w:val="009428CA"/>
    <w:rsid w:val="009442A9"/>
    <w:rsid w:val="009443D1"/>
    <w:rsid w:val="00953467"/>
    <w:rsid w:val="00956FA9"/>
    <w:rsid w:val="009652A9"/>
    <w:rsid w:val="009720B1"/>
    <w:rsid w:val="0097357B"/>
    <w:rsid w:val="00974714"/>
    <w:rsid w:val="009770C4"/>
    <w:rsid w:val="0098045C"/>
    <w:rsid w:val="00984D82"/>
    <w:rsid w:val="00985A54"/>
    <w:rsid w:val="009951F8"/>
    <w:rsid w:val="009A1C42"/>
    <w:rsid w:val="009A21BD"/>
    <w:rsid w:val="009A4E97"/>
    <w:rsid w:val="009A68ED"/>
    <w:rsid w:val="009A7C37"/>
    <w:rsid w:val="009B02E9"/>
    <w:rsid w:val="009B05AB"/>
    <w:rsid w:val="009B1F0D"/>
    <w:rsid w:val="009B27BB"/>
    <w:rsid w:val="009B31E4"/>
    <w:rsid w:val="009B7134"/>
    <w:rsid w:val="009B758D"/>
    <w:rsid w:val="009C0033"/>
    <w:rsid w:val="009D22D2"/>
    <w:rsid w:val="009D291E"/>
    <w:rsid w:val="009E450F"/>
    <w:rsid w:val="009E451D"/>
    <w:rsid w:val="009E469D"/>
    <w:rsid w:val="009E4DD0"/>
    <w:rsid w:val="009E6D5B"/>
    <w:rsid w:val="009E72BF"/>
    <w:rsid w:val="009F0282"/>
    <w:rsid w:val="009F3C51"/>
    <w:rsid w:val="009F3EAA"/>
    <w:rsid w:val="009F7A9E"/>
    <w:rsid w:val="00A00139"/>
    <w:rsid w:val="00A11EEE"/>
    <w:rsid w:val="00A145A5"/>
    <w:rsid w:val="00A16A8C"/>
    <w:rsid w:val="00A1788F"/>
    <w:rsid w:val="00A20D10"/>
    <w:rsid w:val="00A2168D"/>
    <w:rsid w:val="00A24EEF"/>
    <w:rsid w:val="00A26F11"/>
    <w:rsid w:val="00A26FCF"/>
    <w:rsid w:val="00A300AB"/>
    <w:rsid w:val="00A30288"/>
    <w:rsid w:val="00A307A6"/>
    <w:rsid w:val="00A3275F"/>
    <w:rsid w:val="00A32CD6"/>
    <w:rsid w:val="00A334FD"/>
    <w:rsid w:val="00A348C2"/>
    <w:rsid w:val="00A410D8"/>
    <w:rsid w:val="00A41C72"/>
    <w:rsid w:val="00A42253"/>
    <w:rsid w:val="00A45B1A"/>
    <w:rsid w:val="00A4778B"/>
    <w:rsid w:val="00A51107"/>
    <w:rsid w:val="00A52562"/>
    <w:rsid w:val="00A533EB"/>
    <w:rsid w:val="00A53702"/>
    <w:rsid w:val="00A56682"/>
    <w:rsid w:val="00A62035"/>
    <w:rsid w:val="00A6215E"/>
    <w:rsid w:val="00A624D3"/>
    <w:rsid w:val="00A637C8"/>
    <w:rsid w:val="00A64ADD"/>
    <w:rsid w:val="00A7564A"/>
    <w:rsid w:val="00A75DE8"/>
    <w:rsid w:val="00A760CE"/>
    <w:rsid w:val="00A7656B"/>
    <w:rsid w:val="00A810A3"/>
    <w:rsid w:val="00A8358B"/>
    <w:rsid w:val="00A83D5E"/>
    <w:rsid w:val="00A84D67"/>
    <w:rsid w:val="00A861F0"/>
    <w:rsid w:val="00A91505"/>
    <w:rsid w:val="00A918BF"/>
    <w:rsid w:val="00A91F33"/>
    <w:rsid w:val="00A9469D"/>
    <w:rsid w:val="00AA2E4B"/>
    <w:rsid w:val="00AA4ECB"/>
    <w:rsid w:val="00AB0D63"/>
    <w:rsid w:val="00AB39B6"/>
    <w:rsid w:val="00AB6389"/>
    <w:rsid w:val="00AB701B"/>
    <w:rsid w:val="00AB7E93"/>
    <w:rsid w:val="00AC06A1"/>
    <w:rsid w:val="00AC0DE7"/>
    <w:rsid w:val="00AC26F9"/>
    <w:rsid w:val="00AC2809"/>
    <w:rsid w:val="00AC2D34"/>
    <w:rsid w:val="00AC2E2D"/>
    <w:rsid w:val="00AC762B"/>
    <w:rsid w:val="00AC799A"/>
    <w:rsid w:val="00AD2288"/>
    <w:rsid w:val="00AD34BE"/>
    <w:rsid w:val="00AD413E"/>
    <w:rsid w:val="00AD46AE"/>
    <w:rsid w:val="00AE10A6"/>
    <w:rsid w:val="00AE1A32"/>
    <w:rsid w:val="00AE2D4D"/>
    <w:rsid w:val="00AE6227"/>
    <w:rsid w:val="00AE6B22"/>
    <w:rsid w:val="00AF2BDB"/>
    <w:rsid w:val="00B03FEC"/>
    <w:rsid w:val="00B05D5F"/>
    <w:rsid w:val="00B156EB"/>
    <w:rsid w:val="00B16FE3"/>
    <w:rsid w:val="00B24D8D"/>
    <w:rsid w:val="00B25047"/>
    <w:rsid w:val="00B3029B"/>
    <w:rsid w:val="00B33A14"/>
    <w:rsid w:val="00B3511D"/>
    <w:rsid w:val="00B360C8"/>
    <w:rsid w:val="00B37D86"/>
    <w:rsid w:val="00B41D00"/>
    <w:rsid w:val="00B5063B"/>
    <w:rsid w:val="00B5191F"/>
    <w:rsid w:val="00B51959"/>
    <w:rsid w:val="00B5425B"/>
    <w:rsid w:val="00B56E28"/>
    <w:rsid w:val="00B579E7"/>
    <w:rsid w:val="00B61A7D"/>
    <w:rsid w:val="00B62A77"/>
    <w:rsid w:val="00B6371D"/>
    <w:rsid w:val="00B66CA7"/>
    <w:rsid w:val="00B679B9"/>
    <w:rsid w:val="00B7081C"/>
    <w:rsid w:val="00B7532B"/>
    <w:rsid w:val="00B765C1"/>
    <w:rsid w:val="00B84EB4"/>
    <w:rsid w:val="00B8550B"/>
    <w:rsid w:val="00B85875"/>
    <w:rsid w:val="00B860EB"/>
    <w:rsid w:val="00B87618"/>
    <w:rsid w:val="00B905AE"/>
    <w:rsid w:val="00B95B61"/>
    <w:rsid w:val="00BA24C4"/>
    <w:rsid w:val="00BA5A34"/>
    <w:rsid w:val="00BA5D7A"/>
    <w:rsid w:val="00BB4A84"/>
    <w:rsid w:val="00BB526F"/>
    <w:rsid w:val="00BB66D3"/>
    <w:rsid w:val="00BB74F2"/>
    <w:rsid w:val="00BB7C88"/>
    <w:rsid w:val="00BC2171"/>
    <w:rsid w:val="00BC523A"/>
    <w:rsid w:val="00BD2820"/>
    <w:rsid w:val="00BD4C99"/>
    <w:rsid w:val="00BD5FAD"/>
    <w:rsid w:val="00BD6BB6"/>
    <w:rsid w:val="00BD7472"/>
    <w:rsid w:val="00BE2A96"/>
    <w:rsid w:val="00BE2D8A"/>
    <w:rsid w:val="00BE30DF"/>
    <w:rsid w:val="00BE449B"/>
    <w:rsid w:val="00BE65F0"/>
    <w:rsid w:val="00BE7570"/>
    <w:rsid w:val="00BE757A"/>
    <w:rsid w:val="00BF13F9"/>
    <w:rsid w:val="00BF1451"/>
    <w:rsid w:val="00BF3639"/>
    <w:rsid w:val="00BF4483"/>
    <w:rsid w:val="00BF53E4"/>
    <w:rsid w:val="00C000D1"/>
    <w:rsid w:val="00C01A82"/>
    <w:rsid w:val="00C04B7F"/>
    <w:rsid w:val="00C05F4E"/>
    <w:rsid w:val="00C07087"/>
    <w:rsid w:val="00C12C02"/>
    <w:rsid w:val="00C13C4A"/>
    <w:rsid w:val="00C15991"/>
    <w:rsid w:val="00C15CEE"/>
    <w:rsid w:val="00C16C5F"/>
    <w:rsid w:val="00C1793B"/>
    <w:rsid w:val="00C20EDC"/>
    <w:rsid w:val="00C21E1F"/>
    <w:rsid w:val="00C25C93"/>
    <w:rsid w:val="00C337B0"/>
    <w:rsid w:val="00C35363"/>
    <w:rsid w:val="00C36A6A"/>
    <w:rsid w:val="00C462CE"/>
    <w:rsid w:val="00C47402"/>
    <w:rsid w:val="00C52BEB"/>
    <w:rsid w:val="00C539C4"/>
    <w:rsid w:val="00C5525E"/>
    <w:rsid w:val="00C57B95"/>
    <w:rsid w:val="00C60055"/>
    <w:rsid w:val="00C6395A"/>
    <w:rsid w:val="00C6583A"/>
    <w:rsid w:val="00C67B79"/>
    <w:rsid w:val="00C70148"/>
    <w:rsid w:val="00C701A5"/>
    <w:rsid w:val="00C74AD6"/>
    <w:rsid w:val="00C74FA9"/>
    <w:rsid w:val="00C76949"/>
    <w:rsid w:val="00C76A3D"/>
    <w:rsid w:val="00C80313"/>
    <w:rsid w:val="00C82ECB"/>
    <w:rsid w:val="00C837D2"/>
    <w:rsid w:val="00C8678A"/>
    <w:rsid w:val="00C8704C"/>
    <w:rsid w:val="00C90D05"/>
    <w:rsid w:val="00C91F57"/>
    <w:rsid w:val="00C92761"/>
    <w:rsid w:val="00C93AED"/>
    <w:rsid w:val="00C95D8F"/>
    <w:rsid w:val="00C963B1"/>
    <w:rsid w:val="00CA2007"/>
    <w:rsid w:val="00CA51B9"/>
    <w:rsid w:val="00CA7379"/>
    <w:rsid w:val="00CB4D9B"/>
    <w:rsid w:val="00CB69FF"/>
    <w:rsid w:val="00CC18E3"/>
    <w:rsid w:val="00CC1D14"/>
    <w:rsid w:val="00CC39A9"/>
    <w:rsid w:val="00CC3F61"/>
    <w:rsid w:val="00CC4B69"/>
    <w:rsid w:val="00CC4D19"/>
    <w:rsid w:val="00CC4E38"/>
    <w:rsid w:val="00CD0F9D"/>
    <w:rsid w:val="00CD45E4"/>
    <w:rsid w:val="00CD5050"/>
    <w:rsid w:val="00CD5965"/>
    <w:rsid w:val="00CD5E9A"/>
    <w:rsid w:val="00CD6553"/>
    <w:rsid w:val="00CD7D62"/>
    <w:rsid w:val="00CE2671"/>
    <w:rsid w:val="00CE2F12"/>
    <w:rsid w:val="00CF6CD3"/>
    <w:rsid w:val="00CF7DB9"/>
    <w:rsid w:val="00D00C12"/>
    <w:rsid w:val="00D01A5D"/>
    <w:rsid w:val="00D02DF7"/>
    <w:rsid w:val="00D03B0C"/>
    <w:rsid w:val="00D03DB4"/>
    <w:rsid w:val="00D057E0"/>
    <w:rsid w:val="00D0637E"/>
    <w:rsid w:val="00D12362"/>
    <w:rsid w:val="00D23067"/>
    <w:rsid w:val="00D24D7C"/>
    <w:rsid w:val="00D24DFC"/>
    <w:rsid w:val="00D25B7F"/>
    <w:rsid w:val="00D31FC5"/>
    <w:rsid w:val="00D33EB1"/>
    <w:rsid w:val="00D415E4"/>
    <w:rsid w:val="00D44C15"/>
    <w:rsid w:val="00D478F8"/>
    <w:rsid w:val="00D47E19"/>
    <w:rsid w:val="00D51401"/>
    <w:rsid w:val="00D53B21"/>
    <w:rsid w:val="00D54968"/>
    <w:rsid w:val="00D56CCC"/>
    <w:rsid w:val="00D61C33"/>
    <w:rsid w:val="00D61EFD"/>
    <w:rsid w:val="00D628A3"/>
    <w:rsid w:val="00D65A63"/>
    <w:rsid w:val="00D669B2"/>
    <w:rsid w:val="00D670D3"/>
    <w:rsid w:val="00D70647"/>
    <w:rsid w:val="00D7281A"/>
    <w:rsid w:val="00D73086"/>
    <w:rsid w:val="00D83062"/>
    <w:rsid w:val="00D84E2C"/>
    <w:rsid w:val="00D876BA"/>
    <w:rsid w:val="00D90AD4"/>
    <w:rsid w:val="00D9664C"/>
    <w:rsid w:val="00DA4317"/>
    <w:rsid w:val="00DA547A"/>
    <w:rsid w:val="00DA58AF"/>
    <w:rsid w:val="00DB47F8"/>
    <w:rsid w:val="00DB564D"/>
    <w:rsid w:val="00DC0225"/>
    <w:rsid w:val="00DC09A9"/>
    <w:rsid w:val="00DC0D8A"/>
    <w:rsid w:val="00DC12EF"/>
    <w:rsid w:val="00DC4715"/>
    <w:rsid w:val="00DC7378"/>
    <w:rsid w:val="00DD3DEA"/>
    <w:rsid w:val="00DE1D70"/>
    <w:rsid w:val="00DE2847"/>
    <w:rsid w:val="00DE596E"/>
    <w:rsid w:val="00DE61F3"/>
    <w:rsid w:val="00DE6FBB"/>
    <w:rsid w:val="00DF01F3"/>
    <w:rsid w:val="00DF206F"/>
    <w:rsid w:val="00DF2EF2"/>
    <w:rsid w:val="00DF5FB6"/>
    <w:rsid w:val="00DF64FA"/>
    <w:rsid w:val="00DF7C6E"/>
    <w:rsid w:val="00E00A6B"/>
    <w:rsid w:val="00E049D3"/>
    <w:rsid w:val="00E04D2B"/>
    <w:rsid w:val="00E1604D"/>
    <w:rsid w:val="00E16117"/>
    <w:rsid w:val="00E16CEA"/>
    <w:rsid w:val="00E17F0F"/>
    <w:rsid w:val="00E2124F"/>
    <w:rsid w:val="00E23521"/>
    <w:rsid w:val="00E23C7D"/>
    <w:rsid w:val="00E23E35"/>
    <w:rsid w:val="00E24E84"/>
    <w:rsid w:val="00E257FC"/>
    <w:rsid w:val="00E26125"/>
    <w:rsid w:val="00E271B9"/>
    <w:rsid w:val="00E274FB"/>
    <w:rsid w:val="00E3672F"/>
    <w:rsid w:val="00E37C13"/>
    <w:rsid w:val="00E418E1"/>
    <w:rsid w:val="00E43547"/>
    <w:rsid w:val="00E456BA"/>
    <w:rsid w:val="00E45F5C"/>
    <w:rsid w:val="00E518B1"/>
    <w:rsid w:val="00E52A5E"/>
    <w:rsid w:val="00E52D32"/>
    <w:rsid w:val="00E56B36"/>
    <w:rsid w:val="00E57190"/>
    <w:rsid w:val="00E6206D"/>
    <w:rsid w:val="00E657AB"/>
    <w:rsid w:val="00E72F49"/>
    <w:rsid w:val="00E73445"/>
    <w:rsid w:val="00E734FB"/>
    <w:rsid w:val="00E73E6B"/>
    <w:rsid w:val="00E76A17"/>
    <w:rsid w:val="00E76BA7"/>
    <w:rsid w:val="00E7715C"/>
    <w:rsid w:val="00E77EF4"/>
    <w:rsid w:val="00E80878"/>
    <w:rsid w:val="00E83956"/>
    <w:rsid w:val="00E86A8C"/>
    <w:rsid w:val="00E86F4B"/>
    <w:rsid w:val="00E87D62"/>
    <w:rsid w:val="00E939A1"/>
    <w:rsid w:val="00E94240"/>
    <w:rsid w:val="00E962AD"/>
    <w:rsid w:val="00EA3F84"/>
    <w:rsid w:val="00EB1960"/>
    <w:rsid w:val="00EB2786"/>
    <w:rsid w:val="00EB3CBA"/>
    <w:rsid w:val="00EB4905"/>
    <w:rsid w:val="00EB5886"/>
    <w:rsid w:val="00EC475B"/>
    <w:rsid w:val="00EC512D"/>
    <w:rsid w:val="00EC722C"/>
    <w:rsid w:val="00ED0708"/>
    <w:rsid w:val="00ED1DB4"/>
    <w:rsid w:val="00ED66DA"/>
    <w:rsid w:val="00ED71B0"/>
    <w:rsid w:val="00EE13F7"/>
    <w:rsid w:val="00EE3443"/>
    <w:rsid w:val="00EE532D"/>
    <w:rsid w:val="00EE73F9"/>
    <w:rsid w:val="00EF00D6"/>
    <w:rsid w:val="00EF0147"/>
    <w:rsid w:val="00EF2A62"/>
    <w:rsid w:val="00EF4B96"/>
    <w:rsid w:val="00EF6117"/>
    <w:rsid w:val="00EF680A"/>
    <w:rsid w:val="00F038D2"/>
    <w:rsid w:val="00F046A6"/>
    <w:rsid w:val="00F11F21"/>
    <w:rsid w:val="00F1411C"/>
    <w:rsid w:val="00F14561"/>
    <w:rsid w:val="00F15E22"/>
    <w:rsid w:val="00F24005"/>
    <w:rsid w:val="00F26BB9"/>
    <w:rsid w:val="00F33891"/>
    <w:rsid w:val="00F34F17"/>
    <w:rsid w:val="00F35382"/>
    <w:rsid w:val="00F35BEC"/>
    <w:rsid w:val="00F36998"/>
    <w:rsid w:val="00F41522"/>
    <w:rsid w:val="00F42FA5"/>
    <w:rsid w:val="00F4614F"/>
    <w:rsid w:val="00F47FFC"/>
    <w:rsid w:val="00F50119"/>
    <w:rsid w:val="00F50CFB"/>
    <w:rsid w:val="00F53E52"/>
    <w:rsid w:val="00F542E5"/>
    <w:rsid w:val="00F54456"/>
    <w:rsid w:val="00F54853"/>
    <w:rsid w:val="00F67EC9"/>
    <w:rsid w:val="00F705E5"/>
    <w:rsid w:val="00F72216"/>
    <w:rsid w:val="00F7259F"/>
    <w:rsid w:val="00F7293C"/>
    <w:rsid w:val="00F74CBD"/>
    <w:rsid w:val="00F770B6"/>
    <w:rsid w:val="00F7762F"/>
    <w:rsid w:val="00F77EB6"/>
    <w:rsid w:val="00F82AC2"/>
    <w:rsid w:val="00F91216"/>
    <w:rsid w:val="00F92E63"/>
    <w:rsid w:val="00FA3317"/>
    <w:rsid w:val="00FA7F77"/>
    <w:rsid w:val="00FB01BC"/>
    <w:rsid w:val="00FB2190"/>
    <w:rsid w:val="00FB219B"/>
    <w:rsid w:val="00FB2398"/>
    <w:rsid w:val="00FB31C3"/>
    <w:rsid w:val="00FB5271"/>
    <w:rsid w:val="00FB722E"/>
    <w:rsid w:val="00FC279C"/>
    <w:rsid w:val="00FC312E"/>
    <w:rsid w:val="00FC57F2"/>
    <w:rsid w:val="00FC7E7B"/>
    <w:rsid w:val="00FD08D4"/>
    <w:rsid w:val="00FD15C4"/>
    <w:rsid w:val="00FD2082"/>
    <w:rsid w:val="00FD2316"/>
    <w:rsid w:val="00FD3205"/>
    <w:rsid w:val="00FE0E22"/>
    <w:rsid w:val="00FE3CFA"/>
    <w:rsid w:val="00FF3CD3"/>
    <w:rsid w:val="00FF4100"/>
    <w:rsid w:val="00FF6E98"/>
  </w:rsids>
  <w:docVars>
    <w:docVar w:name="__Grammarly_42___1" w:val="H4sIAAAAAAAEAKtWcslP9kxRslIyNDY0MTCytDQzM7cwNTOwMDBV0lEKTi0uzszPAykwrAUAuj7HeiwAAAA=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91732CA"/>
  <w15:docId w15:val="{088833DF-64BA-44E8-8D39-67FC7351F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79B9"/>
    <w:pPr>
      <w:tabs>
        <w:tab w:val="left" w:pos="810"/>
      </w:tabs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057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4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4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A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6A6A"/>
  </w:style>
  <w:style w:type="paragraph" w:styleId="Footer">
    <w:name w:val="footer"/>
    <w:basedOn w:val="Normal"/>
    <w:link w:val="FooterChar"/>
    <w:uiPriority w:val="99"/>
    <w:unhideWhenUsed/>
    <w:rsid w:val="00C36A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6A6A"/>
  </w:style>
  <w:style w:type="character" w:styleId="CommentReference">
    <w:name w:val="annotation reference"/>
    <w:basedOn w:val="DefaultParagraphFont"/>
    <w:uiPriority w:val="99"/>
    <w:semiHidden/>
    <w:unhideWhenUsed/>
    <w:rsid w:val="00675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9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99A"/>
    <w:rPr>
      <w:b/>
      <w:bCs/>
      <w:sz w:val="20"/>
      <w:szCs w:val="20"/>
    </w:rPr>
  </w:style>
  <w:style w:type="paragraph" w:customStyle="1" w:styleId="Instructions">
    <w:name w:val="Instructions"/>
    <w:basedOn w:val="Normal"/>
    <w:link w:val="InstructionsChar"/>
    <w:qFormat/>
    <w:rsid w:val="00C93AED"/>
    <w:pPr>
      <w:widowControl/>
      <w:spacing w:after="160" w:line="259" w:lineRule="auto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C93AED"/>
    <w:rPr>
      <w:b/>
      <w:caps/>
      <w:color w:val="FF0000"/>
    </w:rPr>
  </w:style>
  <w:style w:type="paragraph" w:customStyle="1" w:styleId="Style1">
    <w:name w:val="Style1"/>
    <w:basedOn w:val="Normal"/>
    <w:link w:val="Style1Char"/>
    <w:qFormat/>
    <w:rsid w:val="00B8550B"/>
    <w:pPr>
      <w:widowControl/>
      <w:spacing w:after="160" w:line="259" w:lineRule="auto"/>
      <w:ind w:left="1440" w:hanging="720"/>
    </w:pPr>
    <w:rPr>
      <w:rFonts w:eastAsia="Times New Roman" w:cs="Times New Roman"/>
      <w:b/>
      <w:i/>
      <w:caps/>
      <w:color w:val="2E74B5"/>
    </w:rPr>
  </w:style>
  <w:style w:type="character" w:customStyle="1" w:styleId="Style1Char">
    <w:name w:val="Style1 Char"/>
    <w:basedOn w:val="DefaultParagraphFont"/>
    <w:link w:val="Style1"/>
    <w:rsid w:val="00B8550B"/>
    <w:rPr>
      <w:rFonts w:eastAsia="Times New Roman" w:cs="Times New Roman"/>
      <w:b/>
      <w:i/>
      <w:caps/>
      <w:color w:val="2E74B5"/>
    </w:rPr>
  </w:style>
  <w:style w:type="paragraph" w:styleId="NoSpacing">
    <w:name w:val="No Spacing"/>
    <w:uiPriority w:val="1"/>
    <w:qFormat/>
    <w:rsid w:val="00175ABE"/>
    <w:pPr>
      <w:spacing w:after="0" w:line="240" w:lineRule="auto"/>
    </w:pPr>
  </w:style>
  <w:style w:type="paragraph" w:styleId="Revision">
    <w:name w:val="Revision"/>
    <w:hidden/>
    <w:uiPriority w:val="99"/>
    <w:semiHidden/>
    <w:rsid w:val="00E23E35"/>
    <w:pPr>
      <w:widowControl/>
      <w:spacing w:after="0" w:line="240" w:lineRule="auto"/>
    </w:pPr>
  </w:style>
  <w:style w:type="paragraph" w:customStyle="1" w:styleId="Piped-inData">
    <w:name w:val="Piped-in Data"/>
    <w:basedOn w:val="Normal"/>
    <w:link w:val="Piped-inDataChar"/>
    <w:qFormat/>
    <w:rsid w:val="00E56B36"/>
    <w:pPr>
      <w:ind w:right="-20"/>
    </w:pPr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character" w:customStyle="1" w:styleId="Piped-inDataChar">
    <w:name w:val="Piped-in Data Char"/>
    <w:basedOn w:val="DefaultParagraphFont"/>
    <w:link w:val="Piped-inData"/>
    <w:rsid w:val="00E56B36"/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table" w:styleId="TableGrid">
    <w:name w:val="Table Grid"/>
    <w:basedOn w:val="TableNormal"/>
    <w:uiPriority w:val="59"/>
    <w:rsid w:val="001E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D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57B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7BED"/>
    <w:rPr>
      <w:color w:val="800080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1628D0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header" Target="header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156a931-90ed-4987-8e2b-7d78c8983f89">
      <UserInfo>
        <DisplayName>Joshua Townley</DisplayName>
        <AccountId>28</AccountId>
        <AccountType/>
      </UserInfo>
      <UserInfo>
        <DisplayName>Amy Wieczorek, MPH</DisplayName>
        <AccountId>49</AccountId>
        <AccountType/>
      </UserInfo>
      <UserInfo>
        <DisplayName>James Murdoch, PhD</DisplayName>
        <AccountId>34</AccountId>
        <AccountType/>
      </UserInfo>
      <UserInfo>
        <DisplayName>Maxwell Matite</DisplayName>
        <AccountId>154</AccountId>
        <AccountType/>
      </UserInfo>
      <UserInfo>
        <DisplayName>Nicholas Beyler, PhD</DisplayName>
        <AccountId>161</AccountId>
        <AccountType/>
      </UserInfo>
      <UserInfo>
        <DisplayName>Steven Garasky, PhD</DisplayName>
        <AccountId>90</AccountId>
        <AccountType/>
      </UserInfo>
      <UserInfo>
        <DisplayName>Moyo Kimathi, MPP</DisplayName>
        <AccountId>73</AccountId>
        <AccountType/>
      </UserInfo>
      <UserInfo>
        <DisplayName>Peyton DeNiro, MPA</DisplayName>
        <AccountId>96</AccountId>
        <AccountType/>
      </UserInfo>
      <UserInfo>
        <DisplayName>Alicia Garza, MA</DisplayName>
        <AccountId>761</AccountId>
        <AccountType/>
      </UserInfo>
      <UserInfo>
        <DisplayName>Dallas Elgin, PhD</DisplayName>
        <AccountId>82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A7EBC04EB0E14D89BF257D956EBD76" ma:contentTypeVersion="10" ma:contentTypeDescription="Create a new document." ma:contentTypeScope="" ma:versionID="a1265e1c58384e1e013a2d0586d5bbc6">
  <xsd:schema xmlns:xsd="http://www.w3.org/2001/XMLSchema" xmlns:xs="http://www.w3.org/2001/XMLSchema" xmlns:p="http://schemas.microsoft.com/office/2006/metadata/properties" xmlns:ns2="c68ad34e-a0d9-43b8-8d91-cf7d1044e8e1" xmlns:ns3="8156a931-90ed-4987-8e2b-7d78c8983f89" targetNamespace="http://schemas.microsoft.com/office/2006/metadata/properties" ma:root="true" ma:fieldsID="65cb5cf7123183dfbcc02759f4b29d4f" ns2:_="" ns3:_="">
    <xsd:import namespace="c68ad34e-a0d9-43b8-8d91-cf7d1044e8e1"/>
    <xsd:import namespace="8156a931-90ed-4987-8e2b-7d78c8983f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ad34e-a0d9-43b8-8d91-cf7d1044e8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6a931-90ed-4987-8e2b-7d78c8983f8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862F1A-2F58-4004-A1FC-A880A7DC6A7C}">
  <ds:schemaRefs>
    <ds:schemaRef ds:uri="http://schemas.microsoft.com/office/infopath/2007/PartnerControls"/>
    <ds:schemaRef ds:uri="http://schemas.microsoft.com/office/2006/documentManagement/types"/>
    <ds:schemaRef ds:uri="8156a931-90ed-4987-8e2b-7d78c8983f89"/>
    <ds:schemaRef ds:uri="c68ad34e-a0d9-43b8-8d91-cf7d1044e8e1"/>
    <ds:schemaRef ds:uri="http://purl.org/dc/terms/"/>
    <ds:schemaRef ds:uri="http://purl.org/dc/elements/1.1/"/>
    <ds:schemaRef ds:uri="http://schemas.microsoft.com/office/2006/metadata/properties"/>
    <ds:schemaRef ds:uri="http://purl.org/dc/dcmitype/"/>
    <ds:schemaRef ds:uri="http://www.w3.org/XML/1998/namespace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3094B608-451D-4723-8327-5EA0452D13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9A3E79-6407-4A85-8B3E-2266C1C12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ad34e-a0d9-43b8-8d91-cf7d1044e8e1"/>
    <ds:schemaRef ds:uri="8156a931-90ed-4987-8e2b-7d78c8983f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A9FE77-F77C-4E9D-9999-F4ACCCD143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003</Words>
  <Characters>1142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ter questions for VTC, telephone, in-person</vt:lpstr>
    </vt:vector>
  </TitlesOfParts>
  <Company>DHHS</Company>
  <LinksUpToDate>false</LinksUpToDate>
  <CharactersWithSpaces>1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 questions for VTC, telephone, in-person</dc:title>
  <dc:creator>Paul Ruggiere, PhD</dc:creator>
  <cp:lastModifiedBy>Johnson, Renee (HHS/OMHA)</cp:lastModifiedBy>
  <cp:revision>2</cp:revision>
  <cp:lastPrinted>2017-12-01T23:33:00Z</cp:lastPrinted>
  <dcterms:created xsi:type="dcterms:W3CDTF">2023-08-29T23:17:00Z</dcterms:created>
  <dcterms:modified xsi:type="dcterms:W3CDTF">2023-08-29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69A7EBC04EB0E14D89BF257D956EBD76</vt:lpwstr>
  </property>
  <property fmtid="{D5CDD505-2E9C-101B-9397-08002B2CF9AE}" pid="4" name="Created">
    <vt:filetime>2012-02-17T00:00:00Z</vt:filetime>
  </property>
  <property fmtid="{D5CDD505-2E9C-101B-9397-08002B2CF9AE}" pid="5" name="GrammarlyDocumentId">
    <vt:lpwstr>4bdfa06af02e14638463d65a3eedb89eca9eb5dda497f38f718c142ff2865467</vt:lpwstr>
  </property>
  <property fmtid="{D5CDD505-2E9C-101B-9397-08002B2CF9AE}" pid="6" name="LastSaved">
    <vt:filetime>2013-05-14T00:00:00Z</vt:filetime>
  </property>
  <property fmtid="{D5CDD505-2E9C-101B-9397-08002B2CF9AE}" pid="7" name="Order">
    <vt:r8>24100</vt:r8>
  </property>
  <property fmtid="{D5CDD505-2E9C-101B-9397-08002B2CF9AE}" pid="8" name="SharedWithUsers">
    <vt:lpwstr>28;#Joshua Townley;#49;#Amy Wieczorek, MPH;#34;#James Murdoch, PhD;#154;#Maxwell Matite;#161;#Nicholas Beyler, PhD;#90;#Steven Garasky, PhD;#73;#Moyo Kimathi, MPP;#96;#Peyton DeNiro, MPA;#761;#Alicia Garza, MA;#823;#Dallas Elgin, PhD</vt:lpwstr>
  </property>
  <property fmtid="{D5CDD505-2E9C-101B-9397-08002B2CF9AE}" pid="9" name="TemplateUrl">
    <vt:lpwstr/>
  </property>
  <property fmtid="{D5CDD505-2E9C-101B-9397-08002B2CF9AE}" pid="10" name="xd_ProgID">
    <vt:lpwstr/>
  </property>
  <property fmtid="{D5CDD505-2E9C-101B-9397-08002B2CF9AE}" pid="11" name="xd_Signature">
    <vt:bool>false</vt:bool>
  </property>
  <property fmtid="{D5CDD505-2E9C-101B-9397-08002B2CF9AE}" pid="12" name="_ExtendedDescription">
    <vt:lpwstr/>
  </property>
</Properties>
</file>